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3702EF" w14:textId="7F7D5D1B" w:rsidR="000E0333" w:rsidRPr="00533E6E" w:rsidRDefault="000E0333" w:rsidP="000E0333">
      <w:pPr>
        <w:jc w:val="left"/>
        <w:rPr>
          <w:sz w:val="32"/>
          <w:szCs w:val="32"/>
        </w:rPr>
      </w:pPr>
      <w:r w:rsidRPr="00533E6E">
        <w:rPr>
          <w:rFonts w:cstheme="minorHAnsi"/>
          <w:noProof/>
        </w:rPr>
        <w:drawing>
          <wp:inline distT="0" distB="0" distL="0" distR="0" wp14:anchorId="05E2D33D" wp14:editId="7FA72183">
            <wp:extent cx="2060617" cy="1927860"/>
            <wp:effectExtent l="0" t="0" r="0" b="0"/>
            <wp:docPr id="2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02943" w14:textId="77777777" w:rsidR="000E0333" w:rsidRPr="00533E6E" w:rsidRDefault="000E0333" w:rsidP="000E0333">
      <w:pPr>
        <w:jc w:val="center"/>
        <w:rPr>
          <w:sz w:val="32"/>
          <w:szCs w:val="32"/>
        </w:rPr>
      </w:pPr>
    </w:p>
    <w:p w14:paraId="67A83FF8" w14:textId="6F98FDF3" w:rsidR="000E0333" w:rsidRPr="00533E6E" w:rsidRDefault="00EA4374" w:rsidP="000E0333">
      <w:pPr>
        <w:jc w:val="center"/>
        <w:rPr>
          <w:b/>
          <w:bCs/>
          <w:sz w:val="32"/>
          <w:szCs w:val="32"/>
        </w:rPr>
      </w:pPr>
      <w:r w:rsidRPr="00533E6E">
        <w:rPr>
          <w:b/>
          <w:bCs/>
          <w:sz w:val="32"/>
          <w:szCs w:val="32"/>
        </w:rPr>
        <w:t xml:space="preserve">CTeSP em </w:t>
      </w:r>
      <w:r w:rsidR="00414918" w:rsidRPr="00533E6E">
        <w:rPr>
          <w:b/>
          <w:bCs/>
          <w:sz w:val="32"/>
          <w:szCs w:val="32"/>
        </w:rPr>
        <w:t>Tecnologias e Programação de Sistemas de Informação</w:t>
      </w:r>
    </w:p>
    <w:p w14:paraId="3CAAFB04" w14:textId="77777777" w:rsidR="000E0333" w:rsidRPr="00533E6E" w:rsidRDefault="000E0333" w:rsidP="000E0333">
      <w:pPr>
        <w:jc w:val="center"/>
      </w:pPr>
    </w:p>
    <w:p w14:paraId="066C8DD7" w14:textId="03E36620" w:rsidR="000E0333" w:rsidRPr="00533E6E" w:rsidRDefault="000E0333" w:rsidP="000E0333">
      <w:pPr>
        <w:jc w:val="center"/>
        <w:rPr>
          <w:rFonts w:cstheme="minorHAnsi"/>
          <w:b/>
          <w:bCs/>
          <w:sz w:val="44"/>
          <w:szCs w:val="44"/>
        </w:rPr>
      </w:pPr>
      <w:r w:rsidRPr="00533E6E">
        <w:rPr>
          <w:rFonts w:cstheme="minorHAnsi"/>
          <w:b/>
          <w:bCs/>
          <w:sz w:val="44"/>
          <w:szCs w:val="44"/>
        </w:rPr>
        <w:t>Relatório de Estágio</w:t>
      </w:r>
    </w:p>
    <w:p w14:paraId="08CF6C9D" w14:textId="0ECD98FB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36"/>
          <w:szCs w:val="36"/>
        </w:rPr>
        <w:t>Aquinos</w:t>
      </w:r>
    </w:p>
    <w:p w14:paraId="188677B6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9AB4F30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C09EEF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6421E77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03BA1A6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BE65DB6" w14:textId="40D98B11" w:rsidR="000E0333" w:rsidRPr="00533E6E" w:rsidRDefault="00B912D3" w:rsidP="000E033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4FA5F94A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D59748F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5BD96245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3D9BE67B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20E5C85D" w14:textId="77777777" w:rsidR="000E0333" w:rsidRPr="00533E6E" w:rsidRDefault="000E0333" w:rsidP="000E0333">
      <w:pPr>
        <w:jc w:val="center"/>
        <w:rPr>
          <w:rFonts w:cstheme="minorHAnsi"/>
          <w:szCs w:val="24"/>
        </w:rPr>
      </w:pPr>
    </w:p>
    <w:p w14:paraId="788B32F7" w14:textId="71851D9F" w:rsidR="00F72345" w:rsidRPr="00533E6E" w:rsidRDefault="41984E77" w:rsidP="00D65D90">
      <w:pPr>
        <w:jc w:val="center"/>
        <w:rPr>
          <w:rFonts w:cstheme="minorBidi"/>
          <w:sz w:val="28"/>
          <w:szCs w:val="28"/>
          <w:highlight w:val="yellow"/>
        </w:rPr>
      </w:pPr>
      <w:r w:rsidRPr="00533E6E">
        <w:rPr>
          <w:rFonts w:cstheme="minorBidi"/>
          <w:sz w:val="28"/>
          <w:szCs w:val="28"/>
        </w:rPr>
        <w:t>Oliveira do Hospital,</w:t>
      </w:r>
      <w:r w:rsidR="00642EF2" w:rsidRPr="00533E6E">
        <w:rPr>
          <w:rFonts w:cstheme="minorBidi"/>
          <w:sz w:val="28"/>
          <w:szCs w:val="28"/>
        </w:rPr>
        <w:t xml:space="preserve"> 4 </w:t>
      </w:r>
      <w:r w:rsidR="073D01A0" w:rsidRPr="00533E6E">
        <w:rPr>
          <w:rFonts w:cstheme="minorBidi"/>
          <w:sz w:val="28"/>
          <w:szCs w:val="28"/>
        </w:rPr>
        <w:t>junho</w:t>
      </w:r>
      <w:r w:rsidRPr="00533E6E">
        <w:rPr>
          <w:rFonts w:cstheme="minorBidi"/>
          <w:sz w:val="28"/>
          <w:szCs w:val="28"/>
        </w:rPr>
        <w:t xml:space="preserve"> de 20</w:t>
      </w:r>
      <w:r w:rsidR="073D01A0" w:rsidRPr="00533E6E">
        <w:rPr>
          <w:rFonts w:cstheme="minorBidi"/>
          <w:sz w:val="28"/>
          <w:szCs w:val="28"/>
        </w:rPr>
        <w:t>24</w:t>
      </w:r>
    </w:p>
    <w:p w14:paraId="6A0258C0" w14:textId="590E6AB1" w:rsidR="00F72345" w:rsidRPr="00533E6E" w:rsidRDefault="00F72345">
      <w:pPr>
        <w:spacing w:after="0"/>
        <w:jc w:val="left"/>
        <w:rPr>
          <w:rFonts w:cstheme="minorHAnsi"/>
          <w:sz w:val="28"/>
          <w:szCs w:val="28"/>
          <w:highlight w:val="yellow"/>
        </w:rPr>
      </w:pPr>
    </w:p>
    <w:p w14:paraId="2670B63A" w14:textId="6898B1A7" w:rsidR="00CE3FBA" w:rsidRPr="00533E6E" w:rsidRDefault="00CE3FBA" w:rsidP="00F72345">
      <w:pPr>
        <w:jc w:val="left"/>
      </w:pPr>
      <w:r w:rsidRPr="00533E6E">
        <w:rPr>
          <w:rFonts w:cstheme="minorHAnsi"/>
          <w:noProof/>
        </w:rPr>
        <w:lastRenderedPageBreak/>
        <w:drawing>
          <wp:inline distT="0" distB="0" distL="0" distR="0" wp14:anchorId="644227C3" wp14:editId="75880EA7">
            <wp:extent cx="2060617" cy="1927860"/>
            <wp:effectExtent l="0" t="0" r="0" b="0"/>
            <wp:docPr id="4" name="Imagem 2" descr="Uma imagem com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 descr="Uma imagem com texto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0617" cy="1927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84767" w14:textId="77777777" w:rsidR="000E0333" w:rsidRPr="00533E6E" w:rsidRDefault="000E0333" w:rsidP="000E0333"/>
    <w:p w14:paraId="73F81561" w14:textId="77777777" w:rsidR="000E0333" w:rsidRPr="00533E6E" w:rsidRDefault="000E0333" w:rsidP="000E0333"/>
    <w:p w14:paraId="0F5917B6" w14:textId="28A36FFD" w:rsidR="000E0333" w:rsidRPr="00533E6E" w:rsidRDefault="000E0333" w:rsidP="000E0333">
      <w:pPr>
        <w:jc w:val="center"/>
        <w:rPr>
          <w:rFonts w:cstheme="minorHAnsi"/>
          <w:color w:val="000000" w:themeColor="text1"/>
          <w:sz w:val="36"/>
          <w:szCs w:val="36"/>
        </w:rPr>
      </w:pPr>
      <w:r w:rsidRPr="00533E6E">
        <w:rPr>
          <w:rFonts w:cstheme="minorHAnsi"/>
          <w:b/>
          <w:color w:val="000000" w:themeColor="text1"/>
          <w:sz w:val="36"/>
          <w:szCs w:val="36"/>
        </w:rPr>
        <w:t xml:space="preserve">Relatório de Estágio </w:t>
      </w:r>
      <w:r w:rsidR="00B912D3" w:rsidRPr="00533E6E">
        <w:rPr>
          <w:rFonts w:cstheme="minorHAnsi"/>
          <w:b/>
          <w:color w:val="000000" w:themeColor="text1"/>
          <w:sz w:val="36"/>
          <w:szCs w:val="36"/>
        </w:rPr>
        <w:t>Aquinos</w:t>
      </w:r>
    </w:p>
    <w:p w14:paraId="67EF6320" w14:textId="4C8151CE" w:rsidR="000E0333" w:rsidRPr="00533E6E" w:rsidRDefault="000E0333" w:rsidP="000E0333">
      <w:pPr>
        <w:spacing w:line="360" w:lineRule="auto"/>
        <w:jc w:val="center"/>
        <w:rPr>
          <w:rFonts w:cstheme="minorHAnsi"/>
        </w:rPr>
      </w:pPr>
      <w:r w:rsidRPr="00533E6E">
        <w:rPr>
          <w:rFonts w:cstheme="minorHAnsi"/>
          <w:b/>
        </w:rPr>
        <w:t xml:space="preserve">De </w:t>
      </w:r>
      <w:r w:rsidR="00450392" w:rsidRPr="00533E6E">
        <w:rPr>
          <w:rFonts w:cstheme="minorHAnsi"/>
          <w:b/>
        </w:rPr>
        <w:t>1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2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  <w:r w:rsidRPr="00533E6E">
        <w:rPr>
          <w:rFonts w:cstheme="minorHAnsi"/>
          <w:b/>
        </w:rPr>
        <w:t xml:space="preserve"> a </w:t>
      </w:r>
      <w:r w:rsidR="00450392" w:rsidRPr="00533E6E">
        <w:rPr>
          <w:rFonts w:cstheme="minorHAnsi"/>
          <w:b/>
        </w:rPr>
        <w:t>0</w:t>
      </w:r>
      <w:r w:rsidR="00642EF2" w:rsidRPr="00533E6E">
        <w:rPr>
          <w:rFonts w:cstheme="minorHAnsi"/>
          <w:b/>
        </w:rPr>
        <w:t>4</w:t>
      </w:r>
      <w:r w:rsidRPr="00533E6E">
        <w:rPr>
          <w:rFonts w:cstheme="minorHAnsi"/>
          <w:b/>
        </w:rPr>
        <w:t>/</w:t>
      </w:r>
      <w:r w:rsidR="00450392" w:rsidRPr="00533E6E">
        <w:rPr>
          <w:rFonts w:cstheme="minorHAnsi"/>
          <w:b/>
        </w:rPr>
        <w:t>06</w:t>
      </w:r>
      <w:r w:rsidRPr="00533E6E">
        <w:rPr>
          <w:rFonts w:cstheme="minorHAnsi"/>
          <w:b/>
        </w:rPr>
        <w:t>/20</w:t>
      </w:r>
      <w:r w:rsidR="00450392" w:rsidRPr="00533E6E">
        <w:rPr>
          <w:rFonts w:cstheme="minorHAnsi"/>
          <w:b/>
        </w:rPr>
        <w:t>24</w:t>
      </w:r>
    </w:p>
    <w:p w14:paraId="6AA4BC60" w14:textId="77777777" w:rsidR="000E0333" w:rsidRPr="00533E6E" w:rsidRDefault="000E0333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373E624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6B94EE35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b/>
          <w:bCs/>
        </w:rPr>
      </w:pPr>
    </w:p>
    <w:p w14:paraId="07F469FC" w14:textId="77777777" w:rsidR="00EA4374" w:rsidRPr="00533E6E" w:rsidRDefault="00EA4374" w:rsidP="000E0333">
      <w:pPr>
        <w:spacing w:line="360" w:lineRule="auto"/>
        <w:jc w:val="center"/>
        <w:rPr>
          <w:rFonts w:cstheme="minorHAnsi"/>
          <w:sz w:val="28"/>
          <w:szCs w:val="28"/>
        </w:rPr>
      </w:pPr>
    </w:p>
    <w:p w14:paraId="779572F3" w14:textId="77777777" w:rsidR="00B912D3" w:rsidRPr="00533E6E" w:rsidRDefault="00B912D3" w:rsidP="00B912D3">
      <w:pPr>
        <w:jc w:val="center"/>
        <w:rPr>
          <w:rFonts w:cstheme="minorHAnsi"/>
          <w:szCs w:val="24"/>
        </w:rPr>
      </w:pPr>
      <w:r w:rsidRPr="00533E6E">
        <w:rPr>
          <w:rFonts w:cstheme="minorHAnsi"/>
          <w:b/>
          <w:bCs/>
          <w:sz w:val="28"/>
          <w:szCs w:val="28"/>
        </w:rPr>
        <w:t>Alexandre Miguel Garcia Brito</w:t>
      </w:r>
    </w:p>
    <w:p w14:paraId="1F9F690E" w14:textId="77777777" w:rsidR="000E0333" w:rsidRPr="00533E6E" w:rsidRDefault="000E0333" w:rsidP="000E0333">
      <w:pPr>
        <w:spacing w:line="360" w:lineRule="auto"/>
        <w:rPr>
          <w:rFonts w:cstheme="minorHAnsi"/>
        </w:rPr>
      </w:pPr>
    </w:p>
    <w:p w14:paraId="569A800D" w14:textId="77777777" w:rsidR="00642EF2" w:rsidRPr="00533E6E" w:rsidRDefault="00642EF2" w:rsidP="00642EF2">
      <w:pPr>
        <w:spacing w:after="0" w:line="276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Orientador:</w:t>
      </w:r>
    </w:p>
    <w:p w14:paraId="002F569B" w14:textId="7777777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Célia Pereira</w:t>
      </w:r>
    </w:p>
    <w:p w14:paraId="331A30A8" w14:textId="1AEB4597" w:rsidR="00642EF2" w:rsidRPr="00533E6E" w:rsidRDefault="00642EF2" w:rsidP="00642EF2">
      <w:pPr>
        <w:spacing w:after="0" w:line="276" w:lineRule="auto"/>
        <w:ind w:left="3969"/>
        <w:rPr>
          <w:rFonts w:cstheme="minorHAnsi"/>
          <w:i/>
          <w:szCs w:val="24"/>
        </w:rPr>
      </w:pPr>
      <w:r w:rsidRPr="00533E6E">
        <w:rPr>
          <w:rFonts w:cstheme="minorHAnsi"/>
          <w:i/>
          <w:szCs w:val="24"/>
        </w:rPr>
        <w:t>Professora,</w:t>
      </w:r>
      <w:r w:rsidR="00250101">
        <w:rPr>
          <w:rFonts w:cstheme="minorHAnsi"/>
          <w:i/>
          <w:szCs w:val="24"/>
        </w:rPr>
        <w:t xml:space="preserve"> </w:t>
      </w:r>
      <w:r w:rsidRPr="00533E6E">
        <w:rPr>
          <w:rFonts w:cstheme="minorHAnsi"/>
          <w:i/>
          <w:szCs w:val="24"/>
        </w:rPr>
        <w:t>ESTGOH</w:t>
      </w:r>
    </w:p>
    <w:p w14:paraId="0EC9674A" w14:textId="77777777" w:rsidR="00642EF2" w:rsidRPr="00533E6E" w:rsidRDefault="00642EF2" w:rsidP="00642EF2">
      <w:pPr>
        <w:ind w:left="3969"/>
        <w:rPr>
          <w:rFonts w:cstheme="minorHAnsi"/>
          <w:b/>
          <w:i/>
          <w:szCs w:val="24"/>
        </w:rPr>
      </w:pPr>
    </w:p>
    <w:p w14:paraId="5F8C43F8" w14:textId="77777777" w:rsidR="00642EF2" w:rsidRPr="00533E6E" w:rsidRDefault="00642EF2" w:rsidP="00642EF2">
      <w:pPr>
        <w:spacing w:after="0" w:line="360" w:lineRule="auto"/>
        <w:ind w:left="3969"/>
        <w:rPr>
          <w:rStyle w:val="gi"/>
          <w:rFonts w:cstheme="minorHAnsi"/>
          <w:szCs w:val="24"/>
        </w:rPr>
      </w:pPr>
      <w:r w:rsidRPr="00533E6E">
        <w:rPr>
          <w:rFonts w:cstheme="minorHAnsi"/>
          <w:b/>
          <w:i/>
          <w:szCs w:val="24"/>
        </w:rPr>
        <w:t>Supervisor na Entidade de Acolhimento:</w:t>
      </w:r>
    </w:p>
    <w:p w14:paraId="231862E1" w14:textId="77777777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Carlos João</w:t>
      </w:r>
    </w:p>
    <w:p w14:paraId="799606C9" w14:textId="4ED97E48" w:rsidR="00642EF2" w:rsidRPr="00533E6E" w:rsidRDefault="00642EF2" w:rsidP="00642EF2">
      <w:pPr>
        <w:spacing w:after="0"/>
        <w:ind w:left="3969"/>
        <w:rPr>
          <w:rStyle w:val="gi"/>
          <w:rFonts w:cstheme="minorHAnsi"/>
          <w:i/>
          <w:szCs w:val="24"/>
        </w:rPr>
      </w:pPr>
      <w:r w:rsidRPr="00533E6E">
        <w:rPr>
          <w:rStyle w:val="gi"/>
          <w:rFonts w:cstheme="minorHAnsi"/>
          <w:i/>
          <w:szCs w:val="24"/>
        </w:rPr>
        <w:t>Gestor IT,</w:t>
      </w:r>
      <w:r w:rsidR="00250101">
        <w:rPr>
          <w:rStyle w:val="gi"/>
          <w:rFonts w:cstheme="minorHAnsi"/>
          <w:i/>
          <w:szCs w:val="24"/>
        </w:rPr>
        <w:t xml:space="preserve"> </w:t>
      </w:r>
      <w:r w:rsidRPr="00533E6E">
        <w:rPr>
          <w:rStyle w:val="gi"/>
          <w:rFonts w:cstheme="minorHAnsi"/>
          <w:i/>
          <w:szCs w:val="24"/>
        </w:rPr>
        <w:t>Aquinos</w:t>
      </w:r>
    </w:p>
    <w:p w14:paraId="4B3D0D62" w14:textId="77777777" w:rsidR="00F72345" w:rsidRPr="00533E6E" w:rsidRDefault="00F72345" w:rsidP="005A30E1">
      <w:pPr>
        <w:spacing w:after="0"/>
        <w:ind w:left="3969"/>
        <w:rPr>
          <w:rStyle w:val="gi"/>
          <w:rFonts w:cstheme="minorHAnsi"/>
          <w:i/>
          <w:szCs w:val="24"/>
        </w:rPr>
      </w:pPr>
    </w:p>
    <w:p w14:paraId="2FAD5366" w14:textId="77777777" w:rsidR="00F72345" w:rsidRPr="00533E6E" w:rsidRDefault="00F72345" w:rsidP="00F72345"/>
    <w:p w14:paraId="4B39A6B1" w14:textId="77777777" w:rsidR="00CE3FBA" w:rsidRPr="00533E6E" w:rsidRDefault="00CE3FBA" w:rsidP="005A30E1">
      <w:pPr>
        <w:pStyle w:val="Heading0"/>
        <w:rPr>
          <w:lang w:val="pt-PT"/>
        </w:rPr>
        <w:sectPr w:rsidR="00CE3FBA" w:rsidRPr="00533E6E" w:rsidSect="005060A0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26E5B2D9" w14:textId="754CDE45" w:rsidR="005A30E1" w:rsidRPr="001C413E" w:rsidRDefault="344B3F42" w:rsidP="00EC1E66">
      <w:r w:rsidRPr="00EC1E66">
        <w:rPr>
          <w:b/>
          <w:bCs/>
          <w:sz w:val="40"/>
          <w:szCs w:val="40"/>
        </w:rPr>
        <w:lastRenderedPageBreak/>
        <w:t>Honestidade Intelectual</w:t>
      </w:r>
    </w:p>
    <w:p w14:paraId="550B084C" w14:textId="77777777" w:rsidR="005A30E1" w:rsidRPr="00533E6E" w:rsidRDefault="005A30E1" w:rsidP="005A30E1">
      <w:pPr>
        <w:rPr>
          <w:rFonts w:cstheme="minorHAnsi"/>
          <w:sz w:val="20"/>
          <w:szCs w:val="20"/>
        </w:rPr>
      </w:pPr>
    </w:p>
    <w:p w14:paraId="234A20CE" w14:textId="7C4A6CC9" w:rsidR="005A30E1" w:rsidRPr="00533E6E" w:rsidRDefault="005A30E1" w:rsidP="005A30E1">
      <w:pPr>
        <w:spacing w:line="360" w:lineRule="auto"/>
        <w:rPr>
          <w:rFonts w:ascii="Calibri" w:hAnsi="Calibri"/>
          <w:i/>
          <w:iCs/>
        </w:rPr>
      </w:pPr>
      <w:r w:rsidRPr="00533E6E">
        <w:rPr>
          <w:i/>
          <w:iCs/>
        </w:rPr>
        <w:t>Eu</w:t>
      </w:r>
      <w:r w:rsidR="00B912D3" w:rsidRPr="00533E6E">
        <w:rPr>
          <w:i/>
          <w:iCs/>
        </w:rPr>
        <w:t>, Alexandre Miguel Garcia Brito</w:t>
      </w:r>
      <w:r w:rsidRPr="00533E6E">
        <w:rPr>
          <w:i/>
          <w:iCs/>
        </w:rPr>
        <w:t xml:space="preserve">, estudante n.º </w:t>
      </w:r>
      <w:r w:rsidR="00450392" w:rsidRPr="00533E6E">
        <w:rPr>
          <w:i/>
          <w:iCs/>
        </w:rPr>
        <w:t>2022</w:t>
      </w:r>
      <w:r w:rsidR="00B912D3" w:rsidRPr="00533E6E">
        <w:rPr>
          <w:i/>
          <w:iCs/>
        </w:rPr>
        <w:t>109306</w:t>
      </w:r>
      <w:r w:rsidRPr="00533E6E">
        <w:rPr>
          <w:i/>
          <w:iCs/>
        </w:rPr>
        <w:t xml:space="preserve"> d</w:t>
      </w:r>
      <w:r w:rsidR="00450392" w:rsidRPr="00533E6E">
        <w:rPr>
          <w:i/>
          <w:iCs/>
        </w:rPr>
        <w:t>o</w:t>
      </w:r>
      <w:r w:rsidRPr="00533E6E">
        <w:rPr>
          <w:i/>
          <w:iCs/>
        </w:rPr>
        <w:t xml:space="preserve"> </w:t>
      </w:r>
      <w:r w:rsidR="00450392" w:rsidRPr="00533E6E">
        <w:rPr>
          <w:i/>
          <w:iCs/>
        </w:rPr>
        <w:t>CTeSP</w:t>
      </w:r>
      <w:r w:rsidRPr="00533E6E">
        <w:rPr>
          <w:i/>
          <w:iCs/>
        </w:rPr>
        <w:t xml:space="preserve"> em </w:t>
      </w:r>
      <w:r w:rsidR="00450392" w:rsidRPr="00533E6E">
        <w:rPr>
          <w:i/>
          <w:iCs/>
        </w:rPr>
        <w:t xml:space="preserve">Tecnologias e </w:t>
      </w:r>
      <w:r w:rsidR="00533E6E" w:rsidRPr="00533E6E">
        <w:rPr>
          <w:i/>
          <w:iCs/>
        </w:rPr>
        <w:t>P</w:t>
      </w:r>
      <w:r w:rsidR="00450392" w:rsidRPr="00533E6E">
        <w:rPr>
          <w:i/>
          <w:iCs/>
        </w:rPr>
        <w:t xml:space="preserve">rogramação de </w:t>
      </w:r>
      <w:r w:rsidR="00533E6E" w:rsidRPr="00533E6E">
        <w:rPr>
          <w:i/>
          <w:iCs/>
        </w:rPr>
        <w:t>S</w:t>
      </w:r>
      <w:r w:rsidR="00533E6E" w:rsidRPr="00250101">
        <w:rPr>
          <w:i/>
          <w:iCs/>
        </w:rPr>
        <w:t xml:space="preserve">istemas </w:t>
      </w:r>
      <w:r w:rsidR="00450392" w:rsidRPr="00250101">
        <w:rPr>
          <w:i/>
          <w:iCs/>
        </w:rPr>
        <w:t xml:space="preserve">de </w:t>
      </w:r>
      <w:r w:rsidR="00533E6E" w:rsidRPr="00533E6E">
        <w:rPr>
          <w:i/>
          <w:iCs/>
        </w:rPr>
        <w:t>Informação</w:t>
      </w:r>
      <w:r w:rsidRPr="00533E6E">
        <w:rPr>
          <w:i/>
          <w:iCs/>
        </w:rPr>
        <w:t xml:space="preserve">, declaro que </w:t>
      </w:r>
      <w:r w:rsidR="00533E6E" w:rsidRPr="00533E6E">
        <w:rPr>
          <w:i/>
          <w:iCs/>
        </w:rPr>
        <w:t xml:space="preserve">este </w:t>
      </w:r>
      <w:r w:rsidRPr="00533E6E">
        <w:rPr>
          <w:i/>
          <w:iCs/>
        </w:rPr>
        <w:t xml:space="preserve">relatório de estágio é original e que, ao longo da sua elaboração, não pratiquei plágio ou qualquer forma de falsificação de conteúdo. O </w:t>
      </w:r>
      <w:r w:rsidRPr="00EC1E66">
        <w:rPr>
          <w:i/>
          <w:iCs/>
        </w:rPr>
        <w:t>relatório de estágio</w:t>
      </w:r>
      <w:r w:rsidRPr="00533E6E">
        <w:rPr>
          <w:i/>
          <w:iCs/>
        </w:rPr>
        <w:t xml:space="preserve"> resulta do meu próprio trabalho, sendo reconhecidas todas as fontes utilizadas por se encontrarem devidamente citadas no corpo do texto e identificadas na secção de referênc</w:t>
      </w:r>
      <w:r w:rsidRPr="009940D4">
        <w:rPr>
          <w:i/>
          <w:iCs/>
        </w:rPr>
        <w:t>ias bibliográficas. Assumo ter plena consciência de que a prática de plágio - utilização como sendo criação ou prestação sua de obras, ideias, afirmações, dados, imagens ou ilustrações de outra autoria, no todo em parte, sem o adequado reconhecimento explícito - constitui, no âmbito académico, grave falta ética e desonestidade intelectual, tendo como consequência a anulação do trabalho apresentado, para além de poder constituir crime de violação dos direitos de autor e infração disciplinar.</w:t>
      </w:r>
    </w:p>
    <w:p w14:paraId="6DD94677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  <w:r w:rsidRPr="00533E6E">
        <w:rPr>
          <w:i/>
          <w:iCs/>
        </w:rPr>
        <w:t xml:space="preserve">Mais declaro que tomei conhecimento integral do Código de Ética e Conduta do Instituto Politécnico de Coimbra e demais regulamentos aplicáveis e que foram respeitadas as orientações recebidas quanto à </w:t>
      </w:r>
      <w:proofErr w:type="spellStart"/>
      <w:r w:rsidRPr="00533E6E">
        <w:rPr>
          <w:i/>
          <w:iCs/>
        </w:rPr>
        <w:t>pseudonimização</w:t>
      </w:r>
      <w:proofErr w:type="spellEnd"/>
      <w:r w:rsidRPr="00533E6E">
        <w:rPr>
          <w:i/>
          <w:iCs/>
        </w:rPr>
        <w:t xml:space="preserve"> ou anonimização de dados pessoais ou organizacionais</w:t>
      </w:r>
      <w:r w:rsidRPr="00533E6E">
        <w:rPr>
          <w:rFonts w:cstheme="minorHAnsi"/>
          <w:i/>
          <w:iCs/>
        </w:rPr>
        <w:t>.</w:t>
      </w:r>
    </w:p>
    <w:p w14:paraId="437135F2" w14:textId="77777777" w:rsidR="005A30E1" w:rsidRPr="00533E6E" w:rsidRDefault="005A30E1" w:rsidP="005A30E1">
      <w:pPr>
        <w:spacing w:line="360" w:lineRule="auto"/>
        <w:rPr>
          <w:rFonts w:cstheme="minorHAnsi"/>
          <w:i/>
          <w:iCs/>
        </w:rPr>
      </w:pPr>
    </w:p>
    <w:p w14:paraId="692F6259" w14:textId="14C1929F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 xml:space="preserve">Oliveira do Hospital, </w:t>
      </w:r>
      <w:r w:rsidR="00450392" w:rsidRPr="00533E6E">
        <w:rPr>
          <w:rFonts w:cstheme="minorHAnsi"/>
          <w:i/>
          <w:iCs/>
        </w:rPr>
        <w:t>03</w:t>
      </w:r>
      <w:r w:rsidRPr="00533E6E">
        <w:rPr>
          <w:rFonts w:cstheme="minorHAnsi"/>
          <w:i/>
          <w:iCs/>
        </w:rPr>
        <w:t xml:space="preserve"> de </w:t>
      </w:r>
      <w:r w:rsidR="00450392" w:rsidRPr="00533E6E">
        <w:rPr>
          <w:rFonts w:cstheme="minorHAnsi"/>
          <w:i/>
          <w:iCs/>
        </w:rPr>
        <w:t>junho</w:t>
      </w:r>
      <w:r w:rsidRPr="00533E6E">
        <w:rPr>
          <w:rFonts w:cstheme="minorHAnsi"/>
          <w:i/>
          <w:iCs/>
        </w:rPr>
        <w:t xml:space="preserve"> de 20</w:t>
      </w:r>
      <w:r w:rsidR="00450392" w:rsidRPr="00533E6E">
        <w:rPr>
          <w:rFonts w:cstheme="minorHAnsi"/>
          <w:i/>
          <w:iCs/>
        </w:rPr>
        <w:t>24</w:t>
      </w:r>
    </w:p>
    <w:p w14:paraId="59DCDD94" w14:textId="16DAB0A4" w:rsidR="005A30E1" w:rsidRPr="00533E6E" w:rsidRDefault="005A30E1" w:rsidP="005A30E1">
      <w:pPr>
        <w:rPr>
          <w:rFonts w:cstheme="minorHAnsi"/>
          <w:i/>
          <w:iCs/>
        </w:rPr>
      </w:pPr>
      <w:r w:rsidRPr="00533E6E">
        <w:rPr>
          <w:rFonts w:cstheme="minorHAnsi"/>
          <w:i/>
          <w:iCs/>
        </w:rPr>
        <w:t>Nome completo:</w:t>
      </w:r>
      <w:r w:rsidR="00450392" w:rsidRPr="00533E6E">
        <w:rPr>
          <w:rFonts w:cstheme="minorHAnsi"/>
          <w:i/>
          <w:iCs/>
        </w:rPr>
        <w:t xml:space="preserve"> </w:t>
      </w:r>
      <w:r w:rsidR="00B912D3" w:rsidRPr="00533E6E">
        <w:rPr>
          <w:rFonts w:cstheme="minorHAnsi"/>
          <w:i/>
          <w:iCs/>
        </w:rPr>
        <w:t>Alexandre Miguel Garcia Brito</w:t>
      </w:r>
    </w:p>
    <w:p w14:paraId="092D4A2A" w14:textId="77777777" w:rsidR="005A30E1" w:rsidRPr="00533E6E" w:rsidRDefault="005A30E1" w:rsidP="005A30E1">
      <w:pPr>
        <w:rPr>
          <w:rFonts w:cstheme="minorHAnsi"/>
          <w:i/>
          <w:iCs/>
        </w:rPr>
      </w:pPr>
    </w:p>
    <w:p w14:paraId="2982E71B" w14:textId="3C72528C" w:rsidR="005A30E1" w:rsidRPr="00533E6E" w:rsidRDefault="005A30E1" w:rsidP="005A30E1">
      <w:r w:rsidRPr="00533E6E">
        <w:rPr>
          <w:rFonts w:cstheme="minorHAnsi"/>
          <w:i/>
          <w:iCs/>
        </w:rPr>
        <w:t>Assinatura:</w:t>
      </w:r>
    </w:p>
    <w:p w14:paraId="1DE8B2FA" w14:textId="77777777" w:rsidR="005A30E1" w:rsidRPr="00533E6E" w:rsidRDefault="005A30E1" w:rsidP="005A30E1">
      <w:pPr>
        <w:rPr>
          <w:b/>
          <w:noProof/>
          <w:lang w:eastAsia="pt-PT"/>
        </w:rPr>
      </w:pPr>
      <w:r w:rsidRPr="00533E6E">
        <w:rPr>
          <w:b/>
          <w:noProof/>
          <w:lang w:eastAsia="pt-PT"/>
        </w:rPr>
        <w:br w:type="page"/>
      </w:r>
    </w:p>
    <w:p w14:paraId="0326F532" w14:textId="77777777" w:rsidR="005A30E1" w:rsidRPr="00EC1E66" w:rsidRDefault="344B3F42" w:rsidP="00EC1E66">
      <w:r w:rsidRPr="00EC1E66">
        <w:rPr>
          <w:b/>
          <w:bCs/>
          <w:sz w:val="40"/>
          <w:szCs w:val="40"/>
        </w:rPr>
        <w:lastRenderedPageBreak/>
        <w:t>Agradecimentos</w:t>
      </w:r>
    </w:p>
    <w:p w14:paraId="0BDD35E2" w14:textId="5B7E71CD" w:rsidR="00AD6976" w:rsidRPr="00533E6E" w:rsidRDefault="111782B4" w:rsidP="00D65D90">
      <w:pPr>
        <w:spacing w:line="360" w:lineRule="auto"/>
        <w:ind w:firstLine="709"/>
      </w:pPr>
      <w:r w:rsidRPr="00094DB2">
        <w:rPr>
          <w:noProof/>
          <w:lang w:eastAsia="pt-PT"/>
        </w:rPr>
        <w:t>Gostaria de expressar a minha sincera gratidão à empresa Aquinos pela oportunidade de realizar o meu estágio.</w:t>
      </w:r>
    </w:p>
    <w:p w14:paraId="0C98F648" w14:textId="1CE0A9F4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gradeço especialmente à equipa do departamento de TI pela recepção e pelo apoio contínuo durante todo o período de estágio</w:t>
      </w:r>
      <w:r w:rsidR="650A65AC" w:rsidRPr="00533E6E">
        <w:rPr>
          <w:noProof/>
          <w:lang w:eastAsia="pt-PT"/>
        </w:rPr>
        <w:t xml:space="preserve"> e tambem ao Recursos humanos pelo apoio durante os altos e baixos do est</w:t>
      </w:r>
      <w:r w:rsidR="00EC1E66">
        <w:rPr>
          <w:noProof/>
          <w:lang w:eastAsia="pt-PT"/>
        </w:rPr>
        <w:t>á</w:t>
      </w:r>
      <w:r w:rsidR="650A65AC" w:rsidRPr="00533E6E">
        <w:rPr>
          <w:noProof/>
          <w:lang w:eastAsia="pt-PT"/>
        </w:rPr>
        <w:t>gio</w:t>
      </w:r>
      <w:r w:rsidRPr="00533E6E">
        <w:rPr>
          <w:noProof/>
          <w:lang w:eastAsia="pt-PT"/>
        </w:rPr>
        <w:t>.</w:t>
      </w:r>
    </w:p>
    <w:p w14:paraId="1D2E26FA" w14:textId="13D3B5A6" w:rsidR="00AD6976" w:rsidRPr="00533E6E" w:rsidRDefault="111782B4" w:rsidP="00D65D90">
      <w:pPr>
        <w:spacing w:line="360" w:lineRule="auto"/>
        <w:ind w:firstLine="709"/>
        <w:rPr>
          <w:noProof/>
          <w:lang w:eastAsia="pt-PT"/>
        </w:rPr>
      </w:pPr>
      <w:r w:rsidRPr="00533E6E">
        <w:rPr>
          <w:noProof/>
          <w:lang w:eastAsia="pt-PT"/>
        </w:rPr>
        <w:t>A vossa orientação e disponibilidade foram fundamentais para o meu desenvolvimento profissional e pessoal.</w:t>
      </w:r>
    </w:p>
    <w:p w14:paraId="480B5B0E" w14:textId="776F0936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 w:themeColor="text1"/>
          <w:sz w:val="40"/>
          <w:szCs w:val="40"/>
        </w:rPr>
      </w:pPr>
      <w:r w:rsidRPr="00533E6E">
        <w:rPr>
          <w:noProof/>
          <w:lang w:eastAsia="pt-PT"/>
        </w:rPr>
        <w:t>Este estágio proporcionou-me uma experiência prática valiosa, permitindo-me aplicar os conhecimentos adquiridos durante a minha formação acad</w:t>
      </w:r>
      <w:r w:rsidR="00EC1E66">
        <w:rPr>
          <w:noProof/>
          <w:lang w:eastAsia="pt-PT"/>
        </w:rPr>
        <w:t>é</w:t>
      </w:r>
      <w:r w:rsidRPr="00533E6E">
        <w:rPr>
          <w:noProof/>
          <w:lang w:eastAsia="pt-PT"/>
        </w:rPr>
        <w:t xml:space="preserve">mica e aprender novas competências que serão essenciais para a minha carreira futura. </w:t>
      </w:r>
    </w:p>
    <w:p w14:paraId="6FA3F3C2" w14:textId="1ED9506A" w:rsidR="00AD6976" w:rsidRPr="00533E6E" w:rsidRDefault="111782B4" w:rsidP="00D65D90">
      <w:pPr>
        <w:spacing w:line="360" w:lineRule="auto"/>
        <w:ind w:firstLine="709"/>
        <w:rPr>
          <w:rFonts w:eastAsia="Times New Roman" w:cstheme="minorBidi"/>
          <w:b/>
          <w:bCs/>
          <w:color w:val="000000"/>
          <w:sz w:val="40"/>
          <w:szCs w:val="40"/>
        </w:rPr>
      </w:pPr>
      <w:r w:rsidRPr="00533E6E">
        <w:rPr>
          <w:noProof/>
          <w:lang w:eastAsia="pt-PT"/>
        </w:rPr>
        <w:t xml:space="preserve">Agradeço ainda pela confiança depositada em mim e pelo ambiente colaborativo que encontrei na Aquinos, onde pude crescer e contribuir para os projetos </w:t>
      </w:r>
      <w:r w:rsidR="69BAA57E" w:rsidRPr="00533E6E">
        <w:rPr>
          <w:noProof/>
          <w:lang w:eastAsia="pt-PT"/>
        </w:rPr>
        <w:t xml:space="preserve">a serem </w:t>
      </w:r>
      <w:r w:rsidRPr="00533E6E">
        <w:rPr>
          <w:noProof/>
          <w:lang w:eastAsia="pt-PT"/>
        </w:rPr>
        <w:t>desenvolvidos.</w:t>
      </w:r>
      <w:r w:rsidR="00AD6976" w:rsidRPr="00533E6E">
        <w:rPr>
          <w:rFonts w:cstheme="minorBidi"/>
        </w:rPr>
        <w:br w:type="page"/>
      </w:r>
    </w:p>
    <w:p w14:paraId="27533FA0" w14:textId="758E158E" w:rsidR="007055C7" w:rsidRPr="00533E6E" w:rsidRDefault="17D489D2" w:rsidP="00D65D90">
      <w:pPr>
        <w:pStyle w:val="Heading0"/>
        <w:rPr>
          <w:rFonts w:cstheme="minorBidi"/>
          <w:lang w:val="pt-PT"/>
        </w:rPr>
      </w:pPr>
      <w:bookmarkStart w:id="0" w:name="_Toc169711282"/>
      <w:r w:rsidRPr="00533E6E">
        <w:rPr>
          <w:rFonts w:cstheme="minorBidi"/>
          <w:lang w:val="pt-PT"/>
        </w:rPr>
        <w:lastRenderedPageBreak/>
        <w:t>Resumo</w:t>
      </w:r>
      <w:bookmarkEnd w:id="0"/>
    </w:p>
    <w:p w14:paraId="1C4E8A78" w14:textId="0D8FE70E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 xml:space="preserve">Este trabalho foi </w:t>
      </w:r>
      <w:r w:rsidR="0048677E">
        <w:rPr>
          <w:rFonts w:cstheme="minorHAnsi"/>
        </w:rPr>
        <w:t>estorturado</w:t>
      </w:r>
      <w:r w:rsidRPr="00EC1E66">
        <w:rPr>
          <w:rFonts w:cstheme="minorHAnsi"/>
        </w:rPr>
        <w:t xml:space="preserve"> em quatro fases principais, cada uma abordando diferentes </w:t>
      </w:r>
      <w:r w:rsidR="7712A66D" w:rsidRPr="00EC1E66">
        <w:rPr>
          <w:rFonts w:cstheme="minorHAnsi"/>
        </w:rPr>
        <w:t>aspetos</w:t>
      </w:r>
      <w:r w:rsidRPr="00EC1E66">
        <w:rPr>
          <w:rFonts w:cstheme="minorHAnsi"/>
        </w:rPr>
        <w:t xml:space="preserve"> do desenvolvimento de uma aplicação para </w:t>
      </w:r>
      <w:r w:rsidR="00F675E4" w:rsidRPr="009F7223">
        <w:rPr>
          <w:rFonts w:eastAsia="Times New Roman" w:cstheme="minorHAnsi"/>
          <w:szCs w:val="24"/>
          <w:lang w:eastAsia="pt-PT"/>
        </w:rPr>
        <w:t>registro e arquivamento de dados de produção</w:t>
      </w:r>
      <w:r w:rsidRPr="00EC1E66">
        <w:rPr>
          <w:rFonts w:cstheme="minorHAnsi"/>
        </w:rPr>
        <w:t>.</w:t>
      </w:r>
    </w:p>
    <w:p w14:paraId="4B0C2E7D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53D21741" w14:textId="694EE8F6" w:rsidR="770297E8" w:rsidRPr="00EC1E66" w:rsidRDefault="770297E8" w:rsidP="00EC1E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Como parte do meu estágio nesta empresa, os objetivos delineados foram não apenas compreender a aplicação prática dos conceitos teóricos aprendidos ao longo da minha formação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, mas também aprimorar as minhas habilidades técnicas e profissionais em um ambiente de trabalho real.</w:t>
      </w:r>
    </w:p>
    <w:p w14:paraId="5FE0A2B1" w14:textId="77777777" w:rsidR="00684266" w:rsidRDefault="00684266" w:rsidP="00684266">
      <w:pPr>
        <w:spacing w:after="0" w:line="360" w:lineRule="auto"/>
        <w:rPr>
          <w:rFonts w:cstheme="minorHAnsi"/>
        </w:rPr>
      </w:pPr>
    </w:p>
    <w:p w14:paraId="75D90939" w14:textId="134C1EE7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Desde o início, empenhei-me em contribuir significativamente para o projeto, aplicando os conhecimentos adquiridos para atingir os objetivos estabelecidos. Isso incluiu a documentação detalhada das diferentes fases, a formatação precisa desses documentos e a utilização de projetos anteriores como guias para assegurar a correta execução de todas as etapas durante o estágio.</w:t>
      </w:r>
    </w:p>
    <w:p w14:paraId="4EE3D9E0" w14:textId="77777777" w:rsidR="00684266" w:rsidRPr="00EC1E66" w:rsidRDefault="00684266" w:rsidP="00EC1E66">
      <w:pPr>
        <w:spacing w:after="0" w:line="360" w:lineRule="auto"/>
        <w:rPr>
          <w:rFonts w:cstheme="minorHAnsi"/>
        </w:rPr>
      </w:pPr>
    </w:p>
    <w:p w14:paraId="7B4FB75A" w14:textId="293388DB" w:rsidR="770297E8" w:rsidRDefault="770297E8" w:rsidP="00684266">
      <w:pPr>
        <w:spacing w:after="0" w:line="360" w:lineRule="auto"/>
        <w:rPr>
          <w:rFonts w:cstheme="minorHAnsi"/>
        </w:rPr>
      </w:pPr>
      <w:r w:rsidRPr="00EC1E66">
        <w:rPr>
          <w:rFonts w:cstheme="minorHAnsi"/>
        </w:rPr>
        <w:t>Além disso, busquei contribuir de forma significativa para o projeto, desde a conceção até a implementação da aplicação, garantindo que cada fase fosse realizada com o máximo de rigor e eficiência.</w:t>
      </w:r>
    </w:p>
    <w:p w14:paraId="7194859E" w14:textId="77777777" w:rsidR="00684266" w:rsidRPr="00EC1E66" w:rsidRDefault="00684266" w:rsidP="00E871F3">
      <w:pPr>
        <w:spacing w:after="0" w:line="360" w:lineRule="auto"/>
        <w:rPr>
          <w:rFonts w:cstheme="minorHAnsi"/>
        </w:rPr>
      </w:pPr>
    </w:p>
    <w:p w14:paraId="7B903742" w14:textId="248A19A1" w:rsidR="00D65D90" w:rsidRPr="009940D4" w:rsidRDefault="770297E8" w:rsidP="00E871F3">
      <w:pPr>
        <w:spacing w:after="0" w:line="360" w:lineRule="auto"/>
        <w:rPr>
          <w:rFonts w:ascii="Calibri" w:hAnsi="Calibri" w:cs="Calibri"/>
          <w:color w:val="0D0D0D" w:themeColor="text1" w:themeTint="F2"/>
          <w:szCs w:val="24"/>
        </w:rPr>
      </w:pPr>
      <w:r w:rsidRPr="00EC1E66">
        <w:rPr>
          <w:rFonts w:cstheme="minorHAnsi"/>
        </w:rPr>
        <w:t xml:space="preserve">Essa abordagem não apenas me permitiu aprimorar </w:t>
      </w:r>
      <w:r w:rsidR="261CF394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 xml:space="preserve">minhas competências técnicas, mas também </w:t>
      </w:r>
      <w:r w:rsidR="48AB7C61" w:rsidRPr="00EC1E66">
        <w:rPr>
          <w:rFonts w:cstheme="minorHAnsi"/>
        </w:rPr>
        <w:t xml:space="preserve">ao mesmo tempo </w:t>
      </w:r>
      <w:r w:rsidRPr="00EC1E66">
        <w:rPr>
          <w:rFonts w:cstheme="minorHAnsi"/>
        </w:rPr>
        <w:t xml:space="preserve">fortalecer </w:t>
      </w:r>
      <w:r w:rsidR="18DA8F00" w:rsidRPr="00EC1E66">
        <w:rPr>
          <w:rFonts w:cstheme="minorHAnsi"/>
        </w:rPr>
        <w:t xml:space="preserve">as </w:t>
      </w:r>
      <w:r w:rsidRPr="00EC1E66">
        <w:rPr>
          <w:rFonts w:cstheme="minorHAnsi"/>
        </w:rPr>
        <w:t>minhas habilidades de trabalho em equipe</w:t>
      </w:r>
      <w:r w:rsidR="51C552E6" w:rsidRPr="00EC1E66">
        <w:rPr>
          <w:rFonts w:cstheme="minorHAnsi"/>
        </w:rPr>
        <w:t xml:space="preserve"> (com o colega de estágio Paulo</w:t>
      </w:r>
      <w:r w:rsidR="0048677E">
        <w:rPr>
          <w:rFonts w:cstheme="minorHAnsi"/>
        </w:rPr>
        <w:t xml:space="preserve"> Santos</w:t>
      </w:r>
      <w:r w:rsidR="51C552E6" w:rsidRPr="00EC1E66">
        <w:rPr>
          <w:rFonts w:cstheme="minorHAnsi"/>
        </w:rPr>
        <w:t>)</w:t>
      </w:r>
      <w:r w:rsidRPr="00EC1E66">
        <w:rPr>
          <w:rFonts w:cstheme="minorHAnsi"/>
        </w:rPr>
        <w:t>, comunicação e resolução de problemas. Em última análise, o estágio proporcionou uma valiosa oportunidade para aplicar teorias acad</w:t>
      </w:r>
      <w:r w:rsidR="00250101" w:rsidRPr="00EC1E66">
        <w:rPr>
          <w:rFonts w:cstheme="minorHAnsi"/>
        </w:rPr>
        <w:t>é</w:t>
      </w:r>
      <w:r w:rsidRPr="00EC1E66">
        <w:rPr>
          <w:rFonts w:cstheme="minorHAnsi"/>
        </w:rPr>
        <w:t>micas em cenários práticos, resultando em um crescimento significativo a nível profissional.</w:t>
      </w:r>
    </w:p>
    <w:p w14:paraId="15926D7A" w14:textId="118E381D" w:rsidR="00D65D90" w:rsidRDefault="00D65D90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784C370E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5571C3F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9097369" w14:textId="77777777" w:rsidR="00EC1E66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3F6CD4D4" w14:textId="77777777" w:rsidR="00EC1E66" w:rsidRPr="00533E6E" w:rsidRDefault="00EC1E66" w:rsidP="00D65D90">
      <w:pPr>
        <w:rPr>
          <w:rFonts w:ascii="Calibri" w:hAnsi="Calibri" w:cs="Calibri"/>
          <w:color w:val="0D0D0D" w:themeColor="text1" w:themeTint="F2"/>
          <w:szCs w:val="24"/>
        </w:rPr>
      </w:pPr>
    </w:p>
    <w:p w14:paraId="0E26CC2A" w14:textId="36158A50" w:rsidR="006A6E37" w:rsidRPr="004457DF" w:rsidRDefault="006A6E37" w:rsidP="007055C7">
      <w:pPr>
        <w:rPr>
          <w:rFonts w:cstheme="minorHAnsi"/>
          <w:b/>
          <w:sz w:val="28"/>
          <w:szCs w:val="28"/>
        </w:rPr>
      </w:pPr>
      <w:r w:rsidRPr="004457DF">
        <w:rPr>
          <w:rFonts w:cstheme="minorHAnsi"/>
          <w:b/>
          <w:sz w:val="28"/>
          <w:szCs w:val="28"/>
        </w:rPr>
        <w:lastRenderedPageBreak/>
        <w:t>Palavras-chave</w:t>
      </w:r>
    </w:p>
    <w:p w14:paraId="7470F27C" w14:textId="7817F56F" w:rsidR="00AD6976" w:rsidRPr="00533E6E" w:rsidRDefault="0007639B">
      <w:pPr>
        <w:spacing w:after="0"/>
        <w:jc w:val="left"/>
        <w:rPr>
          <w:rFonts w:cstheme="minorHAnsi"/>
          <w:b/>
          <w:sz w:val="40"/>
          <w:szCs w:val="40"/>
        </w:rPr>
      </w:pPr>
      <w:proofErr w:type="spellStart"/>
      <w:proofErr w:type="gramStart"/>
      <w:r>
        <w:rPr>
          <w:rFonts w:cstheme="minorHAnsi"/>
        </w:rPr>
        <w:t>RFID,Base</w:t>
      </w:r>
      <w:proofErr w:type="spellEnd"/>
      <w:proofErr w:type="gramEnd"/>
      <w:r>
        <w:rPr>
          <w:rFonts w:cstheme="minorHAnsi"/>
        </w:rPr>
        <w:t xml:space="preserve"> de Dados,C#,</w:t>
      </w:r>
      <w:proofErr w:type="spellStart"/>
      <w:r>
        <w:rPr>
          <w:rFonts w:cstheme="minorHAnsi"/>
        </w:rPr>
        <w:t>Tags</w:t>
      </w:r>
      <w:r w:rsidR="000F2404">
        <w:rPr>
          <w:rFonts w:cstheme="minorHAnsi"/>
        </w:rPr>
        <w:t>,SQL</w:t>
      </w:r>
      <w:proofErr w:type="spellEnd"/>
      <w:r w:rsidR="00AD6976" w:rsidRPr="00533E6E">
        <w:rPr>
          <w:rFonts w:cstheme="minorHAnsi"/>
        </w:rPr>
        <w:br w:type="page"/>
      </w:r>
    </w:p>
    <w:p w14:paraId="66D6B105" w14:textId="13C7D632" w:rsidR="008570A9" w:rsidRPr="00533E6E" w:rsidRDefault="71348CC3" w:rsidP="001E4120">
      <w:pPr>
        <w:rPr>
          <w:rStyle w:val="nfase"/>
          <w:rFonts w:cstheme="minorHAnsi"/>
          <w:b/>
          <w:bCs/>
          <w:i w:val="0"/>
          <w:sz w:val="40"/>
          <w:szCs w:val="40"/>
        </w:rPr>
      </w:pPr>
      <w:r w:rsidRPr="00533E6E">
        <w:rPr>
          <w:rStyle w:val="nfase"/>
          <w:rFonts w:cstheme="minorBidi"/>
          <w:b/>
          <w:bCs/>
          <w:i w:val="0"/>
          <w:iCs w:val="0"/>
          <w:sz w:val="40"/>
          <w:szCs w:val="40"/>
        </w:rPr>
        <w:lastRenderedPageBreak/>
        <w:t>Índice</w:t>
      </w:r>
    </w:p>
    <w:bookmarkStart w:id="1" w:name="_Toc464429015" w:displacedByCustomXml="next"/>
    <w:sdt>
      <w:sdtPr>
        <w:id w:val="102073230"/>
        <w:docPartObj>
          <w:docPartGallery w:val="Table of Contents"/>
          <w:docPartUnique/>
        </w:docPartObj>
      </w:sdtPr>
      <w:sdtContent>
        <w:p w14:paraId="2B571F3B" w14:textId="5FC16CF7" w:rsidR="004457DF" w:rsidRDefault="00D65D9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r w:rsidRPr="00250101">
            <w:fldChar w:fldCharType="begin"/>
          </w:r>
          <w:r w:rsidRPr="00533E6E">
            <w:instrText>TOC \o "1-9" \z \u \h</w:instrText>
          </w:r>
          <w:r w:rsidRPr="00250101">
            <w:fldChar w:fldCharType="separate"/>
          </w:r>
          <w:hyperlink w:anchor="_Toc169711282" w:history="1">
            <w:r w:rsidR="004457DF" w:rsidRPr="00C35B7D">
              <w:rPr>
                <w:rStyle w:val="Hiperligao"/>
              </w:rPr>
              <w:t>Resum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iii</w:t>
            </w:r>
            <w:r w:rsidR="004457DF">
              <w:rPr>
                <w:webHidden/>
              </w:rPr>
              <w:fldChar w:fldCharType="end"/>
            </w:r>
          </w:hyperlink>
        </w:p>
        <w:p w14:paraId="4855D46E" w14:textId="7FC5B32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3" w:history="1">
            <w:r w:rsidR="004457DF" w:rsidRPr="00C35B7D">
              <w:rPr>
                <w:rStyle w:val="Hiperligao"/>
              </w:rPr>
              <w:t>Lista de Figur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</w:t>
            </w:r>
            <w:r w:rsidR="004457DF">
              <w:rPr>
                <w:webHidden/>
              </w:rPr>
              <w:fldChar w:fldCharType="end"/>
            </w:r>
          </w:hyperlink>
        </w:p>
        <w:p w14:paraId="1FC34A11" w14:textId="231D2BF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4" w:history="1">
            <w:r w:rsidR="004457DF" w:rsidRPr="00C35B7D">
              <w:rPr>
                <w:rStyle w:val="Hiperligao"/>
              </w:rPr>
              <w:t>Lista de Tabel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</w:t>
            </w:r>
            <w:r w:rsidR="004457DF">
              <w:rPr>
                <w:webHidden/>
              </w:rPr>
              <w:fldChar w:fldCharType="end"/>
            </w:r>
          </w:hyperlink>
        </w:p>
        <w:p w14:paraId="21FD3A4E" w14:textId="12AB6627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5" w:history="1">
            <w:r w:rsidR="004457DF" w:rsidRPr="00C35B7D">
              <w:rPr>
                <w:rStyle w:val="Hiperligao"/>
              </w:rPr>
              <w:t>Lista de Acrónim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viii</w:t>
            </w:r>
            <w:r w:rsidR="004457DF">
              <w:rPr>
                <w:webHidden/>
              </w:rPr>
              <w:fldChar w:fldCharType="end"/>
            </w:r>
          </w:hyperlink>
        </w:p>
        <w:p w14:paraId="0AB28ACC" w14:textId="39838633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6" w:history="1">
            <w:r w:rsidR="004457DF" w:rsidRPr="00C35B7D">
              <w:rPr>
                <w:rStyle w:val="Hiperligao"/>
              </w:rPr>
              <w:t>1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Introduçã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</w:t>
            </w:r>
            <w:r w:rsidR="004457DF">
              <w:rPr>
                <w:webHidden/>
              </w:rPr>
              <w:fldChar w:fldCharType="end"/>
            </w:r>
          </w:hyperlink>
        </w:p>
        <w:p w14:paraId="7E835A05" w14:textId="427584AA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87" w:history="1">
            <w:r w:rsidR="004457DF" w:rsidRPr="00C35B7D">
              <w:rPr>
                <w:rStyle w:val="Hiperligao"/>
              </w:rPr>
              <w:t>1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Entidade de Acolhi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2</w:t>
            </w:r>
            <w:r w:rsidR="004457DF">
              <w:rPr>
                <w:webHidden/>
              </w:rPr>
              <w:fldChar w:fldCharType="end"/>
            </w:r>
          </w:hyperlink>
        </w:p>
        <w:p w14:paraId="10216E93" w14:textId="7768653F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8" w:history="1">
            <w:r w:rsidR="004457DF" w:rsidRPr="00C35B7D">
              <w:rPr>
                <w:rStyle w:val="Hiperligao"/>
                <w:highlight w:val="yellow"/>
              </w:rPr>
              <w:t>2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highlight w:val="yellow"/>
              </w:rPr>
              <w:t>Estado da Arte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</w:t>
            </w:r>
            <w:r w:rsidR="004457DF">
              <w:rPr>
                <w:webHidden/>
              </w:rPr>
              <w:fldChar w:fldCharType="end"/>
            </w:r>
          </w:hyperlink>
        </w:p>
        <w:p w14:paraId="6D9BC182" w14:textId="30365434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89" w:history="1">
            <w:r w:rsidR="004457DF" w:rsidRPr="00C35B7D">
              <w:rPr>
                <w:rStyle w:val="Hiperligao"/>
              </w:rPr>
              <w:t>3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e 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8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0B5B9CB4" w14:textId="1D8F1463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0" w:history="1">
            <w:r w:rsidR="004457DF" w:rsidRPr="00C35B7D">
              <w:rPr>
                <w:rStyle w:val="Hiperligao"/>
              </w:rPr>
              <w:t>3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Objetivos do trabalh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</w:t>
            </w:r>
            <w:r w:rsidR="004457DF">
              <w:rPr>
                <w:webHidden/>
              </w:rPr>
              <w:fldChar w:fldCharType="end"/>
            </w:r>
          </w:hyperlink>
        </w:p>
        <w:p w14:paraId="54975E43" w14:textId="535466FD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1" w:history="1">
            <w:r w:rsidR="004457DF" w:rsidRPr="00C35B7D">
              <w:rPr>
                <w:rStyle w:val="Hiperligao"/>
              </w:rPr>
              <w:t>3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Metod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1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5</w:t>
            </w:r>
            <w:r w:rsidR="004457DF">
              <w:rPr>
                <w:webHidden/>
              </w:rPr>
              <w:fldChar w:fldCharType="end"/>
            </w:r>
          </w:hyperlink>
        </w:p>
        <w:p w14:paraId="4E080502" w14:textId="408F7C8B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2" w:history="1">
            <w:r w:rsidR="004457DF" w:rsidRPr="00C35B7D">
              <w:rPr>
                <w:rStyle w:val="Hiperligao"/>
              </w:rPr>
              <w:t>3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erramentas e Tecnolog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2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6</w:t>
            </w:r>
            <w:r w:rsidR="004457DF">
              <w:rPr>
                <w:webHidden/>
              </w:rPr>
              <w:fldChar w:fldCharType="end"/>
            </w:r>
          </w:hyperlink>
        </w:p>
        <w:p w14:paraId="24B5014F" w14:textId="278C62E2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3" w:history="1">
            <w:r w:rsidR="004457DF" w:rsidRPr="00C35B7D">
              <w:rPr>
                <w:rStyle w:val="Hiperligao"/>
              </w:rPr>
              <w:t>3.4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Planeament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3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8</w:t>
            </w:r>
            <w:r w:rsidR="004457DF">
              <w:rPr>
                <w:webHidden/>
              </w:rPr>
              <w:fldChar w:fldCharType="end"/>
            </w:r>
          </w:hyperlink>
        </w:p>
        <w:p w14:paraId="4EFFF689" w14:textId="4267E775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294" w:history="1">
            <w:r w:rsidR="004457DF" w:rsidRPr="00C35B7D">
              <w:rPr>
                <w:rStyle w:val="Hiperligao"/>
              </w:rPr>
              <w:t>4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Desenvolvid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14</w:t>
            </w:r>
            <w:r w:rsidR="004457DF">
              <w:rPr>
                <w:webHidden/>
              </w:rPr>
              <w:fldChar w:fldCharType="end"/>
            </w:r>
          </w:hyperlink>
        </w:p>
        <w:p w14:paraId="4CA1C082" w14:textId="1406B6CD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5" w:history="1">
            <w:r w:rsidR="004457DF" w:rsidRPr="00C35B7D">
              <w:rPr>
                <w:rStyle w:val="Hiperligao"/>
                <w:noProof/>
              </w:rPr>
              <w:t>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5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46313CA" w14:textId="30817DC6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6" w:history="1">
            <w:r w:rsidR="004457DF" w:rsidRPr="00C35B7D">
              <w:rPr>
                <w:rStyle w:val="Hiperligao"/>
                <w:noProof/>
              </w:rPr>
              <w:t>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6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7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7FB210D" w14:textId="1C5C240B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7" w:history="1">
            <w:r w:rsidR="004457DF" w:rsidRPr="00C35B7D">
              <w:rPr>
                <w:rStyle w:val="Hiperligao"/>
                <w:noProof/>
              </w:rPr>
              <w:t>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7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19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182F9C28" w14:textId="350B23C7" w:rsidR="004457DF" w:rsidRDefault="00000000">
          <w:pPr>
            <w:pStyle w:val="ndice4"/>
            <w:tabs>
              <w:tab w:val="right" w:leader="dot" w:pos="8494"/>
            </w:tabs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298" w:history="1">
            <w:r w:rsidR="004457DF" w:rsidRPr="00C35B7D">
              <w:rPr>
                <w:rStyle w:val="Hiperligao"/>
                <w:noProof/>
              </w:rPr>
              <w:t>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298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22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86795A" w14:textId="018054FC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299" w:history="1">
            <w:r w:rsidR="004457DF" w:rsidRPr="00C35B7D">
              <w:rPr>
                <w:rStyle w:val="Hiperligao"/>
              </w:rPr>
              <w:t>4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quisitos implementad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29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34</w:t>
            </w:r>
            <w:r w:rsidR="004457DF">
              <w:rPr>
                <w:webHidden/>
              </w:rPr>
              <w:fldChar w:fldCharType="end"/>
            </w:r>
          </w:hyperlink>
        </w:p>
        <w:p w14:paraId="42EA7532" w14:textId="5F407310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0" w:history="1">
            <w:r w:rsidR="004457DF" w:rsidRPr="00C35B7D">
              <w:rPr>
                <w:rStyle w:val="Hiperligao"/>
                <w:noProof/>
              </w:rPr>
              <w:t>4.1.1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1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0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4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379ED09D" w14:textId="0FE27A71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1" w:history="1">
            <w:r w:rsidR="004457DF" w:rsidRPr="00C35B7D">
              <w:rPr>
                <w:rStyle w:val="Hiperligao"/>
                <w:noProof/>
              </w:rPr>
              <w:t>4.1.2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2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1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6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62B5DB85" w14:textId="085E5C5E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2" w:history="1">
            <w:r w:rsidR="004457DF" w:rsidRPr="00C35B7D">
              <w:rPr>
                <w:rStyle w:val="Hiperligao"/>
                <w:noProof/>
              </w:rPr>
              <w:t>4.1.3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3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2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38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5B357E7" w14:textId="28B0AA65" w:rsidR="004457DF" w:rsidRDefault="00000000">
          <w:pPr>
            <w:pStyle w:val="ndice3"/>
            <w:rPr>
              <w:rFonts w:eastAsiaTheme="minorEastAsia" w:cstheme="minorBidi"/>
              <w:noProof/>
              <w:kern w:val="2"/>
              <w:sz w:val="22"/>
              <w:lang w:eastAsia="pt-PT"/>
              <w14:ligatures w14:val="standardContextual"/>
            </w:rPr>
          </w:pPr>
          <w:hyperlink w:anchor="_Toc169711303" w:history="1">
            <w:r w:rsidR="004457DF" w:rsidRPr="00C35B7D">
              <w:rPr>
                <w:rStyle w:val="Hiperligao"/>
                <w:noProof/>
              </w:rPr>
              <w:t>4.1.4.</w:t>
            </w:r>
            <w:r w:rsidR="004457DF">
              <w:rPr>
                <w:rFonts w:eastAsiaTheme="minorEastAsia" w:cstheme="minorBidi"/>
                <w:noProof/>
                <w:kern w:val="2"/>
                <w:sz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  <w:noProof/>
              </w:rPr>
              <w:t>Requisitos Fase 4:</w:t>
            </w:r>
            <w:r w:rsidR="004457DF">
              <w:rPr>
                <w:noProof/>
                <w:webHidden/>
              </w:rPr>
              <w:tab/>
            </w:r>
            <w:r w:rsidR="004457DF">
              <w:rPr>
                <w:noProof/>
                <w:webHidden/>
              </w:rPr>
              <w:fldChar w:fldCharType="begin"/>
            </w:r>
            <w:r w:rsidR="004457DF">
              <w:rPr>
                <w:noProof/>
                <w:webHidden/>
              </w:rPr>
              <w:instrText xml:space="preserve"> PAGEREF _Toc169711303 \h </w:instrText>
            </w:r>
            <w:r w:rsidR="004457DF">
              <w:rPr>
                <w:noProof/>
                <w:webHidden/>
              </w:rPr>
            </w:r>
            <w:r w:rsidR="004457DF">
              <w:rPr>
                <w:noProof/>
                <w:webHidden/>
              </w:rPr>
              <w:fldChar w:fldCharType="separate"/>
            </w:r>
            <w:r w:rsidR="004457DF">
              <w:rPr>
                <w:noProof/>
                <w:webHidden/>
              </w:rPr>
              <w:t>40</w:t>
            </w:r>
            <w:r w:rsidR="004457DF">
              <w:rPr>
                <w:noProof/>
                <w:webHidden/>
              </w:rPr>
              <w:fldChar w:fldCharType="end"/>
            </w:r>
          </w:hyperlink>
        </w:p>
        <w:p w14:paraId="7C4029E8" w14:textId="75E8170C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4" w:history="1">
            <w:r w:rsidR="004457DF" w:rsidRPr="00C35B7D">
              <w:rPr>
                <w:rStyle w:val="Hiperligao"/>
              </w:rPr>
              <w:t>5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Conclus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4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3</w:t>
            </w:r>
            <w:r w:rsidR="004457DF">
              <w:rPr>
                <w:webHidden/>
              </w:rPr>
              <w:fldChar w:fldCharType="end"/>
            </w:r>
          </w:hyperlink>
        </w:p>
        <w:p w14:paraId="4494A630" w14:textId="4CF196A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5" w:history="1">
            <w:r w:rsidR="004457DF" w:rsidRPr="00C35B7D">
              <w:rPr>
                <w:rStyle w:val="Hiperligao"/>
              </w:rPr>
              <w:t>5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Forç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5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4</w:t>
            </w:r>
            <w:r w:rsidR="004457DF">
              <w:rPr>
                <w:webHidden/>
              </w:rPr>
              <w:fldChar w:fldCharType="end"/>
            </w:r>
          </w:hyperlink>
        </w:p>
        <w:p w14:paraId="15B8517D" w14:textId="6D5907D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6" w:history="1">
            <w:r w:rsidR="004457DF" w:rsidRPr="00C35B7D">
              <w:rPr>
                <w:rStyle w:val="Hiperligao"/>
              </w:rPr>
              <w:t>5.2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mitaçõe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6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5B1AD7EA" w14:textId="60BFEC16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7" w:history="1">
            <w:r w:rsidR="004457DF" w:rsidRPr="00C35B7D">
              <w:rPr>
                <w:rStyle w:val="Hiperligao"/>
              </w:rPr>
              <w:t>5.3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Trabalho Futuro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7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5</w:t>
            </w:r>
            <w:r w:rsidR="004457DF">
              <w:rPr>
                <w:webHidden/>
              </w:rPr>
              <w:fldChar w:fldCharType="end"/>
            </w:r>
          </w:hyperlink>
        </w:p>
        <w:p w14:paraId="2FDA0BFE" w14:textId="0899AE51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08" w:history="1">
            <w:r w:rsidR="004457DF" w:rsidRPr="00C35B7D">
              <w:rPr>
                <w:rStyle w:val="Hiperligao"/>
              </w:rPr>
              <w:t>6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8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5B0ADCE6" w14:textId="02C29525" w:rsidR="004457DF" w:rsidRDefault="00000000">
          <w:pPr>
            <w:pStyle w:val="ndice2"/>
            <w:rPr>
              <w:rFonts w:eastAsiaTheme="minorEastAsia" w:cstheme="minorBidi"/>
              <w:kern w:val="2"/>
              <w:lang w:eastAsia="pt-PT"/>
              <w14:ligatures w14:val="standardContextual"/>
            </w:rPr>
          </w:pPr>
          <w:hyperlink w:anchor="_Toc169711309" w:history="1">
            <w:r w:rsidR="004457DF" w:rsidRPr="00C35B7D">
              <w:rPr>
                <w:rStyle w:val="Hiperligao"/>
              </w:rPr>
              <w:t>6.1.</w:t>
            </w:r>
            <w:r w:rsidR="004457DF">
              <w:rPr>
                <w:rFonts w:eastAsiaTheme="minorEastAsia" w:cstheme="minorBidi"/>
                <w:kern w:val="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Lista de Referência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09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6</w:t>
            </w:r>
            <w:r w:rsidR="004457DF">
              <w:rPr>
                <w:webHidden/>
              </w:rPr>
              <w:fldChar w:fldCharType="end"/>
            </w:r>
          </w:hyperlink>
        </w:p>
        <w:p w14:paraId="4AC94449" w14:textId="7F1858DE" w:rsidR="004457DF" w:rsidRDefault="00000000">
          <w:pPr>
            <w:pStyle w:val="ndice1"/>
            <w:rPr>
              <w:rFonts w:eastAsiaTheme="minorEastAsia" w:cstheme="minorBidi"/>
              <w:b w:val="0"/>
              <w:kern w:val="2"/>
              <w:sz w:val="22"/>
              <w:szCs w:val="22"/>
              <w:lang w:eastAsia="pt-PT"/>
              <w14:ligatures w14:val="standardContextual"/>
            </w:rPr>
          </w:pPr>
          <w:hyperlink w:anchor="_Toc169711310" w:history="1">
            <w:r w:rsidR="004457DF" w:rsidRPr="00C35B7D">
              <w:rPr>
                <w:rStyle w:val="Hiperligao"/>
              </w:rPr>
              <w:t>7.</w:t>
            </w:r>
            <w:r w:rsidR="004457DF">
              <w:rPr>
                <w:rFonts w:eastAsiaTheme="minorEastAsia" w:cstheme="minorBidi"/>
                <w:b w:val="0"/>
                <w:kern w:val="2"/>
                <w:sz w:val="22"/>
                <w:szCs w:val="22"/>
                <w:lang w:eastAsia="pt-PT"/>
                <w14:ligatures w14:val="standardContextual"/>
              </w:rPr>
              <w:tab/>
            </w:r>
            <w:r w:rsidR="004457DF" w:rsidRPr="00C35B7D">
              <w:rPr>
                <w:rStyle w:val="Hiperligao"/>
              </w:rPr>
              <w:t>Anexos</w:t>
            </w:r>
            <w:r w:rsidR="004457DF">
              <w:rPr>
                <w:webHidden/>
              </w:rPr>
              <w:tab/>
            </w:r>
            <w:r w:rsidR="004457DF">
              <w:rPr>
                <w:webHidden/>
              </w:rPr>
              <w:fldChar w:fldCharType="begin"/>
            </w:r>
            <w:r w:rsidR="004457DF">
              <w:rPr>
                <w:webHidden/>
              </w:rPr>
              <w:instrText xml:space="preserve"> PAGEREF _Toc169711310 \h </w:instrText>
            </w:r>
            <w:r w:rsidR="004457DF">
              <w:rPr>
                <w:webHidden/>
              </w:rPr>
            </w:r>
            <w:r w:rsidR="004457DF">
              <w:rPr>
                <w:webHidden/>
              </w:rPr>
              <w:fldChar w:fldCharType="separate"/>
            </w:r>
            <w:r w:rsidR="004457DF">
              <w:rPr>
                <w:webHidden/>
              </w:rPr>
              <w:t>48</w:t>
            </w:r>
            <w:r w:rsidR="004457DF">
              <w:rPr>
                <w:webHidden/>
              </w:rPr>
              <w:fldChar w:fldCharType="end"/>
            </w:r>
          </w:hyperlink>
        </w:p>
        <w:p w14:paraId="0C038494" w14:textId="264D9178" w:rsidR="00D65D90" w:rsidRPr="00533E6E" w:rsidRDefault="00D65D90" w:rsidP="00D65D90">
          <w:pPr>
            <w:pStyle w:val="ndice1"/>
            <w:tabs>
              <w:tab w:val="clear" w:pos="8494"/>
              <w:tab w:val="left" w:pos="480"/>
              <w:tab w:val="right" w:leader="dot" w:pos="8490"/>
            </w:tabs>
            <w:rPr>
              <w:rStyle w:val="Hiperligao"/>
            </w:rPr>
          </w:pPr>
          <w:r w:rsidRPr="00250101">
            <w:fldChar w:fldCharType="end"/>
          </w:r>
        </w:p>
      </w:sdtContent>
    </w:sdt>
    <w:p w14:paraId="3316916C" w14:textId="6186DF1D" w:rsidR="001E4120" w:rsidRPr="00250101" w:rsidRDefault="001E4120" w:rsidP="00D65D90">
      <w:pPr>
        <w:rPr>
          <w:rFonts w:cstheme="minorBidi"/>
        </w:rPr>
      </w:pPr>
    </w:p>
    <w:p w14:paraId="2EF512A5" w14:textId="77777777" w:rsidR="00E81A9A" w:rsidRPr="00D93C71" w:rsidRDefault="00E81A9A" w:rsidP="009E5B76">
      <w:pPr>
        <w:rPr>
          <w:rStyle w:val="nfase"/>
          <w:rFonts w:eastAsiaTheme="minorEastAsia" w:cstheme="minorHAnsi"/>
          <w:b/>
          <w:i w:val="0"/>
          <w:iCs w:val="0"/>
          <w:lang w:eastAsia="pt-PT"/>
        </w:rPr>
      </w:pPr>
    </w:p>
    <w:p w14:paraId="4FDB7196" w14:textId="77777777" w:rsidR="00AD6976" w:rsidRPr="009940D4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bookmarkStart w:id="2" w:name="_Toc467679981"/>
      <w:bookmarkStart w:id="3" w:name="_Toc467696928"/>
      <w:r w:rsidRPr="00D93C71">
        <w:rPr>
          <w:rFonts w:cstheme="minorHAnsi"/>
        </w:rPr>
        <w:br w:type="page"/>
      </w:r>
    </w:p>
    <w:p w14:paraId="35D61A3D" w14:textId="4F0803A7" w:rsidR="005A7B3C" w:rsidRPr="009940D4" w:rsidRDefault="71348CC3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4" w:name="_Toc169711283"/>
      <w:bookmarkStart w:id="5" w:name="_Toc464429016"/>
      <w:bookmarkStart w:id="6" w:name="_Toc467608163"/>
      <w:bookmarkStart w:id="7" w:name="_Toc467623072"/>
      <w:bookmarkStart w:id="8" w:name="_Toc467625747"/>
      <w:bookmarkStart w:id="9" w:name="_Toc467625818"/>
      <w:bookmarkEnd w:id="1"/>
      <w:bookmarkEnd w:id="2"/>
      <w:bookmarkEnd w:id="3"/>
      <w:r w:rsidRPr="009940D4">
        <w:rPr>
          <w:rFonts w:cstheme="minorBidi"/>
          <w:lang w:val="pt-PT"/>
        </w:rPr>
        <w:lastRenderedPageBreak/>
        <w:t>Lista de Figuras</w:t>
      </w:r>
      <w:bookmarkEnd w:id="4"/>
    </w:p>
    <w:p w14:paraId="47490555" w14:textId="3D48980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a" </w:instrText>
      </w:r>
      <w:r>
        <w:rPr>
          <w:rFonts w:cstheme="minorHAnsi"/>
        </w:rPr>
        <w:fldChar w:fldCharType="separate"/>
      </w:r>
      <w:hyperlink w:anchor="_Toc169485856" w:history="1">
        <w:r w:rsidRPr="002E4052">
          <w:rPr>
            <w:rStyle w:val="Hiperligao"/>
            <w:noProof/>
          </w:rPr>
          <w:t>Figura 1 Fase 1 tabela de taref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75E76DA" w14:textId="211B891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7" w:history="1">
        <w:r w:rsidR="006A64D8" w:rsidRPr="002E4052">
          <w:rPr>
            <w:rStyle w:val="Hiperligao"/>
            <w:noProof/>
          </w:rPr>
          <w:t>Figura 2 Fase 2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5E027564" w14:textId="6177D5A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8" w:history="1">
        <w:r w:rsidR="006A64D8" w:rsidRPr="002E4052">
          <w:rPr>
            <w:rStyle w:val="Hiperligao"/>
            <w:noProof/>
          </w:rPr>
          <w:t>Figura 3 Fase 3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1</w:t>
        </w:r>
        <w:r w:rsidR="006A64D8">
          <w:rPr>
            <w:noProof/>
            <w:webHidden/>
          </w:rPr>
          <w:fldChar w:fldCharType="end"/>
        </w:r>
      </w:hyperlink>
    </w:p>
    <w:p w14:paraId="1F5E6242" w14:textId="0867E9DD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9" w:history="1">
        <w:r w:rsidR="006A64D8" w:rsidRPr="002E4052">
          <w:rPr>
            <w:rStyle w:val="Hiperligao"/>
            <w:noProof/>
          </w:rPr>
          <w:t>Figura 4 Fase 4 tabela de taref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02EC4B28" w14:textId="006E592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0" w:history="1">
        <w:r w:rsidR="006A64D8" w:rsidRPr="002E4052">
          <w:rPr>
            <w:rStyle w:val="Hiperligao"/>
            <w:noProof/>
          </w:rPr>
          <w:t>Figura 5 Diagrama de gantt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2</w:t>
        </w:r>
        <w:r w:rsidR="006A64D8">
          <w:rPr>
            <w:noProof/>
            <w:webHidden/>
          </w:rPr>
          <w:fldChar w:fldCharType="end"/>
        </w:r>
      </w:hyperlink>
    </w:p>
    <w:p w14:paraId="3E0BF474" w14:textId="0E8A64B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1" w:history="1">
        <w:r w:rsidR="006A64D8" w:rsidRPr="002E4052">
          <w:rPr>
            <w:rStyle w:val="Hiperligao"/>
            <w:noProof/>
          </w:rPr>
          <w:t>Figura 6 interface projeto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6BADE573" w14:textId="31EAE7E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2" w:history="1">
        <w:r w:rsidR="006A64D8" w:rsidRPr="002E4052">
          <w:rPr>
            <w:rStyle w:val="Hiperligao"/>
            <w:noProof/>
          </w:rPr>
          <w:t xml:space="preserve">Figura 7 ficheiros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4</w:t>
        </w:r>
        <w:r w:rsidR="006A64D8">
          <w:rPr>
            <w:noProof/>
            <w:webHidden/>
          </w:rPr>
          <w:fldChar w:fldCharType="end"/>
        </w:r>
      </w:hyperlink>
    </w:p>
    <w:p w14:paraId="09485F6C" w14:textId="349F7CC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3" w:history="1">
        <w:r w:rsidR="006A64D8" w:rsidRPr="002E4052">
          <w:rPr>
            <w:rStyle w:val="Hiperligao"/>
            <w:noProof/>
          </w:rPr>
          <w:t xml:space="preserve">Figura 8 leitura do ficheiro </w:t>
        </w:r>
        <w:r w:rsidR="006A64D8" w:rsidRPr="002E4052">
          <w:rPr>
            <w:rStyle w:val="Hiperligao"/>
            <w:i/>
            <w:iCs/>
            <w:noProof/>
          </w:rPr>
          <w:t>log</w:t>
        </w:r>
        <w:r w:rsidR="006A64D8" w:rsidRPr="002E4052">
          <w:rPr>
            <w:rStyle w:val="Hiperligao"/>
            <w:noProof/>
          </w:rPr>
          <w:t xml:space="preserve"> diári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5</w:t>
        </w:r>
        <w:r w:rsidR="006A64D8">
          <w:rPr>
            <w:noProof/>
            <w:webHidden/>
          </w:rPr>
          <w:fldChar w:fldCharType="end"/>
        </w:r>
      </w:hyperlink>
    </w:p>
    <w:p w14:paraId="3881626A" w14:textId="3EB6EEE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4" w:history="1">
        <w:r w:rsidR="006A64D8" w:rsidRPr="002E4052">
          <w:rPr>
            <w:rStyle w:val="Hiperligao"/>
            <w:noProof/>
          </w:rPr>
          <w:t>Figura 9 tabela 1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56A94E7A" w14:textId="5BF963A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5" w:history="1">
        <w:r w:rsidR="006A64D8" w:rsidRPr="002E4052">
          <w:rPr>
            <w:rStyle w:val="Hiperligao"/>
            <w:noProof/>
          </w:rPr>
          <w:t>Figura 10 tabela 2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6</w:t>
        </w:r>
        <w:r w:rsidR="006A64D8">
          <w:rPr>
            <w:noProof/>
            <w:webHidden/>
          </w:rPr>
          <w:fldChar w:fldCharType="end"/>
        </w:r>
      </w:hyperlink>
    </w:p>
    <w:p w14:paraId="38349395" w14:textId="5B728DC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6" w:history="1">
        <w:r w:rsidR="006A64D8" w:rsidRPr="002E4052">
          <w:rPr>
            <w:rStyle w:val="Hiperligao"/>
            <w:noProof/>
          </w:rPr>
          <w:t>Figura 11 Interface do projeto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7</w:t>
        </w:r>
        <w:r w:rsidR="006A64D8">
          <w:rPr>
            <w:noProof/>
            <w:webHidden/>
          </w:rPr>
          <w:fldChar w:fldCharType="end"/>
        </w:r>
      </w:hyperlink>
    </w:p>
    <w:p w14:paraId="540E9F3B" w14:textId="664022D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7" w:history="1">
        <w:r w:rsidR="006A64D8" w:rsidRPr="002E4052">
          <w:rPr>
            <w:rStyle w:val="Hiperligao"/>
            <w:noProof/>
          </w:rPr>
          <w:t>Figura 12 interface do projeto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8</w:t>
        </w:r>
        <w:r w:rsidR="006A64D8">
          <w:rPr>
            <w:noProof/>
            <w:webHidden/>
          </w:rPr>
          <w:fldChar w:fldCharType="end"/>
        </w:r>
      </w:hyperlink>
    </w:p>
    <w:p w14:paraId="4FFF8E0C" w14:textId="64F9786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8" w:history="1">
        <w:r w:rsidR="006A64D8" w:rsidRPr="002E4052">
          <w:rPr>
            <w:rStyle w:val="Hiperligao"/>
            <w:noProof/>
          </w:rPr>
          <w:t xml:space="preserve">Figura 13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Config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19F9469E" w14:textId="72C4619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69" w:history="1">
        <w:r w:rsidR="006A64D8" w:rsidRPr="002E4052">
          <w:rPr>
            <w:rStyle w:val="Hiperligao"/>
            <w:noProof/>
          </w:rPr>
          <w:t>Figura 14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6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B16D03A" w14:textId="28C0A21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0" w:history="1">
        <w:r w:rsidR="006A64D8" w:rsidRPr="002E4052">
          <w:rPr>
            <w:rStyle w:val="Hiperligao"/>
            <w:noProof/>
          </w:rPr>
          <w:t xml:space="preserve">Figura 15 interface visual do númer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lida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19</w:t>
        </w:r>
        <w:r w:rsidR="006A64D8">
          <w:rPr>
            <w:noProof/>
            <w:webHidden/>
          </w:rPr>
          <w:fldChar w:fldCharType="end"/>
        </w:r>
      </w:hyperlink>
    </w:p>
    <w:p w14:paraId="053EF6B9" w14:textId="775409CE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1" w:history="1">
        <w:r w:rsidR="006A64D8" w:rsidRPr="002E4052">
          <w:rPr>
            <w:rStyle w:val="Hiperligao"/>
            <w:noProof/>
          </w:rPr>
          <w:t xml:space="preserve">Figura 16 </w:t>
        </w:r>
        <w:r w:rsidR="006A64D8" w:rsidRPr="002E4052">
          <w:rPr>
            <w:rStyle w:val="Hiperligao"/>
            <w:i/>
            <w:iCs/>
            <w:noProof/>
          </w:rPr>
          <w:t>Form info</w:t>
        </w:r>
        <w:r w:rsidR="006A64D8" w:rsidRPr="002E4052">
          <w:rPr>
            <w:rStyle w:val="Hiperligao"/>
            <w:noProof/>
          </w:rPr>
          <w:t xml:space="preserve"> ordem Produção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1</w:t>
        </w:r>
        <w:r w:rsidR="006A64D8">
          <w:rPr>
            <w:noProof/>
            <w:webHidden/>
          </w:rPr>
          <w:fldChar w:fldCharType="end"/>
        </w:r>
      </w:hyperlink>
    </w:p>
    <w:p w14:paraId="5B8BCCC8" w14:textId="16D09F3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2" w:history="1">
        <w:r w:rsidR="006A64D8" w:rsidRPr="002E4052">
          <w:rPr>
            <w:rStyle w:val="Hiperligao"/>
            <w:noProof/>
          </w:rPr>
          <w:t xml:space="preserve">Figura 17 </w:t>
        </w:r>
        <w:r w:rsidR="006A64D8" w:rsidRPr="002E4052">
          <w:rPr>
            <w:rStyle w:val="Hiperligao"/>
            <w:i/>
            <w:iCs/>
            <w:noProof/>
          </w:rPr>
          <w:t xml:space="preserve">Dropdown </w:t>
        </w:r>
        <w:r w:rsidR="006A64D8" w:rsidRPr="002E4052">
          <w:rPr>
            <w:rStyle w:val="Hiperligao"/>
            <w:noProof/>
          </w:rPr>
          <w:t>Opçõe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D3BE9A1" w14:textId="60957EF9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3" w:history="1">
        <w:r w:rsidR="006A64D8" w:rsidRPr="002E4052">
          <w:rPr>
            <w:rStyle w:val="Hiperligao"/>
            <w:noProof/>
          </w:rPr>
          <w:t>Figura 18 Leitura do ficheiro config.ini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2</w:t>
        </w:r>
        <w:r w:rsidR="006A64D8">
          <w:rPr>
            <w:noProof/>
            <w:webHidden/>
          </w:rPr>
          <w:fldChar w:fldCharType="end"/>
        </w:r>
      </w:hyperlink>
    </w:p>
    <w:p w14:paraId="1E7E7838" w14:textId="06A0FD4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4" w:history="1">
        <w:r w:rsidR="006A64D8" w:rsidRPr="002E4052">
          <w:rPr>
            <w:rStyle w:val="Hiperligao"/>
            <w:noProof/>
          </w:rPr>
          <w:t>Figura 19 interface de visualização de todas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74D6AEB1" w14:textId="3681B2B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5" w:history="1">
        <w:r w:rsidR="006A64D8" w:rsidRPr="002E4052">
          <w:rPr>
            <w:rStyle w:val="Hiperligao"/>
            <w:noProof/>
          </w:rPr>
          <w:t xml:space="preserve">Figura 20 </w:t>
        </w:r>
        <w:r w:rsidR="006A64D8" w:rsidRPr="002E4052">
          <w:rPr>
            <w:rStyle w:val="Hiperligao"/>
            <w:i/>
            <w:iCs/>
            <w:noProof/>
          </w:rPr>
          <w:t>Dropdown</w:t>
        </w:r>
        <w:r w:rsidR="006A64D8" w:rsidRPr="002E4052">
          <w:rPr>
            <w:rStyle w:val="Hiperligao"/>
            <w:noProof/>
          </w:rPr>
          <w:t xml:space="preserve"> dinâmico com as tabelas da BD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5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3</w:t>
        </w:r>
        <w:r w:rsidR="006A64D8">
          <w:rPr>
            <w:noProof/>
            <w:webHidden/>
          </w:rPr>
          <w:fldChar w:fldCharType="end"/>
        </w:r>
      </w:hyperlink>
    </w:p>
    <w:p w14:paraId="6AF8BEE6" w14:textId="396F934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6" w:history="1">
        <w:r w:rsidR="006A64D8" w:rsidRPr="002E4052">
          <w:rPr>
            <w:rStyle w:val="Hiperligao"/>
            <w:noProof/>
          </w:rPr>
          <w:t>Figura 21 interface tabela Model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3C06E78" w14:textId="1B27416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7" w:history="1">
        <w:r w:rsidR="006A64D8" w:rsidRPr="002E4052">
          <w:rPr>
            <w:rStyle w:val="Hiperligao"/>
            <w:noProof/>
          </w:rPr>
          <w:t>Figura 22 interface tabela ReadInf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4</w:t>
        </w:r>
        <w:r w:rsidR="006A64D8">
          <w:rPr>
            <w:noProof/>
            <w:webHidden/>
          </w:rPr>
          <w:fldChar w:fldCharType="end"/>
        </w:r>
      </w:hyperlink>
    </w:p>
    <w:p w14:paraId="685AE79B" w14:textId="26F2405F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8" w:history="1">
        <w:r w:rsidR="006A64D8" w:rsidRPr="002E4052">
          <w:rPr>
            <w:rStyle w:val="Hiperligao"/>
            <w:noProof/>
          </w:rPr>
          <w:t>Figura 23 Teste de preenchimento dos dados de Produçã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02740260" w14:textId="262DD4DA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79" w:history="1">
        <w:r w:rsidR="006A64D8" w:rsidRPr="002E4052">
          <w:rPr>
            <w:rStyle w:val="Hiperligao"/>
            <w:noProof/>
          </w:rPr>
          <w:t xml:space="preserve">Figura 24 </w:t>
        </w:r>
        <w:r w:rsidR="006A64D8" w:rsidRPr="002E4052">
          <w:rPr>
            <w:rStyle w:val="Hiperligao"/>
            <w:i/>
            <w:iCs/>
            <w:noProof/>
          </w:rPr>
          <w:t>Form</w:t>
        </w:r>
        <w:r w:rsidR="006A64D8" w:rsidRPr="002E4052">
          <w:rPr>
            <w:rStyle w:val="Hiperligao"/>
            <w:noProof/>
          </w:rPr>
          <w:t xml:space="preserve"> de aviso para verificação dos dados inserido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7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5</w:t>
        </w:r>
        <w:r w:rsidR="006A64D8">
          <w:rPr>
            <w:noProof/>
            <w:webHidden/>
          </w:rPr>
          <w:fldChar w:fldCharType="end"/>
        </w:r>
      </w:hyperlink>
    </w:p>
    <w:p w14:paraId="378BC0EB" w14:textId="61E2DB7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0" w:history="1">
        <w:r w:rsidR="006A64D8" w:rsidRPr="002E4052">
          <w:rPr>
            <w:rStyle w:val="Hiperligao"/>
            <w:noProof/>
          </w:rPr>
          <w:t xml:space="preserve">Figura 25 Teste de leitur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6</w:t>
        </w:r>
        <w:r w:rsidR="006A64D8">
          <w:rPr>
            <w:noProof/>
            <w:webHidden/>
          </w:rPr>
          <w:fldChar w:fldCharType="end"/>
        </w:r>
      </w:hyperlink>
    </w:p>
    <w:p w14:paraId="0774B904" w14:textId="76283D73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1" w:history="1">
        <w:r w:rsidR="006A64D8" w:rsidRPr="002E4052">
          <w:rPr>
            <w:rStyle w:val="Hiperligao"/>
            <w:noProof/>
          </w:rPr>
          <w:t xml:space="preserve">Figura 26 Inserção manual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7</w:t>
        </w:r>
        <w:r w:rsidR="006A64D8">
          <w:rPr>
            <w:noProof/>
            <w:webHidden/>
          </w:rPr>
          <w:fldChar w:fldCharType="end"/>
        </w:r>
      </w:hyperlink>
    </w:p>
    <w:p w14:paraId="23EA7711" w14:textId="454D4C4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2" w:history="1">
        <w:r w:rsidR="006A64D8" w:rsidRPr="002E4052">
          <w:rPr>
            <w:rStyle w:val="Hiperligao"/>
            <w:noProof/>
          </w:rPr>
          <w:t xml:space="preserve">Figura 27 Pesquisa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8</w:t>
        </w:r>
        <w:r w:rsidR="006A64D8">
          <w:rPr>
            <w:noProof/>
            <w:webHidden/>
          </w:rPr>
          <w:fldChar w:fldCharType="end"/>
        </w:r>
      </w:hyperlink>
    </w:p>
    <w:p w14:paraId="74E68BE2" w14:textId="73CB1356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3" w:history="1">
        <w:r w:rsidR="006A64D8" w:rsidRPr="002E4052">
          <w:rPr>
            <w:rStyle w:val="Hiperligao"/>
            <w:noProof/>
          </w:rPr>
          <w:t xml:space="preserve">Figura 28 Eliminação de </w:t>
        </w:r>
        <w:r w:rsidR="006A64D8" w:rsidRPr="002E4052">
          <w:rPr>
            <w:rStyle w:val="Hiperligao"/>
            <w:i/>
            <w:iCs/>
            <w:noProof/>
          </w:rPr>
          <w:t>tags</w:t>
        </w:r>
        <w:r w:rsidR="006A64D8" w:rsidRPr="002E4052">
          <w:rPr>
            <w:rStyle w:val="Hiperligao"/>
            <w:noProof/>
          </w:rPr>
          <w:t xml:space="preserve">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3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29</w:t>
        </w:r>
        <w:r w:rsidR="006A64D8">
          <w:rPr>
            <w:noProof/>
            <w:webHidden/>
          </w:rPr>
          <w:fldChar w:fldCharType="end"/>
        </w:r>
      </w:hyperlink>
    </w:p>
    <w:p w14:paraId="4B914C98" w14:textId="04022245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84" w:history="1">
        <w:r w:rsidR="006A64D8" w:rsidRPr="002E4052">
          <w:rPr>
            <w:rStyle w:val="Hiperligao"/>
            <w:noProof/>
          </w:rPr>
          <w:t xml:space="preserve">Figura 29 </w:t>
        </w:r>
        <w:r w:rsidR="006A64D8" w:rsidRPr="002E4052">
          <w:rPr>
            <w:rStyle w:val="Hiperligao"/>
            <w:i/>
            <w:iCs/>
            <w:noProof/>
          </w:rPr>
          <w:t>Pophup</w:t>
        </w:r>
        <w:r w:rsidR="006A64D8" w:rsidRPr="002E4052">
          <w:rPr>
            <w:rStyle w:val="Hiperligao"/>
            <w:noProof/>
          </w:rPr>
          <w:t xml:space="preserve"> de aviso de número de produção atingido com sucesso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84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0</w:t>
        </w:r>
        <w:r w:rsidR="006A64D8">
          <w:rPr>
            <w:noProof/>
            <w:webHidden/>
          </w:rPr>
          <w:fldChar w:fldCharType="end"/>
        </w:r>
      </w:hyperlink>
    </w:p>
    <w:p w14:paraId="10057858" w14:textId="203447DA" w:rsidR="005A7B3C" w:rsidRPr="00533E6E" w:rsidRDefault="006A64D8" w:rsidP="009318EB">
      <w:pPr>
        <w:pStyle w:val="ndicedeilustraes"/>
        <w:tabs>
          <w:tab w:val="right" w:leader="dot" w:pos="8494"/>
        </w:tabs>
        <w:rPr>
          <w:rFonts w:cstheme="minorHAnsi"/>
        </w:rPr>
      </w:pPr>
      <w:r>
        <w:rPr>
          <w:rFonts w:cstheme="minorHAnsi"/>
        </w:rPr>
        <w:fldChar w:fldCharType="end"/>
      </w:r>
    </w:p>
    <w:p w14:paraId="3CE682F0" w14:textId="77777777" w:rsidR="005A7B3C" w:rsidRPr="00D93C71" w:rsidRDefault="005A7B3C" w:rsidP="009E5B76">
      <w:pPr>
        <w:rPr>
          <w:rFonts w:cstheme="minorHAnsi"/>
        </w:rPr>
      </w:pPr>
    </w:p>
    <w:p w14:paraId="723A0927" w14:textId="77777777" w:rsidR="005A7B3C" w:rsidRPr="009940D4" w:rsidRDefault="005A7B3C" w:rsidP="009E5B76">
      <w:pPr>
        <w:rPr>
          <w:rFonts w:cstheme="minorHAnsi"/>
        </w:rPr>
      </w:pPr>
    </w:p>
    <w:p w14:paraId="377E0073" w14:textId="77777777" w:rsidR="005A7B3C" w:rsidRPr="00094DB2" w:rsidRDefault="005A7B3C" w:rsidP="009E5B76">
      <w:pPr>
        <w:rPr>
          <w:rFonts w:cstheme="minorHAnsi"/>
        </w:rPr>
      </w:pPr>
    </w:p>
    <w:p w14:paraId="77E4092D" w14:textId="77777777" w:rsidR="005A7B3C" w:rsidRPr="00094DB2" w:rsidRDefault="005A7B3C" w:rsidP="009E5B76">
      <w:pPr>
        <w:rPr>
          <w:rFonts w:cstheme="minorHAnsi"/>
        </w:rPr>
      </w:pPr>
    </w:p>
    <w:p w14:paraId="0240F58B" w14:textId="77777777" w:rsidR="005A7B3C" w:rsidRPr="00AD3D49" w:rsidRDefault="005A7B3C" w:rsidP="009E5B76">
      <w:pPr>
        <w:rPr>
          <w:rFonts w:cstheme="minorHAnsi"/>
        </w:rPr>
      </w:pPr>
    </w:p>
    <w:p w14:paraId="11188215" w14:textId="77777777" w:rsidR="005A7B3C" w:rsidRPr="00AD3D49" w:rsidRDefault="005A7B3C" w:rsidP="009E5B76">
      <w:pPr>
        <w:rPr>
          <w:rFonts w:cstheme="minorHAnsi"/>
        </w:rPr>
      </w:pPr>
    </w:p>
    <w:bookmarkEnd w:id="5"/>
    <w:bookmarkEnd w:id="6"/>
    <w:bookmarkEnd w:id="7"/>
    <w:bookmarkEnd w:id="8"/>
    <w:bookmarkEnd w:id="9"/>
    <w:p w14:paraId="5BC79598" w14:textId="77777777" w:rsidR="00AD6976" w:rsidRPr="00AD3D49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AD3D49">
        <w:rPr>
          <w:rFonts w:cstheme="minorHAnsi"/>
        </w:rPr>
        <w:br w:type="page"/>
      </w:r>
    </w:p>
    <w:p w14:paraId="77ABC261" w14:textId="2631B3B3" w:rsidR="004A07BB" w:rsidRPr="006C7891" w:rsidRDefault="1ACAC2F9" w:rsidP="00D65D90">
      <w:pPr>
        <w:pStyle w:val="Ttulo1"/>
        <w:numPr>
          <w:ilvl w:val="0"/>
          <w:numId w:val="0"/>
        </w:numPr>
        <w:ind w:left="360" w:hanging="360"/>
        <w:rPr>
          <w:rFonts w:cstheme="minorBidi"/>
          <w:lang w:val="pt-PT"/>
        </w:rPr>
      </w:pPr>
      <w:bookmarkStart w:id="10" w:name="_Toc169711284"/>
      <w:r w:rsidRPr="00684266">
        <w:rPr>
          <w:rFonts w:cstheme="minorBidi"/>
          <w:lang w:val="pt-PT"/>
        </w:rPr>
        <w:lastRenderedPageBreak/>
        <w:t>List</w:t>
      </w:r>
      <w:r w:rsidR="71348CC3" w:rsidRPr="007D373F">
        <w:rPr>
          <w:rFonts w:cstheme="minorBidi"/>
          <w:lang w:val="pt-PT"/>
        </w:rPr>
        <w:t xml:space="preserve">a de </w:t>
      </w:r>
      <w:r w:rsidR="024535EC" w:rsidRPr="00D21068">
        <w:rPr>
          <w:rFonts w:cstheme="minorBidi"/>
          <w:lang w:val="pt-PT"/>
        </w:rPr>
        <w:t>T</w:t>
      </w:r>
      <w:r w:rsidR="71348CC3" w:rsidRPr="00D21068">
        <w:rPr>
          <w:rFonts w:cstheme="minorBidi"/>
          <w:lang w:val="pt-PT"/>
        </w:rPr>
        <w:t>abelas</w:t>
      </w:r>
      <w:bookmarkEnd w:id="10"/>
    </w:p>
    <w:bookmarkStart w:id="11" w:name="_Toc464429017"/>
    <w:p w14:paraId="255BAE5B" w14:textId="4770D66E" w:rsidR="006A64D8" w:rsidRDefault="006A64D8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Tabela" </w:instrText>
      </w:r>
      <w:r>
        <w:rPr>
          <w:rFonts w:cstheme="minorHAnsi"/>
        </w:rPr>
        <w:fldChar w:fldCharType="separate"/>
      </w:r>
      <w:hyperlink w:anchor="_Toc169485845" w:history="1">
        <w:r w:rsidRPr="00AD3D7A">
          <w:rPr>
            <w:rStyle w:val="Hiperligao"/>
            <w:noProof/>
          </w:rPr>
          <w:t>Tabela 1  Requisitos funcionais Fas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9485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493CA0FD" w14:textId="0BF53E97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6" w:history="1">
        <w:r w:rsidR="006A64D8" w:rsidRPr="00AD3D7A">
          <w:rPr>
            <w:rStyle w:val="Hiperligao"/>
            <w:noProof/>
          </w:rPr>
          <w:t>Tabela 2  Requisitos não funcionais Fase 1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6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2</w:t>
        </w:r>
        <w:r w:rsidR="006A64D8">
          <w:rPr>
            <w:noProof/>
            <w:webHidden/>
          </w:rPr>
          <w:fldChar w:fldCharType="end"/>
        </w:r>
      </w:hyperlink>
    </w:p>
    <w:p w14:paraId="35F8F223" w14:textId="7D0FD55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7" w:history="1">
        <w:r w:rsidR="006A64D8" w:rsidRPr="00AD3D7A">
          <w:rPr>
            <w:rStyle w:val="Hiperligao"/>
            <w:noProof/>
          </w:rPr>
          <w:t>Tabela 3  Requisitos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7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3</w:t>
        </w:r>
        <w:r w:rsidR="006A64D8">
          <w:rPr>
            <w:noProof/>
            <w:webHidden/>
          </w:rPr>
          <w:fldChar w:fldCharType="end"/>
        </w:r>
      </w:hyperlink>
    </w:p>
    <w:p w14:paraId="2A6DF598" w14:textId="12BDE06C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8" w:history="1">
        <w:r w:rsidR="006A64D8" w:rsidRPr="00AD3D7A">
          <w:rPr>
            <w:rStyle w:val="Hiperligao"/>
            <w:noProof/>
          </w:rPr>
          <w:t>Tabela 4  Requisitos não funcionais Fase 2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8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4</w:t>
        </w:r>
        <w:r w:rsidR="006A64D8">
          <w:rPr>
            <w:noProof/>
            <w:webHidden/>
          </w:rPr>
          <w:fldChar w:fldCharType="end"/>
        </w:r>
      </w:hyperlink>
    </w:p>
    <w:p w14:paraId="577389A1" w14:textId="41CC2FC8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49" w:history="1">
        <w:r w:rsidR="006A64D8" w:rsidRPr="00AD3D7A">
          <w:rPr>
            <w:rStyle w:val="Hiperligao"/>
            <w:noProof/>
          </w:rPr>
          <w:t>Tabela 5 Requisitos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49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5</w:t>
        </w:r>
        <w:r w:rsidR="006A64D8">
          <w:rPr>
            <w:noProof/>
            <w:webHidden/>
          </w:rPr>
          <w:fldChar w:fldCharType="end"/>
        </w:r>
      </w:hyperlink>
    </w:p>
    <w:p w14:paraId="0673D549" w14:textId="5C19478B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0" w:history="1">
        <w:r w:rsidR="006A64D8" w:rsidRPr="00AD3D7A">
          <w:rPr>
            <w:rStyle w:val="Hiperligao"/>
            <w:noProof/>
          </w:rPr>
          <w:t>Tabela 6 Requisitos não funcionais Fase 3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0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6</w:t>
        </w:r>
        <w:r w:rsidR="006A64D8">
          <w:rPr>
            <w:noProof/>
            <w:webHidden/>
          </w:rPr>
          <w:fldChar w:fldCharType="end"/>
        </w:r>
      </w:hyperlink>
    </w:p>
    <w:p w14:paraId="24CA054C" w14:textId="16611522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1" w:history="1">
        <w:r w:rsidR="006A64D8" w:rsidRPr="00AD3D7A">
          <w:rPr>
            <w:rStyle w:val="Hiperligao"/>
            <w:noProof/>
          </w:rPr>
          <w:t>Tabela 7  Requisitos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1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7</w:t>
        </w:r>
        <w:r w:rsidR="006A64D8">
          <w:rPr>
            <w:noProof/>
            <w:webHidden/>
          </w:rPr>
          <w:fldChar w:fldCharType="end"/>
        </w:r>
      </w:hyperlink>
    </w:p>
    <w:p w14:paraId="7539FBCA" w14:textId="614354C4" w:rsidR="006A64D8" w:rsidRDefault="00000000">
      <w:pPr>
        <w:pStyle w:val="ndicedeilustraes"/>
        <w:tabs>
          <w:tab w:val="right" w:leader="dot" w:pos="8494"/>
        </w:tabs>
        <w:rPr>
          <w:rFonts w:eastAsiaTheme="minorEastAsia" w:cstheme="minorBidi"/>
          <w:noProof/>
          <w:kern w:val="2"/>
          <w:sz w:val="22"/>
          <w:lang w:eastAsia="pt-PT"/>
          <w14:ligatures w14:val="standardContextual"/>
        </w:rPr>
      </w:pPr>
      <w:hyperlink w:anchor="_Toc169485852" w:history="1">
        <w:r w:rsidR="006A64D8" w:rsidRPr="00AD3D7A">
          <w:rPr>
            <w:rStyle w:val="Hiperligao"/>
            <w:noProof/>
          </w:rPr>
          <w:t>Tabela 8  Requisitos não funcionais Fase 4</w:t>
        </w:r>
        <w:r w:rsidR="006A64D8">
          <w:rPr>
            <w:noProof/>
            <w:webHidden/>
          </w:rPr>
          <w:tab/>
        </w:r>
        <w:r w:rsidR="006A64D8">
          <w:rPr>
            <w:noProof/>
            <w:webHidden/>
          </w:rPr>
          <w:fldChar w:fldCharType="begin"/>
        </w:r>
        <w:r w:rsidR="006A64D8">
          <w:rPr>
            <w:noProof/>
            <w:webHidden/>
          </w:rPr>
          <w:instrText xml:space="preserve"> PAGEREF _Toc169485852 \h </w:instrText>
        </w:r>
        <w:r w:rsidR="006A64D8">
          <w:rPr>
            <w:noProof/>
            <w:webHidden/>
          </w:rPr>
        </w:r>
        <w:r w:rsidR="006A64D8">
          <w:rPr>
            <w:noProof/>
            <w:webHidden/>
          </w:rPr>
          <w:fldChar w:fldCharType="separate"/>
        </w:r>
        <w:r w:rsidR="006A64D8">
          <w:rPr>
            <w:noProof/>
            <w:webHidden/>
          </w:rPr>
          <w:t>39</w:t>
        </w:r>
        <w:r w:rsidR="006A64D8">
          <w:rPr>
            <w:noProof/>
            <w:webHidden/>
          </w:rPr>
          <w:fldChar w:fldCharType="end"/>
        </w:r>
      </w:hyperlink>
    </w:p>
    <w:p w14:paraId="09B85830" w14:textId="4C7D63A7" w:rsidR="00B91E91" w:rsidRPr="00533E6E" w:rsidRDefault="006A64D8" w:rsidP="009E5B7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1C2E2048" w14:textId="77777777" w:rsidR="00AD6976" w:rsidRPr="00250101" w:rsidRDefault="00AD6976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250101">
        <w:rPr>
          <w:rFonts w:cstheme="minorHAnsi"/>
        </w:rPr>
        <w:br w:type="page"/>
      </w:r>
    </w:p>
    <w:p w14:paraId="214233FC" w14:textId="46ADFF76" w:rsidR="00183881" w:rsidRPr="00E871F3" w:rsidRDefault="1D4EE7B5" w:rsidP="00D65D90">
      <w:pPr>
        <w:pStyle w:val="Heading0"/>
        <w:rPr>
          <w:rFonts w:cstheme="minorBidi"/>
          <w:lang w:val="pt-PT"/>
        </w:rPr>
      </w:pPr>
      <w:bookmarkStart w:id="12" w:name="_Toc169711285"/>
      <w:r w:rsidRPr="00E871F3">
        <w:rPr>
          <w:rFonts w:cstheme="minorBidi"/>
          <w:lang w:val="pt-PT"/>
        </w:rPr>
        <w:lastRenderedPageBreak/>
        <w:t>L</w:t>
      </w:r>
      <w:r w:rsidR="1ACAC2F9" w:rsidRPr="00E871F3">
        <w:rPr>
          <w:rFonts w:cstheme="minorBidi"/>
          <w:lang w:val="pt-PT"/>
        </w:rPr>
        <w:t>ist</w:t>
      </w:r>
      <w:bookmarkEnd w:id="11"/>
      <w:r w:rsidRPr="00E871F3">
        <w:rPr>
          <w:rFonts w:cstheme="minorBidi"/>
          <w:lang w:val="pt-PT"/>
        </w:rPr>
        <w:t xml:space="preserve">a de </w:t>
      </w:r>
      <w:r w:rsidR="024535EC" w:rsidRPr="00E871F3">
        <w:rPr>
          <w:rFonts w:cstheme="minorBidi"/>
          <w:lang w:val="pt-PT"/>
        </w:rPr>
        <w:t>A</w:t>
      </w:r>
      <w:r w:rsidRPr="00E871F3">
        <w:rPr>
          <w:rFonts w:cstheme="minorBidi"/>
          <w:lang w:val="pt-PT"/>
        </w:rPr>
        <w:t>crónimos</w:t>
      </w:r>
      <w:bookmarkEnd w:id="12"/>
    </w:p>
    <w:p w14:paraId="03D11E2C" w14:textId="77777777" w:rsidR="00E81A9A" w:rsidRPr="00094DB2" w:rsidRDefault="00E81A9A" w:rsidP="009E5B76">
      <w:pPr>
        <w:rPr>
          <w:rFonts w:cstheme="minorHAnsi"/>
          <w:highlight w:val="yellow"/>
        </w:rPr>
      </w:pPr>
    </w:p>
    <w:p w14:paraId="4FF03A7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 xml:space="preserve">SQL </w:t>
      </w:r>
      <w:r w:rsidRPr="008B66AC">
        <w:rPr>
          <w:rStyle w:val="Forte"/>
          <w:rFonts w:cstheme="minorHAnsi"/>
          <w:b w:val="0"/>
          <w:bCs w:val="0"/>
        </w:rPr>
        <w:t>(</w:t>
      </w:r>
      <w:proofErr w:type="spellStart"/>
      <w:r w:rsidRPr="008B66AC">
        <w:rPr>
          <w:rStyle w:val="Forte"/>
          <w:rFonts w:cstheme="minorHAnsi"/>
          <w:b w:val="0"/>
          <w:bCs w:val="0"/>
        </w:rPr>
        <w:t>Structur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Quer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Language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E0073B3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CRUD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Create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Rea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, </w:t>
      </w:r>
      <w:proofErr w:type="spellStart"/>
      <w:r w:rsidRPr="008B66AC">
        <w:rPr>
          <w:rStyle w:val="Forte"/>
          <w:rFonts w:cstheme="minorHAnsi"/>
          <w:b w:val="0"/>
          <w:bCs w:val="0"/>
        </w:rPr>
        <w:t>Update</w:t>
      </w:r>
      <w:proofErr w:type="spellEnd"/>
      <w:r w:rsidRPr="008B66AC">
        <w:rPr>
          <w:rStyle w:val="Forte"/>
          <w:rFonts w:cstheme="minorHAnsi"/>
          <w:b w:val="0"/>
          <w:bCs w:val="0"/>
        </w:rPr>
        <w:t>, Delete)</w:t>
      </w:r>
    </w:p>
    <w:p w14:paraId="02636CE7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IDE</w:t>
      </w:r>
      <w:r w:rsidRPr="008B66AC">
        <w:rPr>
          <w:rStyle w:val="Forte"/>
          <w:rFonts w:cstheme="minorHAnsi"/>
          <w:b w:val="0"/>
          <w:bCs w:val="0"/>
        </w:rPr>
        <w:t xml:space="preserve"> (</w:t>
      </w:r>
      <w:proofErr w:type="spellStart"/>
      <w:r w:rsidRPr="008B66AC">
        <w:rPr>
          <w:rStyle w:val="Forte"/>
          <w:rFonts w:cstheme="minorHAnsi"/>
          <w:b w:val="0"/>
          <w:bCs w:val="0"/>
        </w:rPr>
        <w:t>Integrated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Development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Environment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3B5589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Style w:val="Forte"/>
          <w:rFonts w:cstheme="minorHAnsi"/>
        </w:rPr>
        <w:t>SSMS</w:t>
      </w:r>
      <w:r w:rsidRPr="008B66AC">
        <w:rPr>
          <w:rStyle w:val="Forte"/>
          <w:rFonts w:cstheme="minorHAnsi"/>
          <w:b w:val="0"/>
          <w:bCs w:val="0"/>
        </w:rPr>
        <w:t xml:space="preserve"> (SQL Server Management Studio)</w:t>
      </w:r>
    </w:p>
    <w:p w14:paraId="5B82F459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Style w:val="Forte"/>
          <w:rFonts w:cstheme="minorHAnsi"/>
        </w:rPr>
        <w:t>RFID</w:t>
      </w:r>
      <w:r w:rsidRPr="008B66AC">
        <w:rPr>
          <w:rStyle w:val="Forte"/>
          <w:rFonts w:cstheme="minorHAnsi"/>
          <w:b w:val="0"/>
          <w:bCs w:val="0"/>
        </w:rPr>
        <w:t xml:space="preserve"> (Radio-</w:t>
      </w:r>
      <w:proofErr w:type="spellStart"/>
      <w:r w:rsidRPr="008B66AC">
        <w:rPr>
          <w:rStyle w:val="Forte"/>
          <w:rFonts w:cstheme="minorHAnsi"/>
          <w:b w:val="0"/>
          <w:bCs w:val="0"/>
        </w:rPr>
        <w:t>Frequency</w:t>
      </w:r>
      <w:proofErr w:type="spellEnd"/>
      <w:r w:rsidRPr="008B66AC">
        <w:rPr>
          <w:rStyle w:val="Forte"/>
          <w:rFonts w:cstheme="minorHAnsi"/>
          <w:b w:val="0"/>
          <w:bCs w:val="0"/>
        </w:rPr>
        <w:t xml:space="preserve"> </w:t>
      </w:r>
      <w:proofErr w:type="spellStart"/>
      <w:r w:rsidRPr="008B66AC">
        <w:rPr>
          <w:rStyle w:val="Forte"/>
          <w:rFonts w:cstheme="minorHAnsi"/>
          <w:b w:val="0"/>
          <w:bCs w:val="0"/>
        </w:rPr>
        <w:t>Identification</w:t>
      </w:r>
      <w:proofErr w:type="spellEnd"/>
      <w:r w:rsidRPr="008B66AC">
        <w:rPr>
          <w:rStyle w:val="Forte"/>
          <w:rFonts w:cstheme="minorHAnsi"/>
          <w:b w:val="0"/>
          <w:bCs w:val="0"/>
        </w:rPr>
        <w:t>)</w:t>
      </w:r>
    </w:p>
    <w:p w14:paraId="49E4E315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IP</w:t>
      </w:r>
      <w:r w:rsidRPr="008B66AC">
        <w:rPr>
          <w:rFonts w:cstheme="minorHAnsi"/>
        </w:rPr>
        <w:t xml:space="preserve"> (Internet </w:t>
      </w:r>
      <w:proofErr w:type="spellStart"/>
      <w:r w:rsidRPr="008B66AC">
        <w:rPr>
          <w:rFonts w:cstheme="minorHAnsi"/>
        </w:rPr>
        <w:t>Protocol</w:t>
      </w:r>
      <w:proofErr w:type="spellEnd"/>
      <w:r w:rsidRPr="008B66AC">
        <w:rPr>
          <w:rFonts w:cstheme="minorHAnsi"/>
        </w:rPr>
        <w:t>)</w:t>
      </w:r>
    </w:p>
    <w:p w14:paraId="6CE873EB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cstheme="minorHAnsi"/>
        </w:rPr>
      </w:pPr>
      <w:r w:rsidRPr="008B66AC">
        <w:rPr>
          <w:rFonts w:cstheme="minorHAnsi"/>
          <w:b/>
          <w:bCs/>
        </w:rPr>
        <w:t>RSSI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Received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ignal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Strength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Indicator</w:t>
      </w:r>
      <w:proofErr w:type="spellEnd"/>
      <w:r w:rsidRPr="008B66AC">
        <w:rPr>
          <w:rFonts w:cstheme="minorHAnsi"/>
        </w:rPr>
        <w:t>)</w:t>
      </w:r>
    </w:p>
    <w:p w14:paraId="2CB3EFAA" w14:textId="77777777" w:rsidR="00E871F3" w:rsidRPr="008B66AC" w:rsidRDefault="00E871F3" w:rsidP="00E871F3">
      <w:pPr>
        <w:shd w:val="clear" w:color="auto" w:fill="FFFFFF"/>
        <w:spacing w:before="100" w:beforeAutospacing="1" w:after="100" w:afterAutospacing="1"/>
        <w:ind w:left="360"/>
        <w:jc w:val="left"/>
        <w:rPr>
          <w:rFonts w:eastAsia="Times New Roman" w:cstheme="minorHAnsi"/>
          <w:sz w:val="27"/>
          <w:szCs w:val="27"/>
          <w:lang w:eastAsia="pt-PT"/>
        </w:rPr>
      </w:pPr>
      <w:r w:rsidRPr="008B66AC">
        <w:rPr>
          <w:rFonts w:cstheme="minorHAnsi"/>
          <w:b/>
          <w:bCs/>
        </w:rPr>
        <w:t>EPC</w:t>
      </w:r>
      <w:r w:rsidRPr="008B66AC">
        <w:rPr>
          <w:rFonts w:cstheme="minorHAnsi"/>
        </w:rPr>
        <w:t xml:space="preserve"> (</w:t>
      </w:r>
      <w:proofErr w:type="spellStart"/>
      <w:r w:rsidRPr="008B66AC">
        <w:rPr>
          <w:rFonts w:cstheme="minorHAnsi"/>
        </w:rPr>
        <w:t>Electronic</w:t>
      </w:r>
      <w:proofErr w:type="spellEnd"/>
      <w:r w:rsidRPr="008B66AC">
        <w:rPr>
          <w:rFonts w:cstheme="minorHAnsi"/>
        </w:rPr>
        <w:t xml:space="preserve"> </w:t>
      </w:r>
      <w:proofErr w:type="spellStart"/>
      <w:r w:rsidRPr="008B66AC">
        <w:rPr>
          <w:rFonts w:cstheme="minorHAnsi"/>
        </w:rPr>
        <w:t>Product</w:t>
      </w:r>
      <w:proofErr w:type="spellEnd"/>
      <w:r w:rsidRPr="008B66AC">
        <w:rPr>
          <w:rFonts w:cstheme="minorHAnsi"/>
        </w:rPr>
        <w:t xml:space="preserve"> Code)</w:t>
      </w:r>
    </w:p>
    <w:p w14:paraId="59161C0B" w14:textId="2264F4A0" w:rsidR="00E02AA9" w:rsidRPr="00E871F3" w:rsidRDefault="00E02AA9" w:rsidP="009E5B76">
      <w:pPr>
        <w:rPr>
          <w:rFonts w:cstheme="minorHAnsi"/>
        </w:rPr>
      </w:pPr>
    </w:p>
    <w:p w14:paraId="16097438" w14:textId="77777777" w:rsidR="00E02AA9" w:rsidRPr="00E871F3" w:rsidRDefault="00E02AA9" w:rsidP="009E5B76">
      <w:pPr>
        <w:rPr>
          <w:rFonts w:cstheme="minorHAnsi"/>
        </w:rPr>
      </w:pPr>
    </w:p>
    <w:p w14:paraId="66C4AE70" w14:textId="77777777" w:rsidR="00E02AA9" w:rsidRPr="00E871F3" w:rsidRDefault="00E02AA9" w:rsidP="009E5B76">
      <w:pPr>
        <w:rPr>
          <w:rFonts w:cstheme="minorHAnsi"/>
        </w:rPr>
        <w:sectPr w:rsidR="00E02AA9" w:rsidRPr="00E871F3" w:rsidSect="005060A0">
          <w:headerReference w:type="even" r:id="rId13"/>
          <w:headerReference w:type="default" r:id="rId14"/>
          <w:footerReference w:type="even" r:id="rId15"/>
          <w:footerReference w:type="default" r:id="rId16"/>
          <w:pgSz w:w="11906" w:h="16838"/>
          <w:pgMar w:top="1417" w:right="1701" w:bottom="1417" w:left="1701" w:header="708" w:footer="708" w:gutter="0"/>
          <w:pgNumType w:fmt="lowerRoman" w:start="1"/>
          <w:cols w:space="708"/>
          <w:docGrid w:linePitch="360"/>
        </w:sectPr>
      </w:pPr>
    </w:p>
    <w:p w14:paraId="78C47A27" w14:textId="3BD96708" w:rsidR="000A1E25" w:rsidRDefault="1D4EE7B5" w:rsidP="00D65D90">
      <w:pPr>
        <w:pStyle w:val="Ttulo1"/>
        <w:spacing w:line="360" w:lineRule="auto"/>
        <w:rPr>
          <w:lang w:val="pt-PT"/>
        </w:rPr>
      </w:pPr>
      <w:bookmarkStart w:id="13" w:name="_Toc169711286"/>
      <w:r w:rsidRPr="00E871F3">
        <w:rPr>
          <w:lang w:val="pt-PT"/>
        </w:rPr>
        <w:lastRenderedPageBreak/>
        <w:t>Introdução</w:t>
      </w:r>
      <w:bookmarkEnd w:id="13"/>
    </w:p>
    <w:p w14:paraId="6CC9B662" w14:textId="4805AD23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Durante o estágio curricular de Técnico de Programação e Sistemas de Informação (TPSI), que se estendeu de </w:t>
      </w:r>
      <w:r>
        <w:t xml:space="preserve">14/02 </w:t>
      </w:r>
      <w:r w:rsidRPr="009F7223">
        <w:rPr>
          <w:rFonts w:eastAsia="Times New Roman" w:cstheme="minorHAnsi"/>
          <w:szCs w:val="24"/>
          <w:lang w:eastAsia="pt-PT"/>
        </w:rPr>
        <w:t xml:space="preserve">a </w:t>
      </w:r>
      <w:r>
        <w:t xml:space="preserve">04 /06 totalizando cerca de 600 horas de trabalho pratico em ambiente corporativo, </w:t>
      </w:r>
      <w:r w:rsidRPr="009F7223">
        <w:rPr>
          <w:rFonts w:eastAsia="Times New Roman" w:cstheme="minorHAnsi"/>
          <w:szCs w:val="24"/>
          <w:lang w:eastAsia="pt-PT"/>
        </w:rPr>
        <w:t>foi abordada uma necessidade crucial</w:t>
      </w:r>
      <w:r>
        <w:rPr>
          <w:rFonts w:eastAsia="Times New Roman" w:cstheme="minorHAnsi"/>
          <w:szCs w:val="24"/>
          <w:lang w:eastAsia="pt-PT"/>
        </w:rPr>
        <w:t>, a</w:t>
      </w:r>
      <w:r w:rsidRPr="009F7223">
        <w:rPr>
          <w:rFonts w:eastAsia="Times New Roman" w:cstheme="minorHAnsi"/>
          <w:szCs w:val="24"/>
          <w:lang w:eastAsia="pt-PT"/>
        </w:rPr>
        <w:t xml:space="preserve">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aprim</w:t>
      </w:r>
      <w:r>
        <w:rPr>
          <w:rFonts w:eastAsia="Times New Roman" w:cstheme="minorHAnsi"/>
          <w:szCs w:val="24"/>
          <w:lang w:eastAsia="pt-PT"/>
        </w:rPr>
        <w:t>o</w:t>
      </w:r>
      <w:r w:rsidRPr="009F7223">
        <w:rPr>
          <w:rFonts w:eastAsia="Times New Roman" w:cstheme="minorHAnsi"/>
          <w:szCs w:val="24"/>
          <w:lang w:eastAsia="pt-PT"/>
        </w:rPr>
        <w:t>r</w:t>
      </w:r>
      <w:r>
        <w:rPr>
          <w:rFonts w:eastAsia="Times New Roman" w:cstheme="minorHAnsi"/>
          <w:szCs w:val="24"/>
          <w:lang w:eastAsia="pt-PT"/>
        </w:rPr>
        <w:t>ação</w:t>
      </w:r>
      <w:proofErr w:type="spellEnd"/>
      <w:r>
        <w:rPr>
          <w:rFonts w:eastAsia="Times New Roman" w:cstheme="minorHAnsi"/>
          <w:szCs w:val="24"/>
          <w:lang w:eastAsia="pt-PT"/>
        </w:rPr>
        <w:t xml:space="preserve"> </w:t>
      </w:r>
      <w:r w:rsidR="000D3A3B">
        <w:rPr>
          <w:rFonts w:eastAsia="Times New Roman" w:cstheme="minorHAnsi"/>
          <w:szCs w:val="24"/>
          <w:lang w:eastAsia="pt-PT"/>
        </w:rPr>
        <w:t>do</w:t>
      </w:r>
      <w:r w:rsidR="000D3A3B" w:rsidRPr="009F7223">
        <w:rPr>
          <w:rFonts w:eastAsia="Times New Roman" w:cstheme="minorHAnsi"/>
          <w:szCs w:val="24"/>
          <w:lang w:eastAsia="pt-PT"/>
        </w:rPr>
        <w:t xml:space="preserve"> sistema</w:t>
      </w:r>
      <w:r w:rsidRPr="009F7223">
        <w:rPr>
          <w:rFonts w:eastAsia="Times New Roman" w:cstheme="minorHAnsi"/>
          <w:szCs w:val="24"/>
          <w:lang w:eastAsia="pt-PT"/>
        </w:rPr>
        <w:t xml:space="preserve"> de registro e arquivamento de dados de produção. Essa necessidade havia sido identificada previamente devido aos riscos associados à gestão inadequada dos dados, incluindo inconsistências, perda de informações e dificuldades na recuperação, o que poderia impactar diretamente as decisões operacionais e estratégicas da organização.</w:t>
      </w:r>
    </w:p>
    <w:p w14:paraId="1166BB99" w14:textId="047A4EAB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>Para atender a esse desafio, foi proposta a realização de uma aplicação estruturada em quatro fases, focada na implementação de um sistema robusto para manipulação e arquivamento de dados de produção</w:t>
      </w:r>
      <w:r>
        <w:rPr>
          <w:rFonts w:eastAsia="Times New Roman" w:cstheme="minorHAnsi"/>
          <w:szCs w:val="24"/>
          <w:lang w:eastAsia="pt-PT"/>
        </w:rPr>
        <w:t xml:space="preserve"> através da leitura de Tags RFID</w:t>
      </w:r>
      <w:r w:rsidRPr="009F7223">
        <w:rPr>
          <w:rFonts w:eastAsia="Times New Roman" w:cstheme="minorHAnsi"/>
          <w:szCs w:val="24"/>
          <w:lang w:eastAsia="pt-PT"/>
        </w:rPr>
        <w:t>. A importância desta aplicação reside na sua capacidade de assegurar a integridade, consistência e acessibilidade dos dados, contribuindo assim para a eficiência operacional e a qualidade do controle de produção.</w:t>
      </w:r>
    </w:p>
    <w:p w14:paraId="2D37A8EF" w14:textId="77777777" w:rsidR="009F7223" w:rsidRPr="009F7223" w:rsidRDefault="009F7223" w:rsidP="009F7223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9F7223">
        <w:rPr>
          <w:rFonts w:eastAsia="Times New Roman" w:cstheme="minorHAnsi"/>
          <w:szCs w:val="24"/>
          <w:lang w:eastAsia="pt-PT"/>
        </w:rPr>
        <w:t xml:space="preserve">Inicialmente, foram implementadas 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 SQL em formulários para permitir a manipulação básica de dados. Em seguida, desenvolvemos a criação de duas tabelas interligadas e a adição de formulários distintos, visando melhorar a organização e a interatividade do sistema.</w:t>
      </w:r>
    </w:p>
    <w:p w14:paraId="14224ADB" w14:textId="6187FBFF" w:rsidR="007055C7" w:rsidRDefault="009F7223" w:rsidP="009F7223">
      <w:pPr>
        <w:spacing w:before="100" w:beforeAutospacing="1" w:after="100" w:afterAutospacing="1" w:line="360" w:lineRule="auto"/>
      </w:pPr>
      <w:r w:rsidRPr="009F7223">
        <w:rPr>
          <w:rFonts w:eastAsia="Times New Roman" w:cstheme="minorHAnsi"/>
          <w:szCs w:val="24"/>
          <w:lang w:eastAsia="pt-PT"/>
        </w:rPr>
        <w:t>Por fim, implementamos a funcionalidade de arquivamento</w:t>
      </w:r>
      <w:r w:rsidR="008B66AC">
        <w:rPr>
          <w:rFonts w:eastAsia="Times New Roman" w:cstheme="minorHAnsi"/>
          <w:szCs w:val="24"/>
          <w:lang w:eastAsia="pt-PT"/>
        </w:rPr>
        <w:t xml:space="preserve"> em conjunto com o meu colega de estágio Paulo Santos</w:t>
      </w:r>
      <w:r w:rsidRPr="009F7223">
        <w:rPr>
          <w:rFonts w:eastAsia="Times New Roman" w:cstheme="minorHAnsi"/>
          <w:szCs w:val="24"/>
          <w:lang w:eastAsia="pt-PT"/>
        </w:rPr>
        <w:t>, utilizando um ficheiro de configuração (.</w:t>
      </w:r>
      <w:proofErr w:type="spellStart"/>
      <w:r w:rsidRPr="009F7223">
        <w:rPr>
          <w:rFonts w:eastAsia="Times New Roman" w:cstheme="minorHAnsi"/>
          <w:szCs w:val="24"/>
          <w:lang w:eastAsia="pt-PT"/>
        </w:rPr>
        <w:t>ini</w:t>
      </w:r>
      <w:proofErr w:type="spellEnd"/>
      <w:r w:rsidRPr="009F7223">
        <w:rPr>
          <w:rFonts w:eastAsia="Times New Roman" w:cstheme="minorHAnsi"/>
          <w:szCs w:val="24"/>
          <w:lang w:eastAsia="pt-PT"/>
        </w:rPr>
        <w:t xml:space="preserve">), garantindo a preservação dos dados essenciais para análises e uso futuro. Este estudo detalha de forma abrangente as etapas necessárias para desenvolver um sistema eficiente e seguro de registro de dados de produção, demonstrando o compromisso durante o estágio em responder de maneira proativa às necessidades </w:t>
      </w:r>
      <w:r w:rsidR="00F675E4">
        <w:rPr>
          <w:rFonts w:eastAsia="Times New Roman" w:cstheme="minorHAnsi"/>
          <w:szCs w:val="24"/>
          <w:lang w:eastAsia="pt-PT"/>
        </w:rPr>
        <w:t xml:space="preserve">e </w:t>
      </w:r>
      <w:r w:rsidRPr="009F7223">
        <w:rPr>
          <w:rFonts w:eastAsia="Times New Roman" w:cstheme="minorHAnsi"/>
          <w:szCs w:val="24"/>
          <w:lang w:eastAsia="pt-PT"/>
        </w:rPr>
        <w:t>críticas identificadas previamente pela organização.</w:t>
      </w:r>
      <w:r>
        <w:t xml:space="preserve"> </w:t>
      </w:r>
    </w:p>
    <w:p w14:paraId="0382EC61" w14:textId="77777777" w:rsidR="00E871F3" w:rsidRDefault="00E871F3" w:rsidP="00E871F3">
      <w:pPr>
        <w:spacing w:after="0" w:line="360" w:lineRule="auto"/>
      </w:pPr>
    </w:p>
    <w:p w14:paraId="2360E514" w14:textId="77777777" w:rsidR="00E871F3" w:rsidRPr="003A3B62" w:rsidRDefault="00E871F3" w:rsidP="00E871F3">
      <w:pPr>
        <w:spacing w:after="0" w:line="360" w:lineRule="auto"/>
      </w:pPr>
    </w:p>
    <w:p w14:paraId="47F1A080" w14:textId="77777777" w:rsidR="00AD3D49" w:rsidRPr="006A64D8" w:rsidRDefault="00AD3D49" w:rsidP="006A64D8">
      <w:pPr>
        <w:pStyle w:val="Ttulo2"/>
        <w:ind w:left="431" w:hanging="431"/>
        <w:rPr>
          <w:rFonts w:cstheme="minorBidi"/>
          <w:sz w:val="30"/>
          <w:szCs w:val="30"/>
        </w:rPr>
      </w:pPr>
      <w:bookmarkStart w:id="14" w:name="_Toc169711287"/>
      <w:r w:rsidRPr="006A64D8">
        <w:rPr>
          <w:rFonts w:cstheme="minorBidi"/>
          <w:sz w:val="30"/>
          <w:szCs w:val="30"/>
          <w:lang w:val="pt-PT"/>
        </w:rPr>
        <w:lastRenderedPageBreak/>
        <w:t>Entidade de Acolhimento</w:t>
      </w:r>
      <w:bookmarkEnd w:id="14"/>
      <w:r w:rsidRPr="006A64D8">
        <w:rPr>
          <w:rFonts w:cstheme="minorBidi"/>
          <w:sz w:val="30"/>
          <w:szCs w:val="30"/>
          <w:lang w:val="pt-PT"/>
        </w:rPr>
        <w:t xml:space="preserve"> </w:t>
      </w:r>
    </w:p>
    <w:p w14:paraId="51B43D68" w14:textId="7B88B004" w:rsidR="007055C7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 xml:space="preserve">Localizada na zona industrial de Sinde, Portugal, a Aquinos é uma empresa </w:t>
      </w:r>
      <w:r w:rsidR="00281B59">
        <w:rPr>
          <w:rFonts w:cstheme="minorHAnsi"/>
        </w:rPr>
        <w:t xml:space="preserve">que se </w:t>
      </w:r>
      <w:r w:rsidR="00281B59" w:rsidRPr="00064334">
        <w:rPr>
          <w:rFonts w:cstheme="minorHAnsi"/>
        </w:rPr>
        <w:t xml:space="preserve">destaca </w:t>
      </w:r>
      <w:r w:rsidR="00281B59">
        <w:rPr>
          <w:rFonts w:cstheme="minorHAnsi"/>
        </w:rPr>
        <w:t>n</w:t>
      </w:r>
      <w:r w:rsidRPr="00064334">
        <w:rPr>
          <w:rFonts w:cstheme="minorHAnsi"/>
        </w:rPr>
        <w:t>o setor de mobiliário, reconhecida pela sua excelência na produção de sofás e colchões. Fundada em 1985, a empresa tem expandido</w:t>
      </w:r>
      <w:r w:rsidR="0048677E">
        <w:rPr>
          <w:rFonts w:cstheme="minorHAnsi"/>
        </w:rPr>
        <w:t xml:space="preserve"> as</w:t>
      </w:r>
      <w:r w:rsidRPr="00064334">
        <w:rPr>
          <w:rFonts w:cstheme="minorHAnsi"/>
        </w:rPr>
        <w:t xml:space="preserve"> suas operações e atualmente mantém quatro polos industriais na região, demonstrando um crescimento sólido e contínuo ao longo dos anos.</w:t>
      </w:r>
    </w:p>
    <w:p w14:paraId="087A9848" w14:textId="45D57520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Desde sua criação, a Aquinos tem se destacado não apenas pela qualidade de seus produtos, mas também pelo seu compromisso com a inovação e o design. A empresa possui uma infraestrutura robusta, com várias fábricas</w:t>
      </w:r>
      <w:r>
        <w:rPr>
          <w:rFonts w:cstheme="minorHAnsi"/>
        </w:rPr>
        <w:t xml:space="preserve"> (4polos)</w:t>
      </w:r>
      <w:r w:rsidRPr="00064334">
        <w:rPr>
          <w:rFonts w:cstheme="minorHAnsi"/>
        </w:rPr>
        <w:t xml:space="preserve"> equipadas com tecnologia de ponta para a produção de mobiliário de alta qualidade. </w:t>
      </w:r>
    </w:p>
    <w:p w14:paraId="15362B1A" w14:textId="6EC78A2D" w:rsidR="00064334" w:rsidRPr="00064334" w:rsidRDefault="00064334" w:rsidP="00064334">
      <w:pPr>
        <w:spacing w:line="360" w:lineRule="auto"/>
        <w:rPr>
          <w:rFonts w:cstheme="minorHAnsi"/>
        </w:rPr>
      </w:pPr>
      <w:r w:rsidRPr="00064334">
        <w:rPr>
          <w:rFonts w:cstheme="minorHAnsi"/>
        </w:rPr>
        <w:t>Como parte d</w:t>
      </w:r>
      <w:r>
        <w:rPr>
          <w:rFonts w:cstheme="minorHAnsi"/>
        </w:rPr>
        <w:t>as</w:t>
      </w:r>
      <w:r w:rsidRPr="00064334">
        <w:rPr>
          <w:rFonts w:cstheme="minorHAnsi"/>
        </w:rPr>
        <w:t xml:space="preserve"> suas iniciativas, a Aquinos tem investido em tecnologias avançadas, como o sistema de leitura de tags RFID desenvolvido durante o </w:t>
      </w:r>
      <w:r>
        <w:rPr>
          <w:rFonts w:cstheme="minorHAnsi"/>
        </w:rPr>
        <w:t>meu</w:t>
      </w:r>
      <w:r w:rsidRPr="00064334">
        <w:rPr>
          <w:rFonts w:cstheme="minorHAnsi"/>
        </w:rPr>
        <w:t xml:space="preserve"> estágio na área de programação. Esse sistema não apenas melhora a eficiência operacional, mas também fortalece a capacidade da empresa de rastrear e gerenciar</w:t>
      </w:r>
      <w:r>
        <w:rPr>
          <w:rFonts w:cstheme="minorHAnsi"/>
        </w:rPr>
        <w:t xml:space="preserve"> os</w:t>
      </w:r>
      <w:r w:rsidRPr="00064334">
        <w:rPr>
          <w:rFonts w:cstheme="minorHAnsi"/>
        </w:rPr>
        <w:t xml:space="preserve"> seus produtos de forma mais eficaz.</w:t>
      </w:r>
    </w:p>
    <w:p w14:paraId="14C6ACAE" w14:textId="77777777" w:rsidR="00C74C45" w:rsidRPr="00533E6E" w:rsidRDefault="00C74C45" w:rsidP="00197EDD">
      <w:pPr>
        <w:spacing w:line="360" w:lineRule="auto"/>
        <w:rPr>
          <w:rFonts w:cstheme="minorHAnsi"/>
          <w:b/>
          <w:bCs/>
          <w:iCs/>
          <w:sz w:val="26"/>
          <w:szCs w:val="26"/>
        </w:rPr>
      </w:pPr>
    </w:p>
    <w:p w14:paraId="01B2FF5A" w14:textId="3157727E" w:rsidR="00094DB2" w:rsidRPr="00772DCF" w:rsidRDefault="00595C62" w:rsidP="00772DCF">
      <w:pPr>
        <w:spacing w:after="0"/>
        <w:jc w:val="left"/>
        <w:rPr>
          <w:rFonts w:cstheme="minorBidi"/>
          <w:b/>
          <w:bCs/>
          <w:sz w:val="26"/>
          <w:szCs w:val="26"/>
        </w:rPr>
      </w:pPr>
      <w:r>
        <w:rPr>
          <w:rFonts w:cstheme="minorBidi"/>
          <w:b/>
          <w:bCs/>
          <w:sz w:val="26"/>
          <w:szCs w:val="26"/>
        </w:rPr>
        <w:br w:type="page"/>
      </w:r>
      <w:bookmarkStart w:id="15" w:name="_Toc169360337"/>
      <w:bookmarkStart w:id="16" w:name="_Toc169360338"/>
      <w:bookmarkStart w:id="17" w:name="_Toc169360339"/>
      <w:bookmarkStart w:id="18" w:name="_Toc169360340"/>
      <w:bookmarkStart w:id="19" w:name="_Toc467859543"/>
      <w:bookmarkEnd w:id="15"/>
      <w:bookmarkEnd w:id="16"/>
      <w:bookmarkEnd w:id="17"/>
      <w:bookmarkEnd w:id="18"/>
    </w:p>
    <w:p w14:paraId="7F5DCE6D" w14:textId="1ED6CBDC" w:rsidR="00094DB2" w:rsidRDefault="00094DB2">
      <w:pPr>
        <w:spacing w:after="0"/>
        <w:jc w:val="left"/>
        <w:rPr>
          <w:rFonts w:cstheme="minorHAnsi"/>
          <w:iCs/>
        </w:rPr>
      </w:pPr>
    </w:p>
    <w:p w14:paraId="65EAD7AD" w14:textId="31E0197A" w:rsidR="00CA2F27" w:rsidRPr="00BE7826" w:rsidRDefault="1D4EE7B5" w:rsidP="00D65D90">
      <w:pPr>
        <w:pStyle w:val="Ttulo1"/>
        <w:rPr>
          <w:rFonts w:cstheme="minorBidi"/>
          <w:lang w:val="pt-PT"/>
        </w:rPr>
      </w:pPr>
      <w:bookmarkStart w:id="20" w:name="_Toc169360342"/>
      <w:bookmarkStart w:id="21" w:name="_Toc169711289"/>
      <w:bookmarkEnd w:id="20"/>
      <w:r w:rsidRPr="00BE7826">
        <w:rPr>
          <w:rFonts w:cstheme="minorBidi"/>
          <w:lang w:val="pt-PT"/>
        </w:rPr>
        <w:t xml:space="preserve">Objetivos e </w:t>
      </w:r>
      <w:r w:rsidR="024535EC" w:rsidRPr="00BE7826">
        <w:rPr>
          <w:rFonts w:cstheme="minorBidi"/>
          <w:lang w:val="pt-PT"/>
        </w:rPr>
        <w:t>M</w:t>
      </w:r>
      <w:r w:rsidRPr="00BE7826">
        <w:rPr>
          <w:rFonts w:cstheme="minorBidi"/>
          <w:lang w:val="pt-PT"/>
        </w:rPr>
        <w:t>etodologias</w:t>
      </w:r>
      <w:bookmarkEnd w:id="21"/>
      <w:r w:rsidR="3C5B86C3" w:rsidRPr="00BE7826">
        <w:rPr>
          <w:rFonts w:cstheme="minorBidi"/>
          <w:lang w:val="pt-PT"/>
        </w:rPr>
        <w:t xml:space="preserve"> </w:t>
      </w:r>
      <w:bookmarkEnd w:id="19"/>
    </w:p>
    <w:p w14:paraId="0F921AA9" w14:textId="77777777" w:rsidR="006A1192" w:rsidRPr="00BE7826" w:rsidRDefault="0CA9DEA8" w:rsidP="006A1192">
      <w:pPr>
        <w:pStyle w:val="Ttulo2"/>
        <w:rPr>
          <w:sz w:val="32"/>
          <w:szCs w:val="32"/>
          <w:lang w:val="pt-PT"/>
        </w:rPr>
      </w:pPr>
      <w:bookmarkStart w:id="22" w:name="_Toc169711290"/>
      <w:r w:rsidRPr="00BE7826">
        <w:rPr>
          <w:sz w:val="32"/>
          <w:szCs w:val="32"/>
          <w:lang w:val="pt-PT"/>
        </w:rPr>
        <w:t>Objetivos do trabalho</w:t>
      </w:r>
      <w:bookmarkEnd w:id="22"/>
    </w:p>
    <w:p w14:paraId="2920F4C2" w14:textId="3C061E56" w:rsidR="00595C62" w:rsidRPr="00BE7826" w:rsidRDefault="00595C62" w:rsidP="00595C62">
      <w:pPr>
        <w:spacing w:after="0" w:line="360" w:lineRule="auto"/>
        <w:rPr>
          <w:rFonts w:cstheme="minorHAnsi"/>
          <w:iCs/>
          <w:szCs w:val="24"/>
        </w:rPr>
      </w:pPr>
      <w:r w:rsidRPr="00BE7826">
        <w:rPr>
          <w:rFonts w:cstheme="minorHAnsi"/>
          <w:iCs/>
          <w:szCs w:val="24"/>
        </w:rPr>
        <w:t>Os objetivos centrais deste trabalho são:</w:t>
      </w:r>
    </w:p>
    <w:p w14:paraId="705A72A4" w14:textId="77777777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1. Desenvolver um Sistema de Registo de Dados Eficiente:</w:t>
      </w:r>
    </w:p>
    <w:p w14:paraId="796BB8A2" w14:textId="406D3149" w:rsidR="006A64D8" w:rsidRDefault="006A64D8" w:rsidP="00595C62">
      <w:pPr>
        <w:spacing w:after="0" w:line="360" w:lineRule="auto"/>
      </w:pPr>
      <w:r>
        <w:t>Desenvolver uma aplicação que permita a manipulação de dados em apenas uma tabela, abrangendo a inserção, atualização, exclusão e consulta de dados de produção de maneira eficiente e segura.</w:t>
      </w:r>
    </w:p>
    <w:p w14:paraId="15FEDCEC" w14:textId="7DDF451F" w:rsidR="00595C62" w:rsidRPr="00B01F8C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B01F8C">
        <w:rPr>
          <w:rFonts w:cstheme="minorHAnsi"/>
          <w:b/>
          <w:bCs/>
          <w:iCs/>
          <w:szCs w:val="24"/>
        </w:rPr>
        <w:t>2. Implementar Tabelas Interligadas:</w:t>
      </w:r>
    </w:p>
    <w:p w14:paraId="6D6E04A0" w14:textId="77777777" w:rsidR="00595C62" w:rsidRPr="003C0B39" w:rsidRDefault="00595C62" w:rsidP="00595C62">
      <w:pPr>
        <w:spacing w:after="0" w:line="360" w:lineRule="auto"/>
      </w:pPr>
      <w:r w:rsidRPr="003C0B39">
        <w:t>Estruturar a base de dados com duas tabelas interligadas por uma chave primária, gar</w:t>
      </w:r>
      <w:r w:rsidRPr="00684266">
        <w:t>antindo a coerência e integridade dos dados.</w:t>
      </w:r>
    </w:p>
    <w:p w14:paraId="30B4657D" w14:textId="77777777" w:rsidR="00595C62" w:rsidRPr="00094DB2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9940D4">
        <w:rPr>
          <w:rFonts w:cstheme="minorHAnsi"/>
          <w:b/>
          <w:bCs/>
          <w:iCs/>
          <w:szCs w:val="24"/>
        </w:rPr>
        <w:t>3. Criar Formulários Distintos e Funcionais:</w:t>
      </w:r>
    </w:p>
    <w:p w14:paraId="13A62D87" w14:textId="77777777" w:rsidR="00595C62" w:rsidRPr="00A9546F" w:rsidRDefault="00595C62" w:rsidP="00595C62">
      <w:pPr>
        <w:spacing w:after="0" w:line="360" w:lineRule="auto"/>
      </w:pPr>
      <w:r w:rsidRPr="003C0B39">
        <w:t>Desenvolver dois formulários com nomes identificáveis, capazes de operar de forma independente, facilitando a interação e manipulação dos dados pelos</w:t>
      </w:r>
      <w:r w:rsidRPr="00684266">
        <w:t xml:space="preserve"> utilizadores</w:t>
      </w:r>
      <w:r w:rsidRPr="00A9546F">
        <w:t>.</w:t>
      </w:r>
    </w:p>
    <w:p w14:paraId="692D4199" w14:textId="77777777" w:rsidR="00595C62" w:rsidRPr="00AD3D49" w:rsidRDefault="00595C62" w:rsidP="00595C62">
      <w:pPr>
        <w:spacing w:after="0" w:line="360" w:lineRule="auto"/>
        <w:rPr>
          <w:rFonts w:cstheme="minorHAnsi"/>
          <w:b/>
          <w:bCs/>
          <w:iCs/>
          <w:szCs w:val="24"/>
        </w:rPr>
      </w:pPr>
      <w:r w:rsidRPr="00AD3D49">
        <w:rPr>
          <w:rFonts w:cstheme="minorHAnsi"/>
          <w:b/>
          <w:bCs/>
          <w:iCs/>
          <w:szCs w:val="24"/>
        </w:rPr>
        <w:t>4. Desenvolver Funcionalidade de Arquivamento:</w:t>
      </w:r>
    </w:p>
    <w:p w14:paraId="083A7535" w14:textId="77777777" w:rsidR="00595C62" w:rsidRPr="00684266" w:rsidRDefault="00595C62" w:rsidP="00595C62">
      <w:pPr>
        <w:spacing w:after="0" w:line="360" w:lineRule="auto"/>
      </w:pPr>
      <w:r w:rsidRPr="003C0B39">
        <w:t>Implementar um sistema de arquivamento de leituras baseado em configurações definidas num ficheiro .</w:t>
      </w:r>
      <w:proofErr w:type="spellStart"/>
      <w:r w:rsidRPr="003C0B39">
        <w:t>ini</w:t>
      </w:r>
      <w:proofErr w:type="spellEnd"/>
      <w:r w:rsidRPr="003C0B39">
        <w:t>, assegurando a preservação dos dados históricos de produção.</w:t>
      </w:r>
    </w:p>
    <w:p w14:paraId="52F90628" w14:textId="45AF37F0" w:rsidR="006A1192" w:rsidRPr="00B01F8C" w:rsidRDefault="006A1192" w:rsidP="00BE7826">
      <w:pPr>
        <w:spacing w:after="0" w:line="360" w:lineRule="auto"/>
        <w:jc w:val="left"/>
      </w:pPr>
    </w:p>
    <w:p w14:paraId="390FC6B5" w14:textId="18253AE4" w:rsidR="001B27E6" w:rsidRDefault="001B27E6" w:rsidP="00BE7826">
      <w:pPr>
        <w:spacing w:after="0" w:line="360" w:lineRule="auto"/>
        <w:jc w:val="left"/>
      </w:pPr>
    </w:p>
    <w:p w14:paraId="05AE8A5E" w14:textId="77777777" w:rsidR="0046344F" w:rsidRDefault="0046344F" w:rsidP="00BE7826">
      <w:pPr>
        <w:spacing w:after="0" w:line="360" w:lineRule="auto"/>
        <w:jc w:val="left"/>
      </w:pPr>
    </w:p>
    <w:p w14:paraId="362664D9" w14:textId="77777777" w:rsidR="0046344F" w:rsidRDefault="0046344F" w:rsidP="00BE7826">
      <w:pPr>
        <w:spacing w:after="0" w:line="360" w:lineRule="auto"/>
        <w:jc w:val="left"/>
      </w:pPr>
    </w:p>
    <w:p w14:paraId="2ED33F0E" w14:textId="77777777" w:rsidR="0046344F" w:rsidRDefault="0046344F" w:rsidP="00BE7826">
      <w:pPr>
        <w:spacing w:after="0" w:line="360" w:lineRule="auto"/>
        <w:jc w:val="left"/>
      </w:pPr>
    </w:p>
    <w:p w14:paraId="5E8B5D91" w14:textId="77777777" w:rsidR="0046344F" w:rsidRDefault="0046344F" w:rsidP="00BE7826">
      <w:pPr>
        <w:spacing w:after="0" w:line="360" w:lineRule="auto"/>
        <w:jc w:val="left"/>
      </w:pPr>
    </w:p>
    <w:p w14:paraId="1BFF5425" w14:textId="77777777" w:rsidR="0046344F" w:rsidRDefault="0046344F" w:rsidP="00BE7826">
      <w:pPr>
        <w:spacing w:after="0" w:line="360" w:lineRule="auto"/>
        <w:jc w:val="left"/>
      </w:pPr>
    </w:p>
    <w:p w14:paraId="4E4245E3" w14:textId="77777777" w:rsidR="0046344F" w:rsidRDefault="0046344F" w:rsidP="00BE7826">
      <w:pPr>
        <w:spacing w:after="0" w:line="360" w:lineRule="auto"/>
        <w:jc w:val="left"/>
      </w:pPr>
    </w:p>
    <w:p w14:paraId="4C11BDBB" w14:textId="77777777" w:rsidR="0046344F" w:rsidRDefault="0046344F" w:rsidP="00BE7826">
      <w:pPr>
        <w:spacing w:after="0" w:line="360" w:lineRule="auto"/>
        <w:jc w:val="left"/>
      </w:pPr>
    </w:p>
    <w:p w14:paraId="5D943C9F" w14:textId="77777777" w:rsidR="0046344F" w:rsidRDefault="0046344F" w:rsidP="00BE7826">
      <w:pPr>
        <w:spacing w:after="0" w:line="360" w:lineRule="auto"/>
        <w:jc w:val="left"/>
      </w:pPr>
    </w:p>
    <w:p w14:paraId="3698F292" w14:textId="77777777" w:rsidR="0017252A" w:rsidRPr="00533E6E" w:rsidRDefault="0017252A" w:rsidP="00BE7826">
      <w:pPr>
        <w:spacing w:after="0" w:line="360" w:lineRule="auto"/>
        <w:jc w:val="left"/>
      </w:pPr>
    </w:p>
    <w:p w14:paraId="0CF86F2A" w14:textId="2D4A16ED" w:rsidR="00642EF2" w:rsidRPr="00064334" w:rsidRDefault="0CA9DEA8" w:rsidP="00064334">
      <w:pPr>
        <w:pStyle w:val="Ttulo2"/>
        <w:rPr>
          <w:lang w:val="pt-PT"/>
        </w:rPr>
      </w:pPr>
      <w:bookmarkStart w:id="23" w:name="_Toc169711291"/>
      <w:r w:rsidRPr="00BE7826">
        <w:rPr>
          <w:lang w:val="pt-PT"/>
        </w:rPr>
        <w:lastRenderedPageBreak/>
        <w:t>Metodologia</w:t>
      </w:r>
      <w:r w:rsidR="1E8A3525" w:rsidRPr="00BE7826">
        <w:rPr>
          <w:lang w:val="pt-PT"/>
        </w:rPr>
        <w:t>s</w:t>
      </w:r>
      <w:bookmarkEnd w:id="23"/>
    </w:p>
    <w:p w14:paraId="4D26FF3C" w14:textId="77777777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 metodologia adotada neste trabalho engloba o processo de desenvolvimento e validação contínua das etapas realizadas. Inicialmente, as tarefas foram delineadas pelo supervisor e apresentadas ao longo do estágio conforme necessário para garantir a progressão adequada do projeto.</w:t>
      </w:r>
    </w:p>
    <w:p w14:paraId="6C1A8FC3" w14:textId="1D078429" w:rsidR="00064334" w:rsidRPr="00064334" w:rsidRDefault="00064334" w:rsidP="0006433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 xml:space="preserve">Durante o desenvolvimento, cada fase foi submetida a validações sucessivas pelo supervisor. Essas validações não se restringiram a um momento específico no fim do estágio, mas ocorreram de forma contínua ao longo do processo de implementação. </w:t>
      </w:r>
    </w:p>
    <w:p w14:paraId="07375088" w14:textId="1C28FD59" w:rsidR="001E074C" w:rsidRPr="00CD59F4" w:rsidRDefault="00064334" w:rsidP="00CD59F4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064334">
        <w:rPr>
          <w:rFonts w:eastAsia="Times New Roman" w:cstheme="minorHAnsi"/>
          <w:szCs w:val="24"/>
          <w:lang w:eastAsia="pt-PT"/>
        </w:rPr>
        <w:t>Além disso, foram estabelecidas reuniões periódicas, geralmente semanais ou quinzenais, com o supervisor ou membros da equipe</w:t>
      </w:r>
      <w:r w:rsidR="00CD59F4">
        <w:rPr>
          <w:rFonts w:eastAsia="Times New Roman" w:cstheme="minorHAnsi"/>
          <w:szCs w:val="24"/>
          <w:lang w:eastAsia="pt-PT"/>
        </w:rPr>
        <w:t xml:space="preserve"> através de mail ou mesmo presencias</w:t>
      </w:r>
      <w:r w:rsidRPr="00064334">
        <w:rPr>
          <w:rFonts w:eastAsia="Times New Roman" w:cstheme="minorHAnsi"/>
          <w:szCs w:val="24"/>
          <w:lang w:eastAsia="pt-PT"/>
        </w:rPr>
        <w:t>. Essas reuniões desempenharam um papel crucial na revisão do progresso, na identificação de desafios e na discussão de estratégias para otimização do trabalho desenvolvido.</w:t>
      </w:r>
    </w:p>
    <w:p w14:paraId="1DD0B305" w14:textId="77777777" w:rsidR="001E074C" w:rsidRDefault="001E074C" w:rsidP="00BE7826">
      <w:pPr>
        <w:spacing w:after="0" w:line="360" w:lineRule="auto"/>
      </w:pPr>
    </w:p>
    <w:p w14:paraId="0EC52978" w14:textId="77777777" w:rsidR="001E074C" w:rsidRDefault="001E074C" w:rsidP="00BE7826">
      <w:pPr>
        <w:spacing w:after="0" w:line="360" w:lineRule="auto"/>
      </w:pPr>
    </w:p>
    <w:p w14:paraId="6E84B9FF" w14:textId="77777777" w:rsidR="001E074C" w:rsidRDefault="001E074C" w:rsidP="00BE7826">
      <w:pPr>
        <w:spacing w:after="0" w:line="360" w:lineRule="auto"/>
      </w:pPr>
    </w:p>
    <w:p w14:paraId="030EAE5C" w14:textId="77777777" w:rsidR="001E074C" w:rsidRDefault="001E074C" w:rsidP="00BE7826">
      <w:pPr>
        <w:spacing w:after="0" w:line="360" w:lineRule="auto"/>
      </w:pPr>
    </w:p>
    <w:p w14:paraId="4482BC2F" w14:textId="77777777" w:rsidR="001E074C" w:rsidRDefault="001E074C" w:rsidP="00BE7826">
      <w:pPr>
        <w:spacing w:after="0" w:line="360" w:lineRule="auto"/>
      </w:pPr>
    </w:p>
    <w:p w14:paraId="1E68F233" w14:textId="77777777" w:rsidR="001E074C" w:rsidRDefault="001E074C" w:rsidP="00BE7826">
      <w:pPr>
        <w:spacing w:after="0" w:line="360" w:lineRule="auto"/>
      </w:pPr>
    </w:p>
    <w:p w14:paraId="66100EE9" w14:textId="77777777" w:rsidR="001E074C" w:rsidRDefault="001E074C" w:rsidP="00BE7826">
      <w:pPr>
        <w:spacing w:after="0" w:line="360" w:lineRule="auto"/>
      </w:pPr>
    </w:p>
    <w:p w14:paraId="1AA7D8F5" w14:textId="77777777" w:rsidR="001E074C" w:rsidRDefault="001E074C" w:rsidP="00BE7826">
      <w:pPr>
        <w:spacing w:after="0" w:line="360" w:lineRule="auto"/>
      </w:pPr>
    </w:p>
    <w:p w14:paraId="10F960A6" w14:textId="77777777" w:rsidR="001E074C" w:rsidRDefault="001E074C" w:rsidP="00BE7826">
      <w:pPr>
        <w:spacing w:after="0" w:line="360" w:lineRule="auto"/>
      </w:pPr>
    </w:p>
    <w:p w14:paraId="3CE74692" w14:textId="77777777" w:rsidR="001E074C" w:rsidRDefault="001E074C" w:rsidP="00BE7826">
      <w:pPr>
        <w:spacing w:after="0" w:line="360" w:lineRule="auto"/>
      </w:pPr>
    </w:p>
    <w:p w14:paraId="239E66C8" w14:textId="77777777" w:rsidR="001E074C" w:rsidRDefault="001E074C" w:rsidP="00BE7826">
      <w:pPr>
        <w:spacing w:after="0" w:line="360" w:lineRule="auto"/>
      </w:pPr>
    </w:p>
    <w:p w14:paraId="0D56B7FD" w14:textId="77777777" w:rsidR="001E074C" w:rsidRDefault="001E074C" w:rsidP="00BE7826">
      <w:pPr>
        <w:spacing w:after="0" w:line="360" w:lineRule="auto"/>
      </w:pPr>
    </w:p>
    <w:p w14:paraId="75E747DD" w14:textId="77777777" w:rsidR="001E074C" w:rsidRDefault="001E074C" w:rsidP="00BE7826">
      <w:pPr>
        <w:spacing w:after="0" w:line="360" w:lineRule="auto"/>
      </w:pPr>
    </w:p>
    <w:p w14:paraId="38A540CA" w14:textId="77777777" w:rsidR="001E074C" w:rsidRDefault="001E074C" w:rsidP="00BE7826">
      <w:pPr>
        <w:spacing w:after="0" w:line="360" w:lineRule="auto"/>
      </w:pPr>
    </w:p>
    <w:p w14:paraId="678D6592" w14:textId="77777777" w:rsidR="001E074C" w:rsidRDefault="001E074C" w:rsidP="00BE7826">
      <w:pPr>
        <w:spacing w:after="0" w:line="360" w:lineRule="auto"/>
      </w:pPr>
    </w:p>
    <w:p w14:paraId="7035B389" w14:textId="77777777" w:rsidR="001E074C" w:rsidRPr="00533E6E" w:rsidRDefault="001E074C" w:rsidP="00BE7826">
      <w:pPr>
        <w:spacing w:after="0" w:line="360" w:lineRule="auto"/>
      </w:pPr>
    </w:p>
    <w:p w14:paraId="70CDAECE" w14:textId="7DAAF080" w:rsidR="00BB54A9" w:rsidRPr="00190E25" w:rsidRDefault="2D6A177B" w:rsidP="00190E25">
      <w:pPr>
        <w:pStyle w:val="Ttulo2"/>
        <w:rPr>
          <w:lang w:val="pt-PT"/>
        </w:rPr>
      </w:pPr>
      <w:bookmarkStart w:id="24" w:name="_Toc169711292"/>
      <w:r w:rsidRPr="00190E25">
        <w:rPr>
          <w:lang w:val="pt-PT"/>
        </w:rPr>
        <w:lastRenderedPageBreak/>
        <w:t xml:space="preserve">Ferramentas e </w:t>
      </w:r>
      <w:r w:rsidR="024535EC" w:rsidRPr="00190E25">
        <w:rPr>
          <w:lang w:val="pt-PT"/>
        </w:rPr>
        <w:t>T</w:t>
      </w:r>
      <w:r w:rsidR="1532F4D8" w:rsidRPr="00190E25">
        <w:rPr>
          <w:lang w:val="pt-PT"/>
        </w:rPr>
        <w:t>ecnologias</w:t>
      </w:r>
      <w:bookmarkEnd w:id="24"/>
    </w:p>
    <w:p w14:paraId="5199E23F" w14:textId="236C7E20" w:rsidR="571E20EA" w:rsidRPr="00AD3D49" w:rsidRDefault="571E20EA" w:rsidP="00190E25">
      <w:pPr>
        <w:spacing w:after="0" w:line="360" w:lineRule="auto"/>
        <w:rPr>
          <w:rFonts w:eastAsiaTheme="minorEastAsia" w:cstheme="minorBidi"/>
        </w:rPr>
      </w:pPr>
      <w:r w:rsidRPr="00094DB2">
        <w:rPr>
          <w:rFonts w:eastAsiaTheme="minorEastAsia" w:cstheme="minorBidi"/>
        </w:rPr>
        <w:t>Para o desenvolvimento da aplicação de registo e arquivamento de dados de produção, foram utilizadas as seguintes ferramentas e tecnologias:</w:t>
      </w:r>
    </w:p>
    <w:p w14:paraId="1DC8E042" w14:textId="385D8294" w:rsidR="00044E83" w:rsidRDefault="571E20EA" w:rsidP="00190E25">
      <w:pPr>
        <w:spacing w:after="0" w:line="360" w:lineRule="auto"/>
      </w:pPr>
      <w:r w:rsidRPr="00AD3D49">
        <w:rPr>
          <w:rFonts w:eastAsiaTheme="minorEastAsia" w:cstheme="minorBidi"/>
          <w:b/>
          <w:bCs/>
        </w:rPr>
        <w:t xml:space="preserve">Visual Studio </w:t>
      </w:r>
      <w:proofErr w:type="spellStart"/>
      <w:r w:rsidRPr="00AD3D49">
        <w:rPr>
          <w:rFonts w:eastAsiaTheme="minorEastAsia" w:cstheme="minorBidi"/>
          <w:b/>
          <w:bCs/>
        </w:rPr>
        <w:t>Community</w:t>
      </w:r>
      <w:proofErr w:type="spellEnd"/>
      <w:r w:rsidRPr="00AD3D49">
        <w:rPr>
          <w:rFonts w:eastAsiaTheme="minorEastAsia" w:cstheme="minorBidi"/>
          <w:b/>
          <w:bCs/>
        </w:rPr>
        <w:t xml:space="preserve">: </w:t>
      </w:r>
      <w:r w:rsidR="00044E83">
        <w:t xml:space="preserve">O Visual Studio </w:t>
      </w:r>
      <w:proofErr w:type="spellStart"/>
      <w:r w:rsidR="00044E83">
        <w:t>Community</w:t>
      </w:r>
      <w:proofErr w:type="spellEnd"/>
      <w:r w:rsidR="00044E83">
        <w:t xml:space="preserve"> foi a principal ferramenta de desenvolvimento utilizada no projeto. Esta plataforma integrada de desenvolvimento (IDE) proporciona um ambiente de desenvolvimento unificado para a criação de aplicações para várias plataformas, incluindo aplicações web, desktop e móveis. Com o Visual Studio </w:t>
      </w:r>
      <w:proofErr w:type="spellStart"/>
      <w:r w:rsidR="00044E83">
        <w:t>Community</w:t>
      </w:r>
      <w:proofErr w:type="spellEnd"/>
      <w:r w:rsidR="00044E83">
        <w:t>, foi possível escrever, depurar e testar o código de forma eficiente. A comunicação com o leitor RFID, utilizada para a captura automática de dados de produção, foi implementada através de um protocolo de comunicação adequado (por exemplo, TCP/IP). Os dados capturados pelo leitor RFID foram processados e integrados diretamente na aplicação, facilitando o registo automatizado e preciso das informações de produção. Além disso, foi desenvolvida uma interface de u</w:t>
      </w:r>
      <w:r w:rsidR="000D3A3B">
        <w:t>tilizador</w:t>
      </w:r>
      <w:r w:rsidR="00044E83">
        <w:t xml:space="preserve"> intuitiva para visualizar e analisar esses dados em tempo real, garantindo uma experiência aprimorada.</w:t>
      </w:r>
    </w:p>
    <w:p w14:paraId="4FFB3861" w14:textId="6FD06A7A" w:rsidR="00044E83" w:rsidRDefault="571E20EA" w:rsidP="0047651E">
      <w:pPr>
        <w:spacing w:after="0" w:line="360" w:lineRule="auto"/>
      </w:pPr>
      <w:r w:rsidRPr="007D373F">
        <w:rPr>
          <w:rFonts w:eastAsiaTheme="minorEastAsia" w:cstheme="minorBidi"/>
          <w:b/>
          <w:bCs/>
        </w:rPr>
        <w:t>Microsoft SQL Server Management Studio:</w:t>
      </w:r>
      <w:r w:rsidRPr="007D373F">
        <w:rPr>
          <w:rFonts w:eastAsiaTheme="minorEastAsia" w:cstheme="minorBidi"/>
        </w:rPr>
        <w:t xml:space="preserve"> </w:t>
      </w:r>
      <w:r w:rsidR="00044E83">
        <w:t xml:space="preserve">O Microsoft SQL Server Management Studio (SSMS) foi utilizado para a gestão e manutenção do </w:t>
      </w:r>
      <w:r w:rsidR="000D3A3B">
        <w:t>base</w:t>
      </w:r>
      <w:r w:rsidR="00044E83">
        <w:t xml:space="preserve"> de dados. Esta ferramenta fornece um ambiente integrado para gerir um </w:t>
      </w:r>
      <w:r w:rsidR="000D3A3B">
        <w:t>base</w:t>
      </w:r>
      <w:r w:rsidR="00044E83">
        <w:t xml:space="preserve"> de dados SQL Server, permitindo a criação de esquemas, consultas, procedimentos armazenados e outras operações relacionadas com o b</w:t>
      </w:r>
      <w:r w:rsidR="000D3A3B">
        <w:t>ase</w:t>
      </w:r>
      <w:r w:rsidR="00044E83">
        <w:t xml:space="preserve"> de dados. Com o SSMS, foi possível projetar e implementar a estrutura d</w:t>
      </w:r>
      <w:r w:rsidR="000D3A3B">
        <w:t xml:space="preserve">a base de dados </w:t>
      </w:r>
      <w:r w:rsidR="00044E83">
        <w:t>necessária para o registo e arquivamento dos dados de produção. Os dados capturados automaticamente pelo leitor RFID foram armazenados na base de dados, garantindo o registo preciso e automatizado das informações de produção.</w:t>
      </w:r>
    </w:p>
    <w:p w14:paraId="7A635409" w14:textId="200DE447" w:rsidR="571E20EA" w:rsidRDefault="571E20EA" w:rsidP="0047651E">
      <w:pPr>
        <w:spacing w:after="0" w:line="360" w:lineRule="auto"/>
        <w:rPr>
          <w:rFonts w:eastAsiaTheme="minorEastAsia" w:cstheme="minorBidi"/>
        </w:rPr>
      </w:pPr>
      <w:r w:rsidRPr="007D373F">
        <w:rPr>
          <w:rFonts w:eastAsiaTheme="minorEastAsia" w:cstheme="minorBidi"/>
          <w:b/>
          <w:bCs/>
        </w:rPr>
        <w:t>Draw.io:</w:t>
      </w:r>
      <w:r w:rsidRPr="007D373F">
        <w:rPr>
          <w:rFonts w:eastAsiaTheme="minorEastAsia" w:cstheme="minorBidi"/>
        </w:rPr>
        <w:t xml:space="preserve"> O draw.io foi utilizado para a criação de diagramas e a </w:t>
      </w:r>
      <w:r w:rsidR="007D373F" w:rsidRPr="007D373F">
        <w:rPr>
          <w:rFonts w:eastAsiaTheme="minorEastAsia" w:cstheme="minorBidi"/>
        </w:rPr>
        <w:t>modela</w:t>
      </w:r>
      <w:r w:rsidR="007D373F">
        <w:rPr>
          <w:rFonts w:eastAsiaTheme="minorEastAsia" w:cstheme="minorBidi"/>
        </w:rPr>
        <w:t>ção</w:t>
      </w:r>
      <w:r w:rsidR="007D373F" w:rsidRPr="007D373F">
        <w:rPr>
          <w:rFonts w:eastAsiaTheme="minorEastAsia" w:cstheme="minorBidi"/>
        </w:rPr>
        <w:t xml:space="preserve"> </w:t>
      </w:r>
      <w:r w:rsidRPr="007D373F">
        <w:rPr>
          <w:rFonts w:eastAsiaTheme="minorEastAsia" w:cstheme="minorBidi"/>
        </w:rPr>
        <w:t xml:space="preserve">visual do sistema. Esta ferramenta oferece uma interface intuitiva e uma vasta gama de </w:t>
      </w:r>
      <w:proofErr w:type="spellStart"/>
      <w:r w:rsidRPr="00190E25">
        <w:rPr>
          <w:rFonts w:eastAsiaTheme="minorEastAsia" w:cstheme="minorBidi"/>
          <w:i/>
          <w:iCs/>
        </w:rPr>
        <w:t>templates</w:t>
      </w:r>
      <w:proofErr w:type="spellEnd"/>
      <w:r w:rsidRPr="007D373F">
        <w:rPr>
          <w:rFonts w:eastAsiaTheme="minorEastAsia" w:cstheme="minorBidi"/>
        </w:rPr>
        <w:t xml:space="preserve"> para a criação de diagramas de fluxo, diagramas ER (Entidade-Relacionamento), diagramas de rede, entre outros. Com o draw.io, foi possível mapear visualme</w:t>
      </w:r>
      <w:r w:rsidRPr="006C7891">
        <w:rPr>
          <w:rFonts w:eastAsiaTheme="minorEastAsia" w:cstheme="minorBidi"/>
        </w:rPr>
        <w:t xml:space="preserve">nte a arquitetura do sistema, o fluxo de dados e as relações entre diferentes componentes, facilitando a compreensão e a comunicação do </w:t>
      </w:r>
      <w:r w:rsidRPr="00190E25">
        <w:rPr>
          <w:rFonts w:eastAsiaTheme="minorEastAsia" w:cstheme="minorBidi"/>
          <w:i/>
          <w:iCs/>
        </w:rPr>
        <w:t>design</w:t>
      </w:r>
      <w:r w:rsidRPr="00D21068">
        <w:rPr>
          <w:rFonts w:eastAsiaTheme="minorEastAsia" w:cstheme="minorBidi"/>
        </w:rPr>
        <w:t xml:space="preserve"> do sistema entre os membros da </w:t>
      </w:r>
      <w:r w:rsidR="00190E25">
        <w:rPr>
          <w:rFonts w:eastAsiaTheme="minorEastAsia" w:cstheme="minorBidi"/>
        </w:rPr>
        <w:t>equipa</w:t>
      </w:r>
      <w:r w:rsidRPr="00D21068">
        <w:rPr>
          <w:rFonts w:eastAsiaTheme="minorEastAsia" w:cstheme="minorBidi"/>
        </w:rPr>
        <w:t>.</w:t>
      </w:r>
    </w:p>
    <w:p w14:paraId="58BD86C0" w14:textId="77777777" w:rsidR="00D21068" w:rsidRPr="00D21068" w:rsidRDefault="00D21068" w:rsidP="00190E25">
      <w:pPr>
        <w:spacing w:after="0" w:line="360" w:lineRule="auto"/>
        <w:rPr>
          <w:rFonts w:eastAsiaTheme="minorEastAsia" w:cstheme="minorBidi"/>
        </w:rPr>
      </w:pPr>
    </w:p>
    <w:p w14:paraId="08C73FAD" w14:textId="23B81CA2" w:rsidR="00044E83" w:rsidRDefault="571E20EA" w:rsidP="00190E25">
      <w:pPr>
        <w:spacing w:after="0" w:line="360" w:lineRule="auto"/>
        <w:rPr>
          <w:rFonts w:eastAsiaTheme="minorEastAsia" w:cstheme="minorBidi"/>
        </w:rPr>
      </w:pPr>
      <w:r w:rsidRPr="00D21068">
        <w:rPr>
          <w:rFonts w:eastAsiaTheme="minorEastAsia" w:cstheme="minorBidi"/>
        </w:rPr>
        <w:t xml:space="preserve">Estas ferramentas proporcionaram um ambiente de desenvolvimento eficiente, permitindo a criação e implementação da aplicação de registo e arquivamento de dados de produção de forma eficaz e segura. O Visual Studio </w:t>
      </w:r>
      <w:proofErr w:type="spellStart"/>
      <w:r w:rsidRPr="00D21068">
        <w:rPr>
          <w:rFonts w:eastAsiaTheme="minorEastAsia" w:cstheme="minorBidi"/>
        </w:rPr>
        <w:t>Community</w:t>
      </w:r>
      <w:proofErr w:type="spellEnd"/>
      <w:r w:rsidRPr="00D21068">
        <w:rPr>
          <w:rFonts w:eastAsiaTheme="minorEastAsia" w:cstheme="minorBidi"/>
        </w:rPr>
        <w:t xml:space="preserve"> e o Microsoft SQL Server Management Studio foram escolhas adequadas para garantir a compatibilidade e a in</w:t>
      </w:r>
      <w:r w:rsidRPr="006C7891">
        <w:rPr>
          <w:rFonts w:eastAsiaTheme="minorEastAsia" w:cstheme="minorBidi"/>
        </w:rPr>
        <w:t xml:space="preserve">tegração necessárias para o sucesso do projeto, enquanto o draw.io complementou essas ferramentas ao permitir a </w:t>
      </w:r>
      <w:r w:rsidR="00D21068" w:rsidRPr="00533E6E">
        <w:rPr>
          <w:rFonts w:eastAsiaTheme="minorEastAsia" w:cstheme="minorBidi"/>
        </w:rPr>
        <w:t>modela</w:t>
      </w:r>
      <w:r w:rsidR="00D21068">
        <w:rPr>
          <w:rFonts w:eastAsiaTheme="minorEastAsia" w:cstheme="minorBidi"/>
        </w:rPr>
        <w:t>ção</w:t>
      </w:r>
      <w:r w:rsidR="00190E25">
        <w:rPr>
          <w:rFonts w:eastAsiaTheme="minorEastAsia" w:cstheme="minorBidi"/>
        </w:rPr>
        <w:t xml:space="preserve"> </w:t>
      </w:r>
      <w:r w:rsidRPr="00D21068">
        <w:rPr>
          <w:rFonts w:eastAsiaTheme="minorEastAsia" w:cstheme="minorBidi"/>
        </w:rPr>
        <w:t>visual clara e detalhada do sistema.</w:t>
      </w:r>
    </w:p>
    <w:p w14:paraId="43E9FE3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FCC76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425032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8EE2B1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C1F90D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46D6C5C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2171F453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40A0B6E6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7AAD88E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3C9A664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625EDDE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BC9613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56741E69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79B7EFD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02C840E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2E8489F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077547E8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B6E72AA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3CC5FF65" w14:textId="77777777" w:rsidR="00044E83" w:rsidRDefault="00044E83" w:rsidP="00190E25">
      <w:pPr>
        <w:spacing w:after="0" w:line="360" w:lineRule="auto"/>
        <w:rPr>
          <w:rFonts w:eastAsiaTheme="minorEastAsia" w:cstheme="minorBidi"/>
        </w:rPr>
      </w:pPr>
    </w:p>
    <w:p w14:paraId="164D76F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1D124357" w14:textId="77777777" w:rsidR="0046344F" w:rsidRDefault="0046344F" w:rsidP="00190E25">
      <w:pPr>
        <w:spacing w:after="0" w:line="360" w:lineRule="auto"/>
        <w:rPr>
          <w:rFonts w:eastAsiaTheme="minorEastAsia" w:cstheme="minorBidi"/>
        </w:rPr>
      </w:pPr>
    </w:p>
    <w:p w14:paraId="2FDEFF20" w14:textId="3392B1FD" w:rsidR="00AD6C83" w:rsidRDefault="171F2490" w:rsidP="00D65D90">
      <w:pPr>
        <w:pStyle w:val="Ttulo2"/>
        <w:rPr>
          <w:lang w:val="pt-PT"/>
        </w:rPr>
      </w:pPr>
      <w:bookmarkStart w:id="25" w:name="_Toc169711293"/>
      <w:r w:rsidRPr="00190E25">
        <w:rPr>
          <w:lang w:val="pt-PT"/>
        </w:rPr>
        <w:lastRenderedPageBreak/>
        <w:t>Planeamento</w:t>
      </w:r>
      <w:bookmarkEnd w:id="25"/>
    </w:p>
    <w:p w14:paraId="243A7CE2" w14:textId="7517998B" w:rsidR="001E074C" w:rsidRPr="001E074C" w:rsidRDefault="001E074C" w:rsidP="001E074C">
      <w:pPr>
        <w:spacing w:after="0" w:line="360" w:lineRule="auto"/>
      </w:pPr>
      <w:r w:rsidRPr="00533E6E">
        <w:t>Para o desenvolvimento da aplicação de registo e arquivamento de dados de produção, foi adotada uma abordagem estruturada em quatro fases principais, cada uma com metodologias específicas para garantir uma implementação eficaz e completa. A seguir, detalha-se a m</w:t>
      </w:r>
      <w:r w:rsidRPr="00B01F8C">
        <w:t>etodologia empregada em cada fase do desenvolvimento:</w:t>
      </w:r>
    </w:p>
    <w:p w14:paraId="24572FA1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Abordagens para a Resolução do Problema:</w:t>
      </w:r>
    </w:p>
    <w:p w14:paraId="3FCAF281" w14:textId="77777777" w:rsidR="00595C62" w:rsidRPr="001D5267" w:rsidRDefault="00595C62" w:rsidP="00595C62">
      <w:r w:rsidRPr="001D5267">
        <w:t>Para alcançar os objetivos estabelecidos, foram adotadas as seguintes abordagens:</w:t>
      </w:r>
    </w:p>
    <w:p w14:paraId="34F0AC48" w14:textId="77777777" w:rsidR="006A64D8" w:rsidRPr="00094DB2" w:rsidRDefault="006A64D8" w:rsidP="006A64D8">
      <w:pPr>
        <w:spacing w:after="0" w:line="360" w:lineRule="auto"/>
        <w:rPr>
          <w:b/>
          <w:bCs/>
        </w:rPr>
      </w:pPr>
      <w:r w:rsidRPr="009940D4">
        <w:rPr>
          <w:b/>
          <w:bCs/>
        </w:rPr>
        <w:t xml:space="preserve">Fase 1: Implementação de </w:t>
      </w:r>
      <w:proofErr w:type="spellStart"/>
      <w:r w:rsidRPr="00BE7826">
        <w:rPr>
          <w:b/>
          <w:bCs/>
          <w:i/>
          <w:iCs/>
        </w:rPr>
        <w:t>Queries</w:t>
      </w:r>
      <w:proofErr w:type="spellEnd"/>
      <w:r w:rsidRPr="009940D4">
        <w:rPr>
          <w:b/>
          <w:bCs/>
        </w:rPr>
        <w:t xml:space="preserve"> SQL em Formulários:</w:t>
      </w:r>
    </w:p>
    <w:p w14:paraId="077B7BFF" w14:textId="77777777" w:rsidR="006A64D8" w:rsidRPr="007D373F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as funcionalidades essenciais e a lógica do formulário.</w:t>
      </w:r>
    </w:p>
    <w:p w14:paraId="27509332" w14:textId="77777777" w:rsidR="006A64D8" w:rsidRDefault="006A64D8" w:rsidP="006A64D8">
      <w:pPr>
        <w:pStyle w:val="PargrafodaLista"/>
        <w:numPr>
          <w:ilvl w:val="0"/>
          <w:numId w:val="56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5B183FA6" w14:textId="752303CF" w:rsidR="00FD5A3C" w:rsidRDefault="00FD5A3C" w:rsidP="00FD5A3C">
      <w:pPr>
        <w:pStyle w:val="PargrafodaLista"/>
        <w:numPr>
          <w:ilvl w:val="0"/>
          <w:numId w:val="56"/>
        </w:numPr>
        <w:spacing w:after="0" w:line="360" w:lineRule="auto"/>
      </w:pPr>
      <w:r w:rsidRPr="009403EC">
        <w:rPr>
          <w:b/>
          <w:bCs/>
        </w:rPr>
        <w:t>Desenvolvimento de Formulários:</w:t>
      </w:r>
      <w:r w:rsidRPr="00094DB2">
        <w:t xml:space="preserve"> Implementação de um formulário que </w:t>
      </w:r>
      <w:r w:rsidRPr="007D373F">
        <w:t xml:space="preserve">utiliza </w:t>
      </w:r>
      <w:proofErr w:type="spellStart"/>
      <w:r w:rsidRPr="00BE7826">
        <w:rPr>
          <w:i/>
          <w:iCs/>
        </w:rPr>
        <w:t>queries</w:t>
      </w:r>
      <w:proofErr w:type="spellEnd"/>
      <w:r w:rsidRPr="007D373F">
        <w:t xml:space="preserve"> SQL para operações de</w:t>
      </w:r>
      <w:r w:rsidRPr="00BE7826">
        <w:t xml:space="preserve"> INSERT</w:t>
      </w:r>
      <w:r w:rsidRPr="0024765A">
        <w:t xml:space="preserve">, </w:t>
      </w:r>
      <w:r w:rsidRPr="00BE7826">
        <w:t>UPDATE</w:t>
      </w:r>
      <w:r w:rsidRPr="007D373F">
        <w:t xml:space="preserve">, </w:t>
      </w:r>
      <w:r w:rsidRPr="00BE7826">
        <w:t>DELETE</w:t>
      </w:r>
      <w:r w:rsidRPr="007D373F">
        <w:t xml:space="preserve"> e </w:t>
      </w:r>
      <w:r w:rsidRPr="00BE7826">
        <w:t>SELECT</w:t>
      </w:r>
      <w:r w:rsidRPr="007D373F">
        <w:t xml:space="preserve"> de dados</w:t>
      </w:r>
      <w:r w:rsidRPr="00BE7826">
        <w:t xml:space="preserve"> nas tabelas</w:t>
      </w:r>
      <w:r w:rsidRPr="007D373F">
        <w:t>.</w:t>
      </w:r>
    </w:p>
    <w:p w14:paraId="0D71B672" w14:textId="77777777" w:rsidR="006A64D8" w:rsidRPr="00533E6E" w:rsidRDefault="006A64D8" w:rsidP="006A64D8">
      <w:pPr>
        <w:pStyle w:val="PargrafodaLista"/>
        <w:spacing w:after="0" w:line="360" w:lineRule="auto"/>
        <w:ind w:left="880"/>
      </w:pPr>
    </w:p>
    <w:p w14:paraId="26F59DDB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2: Estruturação com Tabelas Interligadas:</w:t>
      </w:r>
    </w:p>
    <w:p w14:paraId="37B59634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Documentação de Requisitos: </w:t>
      </w:r>
      <w:r w:rsidRPr="00533E6E">
        <w:t>Especificação das funcionalidades e interações esperadas entre os formulários e as tabelas.</w:t>
      </w:r>
    </w:p>
    <w:p w14:paraId="4C5012D8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Fluxogramas: </w:t>
      </w:r>
      <w:r w:rsidRPr="00533E6E">
        <w:t>Detalhamento das interações e fluxos de dados entre os componentes do sistema.</w:t>
      </w:r>
    </w:p>
    <w:p w14:paraId="36EFCD06" w14:textId="77777777" w:rsidR="006A64D8" w:rsidRPr="00533E6E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 xml:space="preserve">Criação de Tabelas: </w:t>
      </w:r>
      <w:r w:rsidRPr="00533E6E">
        <w:t>Desenvolvimento de duas tabelas com os seguintes campos:</w:t>
      </w:r>
    </w:p>
    <w:p w14:paraId="28992FE1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1: </w:t>
      </w:r>
      <w:r w:rsidRPr="00533E6E">
        <w:t>[ID Ordem de Produção], [Número], [Artigo], [Quantidade].</w:t>
      </w:r>
    </w:p>
    <w:p w14:paraId="17CE9645" w14:textId="77777777" w:rsidR="006A64D8" w:rsidRPr="00533E6E" w:rsidRDefault="006A64D8" w:rsidP="006A64D8">
      <w:pPr>
        <w:pStyle w:val="PargrafodaLista"/>
        <w:numPr>
          <w:ilvl w:val="1"/>
          <w:numId w:val="57"/>
        </w:numPr>
        <w:spacing w:after="0" w:line="360" w:lineRule="auto"/>
      </w:pPr>
      <w:r w:rsidRPr="00BB3750">
        <w:rPr>
          <w:b/>
          <w:bCs/>
        </w:rPr>
        <w:t xml:space="preserve">Tabela 2: </w:t>
      </w:r>
      <w:r w:rsidRPr="00533E6E">
        <w:t xml:space="preserve">[ID Ordem de Produção], [ID </w:t>
      </w:r>
      <w:proofErr w:type="spellStart"/>
      <w:r w:rsidRPr="00533E6E">
        <w:t>Tag</w:t>
      </w:r>
      <w:proofErr w:type="spellEnd"/>
      <w:r w:rsidRPr="00533E6E">
        <w:t>], [Data Leitura], [Hora Leitura], [Posto].</w:t>
      </w:r>
    </w:p>
    <w:p w14:paraId="6B678C23" w14:textId="77777777" w:rsidR="006A64D8" w:rsidRDefault="006A64D8" w:rsidP="006A64D8">
      <w:pPr>
        <w:pStyle w:val="PargrafodaLista"/>
        <w:numPr>
          <w:ilvl w:val="0"/>
          <w:numId w:val="57"/>
        </w:numPr>
        <w:spacing w:after="0" w:line="360" w:lineRule="auto"/>
      </w:pPr>
      <w:r w:rsidRPr="00BB3750">
        <w:rPr>
          <w:b/>
          <w:bCs/>
        </w:rPr>
        <w:t>Desenvolvimento de Formulários Distintos:</w:t>
      </w:r>
      <w:r w:rsidRPr="00533E6E">
        <w:t xml:space="preserve"> Implementação de dois formulários para interação com as tabelas, garantindo a independência e clareza na manipulação dos dados.</w:t>
      </w:r>
    </w:p>
    <w:p w14:paraId="5FCF4AEC" w14:textId="77777777" w:rsidR="006A64D8" w:rsidRDefault="006A64D8" w:rsidP="006A64D8">
      <w:pPr>
        <w:spacing w:after="0" w:line="360" w:lineRule="auto"/>
      </w:pPr>
    </w:p>
    <w:p w14:paraId="16D96B15" w14:textId="77777777" w:rsidR="006A64D8" w:rsidRPr="00533E6E" w:rsidRDefault="006A64D8" w:rsidP="006A64D8">
      <w:pPr>
        <w:spacing w:after="0" w:line="360" w:lineRule="auto"/>
      </w:pPr>
    </w:p>
    <w:p w14:paraId="0D5457E4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lastRenderedPageBreak/>
        <w:t>Fase 3: Funcionalidade de Arquivamento:</w:t>
      </w:r>
    </w:p>
    <w:p w14:paraId="77BC8DAE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Documentação de Requisitos:</w:t>
      </w:r>
      <w:r w:rsidRPr="00533E6E">
        <w:t xml:space="preserve"> Definição dos parâmetros e critérios para o arquivamento dos dados.</w:t>
      </w:r>
    </w:p>
    <w:p w14:paraId="179453D5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3060E387" w14:textId="77777777" w:rsidR="006A64D8" w:rsidRPr="00533E6E" w:rsidRDefault="006A64D8" w:rsidP="006A64D8">
      <w:pPr>
        <w:pStyle w:val="PargrafodaLista"/>
        <w:numPr>
          <w:ilvl w:val="0"/>
          <w:numId w:val="58"/>
        </w:numPr>
        <w:spacing w:after="0" w:line="360" w:lineRule="auto"/>
      </w:pPr>
      <w:r w:rsidRPr="00BB3750">
        <w:rPr>
          <w:b/>
          <w:bCs/>
        </w:rPr>
        <w:t>Implementação do Mecanismo de Arquivamento:</w:t>
      </w:r>
      <w:r w:rsidRPr="00533E6E">
        <w:t xml:space="preserve"> Utilização de um ficheiro de configuração (.</w:t>
      </w:r>
      <w:proofErr w:type="spellStart"/>
      <w:r w:rsidRPr="00533E6E">
        <w:t>ini</w:t>
      </w:r>
      <w:proofErr w:type="spellEnd"/>
      <w:r w:rsidRPr="00533E6E">
        <w:t>) para definir os parâmetros de arquivamento, adicionando um botão específico na interface para mover os registos das leituras para uma tabela de arquivo.</w:t>
      </w:r>
    </w:p>
    <w:p w14:paraId="179C2282" w14:textId="77777777" w:rsidR="006A64D8" w:rsidRPr="00533E6E" w:rsidRDefault="006A64D8" w:rsidP="006A64D8">
      <w:pPr>
        <w:spacing w:after="0" w:line="360" w:lineRule="auto"/>
        <w:rPr>
          <w:b/>
          <w:bCs/>
        </w:rPr>
      </w:pPr>
      <w:r w:rsidRPr="00533E6E">
        <w:rPr>
          <w:b/>
          <w:bCs/>
        </w:rPr>
        <w:t>Fase 4: Integração e Consolidação:</w:t>
      </w:r>
    </w:p>
    <w:p w14:paraId="5BE482DB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BB3750">
        <w:rPr>
          <w:b/>
          <w:bCs/>
        </w:rPr>
        <w:t>Documentação:</w:t>
      </w:r>
      <w:r w:rsidRPr="00533E6E">
        <w:t xml:space="preserve"> </w:t>
      </w:r>
      <w:r>
        <w:t>Criação d</w:t>
      </w:r>
      <w:r w:rsidRPr="007D373F">
        <w:t>a documentação completa que inclui:</w:t>
      </w:r>
    </w:p>
    <w:p w14:paraId="687CFD26" w14:textId="77777777" w:rsidR="006A64D8" w:rsidRPr="00BB3750" w:rsidRDefault="006A64D8" w:rsidP="006A64D8">
      <w:pPr>
        <w:pStyle w:val="PargrafodaLista"/>
        <w:numPr>
          <w:ilvl w:val="1"/>
          <w:numId w:val="59"/>
        </w:numPr>
        <w:spacing w:after="0" w:line="360" w:lineRule="auto"/>
        <w:rPr>
          <w:b/>
          <w:bCs/>
        </w:rPr>
      </w:pPr>
      <w:r w:rsidRPr="00BB3750">
        <w:rPr>
          <w:b/>
          <w:bCs/>
        </w:rPr>
        <w:t>Requisitos Detalhados:</w:t>
      </w:r>
      <w:r w:rsidRPr="00533E6E">
        <w:t xml:space="preserve"> Especificação completa das funcionalidades e requisitos do sistema.</w:t>
      </w:r>
    </w:p>
    <w:p w14:paraId="1E0882B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riação de Fluxogramas:</w:t>
      </w:r>
      <w:r w:rsidRPr="00533E6E">
        <w:t xml:space="preserve"> Visualização do fluxo de dados e operações no formulário para garantir clareza e funcionalidade.</w:t>
      </w:r>
    </w:p>
    <w:p w14:paraId="478C174D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iagrama de Classes:</w:t>
      </w:r>
      <w:r w:rsidRPr="00533E6E">
        <w:t xml:space="preserve"> Modelagem das entidades e suas relações no sistema.</w:t>
      </w:r>
    </w:p>
    <w:p w14:paraId="6466B6DE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 xml:space="preserve">Diagrama de Base de Dados: </w:t>
      </w:r>
      <w:r w:rsidRPr="00533E6E">
        <w:t>Estruturação das tabelas e inter-relações.</w:t>
      </w:r>
    </w:p>
    <w:p w14:paraId="538250F1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Casos de Uso:</w:t>
      </w:r>
      <w:r w:rsidRPr="00533E6E">
        <w:t xml:space="preserve"> Descrição dos cenários de interação dos utilizadores com o sistema.</w:t>
      </w:r>
    </w:p>
    <w:p w14:paraId="496815C7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rotótipos de Baixa e Alta-Fidelidade:</w:t>
      </w:r>
      <w:r w:rsidRPr="00533E6E">
        <w:t xml:space="preserve"> Criação de protótipos para a interface </w:t>
      </w:r>
      <w:r>
        <w:t>com</w:t>
      </w:r>
      <w:r w:rsidRPr="007D373F">
        <w:t xml:space="preserve"> utilizadores</w:t>
      </w:r>
      <w:r w:rsidRPr="00533E6E">
        <w:t>, garantindo usabilidade e eficiência.</w:t>
      </w:r>
    </w:p>
    <w:p w14:paraId="3918402C" w14:textId="77777777" w:rsidR="006A64D8" w:rsidRPr="007D373F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Documento de Testes:</w:t>
      </w:r>
      <w:r w:rsidRPr="00533E6E">
        <w:t xml:space="preserve"> Planeamento e documentação dos testes de funcionalidade, desempenho e integração.</w:t>
      </w:r>
    </w:p>
    <w:p w14:paraId="72629965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Planos de Montagem:</w:t>
      </w:r>
      <w:r w:rsidRPr="00533E6E">
        <w:t xml:space="preserve"> Instruções detalhadas para a implementação e configuração do sistema.</w:t>
      </w:r>
    </w:p>
    <w:p w14:paraId="4BA3A77C" w14:textId="77777777" w:rsidR="006A64D8" w:rsidRPr="00533E6E" w:rsidRDefault="006A64D8" w:rsidP="006A64D8">
      <w:pPr>
        <w:pStyle w:val="PargrafodaLista"/>
        <w:numPr>
          <w:ilvl w:val="1"/>
          <w:numId w:val="59"/>
        </w:numPr>
        <w:spacing w:after="0" w:line="360" w:lineRule="auto"/>
      </w:pPr>
      <w:r w:rsidRPr="00BB3750">
        <w:rPr>
          <w:b/>
          <w:bCs/>
        </w:rPr>
        <w:t>Manual de Utilizador:</w:t>
      </w:r>
      <w:r w:rsidRPr="00533E6E">
        <w:t xml:space="preserve"> Guia para auxiliar os utilizadores na operação do sistema, garantindo uma transição suave e utilização eficaz.</w:t>
      </w:r>
    </w:p>
    <w:p w14:paraId="605D1A2F" w14:textId="77777777" w:rsidR="006A64D8" w:rsidRPr="00FA204C" w:rsidRDefault="006A64D8" w:rsidP="006A64D8">
      <w:pPr>
        <w:pStyle w:val="PargrafodaLista"/>
        <w:numPr>
          <w:ilvl w:val="0"/>
          <w:numId w:val="59"/>
        </w:numPr>
        <w:spacing w:after="0" w:line="360" w:lineRule="auto"/>
      </w:pPr>
      <w:r w:rsidRPr="00533E6E">
        <w:t xml:space="preserve">Integração das Funcionalidades: Consolidação de todas as funcionalidades </w:t>
      </w:r>
      <w:r>
        <w:t>n</w:t>
      </w:r>
      <w:r w:rsidRPr="007D373F">
        <w:t xml:space="preserve">uma </w:t>
      </w:r>
      <w:r w:rsidRPr="00FA204C">
        <w:t>aplicação</w:t>
      </w:r>
      <w:r w:rsidRPr="00BE7826">
        <w:t xml:space="preserve"> funcional</w:t>
      </w:r>
      <w:r w:rsidRPr="007D373F">
        <w:t>.</w:t>
      </w:r>
    </w:p>
    <w:p w14:paraId="73CFDE39" w14:textId="77777777" w:rsidR="006A64D8" w:rsidRPr="001D5267" w:rsidRDefault="006A64D8" w:rsidP="006A64D8">
      <w:pPr>
        <w:spacing w:line="360" w:lineRule="auto"/>
        <w:rPr>
          <w:rFonts w:cstheme="minorBidi"/>
        </w:rPr>
      </w:pPr>
    </w:p>
    <w:p w14:paraId="6EB37D1D" w14:textId="77777777" w:rsidR="00595C62" w:rsidRPr="001D5267" w:rsidRDefault="00595C62" w:rsidP="00595C62">
      <w:pPr>
        <w:spacing w:line="360" w:lineRule="auto"/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lastRenderedPageBreak/>
        <w:t>Solução Proposta:</w:t>
      </w:r>
    </w:p>
    <w:p w14:paraId="76D3C495" w14:textId="77777777" w:rsidR="00595C62" w:rsidRPr="001D5267" w:rsidRDefault="00595C62" w:rsidP="00595C62">
      <w:r w:rsidRPr="001D5267">
        <w:t>A solução proposta consiste no desenvolvimento de uma aplicação estruturada em quatro fases principais, cada uma focada em diferentes aspetos do registo e arquivamento de dados de produção. A aplicação visa melhorar a eficiência, a segurança e a integridade dos dados manipulados, proporcionando uma interface intuitiva e funcional para os utilizadores. A seguir, detalha-se cada fase da solução proposta:</w:t>
      </w:r>
    </w:p>
    <w:p w14:paraId="35297C7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1399CB10" w14:textId="77777777" w:rsidR="00595C62" w:rsidRPr="00684266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 xml:space="preserve">Fase 1: Implementação de </w:t>
      </w:r>
      <w:proofErr w:type="spellStart"/>
      <w:r w:rsidRPr="001D5267">
        <w:rPr>
          <w:rFonts w:cstheme="minorHAnsi"/>
          <w:b/>
          <w:bCs/>
          <w:i/>
          <w:szCs w:val="24"/>
        </w:rPr>
        <w:t>Queries</w:t>
      </w:r>
      <w:proofErr w:type="spellEnd"/>
      <w:r w:rsidRPr="003C0B39">
        <w:rPr>
          <w:rFonts w:cstheme="minorHAnsi"/>
          <w:b/>
          <w:bCs/>
          <w:iCs/>
          <w:szCs w:val="24"/>
        </w:rPr>
        <w:t xml:space="preserve"> SQL em Formulários:</w:t>
      </w:r>
    </w:p>
    <w:p w14:paraId="0E0FDDC3" w14:textId="77777777" w:rsidR="00595C62" w:rsidRPr="003C0B39" w:rsidRDefault="00595C62" w:rsidP="00595C62">
      <w:r w:rsidRPr="00A9546F">
        <w:t>Nesta fase, a aplicação foi projetada para incluir um formulário que permite operações básicas (</w:t>
      </w:r>
      <w:r w:rsidRPr="00A9546F">
        <w:rPr>
          <w:b/>
          <w:bCs/>
        </w:rPr>
        <w:t>INSTER</w:t>
      </w:r>
      <w:r w:rsidRPr="003C0B39">
        <w:t xml:space="preserve">, </w:t>
      </w:r>
      <w:r w:rsidRPr="003C0B39">
        <w:rPr>
          <w:b/>
          <w:bCs/>
        </w:rPr>
        <w:t>UPDATE</w:t>
      </w:r>
      <w:r w:rsidRPr="003C0B39">
        <w:t xml:space="preserve">, </w:t>
      </w:r>
      <w:r w:rsidRPr="003C0B39">
        <w:rPr>
          <w:b/>
          <w:bCs/>
        </w:rPr>
        <w:t>DELETE</w:t>
      </w:r>
      <w:r w:rsidRPr="003C0B39">
        <w:t xml:space="preserve"> e </w:t>
      </w:r>
      <w:r w:rsidRPr="003C0B39">
        <w:rPr>
          <w:b/>
          <w:bCs/>
        </w:rPr>
        <w:t>SELECT</w:t>
      </w:r>
      <w:r w:rsidRPr="003C0B39">
        <w:t xml:space="preserve">) utilizando </w:t>
      </w:r>
      <w:proofErr w:type="spellStart"/>
      <w:r w:rsidRPr="001D5267">
        <w:rPr>
          <w:i/>
          <w:iCs/>
        </w:rPr>
        <w:t>queries</w:t>
      </w:r>
      <w:proofErr w:type="spellEnd"/>
      <w:r w:rsidRPr="003C0B39">
        <w:t xml:space="preserve"> </w:t>
      </w:r>
      <w:r>
        <w:t xml:space="preserve">em </w:t>
      </w:r>
      <w:r w:rsidRPr="003C0B39">
        <w:t xml:space="preserve">SQL. </w:t>
      </w:r>
    </w:p>
    <w:p w14:paraId="11BB371E" w14:textId="77777777" w:rsidR="00595C62" w:rsidRPr="001D5267" w:rsidRDefault="00595C62" w:rsidP="00595C62">
      <w:r w:rsidRPr="001D5267">
        <w:t>Este formulário facilita a manipulação inicial dos dados de produção, permitindo que os utilizadores insiram, atualizem, excluam e consultem os dados de forma direta e eficiente.</w:t>
      </w:r>
    </w:p>
    <w:p w14:paraId="563E32FE" w14:textId="77777777" w:rsidR="00595C62" w:rsidRPr="001D5267" w:rsidRDefault="00595C62" w:rsidP="00595C62">
      <w:pPr>
        <w:rPr>
          <w:rFonts w:cstheme="minorHAnsi"/>
          <w:iCs/>
          <w:szCs w:val="24"/>
        </w:rPr>
      </w:pPr>
    </w:p>
    <w:p w14:paraId="2B3723D9" w14:textId="77777777" w:rsidR="00595C62" w:rsidRPr="001D5267" w:rsidRDefault="00595C62" w:rsidP="00595C62">
      <w:pPr>
        <w:rPr>
          <w:rFonts w:cstheme="minorHAnsi"/>
          <w:b/>
          <w:bCs/>
          <w:iCs/>
          <w:szCs w:val="24"/>
        </w:rPr>
      </w:pPr>
      <w:r w:rsidRPr="001D5267">
        <w:rPr>
          <w:rFonts w:cstheme="minorHAnsi"/>
          <w:b/>
          <w:bCs/>
          <w:iCs/>
          <w:szCs w:val="24"/>
        </w:rPr>
        <w:t>Fase 2: Estruturação com Tabelas Interligadas:</w:t>
      </w:r>
    </w:p>
    <w:p w14:paraId="7D67130C" w14:textId="77777777" w:rsidR="00595C62" w:rsidRPr="001D5267" w:rsidRDefault="00595C62" w:rsidP="00595C62">
      <w:r w:rsidRPr="001D5267">
        <w:t>A aplicação foi reestruturada para incluir duas tabelas interligadas por uma chave primária:</w:t>
      </w:r>
    </w:p>
    <w:p w14:paraId="76529DAE" w14:textId="77777777" w:rsidR="00595C62" w:rsidRPr="001D5267" w:rsidRDefault="00595C62" w:rsidP="00595C62">
      <w:r w:rsidRPr="001D5267">
        <w:t>-Tabela 1: Contém os campos [ID Ordem de Produção], [Número], [Artigo], [Quantidade].</w:t>
      </w:r>
    </w:p>
    <w:p w14:paraId="5A7812D2" w14:textId="77777777" w:rsidR="00595C62" w:rsidRPr="001D5267" w:rsidRDefault="00595C62" w:rsidP="00595C62">
      <w:r w:rsidRPr="001D5267">
        <w:t xml:space="preserve">-Tabela 2: Regista dados adicionais com os campos [ID Ordem de Produção], [ID </w:t>
      </w:r>
      <w:proofErr w:type="spellStart"/>
      <w:r w:rsidRPr="001D5267">
        <w:t>Tag</w:t>
      </w:r>
      <w:proofErr w:type="spellEnd"/>
      <w:r w:rsidRPr="001D5267">
        <w:t>], [Data Leitura], [Hora Leitura], [Posto].</w:t>
      </w:r>
    </w:p>
    <w:p w14:paraId="4B76F0CF" w14:textId="77777777" w:rsidR="00595C62" w:rsidRPr="001D5267" w:rsidRDefault="00595C62" w:rsidP="00595C62">
      <w:r w:rsidRPr="001D5267">
        <w:t>Foram desenvolvidos dois formulários distintos, cada um com um nome identificável, permitindo a interação independente com as tabelas. Esta estrutura melhora a organização dos dados e assegura a integridade referencial entre as duas tabelas.</w:t>
      </w:r>
    </w:p>
    <w:p w14:paraId="2D010BF8" w14:textId="77777777" w:rsidR="00595C62" w:rsidRPr="001D5267" w:rsidRDefault="00595C62" w:rsidP="00595C62">
      <w:pPr>
        <w:rPr>
          <w:rFonts w:cstheme="minorBidi"/>
          <w:b/>
          <w:bCs/>
        </w:rPr>
      </w:pPr>
    </w:p>
    <w:p w14:paraId="1C34E99C" w14:textId="77777777" w:rsidR="00595C62" w:rsidRPr="001D5267" w:rsidRDefault="00595C62" w:rsidP="00595C62">
      <w:pPr>
        <w:rPr>
          <w:rFonts w:cstheme="minorBidi"/>
          <w:b/>
          <w:bCs/>
        </w:rPr>
      </w:pPr>
      <w:r w:rsidRPr="001D5267">
        <w:rPr>
          <w:rFonts w:cstheme="minorBidi"/>
          <w:b/>
          <w:bCs/>
        </w:rPr>
        <w:t>Fase 3: Funcionalidade de Arquivamento:</w:t>
      </w:r>
    </w:p>
    <w:p w14:paraId="34F2C836" w14:textId="77777777" w:rsidR="00595C62" w:rsidRPr="001D5267" w:rsidRDefault="00595C62" w:rsidP="00595C62">
      <w:r w:rsidRPr="001D5267">
        <w:t xml:space="preserve">Uma funcionalidade de arquivamento foi implementada para preservar os dados históricos de produção. </w:t>
      </w:r>
    </w:p>
    <w:p w14:paraId="60F77E7B" w14:textId="77777777" w:rsidR="00595C62" w:rsidRPr="001D5267" w:rsidRDefault="00595C62" w:rsidP="00595C62">
      <w:r w:rsidRPr="001D5267">
        <w:t>O sistema utiliza um ficheiro de configuração (.</w:t>
      </w:r>
      <w:proofErr w:type="spellStart"/>
      <w:r w:rsidRPr="001D5267">
        <w:t>ini</w:t>
      </w:r>
      <w:proofErr w:type="spellEnd"/>
      <w:r w:rsidRPr="001D5267">
        <w:t xml:space="preserve">) para definir os parâmetros de arquivamento. </w:t>
      </w:r>
    </w:p>
    <w:p w14:paraId="11BC1DBC" w14:textId="77777777" w:rsidR="00595C62" w:rsidRPr="001D5267" w:rsidRDefault="00595C62" w:rsidP="00595C62">
      <w:r w:rsidRPr="001D5267">
        <w:t xml:space="preserve">Um botão específico foi adicionado à interface, permitindo que os utilizadores movam os registos das leituras para uma tabela de arquivo. </w:t>
      </w:r>
    </w:p>
    <w:p w14:paraId="78CD8218" w14:textId="77777777" w:rsidR="00595C62" w:rsidRPr="001D5267" w:rsidRDefault="00595C62" w:rsidP="00595C62">
      <w:r w:rsidRPr="001D5267">
        <w:t>Este mecanismo assegura que os dados importantes sejam preservados para análises futuras e auditorias.</w:t>
      </w:r>
    </w:p>
    <w:p w14:paraId="7F04D9E3" w14:textId="77777777" w:rsidR="00595C62" w:rsidRPr="001D5267" w:rsidRDefault="00595C62" w:rsidP="00595C62">
      <w:pPr>
        <w:rPr>
          <w:rFonts w:cstheme="minorHAnsi"/>
          <w:iCs/>
        </w:rPr>
      </w:pPr>
    </w:p>
    <w:p w14:paraId="7827CD60" w14:textId="77777777" w:rsidR="00595C62" w:rsidRPr="001D5267" w:rsidRDefault="00595C62" w:rsidP="00595C62">
      <w:pPr>
        <w:rPr>
          <w:rFonts w:cstheme="minorHAnsi"/>
          <w:b/>
          <w:bCs/>
          <w:iCs/>
        </w:rPr>
      </w:pPr>
      <w:r w:rsidRPr="001D5267">
        <w:rPr>
          <w:rFonts w:cstheme="minorHAnsi"/>
          <w:b/>
          <w:bCs/>
          <w:iCs/>
        </w:rPr>
        <w:lastRenderedPageBreak/>
        <w:t>Fase 4: Integração e Consolidação:</w:t>
      </w:r>
    </w:p>
    <w:p w14:paraId="29FEDC14" w14:textId="77777777" w:rsidR="00595C62" w:rsidRPr="001D5267" w:rsidRDefault="00595C62" w:rsidP="00595C62">
      <w:r w:rsidRPr="001D5267">
        <w:t xml:space="preserve">Nesta última fase, todas as funcionalidades desenvolvidas foram integradas para garantir a coerência e a integridade dos dados. </w:t>
      </w:r>
    </w:p>
    <w:p w14:paraId="314DBD03" w14:textId="77777777" w:rsidR="00595C62" w:rsidRPr="001D5267" w:rsidRDefault="00595C62" w:rsidP="00595C62">
      <w:r w:rsidRPr="001D5267">
        <w:t xml:space="preserve">A aplicação final proporciona uma interface intuitiva e navegável, facilitando a interação dos utilizadores com o sistema. </w:t>
      </w:r>
    </w:p>
    <w:p w14:paraId="0E58FC73" w14:textId="77777777" w:rsidR="00595C62" w:rsidRPr="001D5267" w:rsidRDefault="00595C62" w:rsidP="00595C62">
      <w:r w:rsidRPr="001D5267">
        <w:t>A integração cuidadosa das funcionalidades assegura que todas as operações de registo e arquivamento sejam realizadas de forma eficiente e segura.</w:t>
      </w:r>
    </w:p>
    <w:p w14:paraId="06D991E3" w14:textId="77777777" w:rsidR="00595C62" w:rsidRPr="001D5267" w:rsidRDefault="00595C62" w:rsidP="00595C62">
      <w:pPr>
        <w:rPr>
          <w:rFonts w:cstheme="minorHAnsi"/>
          <w:iCs/>
        </w:rPr>
      </w:pPr>
    </w:p>
    <w:p w14:paraId="63BE573A" w14:textId="77777777" w:rsidR="00595C62" w:rsidRDefault="00595C62" w:rsidP="00595C62">
      <w:pPr>
        <w:spacing w:after="0"/>
        <w:jc w:val="left"/>
        <w:rPr>
          <w:rFonts w:cstheme="minorHAnsi"/>
          <w:iCs/>
        </w:rPr>
      </w:pPr>
      <w:r>
        <w:rPr>
          <w:rFonts w:cstheme="minorHAnsi"/>
          <w:iCs/>
        </w:rPr>
        <w:br w:type="page"/>
      </w:r>
    </w:p>
    <w:p w14:paraId="6EE24999" w14:textId="6A103A6B" w:rsidR="004F0C54" w:rsidRPr="00AD3D49" w:rsidRDefault="004F0C54" w:rsidP="00D65D90"/>
    <w:p w14:paraId="07FA85A5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1F46C8E" wp14:editId="52EECC95">
            <wp:extent cx="4868064" cy="2901950"/>
            <wp:effectExtent l="0" t="0" r="0" b="0"/>
            <wp:docPr id="1686327918" name="Imagem 16863279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8064" cy="290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38C62" w14:textId="5D9F877C" w:rsidR="004F0C54" w:rsidRPr="00250101" w:rsidRDefault="00642EF2" w:rsidP="00642EF2">
      <w:pPr>
        <w:pStyle w:val="Legenda"/>
      </w:pPr>
      <w:bookmarkStart w:id="26" w:name="_Toc169223167"/>
      <w:bookmarkStart w:id="27" w:name="_Toc16948585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</w:t>
      </w:r>
      <w:r w:rsidRPr="00250101">
        <w:fldChar w:fldCharType="end"/>
      </w:r>
      <w:r w:rsidRPr="00533E6E">
        <w:t xml:space="preserve"> Fase 1 tabela de tarefas</w:t>
      </w:r>
      <w:bookmarkEnd w:id="26"/>
      <w:bookmarkEnd w:id="27"/>
    </w:p>
    <w:p w14:paraId="7C67550B" w14:textId="3A1978B0" w:rsidR="004F0C54" w:rsidRPr="00B01F8C" w:rsidRDefault="004F0C54" w:rsidP="00D65D90">
      <w:pPr>
        <w:spacing w:after="0"/>
        <w:jc w:val="center"/>
      </w:pPr>
    </w:p>
    <w:p w14:paraId="429EB35C" w14:textId="77777777" w:rsidR="00642EF2" w:rsidRPr="00533E6E" w:rsidRDefault="4F8F7281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D473B45" wp14:editId="6CFF0A62">
            <wp:extent cx="4871508" cy="2491600"/>
            <wp:effectExtent l="0" t="0" r="0" b="0"/>
            <wp:docPr id="1112900429" name="Imagem 1112900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1508" cy="249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D052A" w14:textId="087D0E29" w:rsidR="004F0C54" w:rsidRPr="00250101" w:rsidRDefault="00642EF2" w:rsidP="00642EF2">
      <w:pPr>
        <w:pStyle w:val="Legenda"/>
      </w:pPr>
      <w:bookmarkStart w:id="28" w:name="_Toc169223168"/>
      <w:bookmarkStart w:id="29" w:name="_Toc169485857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>Fase 2 tabela de tarefas</w:t>
      </w:r>
      <w:bookmarkEnd w:id="28"/>
      <w:bookmarkEnd w:id="29"/>
    </w:p>
    <w:p w14:paraId="45688C58" w14:textId="2C1C26EE" w:rsidR="004F0C54" w:rsidRPr="00B01F8C" w:rsidRDefault="004F0C54" w:rsidP="00D65D90">
      <w:pPr>
        <w:spacing w:after="0"/>
        <w:jc w:val="center"/>
      </w:pPr>
    </w:p>
    <w:p w14:paraId="058669CA" w14:textId="77777777" w:rsidR="00642EF2" w:rsidRPr="00533E6E" w:rsidRDefault="43197C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1964EEA8" wp14:editId="552C01FE">
            <wp:extent cx="4896202" cy="2098372"/>
            <wp:effectExtent l="0" t="0" r="0" b="0"/>
            <wp:docPr id="86323479" name="Imagem 86323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6202" cy="2098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CF5C2" w14:textId="2F399F91" w:rsidR="004F0C54" w:rsidRPr="00250101" w:rsidRDefault="00642EF2" w:rsidP="00642EF2">
      <w:pPr>
        <w:pStyle w:val="Legenda"/>
      </w:pPr>
      <w:bookmarkStart w:id="30" w:name="_Toc169223169"/>
      <w:bookmarkStart w:id="31" w:name="_Toc16948585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3</w:t>
      </w:r>
      <w:r w:rsidRPr="00533E6E">
        <w:fldChar w:fldCharType="end"/>
      </w:r>
      <w:r w:rsidRPr="00533E6E">
        <w:t xml:space="preserve"> Fase </w:t>
      </w:r>
      <w:r w:rsidRPr="00250101">
        <w:t>3 tabela de tarefas</w:t>
      </w:r>
      <w:bookmarkEnd w:id="30"/>
      <w:bookmarkEnd w:id="31"/>
    </w:p>
    <w:p w14:paraId="292175CB" w14:textId="275912E2" w:rsidR="004F0C54" w:rsidRPr="00B01F8C" w:rsidRDefault="004F0C54" w:rsidP="00D65D90">
      <w:pPr>
        <w:spacing w:after="0"/>
        <w:jc w:val="center"/>
      </w:pPr>
    </w:p>
    <w:p w14:paraId="0D59087A" w14:textId="4690899F" w:rsidR="004F0C54" w:rsidRPr="009940D4" w:rsidRDefault="004F0C54" w:rsidP="00D65D90">
      <w:pPr>
        <w:spacing w:after="0"/>
        <w:jc w:val="center"/>
      </w:pPr>
    </w:p>
    <w:p w14:paraId="16D5E9F4" w14:textId="77777777" w:rsidR="00642EF2" w:rsidRPr="00533E6E" w:rsidRDefault="60773F5B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05E46D52" wp14:editId="7090588C">
            <wp:extent cx="4896000" cy="2737302"/>
            <wp:effectExtent l="0" t="0" r="0" b="0"/>
            <wp:docPr id="1889680765" name="Imagem 18896807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303"/>
                    <a:stretch>
                      <a:fillRect/>
                    </a:stretch>
                  </pic:blipFill>
                  <pic:spPr>
                    <a:xfrm>
                      <a:off x="0" y="0"/>
                      <a:ext cx="4896000" cy="2737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7891F" w14:textId="5CF3A56F" w:rsidR="004F0C54" w:rsidRPr="00250101" w:rsidRDefault="00642EF2" w:rsidP="00642EF2">
      <w:pPr>
        <w:pStyle w:val="Legenda"/>
      </w:pPr>
      <w:bookmarkStart w:id="32" w:name="_Toc169223170"/>
      <w:bookmarkStart w:id="33" w:name="_Toc16948585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4</w:t>
      </w:r>
      <w:r w:rsidRPr="00533E6E">
        <w:fldChar w:fldCharType="end"/>
      </w:r>
      <w:r w:rsidRPr="00533E6E">
        <w:t xml:space="preserve"> Fase </w:t>
      </w:r>
      <w:r w:rsidRPr="00250101">
        <w:t>4 tabela de tarefas</w:t>
      </w:r>
      <w:bookmarkEnd w:id="32"/>
      <w:bookmarkEnd w:id="33"/>
    </w:p>
    <w:p w14:paraId="40A019E4" w14:textId="796CE935" w:rsidR="004F0C54" w:rsidRPr="00B01F8C" w:rsidRDefault="004F0C54" w:rsidP="00D65D90">
      <w:pPr>
        <w:spacing w:after="0"/>
        <w:jc w:val="left"/>
      </w:pPr>
    </w:p>
    <w:p w14:paraId="15115A6E" w14:textId="77777777" w:rsidR="00642EF2" w:rsidRPr="00533E6E" w:rsidRDefault="3D54347D" w:rsidP="00642EF2">
      <w:pPr>
        <w:keepNext/>
        <w:spacing w:after="0"/>
        <w:jc w:val="center"/>
      </w:pPr>
      <w:r w:rsidRPr="00533E6E">
        <w:rPr>
          <w:noProof/>
        </w:rPr>
        <w:drawing>
          <wp:inline distT="0" distB="0" distL="0" distR="0" wp14:anchorId="59FFE11D" wp14:editId="36D39329">
            <wp:extent cx="5922807" cy="1243058"/>
            <wp:effectExtent l="0" t="0" r="0" b="0"/>
            <wp:docPr id="240633571" name="Imagem 240633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2807" cy="124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2B1D3" w14:textId="6649469E" w:rsidR="004F0C54" w:rsidRPr="00533E6E" w:rsidRDefault="00642EF2" w:rsidP="00642EF2">
      <w:pPr>
        <w:pStyle w:val="Legenda"/>
      </w:pPr>
      <w:bookmarkStart w:id="34" w:name="_Toc169223171"/>
      <w:bookmarkStart w:id="35" w:name="_Toc16948586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5</w:t>
      </w:r>
      <w:r w:rsidRPr="00533E6E">
        <w:fldChar w:fldCharType="end"/>
      </w:r>
      <w:r w:rsidRPr="00533E6E">
        <w:t xml:space="preserve"> Diagrama de </w:t>
      </w:r>
      <w:proofErr w:type="spellStart"/>
      <w:r w:rsidRPr="00533E6E">
        <w:t>gantt</w:t>
      </w:r>
      <w:bookmarkEnd w:id="34"/>
      <w:bookmarkEnd w:id="35"/>
      <w:proofErr w:type="spellEnd"/>
    </w:p>
    <w:p w14:paraId="2D58715A" w14:textId="46E8780D" w:rsidR="00D65D90" w:rsidRPr="00B01F8C" w:rsidRDefault="00D65D90" w:rsidP="00D65D90">
      <w:pPr>
        <w:spacing w:after="0"/>
        <w:jc w:val="left"/>
      </w:pPr>
    </w:p>
    <w:p w14:paraId="16CB0A07" w14:textId="04B1E98A" w:rsidR="00D65D90" w:rsidRPr="009940D4" w:rsidRDefault="00D65D90" w:rsidP="00D65D90">
      <w:pPr>
        <w:spacing w:after="0"/>
        <w:jc w:val="left"/>
      </w:pPr>
    </w:p>
    <w:p w14:paraId="27963C3B" w14:textId="171E6AEC" w:rsidR="00D65D90" w:rsidRPr="00094DB2" w:rsidRDefault="00D65D90" w:rsidP="00D65D90">
      <w:pPr>
        <w:spacing w:after="0"/>
        <w:jc w:val="left"/>
      </w:pPr>
    </w:p>
    <w:p w14:paraId="5F560932" w14:textId="0419716E" w:rsidR="00D65D90" w:rsidRPr="00094DB2" w:rsidRDefault="00D65D90" w:rsidP="00D65D90">
      <w:pPr>
        <w:spacing w:after="0"/>
        <w:jc w:val="left"/>
      </w:pPr>
    </w:p>
    <w:p w14:paraId="53A0F1E9" w14:textId="63E24742" w:rsidR="00D65D90" w:rsidRPr="00AD3D49" w:rsidRDefault="00D65D90" w:rsidP="00D65D90">
      <w:pPr>
        <w:spacing w:after="0"/>
        <w:jc w:val="left"/>
      </w:pPr>
    </w:p>
    <w:p w14:paraId="35B43BEC" w14:textId="410CBEFB" w:rsidR="00D65D90" w:rsidRPr="00AD3D49" w:rsidRDefault="00D65D90" w:rsidP="00D65D90">
      <w:pPr>
        <w:spacing w:after="0"/>
        <w:jc w:val="left"/>
      </w:pPr>
    </w:p>
    <w:p w14:paraId="08C53A93" w14:textId="07EB2994" w:rsidR="00D65D90" w:rsidRDefault="00D65D90" w:rsidP="00D65D90">
      <w:pPr>
        <w:spacing w:after="0"/>
        <w:jc w:val="left"/>
      </w:pPr>
    </w:p>
    <w:p w14:paraId="61A4E8F9" w14:textId="77777777" w:rsidR="00190E25" w:rsidRDefault="00190E25" w:rsidP="00D65D90">
      <w:pPr>
        <w:spacing w:after="0"/>
        <w:jc w:val="left"/>
      </w:pPr>
    </w:p>
    <w:p w14:paraId="74A80D3B" w14:textId="77777777" w:rsidR="00190E25" w:rsidRDefault="00190E25" w:rsidP="00D65D90">
      <w:pPr>
        <w:spacing w:after="0"/>
        <w:jc w:val="left"/>
      </w:pPr>
    </w:p>
    <w:p w14:paraId="092E158F" w14:textId="77777777" w:rsidR="00190E25" w:rsidRDefault="00190E25" w:rsidP="00D65D90">
      <w:pPr>
        <w:spacing w:after="0"/>
        <w:jc w:val="left"/>
      </w:pPr>
    </w:p>
    <w:p w14:paraId="369C8BF0" w14:textId="77777777" w:rsidR="00190E25" w:rsidRDefault="00190E25" w:rsidP="00D65D90">
      <w:pPr>
        <w:spacing w:after="0"/>
        <w:jc w:val="left"/>
      </w:pPr>
    </w:p>
    <w:p w14:paraId="629756E1" w14:textId="77777777" w:rsidR="00190E25" w:rsidRDefault="00190E25" w:rsidP="00D65D90">
      <w:pPr>
        <w:spacing w:after="0"/>
        <w:jc w:val="left"/>
      </w:pPr>
    </w:p>
    <w:p w14:paraId="32F54627" w14:textId="77777777" w:rsidR="00190E25" w:rsidRDefault="00190E25" w:rsidP="00D65D90">
      <w:pPr>
        <w:spacing w:after="0"/>
        <w:jc w:val="left"/>
      </w:pPr>
    </w:p>
    <w:p w14:paraId="1ABBB18B" w14:textId="77777777" w:rsidR="00190E25" w:rsidRPr="007D373F" w:rsidRDefault="00190E25" w:rsidP="00D65D90">
      <w:pPr>
        <w:spacing w:after="0"/>
        <w:jc w:val="left"/>
      </w:pPr>
    </w:p>
    <w:p w14:paraId="566E6915" w14:textId="2696C4EB" w:rsidR="00D65D90" w:rsidRPr="006C7891" w:rsidRDefault="00D65D90" w:rsidP="00D65D90">
      <w:pPr>
        <w:spacing w:after="0"/>
        <w:jc w:val="left"/>
      </w:pPr>
    </w:p>
    <w:p w14:paraId="26C28108" w14:textId="75A125B6" w:rsidR="00816F22" w:rsidRPr="00190E25" w:rsidRDefault="1D4EE7B5" w:rsidP="00D65D90">
      <w:pPr>
        <w:pStyle w:val="Ttulo1"/>
        <w:spacing w:before="120" w:line="360" w:lineRule="auto"/>
        <w:ind w:left="357" w:hanging="357"/>
        <w:rPr>
          <w:rFonts w:cstheme="minorBidi"/>
          <w:lang w:val="pt-PT"/>
        </w:rPr>
      </w:pPr>
      <w:bookmarkStart w:id="36" w:name="_Toc169711294"/>
      <w:r w:rsidRPr="00190E25">
        <w:rPr>
          <w:rFonts w:cstheme="minorBidi"/>
          <w:lang w:val="pt-PT"/>
        </w:rPr>
        <w:lastRenderedPageBreak/>
        <w:t xml:space="preserve">Trabalho </w:t>
      </w:r>
      <w:r w:rsidR="024535EC" w:rsidRPr="00190E25">
        <w:rPr>
          <w:rFonts w:cstheme="minorBidi"/>
          <w:lang w:val="pt-PT"/>
        </w:rPr>
        <w:t>D</w:t>
      </w:r>
      <w:r w:rsidRPr="00190E25">
        <w:rPr>
          <w:rFonts w:cstheme="minorBidi"/>
          <w:lang w:val="pt-PT"/>
        </w:rPr>
        <w:t>esenvolvido</w:t>
      </w:r>
      <w:bookmarkEnd w:id="36"/>
    </w:p>
    <w:p w14:paraId="38A18D7E" w14:textId="5798BE91" w:rsidR="00816F22" w:rsidRPr="00684266" w:rsidRDefault="56570DFD" w:rsidP="00190E25">
      <w:pPr>
        <w:spacing w:after="0" w:line="360" w:lineRule="auto"/>
      </w:pPr>
      <w:bookmarkStart w:id="37" w:name="_Toc169711295"/>
      <w:r w:rsidRPr="00094DB2">
        <w:rPr>
          <w:rStyle w:val="Ttulo4Carter"/>
          <w:rFonts w:eastAsia="Calibri"/>
        </w:rPr>
        <w:t>Fase 1:</w:t>
      </w:r>
      <w:bookmarkEnd w:id="37"/>
      <w:r w:rsidRPr="00094DB2">
        <w:rPr>
          <w:rStyle w:val="Ttulo4Carter"/>
          <w:rFonts w:eastAsia="Calibri"/>
        </w:rPr>
        <w:t xml:space="preserve"> </w:t>
      </w:r>
      <w:r w:rsidR="775DD8D4" w:rsidRPr="00AD3D49">
        <w:t xml:space="preserve">Durante a primeira fase do estágio, foram realizadas diversas atividades com o objetivo de integrar e desenvolver habilidades técnicas necessárias para a implementação de um sistema de leitura RFID e manipulação de dados utilizando C# e SQL. A fase inicial começou com uma primeira reunião de integração com a </w:t>
      </w:r>
      <w:r w:rsidR="0052138D" w:rsidRPr="00AD3D49">
        <w:t>equip</w:t>
      </w:r>
      <w:r w:rsidR="0052138D">
        <w:t>a</w:t>
      </w:r>
      <w:r w:rsidR="0052138D" w:rsidRPr="00AD3D49">
        <w:t xml:space="preserve"> </w:t>
      </w:r>
      <w:r w:rsidR="775DD8D4" w:rsidRPr="00AD3D49">
        <w:t xml:space="preserve">de Recursos Humanos, onde foram apresentados os procedimentos internos da empresa, </w:t>
      </w:r>
      <w:r w:rsidR="15C3A401" w:rsidRPr="00684266">
        <w:t>algumas políticas de segurança e conduta.</w:t>
      </w:r>
    </w:p>
    <w:p w14:paraId="21F51543" w14:textId="77777777" w:rsidR="009633EE" w:rsidRDefault="775DD8D4" w:rsidP="00190E25">
      <w:pPr>
        <w:spacing w:after="0" w:line="360" w:lineRule="auto"/>
      </w:pPr>
      <w:r w:rsidRPr="007D373F">
        <w:t>Seguiu-se uma reunião detalhada com o supervisor do estágio para definir os objetivos específicos, atividades a serem realizadas e as expectativas para cada fase do estágio.</w:t>
      </w:r>
    </w:p>
    <w:p w14:paraId="734920EF" w14:textId="291F2C50" w:rsidR="00816F22" w:rsidRPr="00533E6E" w:rsidRDefault="775DD8D4" w:rsidP="00190E25">
      <w:pPr>
        <w:spacing w:after="0" w:line="360" w:lineRule="auto"/>
      </w:pPr>
      <w:r w:rsidRPr="007D373F">
        <w:t xml:space="preserve">Um dos primeiros passos técnicos </w:t>
      </w:r>
      <w:r w:rsidR="62A86ED6" w:rsidRPr="006C7891">
        <w:t xml:space="preserve">a pedido do supervisor da empresa </w:t>
      </w:r>
      <w:r w:rsidRPr="0052138D">
        <w:t>foi a realizaçã</w:t>
      </w:r>
      <w:r w:rsidRPr="009633EE">
        <w:t>o de uma pesquisa abrangente sobre a tecnologia RFID, incluindo seus princípios de funcionamento, aplicações práticas</w:t>
      </w:r>
      <w:r w:rsidRPr="00533E6E">
        <w:t xml:space="preserve"> e os componentes necessários para a implementação de um sistema de leitura RFID.</w:t>
      </w:r>
    </w:p>
    <w:p w14:paraId="3057FF05" w14:textId="4EC6A43C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Durante este tempo de pesquisa sobre leitores RFID e suas respetivas tecnologias, realizei uma imersão na linguagem de programação C#. Isso incluiu a leitura de documentação, tutoriais e a prática de exercícios em algumas ferramentas como o Microsoft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Learn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>, para me familiarizar com a sintaxe e as funcionalidades da linguagem, visto que não tinha tido contato com essa linguagem até o momento.</w:t>
      </w:r>
    </w:p>
    <w:p w14:paraId="3ADF1E89" w14:textId="77777777" w:rsidR="001E074C" w:rsidRPr="001E074C" w:rsidRDefault="001E074C" w:rsidP="001E074C">
      <w:pPr>
        <w:spacing w:before="100" w:beforeAutospacing="1" w:after="100" w:afterAutospacing="1" w:line="360" w:lineRule="auto"/>
        <w:rPr>
          <w:rFonts w:eastAsia="Times New Roman" w:cstheme="minorHAnsi"/>
          <w:szCs w:val="24"/>
          <w:lang w:eastAsia="pt-PT"/>
        </w:rPr>
      </w:pPr>
      <w:r w:rsidRPr="001E074C">
        <w:rPr>
          <w:rFonts w:eastAsia="Times New Roman" w:cstheme="minorHAnsi"/>
          <w:szCs w:val="24"/>
          <w:lang w:eastAsia="pt-PT"/>
        </w:rPr>
        <w:t xml:space="preserve">Para complementar meu conhecimento em manipulação de dados, li e estudei a documentação sobre SQL, focando em comandos essenciais como INSERT, UPDATE, DELETE e SELECT. Realizei diversos testes práticos utilizando </w:t>
      </w:r>
      <w:proofErr w:type="spellStart"/>
      <w:r w:rsidRPr="001E074C">
        <w:rPr>
          <w:rFonts w:eastAsia="Times New Roman" w:cstheme="minorHAnsi"/>
          <w:szCs w:val="24"/>
          <w:lang w:eastAsia="pt-PT"/>
        </w:rPr>
        <w:t>queries</w:t>
      </w:r>
      <w:proofErr w:type="spellEnd"/>
      <w:r w:rsidRPr="001E074C">
        <w:rPr>
          <w:rFonts w:eastAsia="Times New Roman" w:cstheme="minorHAnsi"/>
          <w:szCs w:val="24"/>
          <w:lang w:eastAsia="pt-PT"/>
        </w:rPr>
        <w:t xml:space="preserve"> SQL para manipulação de dados em uma base de dados de teste, aplicando o conhecimento teórico de forma prática. Aproveitei este tempo de pesquisa também para fazer a tabela de requisitos de acordo com o e-mail sobre a Fase 1 enviado pelo supervisor e desenvolvi uma primeira versão do fluxograma para melhor compreensão do desenvolvimento da Fase 1.</w:t>
      </w:r>
    </w:p>
    <w:p w14:paraId="3F329E32" w14:textId="77777777" w:rsidR="009633EE" w:rsidRPr="00924833" w:rsidRDefault="009633EE" w:rsidP="00190E25">
      <w:pPr>
        <w:spacing w:after="0" w:line="360" w:lineRule="auto"/>
      </w:pPr>
    </w:p>
    <w:p w14:paraId="4426014D" w14:textId="05A9E84C" w:rsidR="00816F22" w:rsidRDefault="775DD8D4" w:rsidP="00190E25">
      <w:pPr>
        <w:spacing w:after="0" w:line="360" w:lineRule="auto"/>
      </w:pPr>
      <w:r w:rsidRPr="009633EE">
        <w:lastRenderedPageBreak/>
        <w:t>Um marco importante foi o primeiro contato com o leitor RFID</w:t>
      </w:r>
      <w:r w:rsidR="648AAE1B" w:rsidRPr="009633EE">
        <w:t xml:space="preserve"> para a realização de fases futuras</w:t>
      </w:r>
      <w:r w:rsidRPr="009633EE">
        <w:t xml:space="preserve">, incluindo </w:t>
      </w:r>
      <w:r w:rsidR="7705F48A" w:rsidRPr="009633EE">
        <w:t xml:space="preserve">a </w:t>
      </w:r>
      <w:r w:rsidRPr="009633EE">
        <w:t xml:space="preserve">sua configuração inicial e testes básicos para garantir </w:t>
      </w:r>
      <w:r w:rsidR="7135AF6A" w:rsidRPr="00A152D9">
        <w:t xml:space="preserve">o </w:t>
      </w:r>
      <w:r w:rsidRPr="00A152D9">
        <w:t>seu funcionamento adequado. A leitura e análise da documentação técnica do leitor RFID foram realizadas para entender</w:t>
      </w:r>
      <w:r w:rsidR="32144F87" w:rsidRPr="00A152D9">
        <w:t xml:space="preserve"> as</w:t>
      </w:r>
      <w:r w:rsidRPr="00A152D9">
        <w:t xml:space="preserve"> suas especificações, modos de operação e métodos de integração com sistemas de </w:t>
      </w:r>
      <w:r w:rsidRPr="00190E25">
        <w:rPr>
          <w:i/>
          <w:iCs/>
        </w:rPr>
        <w:t>software</w:t>
      </w:r>
      <w:r w:rsidRPr="009633EE">
        <w:t>.</w:t>
      </w:r>
    </w:p>
    <w:p w14:paraId="6241611B" w14:textId="77777777" w:rsidR="009633EE" w:rsidRPr="009633EE" w:rsidRDefault="009633EE" w:rsidP="00190E25">
      <w:pPr>
        <w:spacing w:after="0" w:line="360" w:lineRule="auto"/>
      </w:pPr>
    </w:p>
    <w:p w14:paraId="612DB623" w14:textId="68D06F55" w:rsidR="00816F22" w:rsidRDefault="775DD8D4" w:rsidP="00190E25">
      <w:pPr>
        <w:spacing w:after="0" w:line="360" w:lineRule="auto"/>
      </w:pPr>
      <w:r w:rsidRPr="009633EE">
        <w:t xml:space="preserve">Finalmente, desenvolvi a "App de Teste SQL", uma aplicação em C# </w:t>
      </w:r>
      <w:r w:rsidR="00A152D9">
        <w:t>com</w:t>
      </w:r>
      <w:r w:rsidRPr="009633EE">
        <w:t xml:space="preserve"> um formulário </w:t>
      </w:r>
      <w:r w:rsidR="00A152D9">
        <w:t xml:space="preserve">que </w:t>
      </w:r>
      <w:r w:rsidR="00A152D9" w:rsidRPr="009633EE">
        <w:t>permit</w:t>
      </w:r>
      <w:r w:rsidR="00A152D9">
        <w:t>e</w:t>
      </w:r>
      <w:r w:rsidR="00A152D9" w:rsidRPr="009633EE">
        <w:t xml:space="preserve"> </w:t>
      </w:r>
      <w:r w:rsidR="6FE4D039" w:rsidRPr="009633EE">
        <w:t xml:space="preserve">as </w:t>
      </w:r>
      <w:r w:rsidRPr="009633EE">
        <w:t xml:space="preserve">operações básicas de manipulação de dados (INSERT, UPDATE, DELETE e SELECT) utilizando </w:t>
      </w:r>
      <w:proofErr w:type="spellStart"/>
      <w:r w:rsidRPr="00190E25">
        <w:rPr>
          <w:i/>
          <w:iCs/>
        </w:rPr>
        <w:t>queries</w:t>
      </w:r>
      <w:proofErr w:type="spellEnd"/>
      <w:r w:rsidRPr="009633EE">
        <w:t xml:space="preserve"> SQL. Esta aplicação facilita a manipulação inicial dos dados de produção, permitindo que os </w:t>
      </w:r>
      <w:r w:rsidR="4D6DA7A6" w:rsidRPr="009633EE">
        <w:t>utilizadores</w:t>
      </w:r>
      <w:r w:rsidRPr="009633EE">
        <w:t xml:space="preserve"> insiram, atualizem, exclu</w:t>
      </w:r>
      <w:r w:rsidRPr="00A152D9">
        <w:t>am e consultem os dados de forma direta e eficiente.</w:t>
      </w:r>
    </w:p>
    <w:p w14:paraId="1C04F7FA" w14:textId="77777777" w:rsidR="009633EE" w:rsidRPr="009633EE" w:rsidRDefault="009633EE" w:rsidP="00190E25">
      <w:pPr>
        <w:spacing w:after="0" w:line="360" w:lineRule="auto"/>
      </w:pPr>
    </w:p>
    <w:p w14:paraId="7F8B440F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05D70FD" wp14:editId="53B226AC">
            <wp:extent cx="2442634" cy="3402882"/>
            <wp:effectExtent l="0" t="0" r="0" b="0"/>
            <wp:docPr id="83128561" name="Imagem 83128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2634" cy="340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DD9BC" w14:textId="3A39F118" w:rsidR="00816F22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38" w:name="_Toc169223172"/>
      <w:bookmarkStart w:id="39" w:name="_Toc16948586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6</w:t>
      </w:r>
      <w:r w:rsidRPr="00533E6E">
        <w:fldChar w:fldCharType="end"/>
      </w:r>
      <w:r w:rsidRPr="00533E6E">
        <w:t xml:space="preserve"> interface projeto fase 1</w:t>
      </w:r>
      <w:bookmarkEnd w:id="38"/>
      <w:bookmarkEnd w:id="39"/>
    </w:p>
    <w:p w14:paraId="4C6B5914" w14:textId="77777777" w:rsidR="00A152D9" w:rsidRDefault="00A152D9" w:rsidP="00190E25">
      <w:pPr>
        <w:spacing w:after="0" w:line="360" w:lineRule="auto"/>
      </w:pPr>
    </w:p>
    <w:p w14:paraId="664979F0" w14:textId="77777777" w:rsidR="00281B59" w:rsidRDefault="00281B59" w:rsidP="00190E25">
      <w:pPr>
        <w:spacing w:after="0" w:line="360" w:lineRule="auto"/>
      </w:pPr>
    </w:p>
    <w:p w14:paraId="13D13E4F" w14:textId="77777777" w:rsidR="00281B59" w:rsidRDefault="00281B59" w:rsidP="00190E25">
      <w:pPr>
        <w:spacing w:after="0" w:line="360" w:lineRule="auto"/>
      </w:pPr>
    </w:p>
    <w:p w14:paraId="62B1C9B8" w14:textId="77777777" w:rsidR="00281B59" w:rsidRDefault="00281B59" w:rsidP="00190E25">
      <w:pPr>
        <w:spacing w:after="0" w:line="360" w:lineRule="auto"/>
      </w:pPr>
    </w:p>
    <w:p w14:paraId="2F1C3546" w14:textId="77777777" w:rsidR="00281B59" w:rsidRDefault="00281B59" w:rsidP="00190E25">
      <w:pPr>
        <w:spacing w:after="0" w:line="360" w:lineRule="auto"/>
      </w:pPr>
    </w:p>
    <w:p w14:paraId="28EDCE78" w14:textId="50E85D8D" w:rsidR="00816F22" w:rsidRPr="00684266" w:rsidRDefault="6B8453B6" w:rsidP="00190E25">
      <w:pPr>
        <w:spacing w:after="0" w:line="360" w:lineRule="auto"/>
        <w:rPr>
          <w:b/>
          <w:bCs/>
        </w:rPr>
      </w:pPr>
      <w:r w:rsidRPr="00B01F8C">
        <w:lastRenderedPageBreak/>
        <w:t>A cada dia que passa</w:t>
      </w:r>
      <w:r w:rsidR="00A152D9">
        <w:t>,</w:t>
      </w:r>
      <w:r w:rsidRPr="00B01F8C">
        <w:t xml:space="preserve"> caso o ficheiro de </w:t>
      </w:r>
      <w:proofErr w:type="spellStart"/>
      <w:r w:rsidRPr="00190E25">
        <w:rPr>
          <w:i/>
          <w:iCs/>
        </w:rPr>
        <w:t>logs</w:t>
      </w:r>
      <w:proofErr w:type="spellEnd"/>
      <w:r w:rsidRPr="00B01F8C">
        <w:t xml:space="preserve"> do </w:t>
      </w:r>
      <w:r w:rsidR="3FB9DF87" w:rsidRPr="00D93C71">
        <w:t>respetivo dia</w:t>
      </w:r>
      <w:r w:rsidRPr="00D93C71">
        <w:t xml:space="preserve"> não exista</w:t>
      </w:r>
      <w:r w:rsidR="00A152D9">
        <w:t>,</w:t>
      </w:r>
      <w:r w:rsidRPr="00D93C71">
        <w:t xml:space="preserve"> o programa </w:t>
      </w:r>
      <w:r w:rsidR="14C5FE58" w:rsidRPr="009940D4">
        <w:t>automaticamente</w:t>
      </w:r>
      <w:r w:rsidRPr="00094DB2">
        <w:t xml:space="preserve"> cria um novo ficheiro com a formatação </w:t>
      </w:r>
      <w:r w:rsidR="0C485D0A" w:rsidRPr="00094DB2">
        <w:t>automática</w:t>
      </w:r>
      <w:r w:rsidRPr="00094DB2">
        <w:t xml:space="preserve"> para</w:t>
      </w:r>
      <w:r w:rsidR="63B91679" w:rsidRPr="00094DB2">
        <w:t xml:space="preserve"> que</w:t>
      </w:r>
      <w:r w:rsidRPr="00094DB2">
        <w:t xml:space="preserve"> o utilizador não </w:t>
      </w:r>
      <w:r w:rsidR="00A152D9">
        <w:t>precise de fazer</w:t>
      </w:r>
      <w:r w:rsidR="3FAF5FDA" w:rsidRPr="00684266">
        <w:t xml:space="preserve"> qualquer tipo de configuração e formatação deste ficheiro</w:t>
      </w:r>
      <w:r w:rsidR="2E2087AD" w:rsidRPr="00684266">
        <w:t>:</w:t>
      </w:r>
    </w:p>
    <w:p w14:paraId="1B152329" w14:textId="77777777" w:rsidR="00642EF2" w:rsidRPr="00533E6E" w:rsidRDefault="07D1BEB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04C4F6E" wp14:editId="47B5C99B">
            <wp:extent cx="3991202" cy="443467"/>
            <wp:effectExtent l="0" t="0" r="0" b="0"/>
            <wp:docPr id="1460142752" name="Imagem 1460142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1202" cy="443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97414" w14:textId="68CE03F4" w:rsidR="00D65D90" w:rsidRPr="00533E6E" w:rsidRDefault="00642EF2" w:rsidP="00190E25">
      <w:pPr>
        <w:pStyle w:val="Legenda"/>
        <w:spacing w:after="0" w:line="360" w:lineRule="auto"/>
      </w:pPr>
      <w:bookmarkStart w:id="40" w:name="_Toc169223173"/>
      <w:bookmarkStart w:id="41" w:name="_Toc16948586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7</w:t>
      </w:r>
      <w:r w:rsidRPr="00533E6E">
        <w:fldChar w:fldCharType="end"/>
      </w:r>
      <w:r w:rsidRPr="00533E6E">
        <w:t xml:space="preserve"> ficheiros </w:t>
      </w:r>
      <w:r w:rsidRPr="00190E25">
        <w:rPr>
          <w:i/>
          <w:iCs/>
        </w:rPr>
        <w:t>log</w:t>
      </w:r>
      <w:bookmarkEnd w:id="40"/>
      <w:bookmarkEnd w:id="41"/>
    </w:p>
    <w:p w14:paraId="59EB28AB" w14:textId="77777777" w:rsidR="00642EF2" w:rsidRPr="00B01F8C" w:rsidRDefault="00642EF2" w:rsidP="00190E25">
      <w:pPr>
        <w:spacing w:after="0" w:line="360" w:lineRule="auto"/>
      </w:pPr>
    </w:p>
    <w:p w14:paraId="0EB4D176" w14:textId="2B5F63E7" w:rsidR="0FA41FF6" w:rsidRPr="00094DB2" w:rsidRDefault="0FA41FF6" w:rsidP="00190E25">
      <w:pPr>
        <w:spacing w:after="0" w:line="360" w:lineRule="auto"/>
        <w:rPr>
          <w:rFonts w:ascii="Calibri" w:hAnsi="Calibri" w:cs="Calibri"/>
          <w:szCs w:val="24"/>
        </w:rPr>
      </w:pPr>
      <w:r w:rsidRPr="009940D4">
        <w:rPr>
          <w:rFonts w:ascii="Calibri" w:hAnsi="Calibri" w:cs="Calibri"/>
          <w:color w:val="000000" w:themeColor="text1"/>
          <w:szCs w:val="24"/>
        </w:rPr>
        <w:t xml:space="preserve">Este sistema foi criado de forma </w:t>
      </w:r>
      <w:r w:rsidR="00327236">
        <w:rPr>
          <w:rFonts w:ascii="Calibri" w:hAnsi="Calibri" w:cs="Calibri"/>
          <w:color w:val="000000" w:themeColor="text1"/>
          <w:szCs w:val="24"/>
        </w:rPr>
        <w:t xml:space="preserve">em </w:t>
      </w:r>
      <w:r w:rsidRPr="009940D4">
        <w:rPr>
          <w:rFonts w:ascii="Calibri" w:hAnsi="Calibri" w:cs="Calibri"/>
          <w:color w:val="000000" w:themeColor="text1"/>
          <w:szCs w:val="24"/>
        </w:rPr>
        <w:t>que cas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os futuros de manutenção ou de verificação de alguns erros em relação a base de dados possam ser rapidamente verificados e analisados no ficheiro de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logs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do próprio dia vist</w:t>
      </w:r>
      <w:r w:rsidR="1708B8FA" w:rsidRPr="00094DB2">
        <w:rPr>
          <w:rFonts w:ascii="Calibri" w:hAnsi="Calibri" w:cs="Calibri"/>
          <w:color w:val="000000" w:themeColor="text1"/>
          <w:szCs w:val="24"/>
        </w:rPr>
        <w:t>o que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cada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executada fica guardada no ficheiro com a respetiva data, hora</w:t>
      </w:r>
      <w:r w:rsidR="00190E25">
        <w:rPr>
          <w:rFonts w:ascii="Calibri" w:hAnsi="Calibri" w:cs="Calibri"/>
          <w:color w:val="000000" w:themeColor="text1"/>
          <w:szCs w:val="24"/>
        </w:rPr>
        <w:t>,</w:t>
      </w:r>
      <w:r w:rsidR="001612D2"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proofErr w:type="spellStart"/>
      <w:r w:rsidRPr="00190E25">
        <w:rPr>
          <w:rFonts w:ascii="Calibri" w:hAnsi="Calibri" w:cs="Calibri"/>
          <w:i/>
          <w:iCs/>
          <w:color w:val="000000" w:themeColor="text1"/>
          <w:szCs w:val="24"/>
        </w:rPr>
        <w:t>querie</w:t>
      </w:r>
      <w:proofErr w:type="spellEnd"/>
      <w:r w:rsidRPr="00094DB2">
        <w:rPr>
          <w:rFonts w:ascii="Calibri" w:hAnsi="Calibri" w:cs="Calibri"/>
          <w:color w:val="000000" w:themeColor="text1"/>
          <w:szCs w:val="24"/>
        </w:rPr>
        <w:t xml:space="preserve"> </w:t>
      </w:r>
      <w:r w:rsidR="00190E25">
        <w:rPr>
          <w:rFonts w:ascii="Calibri" w:hAnsi="Calibri" w:cs="Calibri"/>
          <w:color w:val="000000" w:themeColor="text1"/>
          <w:szCs w:val="24"/>
        </w:rPr>
        <w:t xml:space="preserve">e </w:t>
      </w:r>
      <w:r w:rsidRPr="00190E25">
        <w:rPr>
          <w:rFonts w:ascii="Calibri" w:hAnsi="Calibri" w:cs="Calibri"/>
          <w:i/>
          <w:iCs/>
          <w:color w:val="000000" w:themeColor="text1"/>
          <w:szCs w:val="24"/>
        </w:rPr>
        <w:t>id</w:t>
      </w:r>
      <w:r w:rsidRPr="00094DB2">
        <w:rPr>
          <w:rFonts w:ascii="Calibri" w:hAnsi="Calibri" w:cs="Calibri"/>
          <w:color w:val="000000" w:themeColor="text1"/>
          <w:szCs w:val="24"/>
        </w:rPr>
        <w:t xml:space="preserve"> da linha na tabela:</w:t>
      </w:r>
    </w:p>
    <w:p w14:paraId="0E4053D1" w14:textId="77777777" w:rsidR="00642EF2" w:rsidRPr="00533E6E" w:rsidRDefault="0FA41FF6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89A8B17" wp14:editId="26ACE39C">
            <wp:extent cx="4065151" cy="966306"/>
            <wp:effectExtent l="0" t="0" r="0" b="0"/>
            <wp:docPr id="364003991" name="Imagem 3640039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5151" cy="96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6D365" w14:textId="05CF95F3" w:rsidR="0FA41FF6" w:rsidRPr="00533E6E" w:rsidRDefault="00642EF2" w:rsidP="00190E25">
      <w:pPr>
        <w:pStyle w:val="Legenda"/>
        <w:spacing w:after="0" w:line="360" w:lineRule="auto"/>
      </w:pPr>
      <w:bookmarkStart w:id="42" w:name="_Toc169223174"/>
      <w:bookmarkStart w:id="43" w:name="_Toc16948586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8</w:t>
      </w:r>
      <w:r w:rsidRPr="00533E6E">
        <w:fldChar w:fldCharType="end"/>
      </w:r>
      <w:r w:rsidRPr="00533E6E">
        <w:t xml:space="preserve"> leitura do ficheiro </w:t>
      </w:r>
      <w:r w:rsidRPr="00190E25">
        <w:rPr>
          <w:i/>
          <w:iCs/>
        </w:rPr>
        <w:t>log</w:t>
      </w:r>
      <w:r w:rsidRPr="00533E6E">
        <w:t xml:space="preserve"> diário</w:t>
      </w:r>
      <w:bookmarkEnd w:id="42"/>
      <w:bookmarkEnd w:id="43"/>
    </w:p>
    <w:p w14:paraId="32BFBC24" w14:textId="77777777" w:rsidR="00642EF2" w:rsidRPr="00B01F8C" w:rsidRDefault="00642EF2" w:rsidP="00190E25">
      <w:pPr>
        <w:spacing w:after="0" w:line="360" w:lineRule="auto"/>
      </w:pPr>
    </w:p>
    <w:p w14:paraId="490E5EE2" w14:textId="77777777" w:rsidR="00757A94" w:rsidRPr="009633EE" w:rsidRDefault="00757A94" w:rsidP="00190E25">
      <w:pPr>
        <w:spacing w:after="0" w:line="360" w:lineRule="auto"/>
      </w:pPr>
    </w:p>
    <w:p w14:paraId="72C89240" w14:textId="77777777" w:rsidR="00642EF2" w:rsidRDefault="00642EF2" w:rsidP="00190E25">
      <w:pPr>
        <w:spacing w:after="0" w:line="360" w:lineRule="auto"/>
      </w:pPr>
    </w:p>
    <w:p w14:paraId="5A576FB9" w14:textId="77777777" w:rsidR="00190E25" w:rsidRDefault="00190E25" w:rsidP="00190E25">
      <w:pPr>
        <w:spacing w:after="0" w:line="360" w:lineRule="auto"/>
      </w:pPr>
    </w:p>
    <w:p w14:paraId="4BAA26DC" w14:textId="77777777" w:rsidR="00190E25" w:rsidRDefault="00190E25" w:rsidP="00190E25">
      <w:pPr>
        <w:spacing w:after="0" w:line="360" w:lineRule="auto"/>
      </w:pPr>
    </w:p>
    <w:p w14:paraId="73C2850E" w14:textId="77777777" w:rsidR="00190E25" w:rsidRDefault="00190E25" w:rsidP="00190E25">
      <w:pPr>
        <w:spacing w:after="0" w:line="360" w:lineRule="auto"/>
      </w:pPr>
    </w:p>
    <w:p w14:paraId="1320CC5D" w14:textId="77777777" w:rsidR="00190E25" w:rsidRDefault="00190E25" w:rsidP="00190E25">
      <w:pPr>
        <w:spacing w:after="0" w:line="360" w:lineRule="auto"/>
      </w:pPr>
    </w:p>
    <w:p w14:paraId="1098F301" w14:textId="77777777" w:rsidR="00190E25" w:rsidRDefault="00190E25" w:rsidP="00190E25">
      <w:pPr>
        <w:spacing w:after="0" w:line="360" w:lineRule="auto"/>
      </w:pPr>
    </w:p>
    <w:p w14:paraId="41FC60AF" w14:textId="77777777" w:rsidR="00281B59" w:rsidRDefault="00281B59" w:rsidP="00190E25">
      <w:pPr>
        <w:spacing w:after="0" w:line="360" w:lineRule="auto"/>
      </w:pPr>
    </w:p>
    <w:p w14:paraId="0467BADE" w14:textId="77777777" w:rsidR="00281B59" w:rsidRDefault="00281B59" w:rsidP="00190E25">
      <w:pPr>
        <w:spacing w:after="0" w:line="360" w:lineRule="auto"/>
      </w:pPr>
    </w:p>
    <w:p w14:paraId="1F1B0AFF" w14:textId="77777777" w:rsidR="00281B59" w:rsidRDefault="00281B59" w:rsidP="00190E25">
      <w:pPr>
        <w:spacing w:after="0" w:line="360" w:lineRule="auto"/>
      </w:pPr>
    </w:p>
    <w:p w14:paraId="649E1E0F" w14:textId="77777777" w:rsidR="00281B59" w:rsidRDefault="00281B59" w:rsidP="00190E25">
      <w:pPr>
        <w:spacing w:after="0" w:line="360" w:lineRule="auto"/>
      </w:pPr>
    </w:p>
    <w:p w14:paraId="1BBFCC77" w14:textId="77777777" w:rsidR="00190E25" w:rsidRPr="009633EE" w:rsidRDefault="00190E25" w:rsidP="00190E25">
      <w:pPr>
        <w:spacing w:after="0" w:line="360" w:lineRule="auto"/>
      </w:pPr>
    </w:p>
    <w:p w14:paraId="215667B9" w14:textId="4DBEBFE0" w:rsidR="20FB055D" w:rsidRPr="00A152D9" w:rsidRDefault="20FB055D" w:rsidP="00190E25">
      <w:pPr>
        <w:spacing w:after="0" w:line="360" w:lineRule="auto"/>
      </w:pPr>
      <w:bookmarkStart w:id="44" w:name="_Toc169711296"/>
      <w:r w:rsidRPr="009633EE">
        <w:rPr>
          <w:rStyle w:val="Ttulo4Carter"/>
          <w:rFonts w:eastAsia="Calibri"/>
        </w:rPr>
        <w:lastRenderedPageBreak/>
        <w:t>Fase 2:</w:t>
      </w:r>
      <w:bookmarkEnd w:id="44"/>
      <w:r w:rsidRPr="009633EE">
        <w:t xml:space="preserve"> </w:t>
      </w:r>
      <w:r w:rsidR="2730930C" w:rsidRPr="009633EE">
        <w:t xml:space="preserve">Na segunda fase do estágio, o foco principal foi a integração e manipulação de dados entre a aplicação em C# e o sistema de </w:t>
      </w:r>
      <w:r w:rsidR="2730930C" w:rsidRPr="00A152D9">
        <w:t>leitura RFID, bem como a criação e interação entre tabelas e um</w:t>
      </w:r>
      <w:r w:rsidR="001612D2">
        <w:t>a</w:t>
      </w:r>
      <w:r w:rsidR="2730930C" w:rsidRPr="00A152D9">
        <w:t xml:space="preserve"> ba</w:t>
      </w:r>
      <w:r w:rsidR="75FEDEA3" w:rsidRPr="00A152D9">
        <w:t>se</w:t>
      </w:r>
      <w:r w:rsidR="2730930C" w:rsidRPr="00A152D9">
        <w:t xml:space="preserve"> de dados. </w:t>
      </w:r>
    </w:p>
    <w:p w14:paraId="7FD41B44" w14:textId="4D7C1850" w:rsidR="2730930C" w:rsidRPr="001612D2" w:rsidRDefault="2730930C" w:rsidP="00190E25">
      <w:pPr>
        <w:spacing w:after="0" w:line="360" w:lineRule="auto"/>
      </w:pPr>
      <w:r w:rsidRPr="006779A4">
        <w:t>Inicialmente, estabeleci</w:t>
      </w:r>
      <w:r w:rsidR="3B30D0F2" w:rsidRPr="006779A4">
        <w:t xml:space="preserve"> conexão</w:t>
      </w:r>
      <w:r w:rsidRPr="006779A4">
        <w:t xml:space="preserve"> com a base de dados, garantindo que a aplicação pudesse interagir corretamente com as tabelas.</w:t>
      </w:r>
    </w:p>
    <w:p w14:paraId="173009F6" w14:textId="53A0232E" w:rsidR="2730930C" w:rsidRPr="00533E6E" w:rsidRDefault="2730930C" w:rsidP="00190E25">
      <w:pPr>
        <w:spacing w:after="0" w:line="360" w:lineRule="auto"/>
      </w:pPr>
      <w:r w:rsidRPr="001612D2">
        <w:t>A conexão com o leitor RFID também foi uma etapa crucial. Configurei a comunicação entre o leitor RFID e o sistema, permitindo a leitura dos dados das tags RFID de forma precisa e eficiente.</w:t>
      </w:r>
    </w:p>
    <w:p w14:paraId="63F8B5ED" w14:textId="0AF576DA" w:rsidR="2730930C" w:rsidRPr="001612D2" w:rsidRDefault="2730930C" w:rsidP="00190E25">
      <w:pPr>
        <w:spacing w:after="0" w:line="360" w:lineRule="auto"/>
      </w:pPr>
      <w:r w:rsidRPr="00533E6E">
        <w:t xml:space="preserve">Para esclarecer dúvidas e resolver problemas técnicos, </w:t>
      </w:r>
      <w:r w:rsidR="28A87DDC" w:rsidRPr="00533E6E">
        <w:t>foi realizado</w:t>
      </w:r>
      <w:r w:rsidRPr="00533E6E">
        <w:t xml:space="preserve"> uma sessão de esclarecimento com o supervisor e colegas. Esta sessão foi fundamental para melhorar a compreensão do projeto e abordar questões específicas relacionadas </w:t>
      </w:r>
      <w:r w:rsidR="001612D2">
        <w:t>com a</w:t>
      </w:r>
      <w:r w:rsidR="001612D2" w:rsidRPr="001612D2">
        <w:t xml:space="preserve"> </w:t>
      </w:r>
      <w:r w:rsidR="5D816455" w:rsidRPr="001612D2">
        <w:t xml:space="preserve">base de dados e </w:t>
      </w:r>
      <w:r w:rsidR="001612D2">
        <w:t>a forma</w:t>
      </w:r>
      <w:r w:rsidR="65FEBBC1" w:rsidRPr="001612D2">
        <w:t xml:space="preserve"> como as </w:t>
      </w:r>
      <w:proofErr w:type="spellStart"/>
      <w:r w:rsidR="65FEBBC1" w:rsidRPr="00190E25">
        <w:rPr>
          <w:i/>
          <w:iCs/>
        </w:rPr>
        <w:t>queries</w:t>
      </w:r>
      <w:proofErr w:type="spellEnd"/>
      <w:r w:rsidR="65FEBBC1" w:rsidRPr="001612D2">
        <w:t xml:space="preserve"> eram feitas através do código em </w:t>
      </w:r>
      <w:r w:rsidR="001612D2">
        <w:t>C</w:t>
      </w:r>
      <w:r w:rsidR="65FEBBC1" w:rsidRPr="001612D2">
        <w:t>#</w:t>
      </w:r>
      <w:r w:rsidRPr="001612D2">
        <w:t>.</w:t>
      </w:r>
    </w:p>
    <w:p w14:paraId="759D8476" w14:textId="208D84A9" w:rsidR="2730930C" w:rsidRPr="001612D2" w:rsidRDefault="2730930C" w:rsidP="00190E25">
      <w:pPr>
        <w:spacing w:after="0" w:line="360" w:lineRule="auto"/>
      </w:pPr>
      <w:r w:rsidRPr="001612D2">
        <w:t xml:space="preserve">Com a integração do leitor RFID </w:t>
      </w:r>
      <w:r w:rsidR="07E6C592" w:rsidRPr="001612D2">
        <w:t>e</w:t>
      </w:r>
      <w:r w:rsidRPr="001612D2">
        <w:t xml:space="preserve"> a aplicação em C# concluída, configurei o envio dos dados lidos diretamente para a aplicação. Essa etapa envolveu ajustes no código para assegurar que os dados das </w:t>
      </w:r>
      <w:r w:rsidRPr="00190E25">
        <w:rPr>
          <w:i/>
          <w:iCs/>
        </w:rPr>
        <w:t>tags</w:t>
      </w:r>
      <w:r w:rsidRPr="001612D2">
        <w:t xml:space="preserve"> fossem corretamente recebidos e armazenados.</w:t>
      </w:r>
    </w:p>
    <w:p w14:paraId="4A1A5A49" w14:textId="6010A6C5" w:rsidR="2730930C" w:rsidRPr="00BB66B4" w:rsidRDefault="2730930C" w:rsidP="00190E25">
      <w:pPr>
        <w:spacing w:after="0" w:line="360" w:lineRule="auto"/>
      </w:pPr>
      <w:r w:rsidRPr="001612D2">
        <w:t xml:space="preserve">Realizei diversos testes de leitura de </w:t>
      </w:r>
      <w:r w:rsidRPr="00190E25">
        <w:rPr>
          <w:i/>
          <w:iCs/>
        </w:rPr>
        <w:t>tags</w:t>
      </w:r>
      <w:r w:rsidRPr="001612D2">
        <w:t xml:space="preserve"> RFID para verificar se as informações eram corretamente recebidas e processadas pela aplicação. Esses testes garantiram a</w:t>
      </w:r>
      <w:r w:rsidRPr="00BB66B4">
        <w:t xml:space="preserve"> funcionalidade e precisão do sistema de leitura.</w:t>
      </w:r>
    </w:p>
    <w:p w14:paraId="397998C4" w14:textId="5BA6A955" w:rsidR="2730930C" w:rsidRPr="00BB66B4" w:rsidRDefault="2730930C" w:rsidP="00190E25">
      <w:pPr>
        <w:spacing w:after="0" w:line="360" w:lineRule="auto"/>
      </w:pPr>
      <w:r w:rsidRPr="00BB66B4">
        <w:t>Foram criadas duas tabelas principais:</w:t>
      </w:r>
    </w:p>
    <w:p w14:paraId="52D08705" w14:textId="77777777" w:rsidR="00642EF2" w:rsidRPr="00172D6E" w:rsidRDefault="00642EF2" w:rsidP="00190E25">
      <w:pPr>
        <w:spacing w:after="0" w:line="360" w:lineRule="auto"/>
        <w:ind w:firstLine="709"/>
      </w:pPr>
    </w:p>
    <w:p w14:paraId="639E30B6" w14:textId="4D622983" w:rsidR="2730930C" w:rsidRPr="001C7093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E44D48">
        <w:t>Tabela 1: [ID Ordem de Produção], [Número], [Artig</w:t>
      </w:r>
      <w:r w:rsidRPr="00C66717">
        <w:t>o], [Quantidade]</w:t>
      </w:r>
      <w:r w:rsidR="55AC16EA" w:rsidRPr="00C66717">
        <w:t>:</w:t>
      </w:r>
    </w:p>
    <w:p w14:paraId="3EF60111" w14:textId="77777777" w:rsidR="00642EF2" w:rsidRPr="00533E6E" w:rsidRDefault="7083B4A2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68C7963" wp14:editId="7A57D8D3">
            <wp:extent cx="4201112" cy="504896"/>
            <wp:effectExtent l="0" t="0" r="0" b="0"/>
            <wp:docPr id="1473646849" name="Imagem 14736468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1112" cy="50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E6B33" w14:textId="51FAB7AC" w:rsidR="7083B4A2" w:rsidRPr="00533E6E" w:rsidRDefault="00642EF2" w:rsidP="00190E25">
      <w:pPr>
        <w:pStyle w:val="Legenda"/>
        <w:spacing w:after="0" w:line="360" w:lineRule="auto"/>
      </w:pPr>
      <w:bookmarkStart w:id="45" w:name="_Toc169223175"/>
      <w:bookmarkStart w:id="46" w:name="_Toc16948586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9</w:t>
      </w:r>
      <w:r w:rsidRPr="00533E6E">
        <w:fldChar w:fldCharType="end"/>
      </w:r>
      <w:r w:rsidRPr="00533E6E">
        <w:t xml:space="preserve"> tabela 1 Fase 2</w:t>
      </w:r>
      <w:bookmarkEnd w:id="45"/>
      <w:bookmarkEnd w:id="46"/>
    </w:p>
    <w:p w14:paraId="53E22B29" w14:textId="658B31E8" w:rsidR="2730930C" w:rsidRPr="00D93C71" w:rsidRDefault="2730930C" w:rsidP="00190E25">
      <w:pPr>
        <w:pStyle w:val="PargrafodaLista"/>
        <w:numPr>
          <w:ilvl w:val="0"/>
          <w:numId w:val="61"/>
        </w:numPr>
        <w:spacing w:after="0" w:line="360" w:lineRule="auto"/>
      </w:pPr>
      <w:r w:rsidRPr="00B01F8C">
        <w:t xml:space="preserve">Tabela 2: [ID Ordem de Produção], [ID </w:t>
      </w:r>
      <w:proofErr w:type="spellStart"/>
      <w:r w:rsidRPr="00B01F8C">
        <w:t>Tag</w:t>
      </w:r>
      <w:proofErr w:type="spellEnd"/>
      <w:r w:rsidRPr="00B01F8C">
        <w:t>], [Data Leitura], [Hora Leitura], [Posto]</w:t>
      </w:r>
      <w:r w:rsidR="0D78E8EC" w:rsidRPr="00D93C71">
        <w:t>:</w:t>
      </w:r>
    </w:p>
    <w:p w14:paraId="6C71196C" w14:textId="77777777" w:rsidR="00642EF2" w:rsidRPr="00533E6E" w:rsidRDefault="50B85AB8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6E64A5BF" wp14:editId="5FD14A93">
            <wp:extent cx="5201377" cy="462032"/>
            <wp:effectExtent l="0" t="0" r="0" b="0"/>
            <wp:docPr id="2014950494" name="Imagem 2014950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01"/>
                    <a:stretch>
                      <a:fillRect/>
                    </a:stretch>
                  </pic:blipFill>
                  <pic:spPr>
                    <a:xfrm>
                      <a:off x="0" y="0"/>
                      <a:ext cx="5201377" cy="46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85A0F" w14:textId="44A9EBAB" w:rsidR="00D65D90" w:rsidRPr="00533E6E" w:rsidRDefault="00642EF2" w:rsidP="00190E25">
      <w:pPr>
        <w:pStyle w:val="Legenda"/>
        <w:spacing w:after="0" w:line="360" w:lineRule="auto"/>
      </w:pPr>
      <w:bookmarkStart w:id="47" w:name="_Toc169223176"/>
      <w:bookmarkStart w:id="48" w:name="_Toc16948586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0</w:t>
      </w:r>
      <w:r w:rsidRPr="00533E6E">
        <w:fldChar w:fldCharType="end"/>
      </w:r>
      <w:r w:rsidRPr="00533E6E">
        <w:t xml:space="preserve"> tabela 2 Fase 2</w:t>
      </w:r>
      <w:bookmarkEnd w:id="47"/>
      <w:bookmarkEnd w:id="48"/>
    </w:p>
    <w:p w14:paraId="06FCC40D" w14:textId="4CFB13DB" w:rsidR="00D65D90" w:rsidRDefault="00D65D90" w:rsidP="00190E25">
      <w:pPr>
        <w:spacing w:after="0" w:line="360" w:lineRule="auto"/>
        <w:jc w:val="center"/>
      </w:pPr>
    </w:p>
    <w:p w14:paraId="58574C01" w14:textId="77777777" w:rsidR="00832E2F" w:rsidRDefault="00832E2F" w:rsidP="00190E25">
      <w:pPr>
        <w:spacing w:after="0" w:line="360" w:lineRule="auto"/>
        <w:jc w:val="center"/>
      </w:pPr>
    </w:p>
    <w:p w14:paraId="20CF1A86" w14:textId="77777777" w:rsidR="00832E2F" w:rsidRPr="00B01F8C" w:rsidRDefault="00832E2F" w:rsidP="00281B59">
      <w:pPr>
        <w:spacing w:after="0" w:line="360" w:lineRule="auto"/>
      </w:pPr>
    </w:p>
    <w:p w14:paraId="121C0086" w14:textId="0E155DC9" w:rsidR="2730930C" w:rsidRPr="00094DB2" w:rsidRDefault="2730930C" w:rsidP="00190E25">
      <w:pPr>
        <w:spacing w:after="0" w:line="360" w:lineRule="auto"/>
      </w:pPr>
      <w:r w:rsidRPr="00D93C71">
        <w:lastRenderedPageBreak/>
        <w:t>Para facilitar a interação com essas tabelas,</w:t>
      </w:r>
      <w:r w:rsidRPr="009940D4">
        <w:t xml:space="preserve"> desenvolvi dois formulários distintos na aplicação. Um formulário foi destinado à entrada e consulta de dados da Tabela 1, enquanto o outro foi destinado à Tabela 2. </w:t>
      </w:r>
    </w:p>
    <w:p w14:paraId="589CA693" w14:textId="77777777" w:rsidR="00642EF2" w:rsidRPr="00533E6E" w:rsidRDefault="71DFBAF7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11A430A" wp14:editId="36B78798">
            <wp:extent cx="4285650" cy="3242582"/>
            <wp:effectExtent l="0" t="0" r="0" b="0"/>
            <wp:docPr id="2135871971" name="Imagem 21358719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5650" cy="3242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C087" w14:textId="06EF14A8" w:rsidR="71DFBAF7" w:rsidRPr="00250101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49" w:name="_Toc169223177"/>
      <w:bookmarkStart w:id="50" w:name="_Toc169485866"/>
      <w:r w:rsidRPr="00250101">
        <w:t xml:space="preserve">Figura </w:t>
      </w:r>
      <w:r w:rsidRPr="00250101">
        <w:fldChar w:fldCharType="begin"/>
      </w:r>
      <w:r w:rsidRPr="00533E6E">
        <w:instrText xml:space="preserve"> SEQ Figura \* ARABIC </w:instrText>
      </w:r>
      <w:r w:rsidRPr="00250101">
        <w:fldChar w:fldCharType="separate"/>
      </w:r>
      <w:r w:rsidR="00C74C45" w:rsidRPr="00250101">
        <w:rPr>
          <w:noProof/>
        </w:rPr>
        <w:t>11</w:t>
      </w:r>
      <w:r w:rsidRPr="00250101">
        <w:fldChar w:fldCharType="end"/>
      </w:r>
      <w:r w:rsidRPr="00533E6E">
        <w:t xml:space="preserve"> Interface do projeto Fase 2</w:t>
      </w:r>
      <w:bookmarkEnd w:id="49"/>
      <w:bookmarkEnd w:id="50"/>
    </w:p>
    <w:p w14:paraId="2819615A" w14:textId="521C5D01" w:rsidR="00D65D90" w:rsidRPr="006C7891" w:rsidRDefault="00D65D90" w:rsidP="00190E25">
      <w:pPr>
        <w:spacing w:after="0" w:line="360" w:lineRule="auto"/>
        <w:rPr>
          <w:b/>
          <w:bCs/>
        </w:rPr>
      </w:pPr>
    </w:p>
    <w:p w14:paraId="13F5D6AE" w14:textId="3E520394" w:rsidR="00D65D90" w:rsidRDefault="00D65D90" w:rsidP="00190E25">
      <w:pPr>
        <w:spacing w:after="0" w:line="360" w:lineRule="auto"/>
        <w:rPr>
          <w:b/>
          <w:bCs/>
        </w:rPr>
      </w:pPr>
    </w:p>
    <w:p w14:paraId="57DF996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277D3FC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367C063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33756A5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7A62FE6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286F9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65DFF6D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233394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5CF0979A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420677DD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09994CC1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9D31158" w14:textId="77777777" w:rsidR="00044E83" w:rsidRDefault="00044E83" w:rsidP="00190E25">
      <w:pPr>
        <w:spacing w:after="0" w:line="360" w:lineRule="auto"/>
        <w:rPr>
          <w:b/>
          <w:bCs/>
        </w:rPr>
      </w:pPr>
    </w:p>
    <w:p w14:paraId="1F17F486" w14:textId="77777777" w:rsidR="00832E2F" w:rsidRDefault="00832E2F" w:rsidP="00190E25">
      <w:pPr>
        <w:spacing w:after="0" w:line="360" w:lineRule="auto"/>
        <w:rPr>
          <w:b/>
          <w:bCs/>
        </w:rPr>
      </w:pPr>
    </w:p>
    <w:p w14:paraId="22E14C92" w14:textId="77777777" w:rsidR="00832E2F" w:rsidRPr="00924833" w:rsidRDefault="00832E2F" w:rsidP="00190E25">
      <w:pPr>
        <w:spacing w:after="0" w:line="360" w:lineRule="auto"/>
        <w:rPr>
          <w:b/>
          <w:bCs/>
        </w:rPr>
      </w:pPr>
    </w:p>
    <w:p w14:paraId="59057572" w14:textId="0A6EEC6B" w:rsidR="56EBE30A" w:rsidRPr="00A152D9" w:rsidRDefault="56EBE30A" w:rsidP="00190E25">
      <w:pPr>
        <w:spacing w:after="0" w:line="360" w:lineRule="auto"/>
      </w:pPr>
      <w:bookmarkStart w:id="51" w:name="_Toc169711297"/>
      <w:r w:rsidRPr="009633EE">
        <w:rPr>
          <w:rStyle w:val="Ttulo4Carter"/>
          <w:rFonts w:eastAsia="Calibri"/>
        </w:rPr>
        <w:lastRenderedPageBreak/>
        <w:t>Fase 3</w:t>
      </w:r>
      <w:r w:rsidR="3A25A65E" w:rsidRPr="009633EE">
        <w:rPr>
          <w:rStyle w:val="Ttulo4Carter"/>
          <w:rFonts w:eastAsia="Calibri"/>
        </w:rPr>
        <w:t>:</w:t>
      </w:r>
      <w:bookmarkEnd w:id="51"/>
      <w:r w:rsidR="3A25A65E" w:rsidRPr="009633EE">
        <w:rPr>
          <w:rStyle w:val="Ttulo4Carter"/>
          <w:rFonts w:eastAsia="Calibri"/>
        </w:rPr>
        <w:t xml:space="preserve"> </w:t>
      </w:r>
      <w:r w:rsidR="5E8ECE3F" w:rsidRPr="009633EE">
        <w:t xml:space="preserve">Na terceira fase do estágio, concentrei-me na implementação de novas funcionalidades, otimização do código e melhoria da interface do sistema, com um foco particular na funcionalidade de arquivamento e uso de ficheiros de configuração. </w:t>
      </w:r>
    </w:p>
    <w:p w14:paraId="0893387A" w14:textId="2C745200" w:rsidR="5E8ECE3F" w:rsidRPr="00A152D9" w:rsidRDefault="5E8ECE3F" w:rsidP="00190E25">
      <w:pPr>
        <w:spacing w:after="0" w:line="360" w:lineRule="auto"/>
      </w:pPr>
      <w:r w:rsidRPr="00A152D9">
        <w:t>Inicialmente, defini os requisitos da fase, detalhando as funcionalidades a serem implementadas e as melhorias necessárias no sistema.</w:t>
      </w:r>
    </w:p>
    <w:p w14:paraId="3BD82C9F" w14:textId="218729EB" w:rsidR="5E8ECE3F" w:rsidRPr="00BB66B4" w:rsidRDefault="5E8ECE3F" w:rsidP="00F67558">
      <w:pPr>
        <w:spacing w:after="0" w:line="360" w:lineRule="auto"/>
        <w:jc w:val="left"/>
      </w:pPr>
      <w:r w:rsidRPr="006779A4">
        <w:t xml:space="preserve">Desenvolvi um fluxograma que mapeou o fluxo de dados e operações no sistema, desde a leitura das </w:t>
      </w:r>
      <w:r w:rsidR="00F67558">
        <w:rPr>
          <w:i/>
          <w:iCs/>
        </w:rPr>
        <w:t>tags</w:t>
      </w:r>
      <w:r w:rsidRPr="006779A4">
        <w:t xml:space="preserve"> RFID até a apresentação dos dados </w:t>
      </w:r>
      <w:r w:rsidR="00172D6E">
        <w:t>n</w:t>
      </w:r>
      <w:r w:rsidRPr="001612D2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Pr="001612D2">
        <w:t xml:space="preserve">e o arquivo das informações. </w:t>
      </w:r>
    </w:p>
    <w:p w14:paraId="504E0B78" w14:textId="44E3967A" w:rsidR="5E8ECE3F" w:rsidRPr="00172D6E" w:rsidRDefault="5E8ECE3F" w:rsidP="00190E25">
      <w:pPr>
        <w:spacing w:after="0" w:line="360" w:lineRule="auto"/>
      </w:pPr>
      <w:r w:rsidRPr="00BB66B4">
        <w:t>Uma das principais tarefas foi a implementação de um sistema de configuração utilizando ficheiros .</w:t>
      </w:r>
      <w:proofErr w:type="spellStart"/>
      <w:r w:rsidRPr="00BB66B4">
        <w:t>ini</w:t>
      </w:r>
      <w:proofErr w:type="spellEnd"/>
      <w:r w:rsidRPr="00BB66B4">
        <w:t>. Isso permitiu que os parâmetros de arquivamento fossem definidos de forma flexível e facilmente ajustável</w:t>
      </w:r>
      <w:r w:rsidRPr="00172D6E">
        <w:t xml:space="preserve">, melhorando a usabilidade e permitindo a personalização da aplicação conforme as necessidades específicas dos </w:t>
      </w:r>
      <w:r w:rsidR="00C74C45" w:rsidRPr="00172D6E">
        <w:t>utilizadores</w:t>
      </w:r>
      <w:r w:rsidR="00327236">
        <w:t xml:space="preserve"> (como distância de leitura de </w:t>
      </w:r>
      <w:r w:rsidR="00327236" w:rsidRPr="00327236">
        <w:rPr>
          <w:i/>
          <w:iCs/>
        </w:rPr>
        <w:t>t</w:t>
      </w:r>
      <w:r w:rsidR="00327236">
        <w:rPr>
          <w:i/>
          <w:iCs/>
        </w:rPr>
        <w:t>ag</w:t>
      </w:r>
      <w:r w:rsidR="00327236" w:rsidRPr="00327236">
        <w:rPr>
          <w:i/>
          <w:iCs/>
        </w:rPr>
        <w:t>s</w:t>
      </w:r>
      <w:r w:rsidR="00327236" w:rsidRPr="00327236">
        <w:t>, porta de leitura e</w:t>
      </w:r>
      <w:r w:rsidR="00327236">
        <w:rPr>
          <w:i/>
          <w:iCs/>
        </w:rPr>
        <w:t xml:space="preserve"> IP </w:t>
      </w:r>
      <w:r w:rsidR="00327236">
        <w:t>ao qual o programa esta a tentar estabelecer conexão com o leitor RFID)</w:t>
      </w:r>
      <w:r w:rsidRPr="00172D6E">
        <w:t>.</w:t>
      </w:r>
    </w:p>
    <w:p w14:paraId="006019E8" w14:textId="2D817EFA" w:rsidR="5E8ECE3F" w:rsidRPr="00172D6E" w:rsidRDefault="5E8ECE3F" w:rsidP="00190E25">
      <w:pPr>
        <w:spacing w:after="0" w:line="360" w:lineRule="auto"/>
      </w:pPr>
      <w:r w:rsidRPr="00172D6E">
        <w:t>Realizei uma revisão completa do código, identificando e corrigindo erros que poderiam afetar o desempenho e a funcionalidade da aplicação. Além disso, otimizei o código para melhorar a eficiência e a velocidade de processamento</w:t>
      </w:r>
      <w:r w:rsidR="713C0399" w:rsidRPr="00E44D48">
        <w:t xml:space="preserve"> pois estavam a ocorrer alguns erros devido ao tempo que o programa estava a demorar para re</w:t>
      </w:r>
      <w:r w:rsidR="4C1E8512" w:rsidRPr="00C66717">
        <w:t xml:space="preserve">ceber as informações das </w:t>
      </w:r>
      <w:r w:rsidR="4C1E8512" w:rsidRPr="00190E25">
        <w:rPr>
          <w:i/>
          <w:iCs/>
        </w:rPr>
        <w:t>tags</w:t>
      </w:r>
      <w:r w:rsidR="4C1E8512" w:rsidRPr="00172D6E">
        <w:t xml:space="preserve"> </w:t>
      </w:r>
      <w:r w:rsidR="00172D6E">
        <w:t>l</w:t>
      </w:r>
      <w:r w:rsidR="00172D6E" w:rsidRPr="00172D6E">
        <w:t>idas</w:t>
      </w:r>
      <w:r w:rsidRPr="00172D6E">
        <w:t>.</w:t>
      </w:r>
    </w:p>
    <w:p w14:paraId="71CD9AE6" w14:textId="2DE01419" w:rsidR="5E8ECE3F" w:rsidRPr="00172D6E" w:rsidRDefault="5E8ECE3F" w:rsidP="00190E25">
      <w:pPr>
        <w:spacing w:after="0" w:line="360" w:lineRule="auto"/>
      </w:pPr>
      <w:r w:rsidRPr="00172D6E">
        <w:t xml:space="preserve">O programa foi ajustado para receber a leitura das </w:t>
      </w:r>
      <w:r w:rsidRPr="00190E25">
        <w:rPr>
          <w:i/>
          <w:iCs/>
        </w:rPr>
        <w:t>tags</w:t>
      </w:r>
      <w:r w:rsidRPr="00172D6E">
        <w:t xml:space="preserve"> RFID e apresentar os dados </w:t>
      </w:r>
      <w:r w:rsidR="00172D6E">
        <w:t>n</w:t>
      </w:r>
      <w:r w:rsidRPr="00172D6E">
        <w:t xml:space="preserve">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Pr="00172D6E">
        <w:t xml:space="preserve">, permitindo a visualização clara e organizada </w:t>
      </w:r>
      <w:r w:rsidR="00172D6E" w:rsidRPr="00172D6E">
        <w:t>d</w:t>
      </w:r>
      <w:r w:rsidR="00172D6E">
        <w:t>o</w:t>
      </w:r>
      <w:r w:rsidR="00172D6E" w:rsidRPr="00172D6E">
        <w:t xml:space="preserve">s </w:t>
      </w:r>
      <w:r w:rsidR="00172D6E">
        <w:t>dado</w:t>
      </w:r>
      <w:r w:rsidR="00172D6E" w:rsidRPr="00172D6E">
        <w:t>s lid</w:t>
      </w:r>
      <w:r w:rsidR="00172D6E">
        <w:t>o</w:t>
      </w:r>
      <w:r w:rsidR="00172D6E" w:rsidRPr="00172D6E">
        <w:t>s</w:t>
      </w:r>
      <w:r w:rsidRPr="00172D6E">
        <w:t>.</w:t>
      </w:r>
    </w:p>
    <w:p w14:paraId="0ED49B03" w14:textId="77777777" w:rsidR="00642EF2" w:rsidRPr="00533E6E" w:rsidRDefault="0779089B" w:rsidP="00190E25">
      <w:pPr>
        <w:keepNext/>
        <w:spacing w:after="0" w:line="360" w:lineRule="auto"/>
        <w:jc w:val="center"/>
      </w:pPr>
      <w:r w:rsidRPr="00533E6E">
        <w:rPr>
          <w:noProof/>
        </w:rPr>
        <w:lastRenderedPageBreak/>
        <w:drawing>
          <wp:inline distT="0" distB="0" distL="0" distR="0" wp14:anchorId="7B46A997" wp14:editId="7B1CE763">
            <wp:extent cx="4706710" cy="2996689"/>
            <wp:effectExtent l="0" t="0" r="0" b="0"/>
            <wp:docPr id="503514014" name="Imagem 5035140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710" cy="2996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26346" w14:textId="0D890329" w:rsidR="00D65D90" w:rsidRPr="00533E6E" w:rsidRDefault="00642EF2" w:rsidP="00190E25">
      <w:pPr>
        <w:pStyle w:val="Legenda"/>
        <w:spacing w:after="0" w:line="360" w:lineRule="auto"/>
      </w:pPr>
      <w:bookmarkStart w:id="52" w:name="_Toc169223178"/>
      <w:bookmarkStart w:id="53" w:name="_Toc16948586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2</w:t>
      </w:r>
      <w:r w:rsidRPr="00533E6E">
        <w:fldChar w:fldCharType="end"/>
      </w:r>
      <w:r w:rsidRPr="00533E6E">
        <w:t xml:space="preserve"> interface do projeto Fase 3</w:t>
      </w:r>
      <w:bookmarkEnd w:id="52"/>
      <w:bookmarkEnd w:id="53"/>
    </w:p>
    <w:p w14:paraId="44A8D6C6" w14:textId="21C394EF" w:rsidR="5E8ECE3F" w:rsidRPr="009940D4" w:rsidRDefault="5E8ECE3F" w:rsidP="00190E25">
      <w:pPr>
        <w:spacing w:after="0" w:line="360" w:lineRule="auto"/>
      </w:pPr>
      <w:r w:rsidRPr="00B01F8C">
        <w:t>Após implementar e testar as novas funcionalidade</w:t>
      </w:r>
      <w:r w:rsidRPr="00D93C71">
        <w:t xml:space="preserve">s, revi e atualizei o fluxograma inicial, criando </w:t>
      </w:r>
      <w:r w:rsidR="00811336">
        <w:t>uma nova versão do</w:t>
      </w:r>
      <w:r w:rsidR="00811336" w:rsidRPr="00D93C71">
        <w:t xml:space="preserve"> </w:t>
      </w:r>
      <w:r w:rsidR="00811336">
        <w:t>f</w:t>
      </w:r>
      <w:r w:rsidR="00811336" w:rsidRPr="00D93C71">
        <w:t>luxograma</w:t>
      </w:r>
      <w:r w:rsidRPr="00D93C71">
        <w:t>. Este fluxograma refletiu com precisão as operações atualizadas do sistema, proporcionando uma visão clara e atualizada do fluxo de dados e processos.</w:t>
      </w:r>
    </w:p>
    <w:p w14:paraId="21D2DBC8" w14:textId="7745E99D" w:rsidR="4855FC5A" w:rsidRPr="00094DB2" w:rsidRDefault="4855FC5A" w:rsidP="00190E25">
      <w:pPr>
        <w:spacing w:after="0" w:line="360" w:lineRule="auto"/>
        <w:rPr>
          <w:b/>
          <w:bCs/>
        </w:rPr>
      </w:pPr>
    </w:p>
    <w:p w14:paraId="0969F586" w14:textId="150DCDC0" w:rsidR="4855FC5A" w:rsidRPr="00684266" w:rsidRDefault="5AD6B020" w:rsidP="00190E25">
      <w:pPr>
        <w:spacing w:after="0" w:line="360" w:lineRule="auto"/>
        <w:rPr>
          <w:b/>
          <w:bCs/>
        </w:rPr>
      </w:pPr>
      <w:r w:rsidRPr="00094DB2">
        <w:t>Algumas</w:t>
      </w:r>
      <w:r w:rsidR="4855FC5A" w:rsidRPr="00094DB2">
        <w:t xml:space="preserve"> das funcionalidades mais espec</w:t>
      </w:r>
      <w:r w:rsidR="00811336">
        <w:t>í</w:t>
      </w:r>
      <w:r w:rsidR="4855FC5A" w:rsidRPr="00094DB2">
        <w:t xml:space="preserve">ficas do programa como a aba de </w:t>
      </w:r>
      <w:r w:rsidR="15A6621A" w:rsidRPr="00094DB2">
        <w:t>configurações</w:t>
      </w:r>
      <w:r w:rsidR="4855FC5A" w:rsidRPr="00094DB2">
        <w:t xml:space="preserve"> </w:t>
      </w:r>
      <w:r w:rsidR="24478144" w:rsidRPr="00094DB2">
        <w:t>onde o utilizador estabelece conexão como leitor RFID</w:t>
      </w:r>
      <w:r w:rsidR="2C42D277" w:rsidRPr="00AD3D49">
        <w:t xml:space="preserve"> e</w:t>
      </w:r>
      <w:r w:rsidR="7AEFC853" w:rsidRPr="00AD3D49">
        <w:t xml:space="preserve"> </w:t>
      </w:r>
      <w:r w:rsidR="06791429" w:rsidRPr="00684266">
        <w:t>desconectar</w:t>
      </w:r>
      <w:r w:rsidR="30DB70D5" w:rsidRPr="00684266">
        <w:t>:</w:t>
      </w:r>
    </w:p>
    <w:p w14:paraId="2AA1BCB1" w14:textId="77777777" w:rsidR="00642EF2" w:rsidRPr="00533E6E" w:rsidRDefault="24478144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5B11B0BA" wp14:editId="55EEE922">
            <wp:extent cx="1886213" cy="1476581"/>
            <wp:effectExtent l="0" t="0" r="0" b="0"/>
            <wp:docPr id="2141833858" name="Imagem 21418338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A6438" w14:textId="227C1858" w:rsidR="24478144" w:rsidRDefault="00642EF2" w:rsidP="00190E25">
      <w:pPr>
        <w:pStyle w:val="Legenda"/>
        <w:spacing w:after="0" w:line="360" w:lineRule="auto"/>
      </w:pPr>
      <w:bookmarkStart w:id="54" w:name="_Toc169223179"/>
      <w:bookmarkStart w:id="55" w:name="_Toc16948586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3</w:t>
      </w:r>
      <w:r w:rsidRPr="00533E6E">
        <w:fldChar w:fldCharType="end"/>
      </w:r>
      <w:r w:rsidRPr="00533E6E">
        <w:t xml:space="preserve"> </w:t>
      </w:r>
      <w:proofErr w:type="spellStart"/>
      <w:r w:rsidR="00E44D48" w:rsidRPr="00190E25">
        <w:rPr>
          <w:i/>
          <w:iCs/>
        </w:rPr>
        <w:t>Dropdown</w:t>
      </w:r>
      <w:proofErr w:type="spellEnd"/>
      <w:r w:rsidR="00E44D48" w:rsidRPr="00533E6E">
        <w:t xml:space="preserve"> </w:t>
      </w:r>
      <w:bookmarkEnd w:id="54"/>
      <w:proofErr w:type="spellStart"/>
      <w:r w:rsidR="00E44D48">
        <w:t>C</w:t>
      </w:r>
      <w:r w:rsidR="00E44D48" w:rsidRPr="00533E6E">
        <w:t>onfig</w:t>
      </w:r>
      <w:bookmarkEnd w:id="55"/>
      <w:proofErr w:type="spellEnd"/>
    </w:p>
    <w:p w14:paraId="1B8C6EAE" w14:textId="77777777" w:rsidR="00327236" w:rsidRDefault="00327236" w:rsidP="00327236"/>
    <w:p w14:paraId="1C9A80C6" w14:textId="77777777" w:rsidR="00327236" w:rsidRDefault="00327236" w:rsidP="00327236"/>
    <w:p w14:paraId="499D2820" w14:textId="77777777" w:rsidR="00327236" w:rsidRDefault="00327236" w:rsidP="00327236"/>
    <w:p w14:paraId="3A427C48" w14:textId="77777777" w:rsidR="00327236" w:rsidRDefault="00327236" w:rsidP="00327236"/>
    <w:p w14:paraId="4C9DDC9A" w14:textId="77777777" w:rsidR="00327236" w:rsidRPr="00327236" w:rsidRDefault="00327236" w:rsidP="00327236"/>
    <w:p w14:paraId="0A6EF592" w14:textId="6F1191A0" w:rsidR="4ABFF796" w:rsidRPr="007D373F" w:rsidRDefault="4ABFF796" w:rsidP="00190E25">
      <w:pPr>
        <w:spacing w:after="0" w:line="360" w:lineRule="auto"/>
      </w:pPr>
      <w:r w:rsidRPr="00533E6E">
        <w:lastRenderedPageBreak/>
        <w:t>Na aba “</w:t>
      </w:r>
      <w:proofErr w:type="spellStart"/>
      <w:r w:rsidRPr="00533E6E">
        <w:t>About</w:t>
      </w:r>
      <w:proofErr w:type="spellEnd"/>
      <w:r w:rsidRPr="00533E6E">
        <w:t xml:space="preserve">” o utilizador pode ver o </w:t>
      </w:r>
      <w:r w:rsidR="00811336">
        <w:t>IP</w:t>
      </w:r>
      <w:r w:rsidR="00811336" w:rsidRPr="00533E6E">
        <w:t xml:space="preserve"> </w:t>
      </w:r>
      <w:r w:rsidR="53518252" w:rsidRPr="00250101">
        <w:t xml:space="preserve">e </w:t>
      </w:r>
      <w:r w:rsidR="00811336">
        <w:t xml:space="preserve">a </w:t>
      </w:r>
      <w:r w:rsidR="53518252" w:rsidRPr="00250101">
        <w:t xml:space="preserve">porta </w:t>
      </w:r>
      <w:r w:rsidRPr="00250101">
        <w:t>do lei</w:t>
      </w:r>
      <w:r w:rsidRPr="00B01F8C">
        <w:t xml:space="preserve">tor </w:t>
      </w:r>
      <w:r w:rsidR="1A66237F" w:rsidRPr="00D93C71">
        <w:t>cujo</w:t>
      </w:r>
      <w:r w:rsidRPr="00D93C71">
        <w:t xml:space="preserve"> programa está</w:t>
      </w:r>
      <w:r w:rsidR="72AA267B" w:rsidRPr="009940D4">
        <w:t xml:space="preserve"> a </w:t>
      </w:r>
      <w:r w:rsidR="6CC91004" w:rsidRPr="00094DB2">
        <w:t>tentar</w:t>
      </w:r>
      <w:r w:rsidR="72AA267B" w:rsidRPr="00094DB2">
        <w:t xml:space="preserve"> </w:t>
      </w:r>
      <w:r w:rsidR="6486B247" w:rsidRPr="00094DB2">
        <w:t>estabelecer</w:t>
      </w:r>
      <w:r w:rsidR="72AA267B" w:rsidRPr="00094DB2">
        <w:t xml:space="preserve"> </w:t>
      </w:r>
      <w:r w:rsidR="4A3462E1" w:rsidRPr="00094DB2">
        <w:t>conexão e</w:t>
      </w:r>
      <w:r w:rsidRPr="00094DB2">
        <w:t xml:space="preserve"> </w:t>
      </w:r>
      <w:r w:rsidR="5A38FB30" w:rsidRPr="00094DB2">
        <w:t xml:space="preserve">as respetivas </w:t>
      </w:r>
      <w:r w:rsidR="3BE2303F" w:rsidRPr="00094DB2">
        <w:t>definições</w:t>
      </w:r>
      <w:r w:rsidR="5A38FB30" w:rsidRPr="00094DB2">
        <w:t xml:space="preserve"> de leitura como o RSSI que é o valor que </w:t>
      </w:r>
      <w:r w:rsidR="00327236">
        <w:t xml:space="preserve">o </w:t>
      </w:r>
      <w:proofErr w:type="gramStart"/>
      <w:r w:rsidR="00327236">
        <w:t xml:space="preserve">utilizador </w:t>
      </w:r>
      <w:r w:rsidR="5A38FB30" w:rsidRPr="00094DB2">
        <w:t xml:space="preserve"> </w:t>
      </w:r>
      <w:r w:rsidR="19849035" w:rsidRPr="00AD3D49">
        <w:t>d</w:t>
      </w:r>
      <w:r w:rsidR="4ED8C13A" w:rsidRPr="00AD3D49">
        <w:t>a</w:t>
      </w:r>
      <w:proofErr w:type="gramEnd"/>
      <w:r w:rsidR="4ED8C13A" w:rsidRPr="00AD3D49">
        <w:t xml:space="preserve"> </w:t>
      </w:r>
      <w:r w:rsidR="19849035" w:rsidRPr="00684266">
        <w:t xml:space="preserve"> “set”</w:t>
      </w:r>
      <w:r w:rsidR="5A38FB30" w:rsidRPr="00684266">
        <w:t xml:space="preserve"> como valor máximo de</w:t>
      </w:r>
      <w:r w:rsidR="4C1593C5" w:rsidRPr="00684266">
        <w:t xml:space="preserve"> força/dist</w:t>
      </w:r>
      <w:r w:rsidR="00811336">
        <w:t>â</w:t>
      </w:r>
      <w:r w:rsidR="4C1593C5" w:rsidRPr="00684266">
        <w:t>ncia da</w:t>
      </w:r>
      <w:r w:rsidR="5A38FB30" w:rsidRPr="00684266">
        <w:t xml:space="preserve"> leitura d</w:t>
      </w:r>
      <w:r w:rsidR="67FE0AA7" w:rsidRPr="007D373F">
        <w:t>e</w:t>
      </w:r>
      <w:r w:rsidR="5A38FB30" w:rsidRPr="007D373F">
        <w:t xml:space="preserve"> etiquetas </w:t>
      </w:r>
    </w:p>
    <w:p w14:paraId="18012137" w14:textId="77777777" w:rsidR="00642EF2" w:rsidRPr="00533E6E" w:rsidRDefault="4ABFF796" w:rsidP="00190E25">
      <w:pPr>
        <w:keepNext/>
        <w:spacing w:after="0" w:line="360" w:lineRule="auto"/>
        <w:jc w:val="center"/>
      </w:pPr>
      <w:r w:rsidRPr="007D373F">
        <w:rPr>
          <w:b/>
          <w:bCs/>
        </w:rPr>
        <w:t xml:space="preserve"> </w:t>
      </w:r>
      <w:r w:rsidRPr="00533E6E">
        <w:rPr>
          <w:noProof/>
        </w:rPr>
        <w:drawing>
          <wp:inline distT="0" distB="0" distL="0" distR="0" wp14:anchorId="5B38FF18" wp14:editId="331DCB47">
            <wp:extent cx="1947505" cy="2155880"/>
            <wp:effectExtent l="0" t="0" r="0" b="0"/>
            <wp:docPr id="2121362394" name="Imagem 2121362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47505" cy="215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3190" w14:textId="637C1911" w:rsidR="4ABFF796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6" w:name="_Toc169223180"/>
      <w:bookmarkStart w:id="57" w:name="_Toc16948586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4</w:t>
      </w:r>
      <w:r w:rsidRPr="00533E6E">
        <w:fldChar w:fldCharType="end"/>
      </w:r>
      <w:r w:rsidRPr="00533E6E">
        <w:t xml:space="preserve"> leitura do ficheiro config.ini</w:t>
      </w:r>
      <w:bookmarkEnd w:id="56"/>
      <w:bookmarkEnd w:id="57"/>
    </w:p>
    <w:p w14:paraId="45FA0763" w14:textId="5BEF241C" w:rsidR="42AA0A3F" w:rsidRPr="00094DB2" w:rsidRDefault="42AA0A3F" w:rsidP="00190E25">
      <w:pPr>
        <w:spacing w:after="0" w:line="360" w:lineRule="auto"/>
      </w:pPr>
      <w:r w:rsidRPr="00533E6E">
        <w:t xml:space="preserve">O programa </w:t>
      </w:r>
      <w:r w:rsidR="3225A7CB" w:rsidRPr="00250101">
        <w:t>possui</w:t>
      </w:r>
      <w:r w:rsidRPr="00250101">
        <w:t xml:space="preserve"> ainda alguns </w:t>
      </w:r>
      <w:r w:rsidR="7B009F13" w:rsidRPr="00B01F8C">
        <w:t>pontos</w:t>
      </w:r>
      <w:r w:rsidRPr="00D93C71">
        <w:t xml:space="preserve"> visuais de informação para o utilizador como o </w:t>
      </w:r>
      <w:r w:rsidR="3240F69B" w:rsidRPr="00D93C71">
        <w:t>número</w:t>
      </w:r>
      <w:r w:rsidRPr="009940D4">
        <w:t xml:space="preserve"> de </w:t>
      </w:r>
      <w:r w:rsidRPr="00190E25">
        <w:rPr>
          <w:i/>
          <w:iCs/>
        </w:rPr>
        <w:t>tags</w:t>
      </w:r>
      <w:r w:rsidRPr="009940D4">
        <w:t xml:space="preserve"> lidas</w:t>
      </w:r>
      <w:r w:rsidR="440DA39F" w:rsidRPr="00094DB2">
        <w:t>:</w:t>
      </w:r>
    </w:p>
    <w:p w14:paraId="6E4F6B11" w14:textId="77777777" w:rsidR="00642EF2" w:rsidRPr="00533E6E" w:rsidRDefault="440DA39F" w:rsidP="00190E25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C8D1CC4" wp14:editId="7EF2D8B8">
            <wp:extent cx="1181265" cy="276264"/>
            <wp:effectExtent l="0" t="0" r="0" b="0"/>
            <wp:docPr id="1721415016" name="Imagem 17214150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64C55" w14:textId="5BC46E74" w:rsidR="00D65D90" w:rsidRPr="00533E6E" w:rsidRDefault="00642EF2" w:rsidP="00190E25">
      <w:pPr>
        <w:pStyle w:val="Legenda"/>
        <w:spacing w:after="0" w:line="360" w:lineRule="auto"/>
        <w:rPr>
          <w:b w:val="0"/>
          <w:bCs w:val="0"/>
        </w:rPr>
      </w:pPr>
      <w:bookmarkStart w:id="58" w:name="_Toc169223181"/>
      <w:bookmarkStart w:id="59" w:name="_Toc16948587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5</w:t>
      </w:r>
      <w:r w:rsidRPr="00533E6E">
        <w:fldChar w:fldCharType="end"/>
      </w:r>
      <w:r w:rsidRPr="00533E6E">
        <w:t xml:space="preserve"> interface visual do n</w:t>
      </w:r>
      <w:r w:rsidR="00811336">
        <w:t>ú</w:t>
      </w:r>
      <w:r w:rsidRPr="00533E6E">
        <w:t xml:space="preserve">mero de </w:t>
      </w:r>
      <w:r w:rsidRPr="00190E25">
        <w:rPr>
          <w:i/>
          <w:iCs/>
        </w:rPr>
        <w:t>tags</w:t>
      </w:r>
      <w:r w:rsidRPr="00533E6E">
        <w:t xml:space="preserve"> lidas</w:t>
      </w:r>
      <w:bookmarkEnd w:id="58"/>
      <w:bookmarkEnd w:id="59"/>
    </w:p>
    <w:p w14:paraId="7104532C" w14:textId="4DF7A0B1" w:rsidR="00811336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477B760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1AF225F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DD6A5F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CACDDE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07711BF1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7790AA2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56C9C045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D73287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1FB9E5D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035F274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3FC68AE8" w14:textId="77777777" w:rsidR="00327236" w:rsidRDefault="003272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2FDC8649" w14:textId="77777777" w:rsidR="00811336" w:rsidRPr="00190E25" w:rsidRDefault="00811336" w:rsidP="00811336">
      <w:pPr>
        <w:spacing w:after="0" w:line="360" w:lineRule="auto"/>
        <w:rPr>
          <w:rStyle w:val="Ttulo4Carter"/>
          <w:rFonts w:eastAsia="Calibri"/>
          <w:b w:val="0"/>
          <w:bCs w:val="0"/>
        </w:rPr>
      </w:pPr>
    </w:p>
    <w:p w14:paraId="4D14085D" w14:textId="3ECBB03C" w:rsidR="00327236" w:rsidRPr="00094DB2" w:rsidRDefault="1A68A212" w:rsidP="00190E25">
      <w:pPr>
        <w:spacing w:after="0" w:line="360" w:lineRule="auto"/>
      </w:pPr>
      <w:bookmarkStart w:id="60" w:name="_Toc169711298"/>
      <w:r w:rsidRPr="00B01F8C">
        <w:rPr>
          <w:rStyle w:val="Ttulo4Carter"/>
          <w:rFonts w:eastAsia="Calibri"/>
        </w:rPr>
        <w:lastRenderedPageBreak/>
        <w:t>Fase 4:</w:t>
      </w:r>
      <w:bookmarkEnd w:id="60"/>
      <w:r w:rsidRPr="00D93C71">
        <w:t xml:space="preserve"> </w:t>
      </w:r>
      <w:r w:rsidR="0CCD336F" w:rsidRPr="00D93C71">
        <w:t xml:space="preserve">Na quarta fase do estágio, concentrei-me no desenvolvimento colaborativo de funcionalidades, planeamento detalhado, documentação abrangente, testes rigorosos e correções de </w:t>
      </w:r>
      <w:r w:rsidR="0CCD336F" w:rsidRPr="00190E25">
        <w:rPr>
          <w:i/>
          <w:iCs/>
        </w:rPr>
        <w:t>bugs</w:t>
      </w:r>
      <w:r w:rsidR="0CCD336F" w:rsidRPr="00D93C71">
        <w:t xml:space="preserve">. Iniciamos a fase com </w:t>
      </w:r>
      <w:r w:rsidR="00811336">
        <w:t>a receção</w:t>
      </w:r>
      <w:r w:rsidR="0CCD336F" w:rsidRPr="00D93C71">
        <w:t xml:space="preserve"> de </w:t>
      </w:r>
      <w:r w:rsidR="0CCD336F" w:rsidRPr="00190E25">
        <w:rPr>
          <w:i/>
          <w:iCs/>
        </w:rPr>
        <w:t>feedback</w:t>
      </w:r>
      <w:r w:rsidR="0CCD336F" w:rsidRPr="00D93C71">
        <w:t xml:space="preserve"> detalhado sobre a Fase 3, que </w:t>
      </w:r>
      <w:r w:rsidR="0CCD336F" w:rsidRPr="009940D4">
        <w:t>orientou as melhorias e correções necessárias. A visita ao Polo 1</w:t>
      </w:r>
      <w:r w:rsidR="00177005">
        <w:t xml:space="preserve"> (linhas de produção e armazém mais isolados da produção principal da empresa sendo um ambiente mais controlados para a implementação do nosso projeto)</w:t>
      </w:r>
      <w:r w:rsidR="0CCD336F" w:rsidRPr="009940D4">
        <w:t xml:space="preserve"> permitiu</w:t>
      </w:r>
      <w:r w:rsidR="3A823AB5" w:rsidRPr="009940D4">
        <w:t xml:space="preserve">-nos </w:t>
      </w:r>
      <w:r w:rsidR="0CCD336F" w:rsidRPr="00094DB2">
        <w:t xml:space="preserve">entender melhor o ambiente e os requisitos práticos do sistema em desenvolvimento, </w:t>
      </w:r>
      <w:r w:rsidR="6120919A" w:rsidRPr="00094DB2">
        <w:t xml:space="preserve">formulando </w:t>
      </w:r>
      <w:r w:rsidR="3CE48413" w:rsidRPr="00094DB2">
        <w:t>decisões</w:t>
      </w:r>
      <w:r w:rsidR="0CCD336F" w:rsidRPr="00094DB2">
        <w:t xml:space="preserve"> importantes para a continuidade do projeto.</w:t>
      </w:r>
    </w:p>
    <w:p w14:paraId="518030C1" w14:textId="736A11B1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Eu e meu colega de estágio, Paulo</w:t>
      </w:r>
      <w:r>
        <w:rPr>
          <w:rFonts w:eastAsia="Times New Roman" w:cstheme="minorHAnsi"/>
          <w:szCs w:val="24"/>
          <w:lang w:eastAsia="pt-PT"/>
        </w:rPr>
        <w:t xml:space="preserve"> Santos</w:t>
      </w:r>
      <w:r w:rsidRPr="000D4AD3">
        <w:rPr>
          <w:rFonts w:eastAsia="Times New Roman" w:cstheme="minorHAnsi"/>
          <w:szCs w:val="24"/>
          <w:lang w:eastAsia="pt-PT"/>
        </w:rPr>
        <w:t>, realizamos o planeamento da Fase 4, integrando</w:t>
      </w:r>
      <w:r>
        <w:rPr>
          <w:rFonts w:eastAsia="Times New Roman" w:cstheme="minorHAnsi"/>
          <w:szCs w:val="24"/>
          <w:lang w:eastAsia="pt-PT"/>
        </w:rPr>
        <w:t xml:space="preserve"> as</w:t>
      </w:r>
      <w:r w:rsidRPr="000D4AD3">
        <w:rPr>
          <w:rFonts w:eastAsia="Times New Roman" w:cstheme="minorHAnsi"/>
          <w:szCs w:val="24"/>
          <w:lang w:eastAsia="pt-PT"/>
        </w:rPr>
        <w:t xml:space="preserve"> nossas tarefas da Fase 3 com os novos requisitos. Desenvolvemos uma documentação abrangente que inclui:</w:t>
      </w:r>
    </w:p>
    <w:p w14:paraId="3DDB32E1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luxogramas:</w:t>
      </w:r>
      <w:r w:rsidRPr="000D4AD3">
        <w:rPr>
          <w:rFonts w:eastAsia="Times New Roman" w:cstheme="minorHAnsi"/>
          <w:szCs w:val="24"/>
          <w:lang w:eastAsia="pt-PT"/>
        </w:rPr>
        <w:t xml:space="preserve"> Mapeamento dos processos.</w:t>
      </w:r>
    </w:p>
    <w:p w14:paraId="1D3BC89E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Análise de Requisitos:</w:t>
      </w:r>
      <w:r w:rsidRPr="000D4AD3">
        <w:rPr>
          <w:rFonts w:eastAsia="Times New Roman" w:cstheme="minorHAnsi"/>
          <w:szCs w:val="24"/>
          <w:lang w:eastAsia="pt-PT"/>
        </w:rPr>
        <w:t xml:space="preserve"> Detalhamento das funcionalidades necessárias.</w:t>
      </w:r>
    </w:p>
    <w:p w14:paraId="198C17F0" w14:textId="77777777" w:rsidR="000D4AD3" w:rsidRPr="000D4AD3" w:rsidRDefault="000D4AD3" w:rsidP="000D4AD3">
      <w:pPr>
        <w:pStyle w:val="PargrafodaLista"/>
        <w:numPr>
          <w:ilvl w:val="0"/>
          <w:numId w:val="61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Relatório de Testes:</w:t>
      </w:r>
      <w:r w:rsidRPr="000D4AD3">
        <w:rPr>
          <w:rFonts w:eastAsia="Times New Roman" w:cstheme="minorHAnsi"/>
          <w:szCs w:val="24"/>
          <w:lang w:eastAsia="pt-PT"/>
        </w:rPr>
        <w:t xml:space="preserve"> Documentação dos testes realizados.</w:t>
      </w:r>
    </w:p>
    <w:p w14:paraId="2E7F110E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t>Além disso, desenvolvemos os seguintes diagramas e documentos:</w:t>
      </w:r>
    </w:p>
    <w:p w14:paraId="5BBE08C5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especificando a estrutura da base de dados.</w:t>
      </w:r>
    </w:p>
    <w:p w14:paraId="246360BC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lasses:</w:t>
      </w:r>
      <w:r w:rsidRPr="000D4AD3">
        <w:rPr>
          <w:rFonts w:eastAsia="Times New Roman" w:cstheme="minorHAnsi"/>
          <w:szCs w:val="24"/>
          <w:lang w:eastAsia="pt-PT"/>
        </w:rPr>
        <w:t xml:space="preserve"> Desenvolvido conjuntamente para mostrar a estrutura do código.</w:t>
      </w:r>
    </w:p>
    <w:p w14:paraId="1382C6BE" w14:textId="77777777" w:rsidR="000D4AD3" w:rsidRP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iagrama de Casos de Uso:</w:t>
      </w:r>
      <w:r w:rsidRPr="000D4AD3">
        <w:rPr>
          <w:rFonts w:eastAsia="Times New Roman" w:cstheme="minorHAnsi"/>
          <w:szCs w:val="24"/>
          <w:lang w:eastAsia="pt-PT"/>
        </w:rPr>
        <w:t xml:space="preserve"> Criado por mim, ilustrando as interações do utilizador com o sistema.</w:t>
      </w:r>
    </w:p>
    <w:p w14:paraId="1B0F3494" w14:textId="78AE6D67" w:rsidR="000D4AD3" w:rsidRDefault="000D4AD3" w:rsidP="000D4AD3">
      <w:pPr>
        <w:pStyle w:val="PargrafodaLista"/>
        <w:numPr>
          <w:ilvl w:val="0"/>
          <w:numId w:val="66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Manual de Utilizador:</w:t>
      </w:r>
      <w:r w:rsidRPr="000D4AD3">
        <w:rPr>
          <w:rFonts w:eastAsia="Times New Roman" w:cstheme="minorHAnsi"/>
          <w:szCs w:val="24"/>
          <w:lang w:eastAsia="pt-PT"/>
        </w:rPr>
        <w:t xml:space="preserve"> Criado </w:t>
      </w:r>
      <w:r>
        <w:rPr>
          <w:rFonts w:eastAsia="Times New Roman" w:cstheme="minorHAnsi"/>
          <w:szCs w:val="24"/>
          <w:lang w:eastAsia="pt-PT"/>
        </w:rPr>
        <w:t>pelo</w:t>
      </w:r>
      <w:r w:rsidRPr="000D4AD3">
        <w:rPr>
          <w:rFonts w:eastAsia="Times New Roman" w:cstheme="minorHAnsi"/>
          <w:szCs w:val="24"/>
          <w:lang w:eastAsia="pt-PT"/>
        </w:rPr>
        <w:t xml:space="preserve"> Paulo, fornecendo instruções claras para os utilizadores.</w:t>
      </w:r>
    </w:p>
    <w:p w14:paraId="46DE0F0F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7CF47CC" w14:textId="77777777" w:rsid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4F72C965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</w:p>
    <w:p w14:paraId="3160C52B" w14:textId="77777777" w:rsidR="000D4AD3" w:rsidRPr="000D4AD3" w:rsidRDefault="000D4AD3" w:rsidP="000D4AD3">
      <w:p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szCs w:val="24"/>
          <w:lang w:eastAsia="pt-PT"/>
        </w:rPr>
        <w:lastRenderedPageBreak/>
        <w:t>Também desenvolvemos:</w:t>
      </w:r>
    </w:p>
    <w:p w14:paraId="6878CD53" w14:textId="56A812A9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Documento</w:t>
      </w:r>
      <w:r>
        <w:rPr>
          <w:rFonts w:eastAsia="Times New Roman" w:cstheme="minorHAnsi"/>
          <w:b/>
          <w:bCs/>
          <w:szCs w:val="24"/>
          <w:lang w:eastAsia="pt-PT"/>
        </w:rPr>
        <w:t>s</w:t>
      </w:r>
      <w:r w:rsidRPr="000D4AD3">
        <w:rPr>
          <w:rFonts w:eastAsia="Times New Roman" w:cstheme="minorHAnsi"/>
          <w:b/>
          <w:bCs/>
          <w:szCs w:val="24"/>
          <w:lang w:eastAsia="pt-PT"/>
        </w:rPr>
        <w:t xml:space="preserve"> de Materiais Necessários:</w:t>
      </w:r>
      <w:r w:rsidRPr="000D4AD3">
        <w:rPr>
          <w:rFonts w:eastAsia="Times New Roman" w:cstheme="minorHAnsi"/>
          <w:szCs w:val="24"/>
          <w:lang w:eastAsia="pt-PT"/>
        </w:rPr>
        <w:t xml:space="preserve"> Elaborado em conjunto, listando todos os materiais requeridos.</w:t>
      </w:r>
    </w:p>
    <w:p w14:paraId="7D69C6A9" w14:textId="20762D8A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Funções da Aplicação:</w:t>
      </w:r>
      <w:r w:rsidRPr="000D4AD3">
        <w:rPr>
          <w:rFonts w:eastAsia="Times New Roman" w:cstheme="minorHAnsi"/>
          <w:szCs w:val="24"/>
          <w:lang w:eastAsia="pt-PT"/>
        </w:rPr>
        <w:t xml:space="preserve"> Detalh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explicando as funcionalidades do sistema.</w:t>
      </w:r>
    </w:p>
    <w:p w14:paraId="5DF7359B" w14:textId="77777777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Informações das Tabelas da Base de Dados:</w:t>
      </w:r>
      <w:r w:rsidRPr="000D4AD3">
        <w:rPr>
          <w:rFonts w:eastAsia="Times New Roman" w:cstheme="minorHAnsi"/>
          <w:szCs w:val="24"/>
          <w:lang w:eastAsia="pt-PT"/>
        </w:rPr>
        <w:t xml:space="preserve"> Elaboradas por mim, explicando as tabelas utilizadas.</w:t>
      </w:r>
    </w:p>
    <w:p w14:paraId="6FD07105" w14:textId="4A74CF40" w:rsidR="000D4AD3" w:rsidRPr="000D4AD3" w:rsidRDefault="000D4AD3" w:rsidP="000D4AD3">
      <w:pPr>
        <w:pStyle w:val="PargrafodaLista"/>
        <w:numPr>
          <w:ilvl w:val="0"/>
          <w:numId w:val="67"/>
        </w:numPr>
        <w:spacing w:before="100" w:beforeAutospacing="1" w:after="100" w:afterAutospacing="1" w:line="360" w:lineRule="auto"/>
        <w:jc w:val="left"/>
        <w:rPr>
          <w:rFonts w:eastAsia="Times New Roman" w:cstheme="minorHAnsi"/>
          <w:szCs w:val="24"/>
          <w:lang w:eastAsia="pt-PT"/>
        </w:rPr>
      </w:pPr>
      <w:r w:rsidRPr="000D4AD3">
        <w:rPr>
          <w:rFonts w:eastAsia="Times New Roman" w:cstheme="minorHAnsi"/>
          <w:b/>
          <w:bCs/>
          <w:szCs w:val="24"/>
          <w:lang w:eastAsia="pt-PT"/>
        </w:rPr>
        <w:t>Plantas dos Planos de Montagem do Projeto:</w:t>
      </w:r>
      <w:r w:rsidRPr="000D4AD3">
        <w:rPr>
          <w:rFonts w:eastAsia="Times New Roman" w:cstheme="minorHAnsi"/>
          <w:szCs w:val="24"/>
          <w:lang w:eastAsia="pt-PT"/>
        </w:rPr>
        <w:t xml:space="preserve"> Criadas p</w:t>
      </w:r>
      <w:r w:rsidR="00327236">
        <w:rPr>
          <w:rFonts w:eastAsia="Times New Roman" w:cstheme="minorHAnsi"/>
          <w:szCs w:val="24"/>
          <w:lang w:eastAsia="pt-PT"/>
        </w:rPr>
        <w:t>elo</w:t>
      </w:r>
      <w:r w:rsidRPr="000D4AD3">
        <w:rPr>
          <w:rFonts w:eastAsia="Times New Roman" w:cstheme="minorHAnsi"/>
          <w:szCs w:val="24"/>
          <w:lang w:eastAsia="pt-PT"/>
        </w:rPr>
        <w:t xml:space="preserve"> Paulo, detalhando a montagem do sistema.</w:t>
      </w:r>
    </w:p>
    <w:p w14:paraId="30E5D491" w14:textId="595E3AE3" w:rsidR="00645FDD" w:rsidRDefault="0CCD336F" w:rsidP="00645FDD">
      <w:pPr>
        <w:spacing w:after="0" w:line="360" w:lineRule="auto"/>
      </w:pPr>
      <w:r w:rsidRPr="00172D6E">
        <w:t xml:space="preserve">Criei a tabela </w:t>
      </w:r>
      <w:r w:rsidR="00645FDD">
        <w:t>“</w:t>
      </w:r>
      <w:proofErr w:type="gramStart"/>
      <w:r w:rsidRPr="00172D6E">
        <w:t>dbo.LeituraTag</w:t>
      </w:r>
      <w:proofErr w:type="gramEnd"/>
      <w:r w:rsidRPr="00172D6E">
        <w:t>_FX96000</w:t>
      </w:r>
      <w:r w:rsidR="00645FDD">
        <w:t>”</w:t>
      </w:r>
      <w:r w:rsidRPr="00172D6E">
        <w:t xml:space="preserve"> para armazenar leituras de </w:t>
      </w:r>
      <w:r w:rsidRPr="00190E25">
        <w:rPr>
          <w:i/>
          <w:iCs/>
        </w:rPr>
        <w:t>tags</w:t>
      </w:r>
      <w:r w:rsidRPr="00172D6E">
        <w:t xml:space="preserve"> RFID, enquanto </w:t>
      </w:r>
      <w:r w:rsidR="00645FDD">
        <w:t xml:space="preserve">o </w:t>
      </w:r>
      <w:r w:rsidRPr="00172D6E">
        <w:t xml:space="preserve">Paulo conduziu a criação das tabelas </w:t>
      </w:r>
      <w:r w:rsidR="00645FDD">
        <w:t>“</w:t>
      </w:r>
      <w:proofErr w:type="spellStart"/>
      <w:r w:rsidRPr="00172D6E">
        <w:t>dbo.tableModelInfo</w:t>
      </w:r>
      <w:proofErr w:type="spellEnd"/>
      <w:r w:rsidR="00645FDD">
        <w:t>”</w:t>
      </w:r>
      <w:r w:rsidRPr="00172D6E">
        <w:t xml:space="preserve"> e </w:t>
      </w:r>
      <w:r w:rsidR="00645FDD">
        <w:t>“</w:t>
      </w:r>
      <w:proofErr w:type="spellStart"/>
      <w:r w:rsidRPr="00172D6E">
        <w:t>dbo.tableReadInfo</w:t>
      </w:r>
      <w:proofErr w:type="spellEnd"/>
      <w:r w:rsidR="00645FDD">
        <w:t>”</w:t>
      </w:r>
      <w:r w:rsidRPr="00172D6E">
        <w:t xml:space="preserve"> para armazenar informações adicionais.</w:t>
      </w:r>
    </w:p>
    <w:p w14:paraId="3261046D" w14:textId="1ED722DE" w:rsidR="0CCD336F" w:rsidRPr="00645FDD" w:rsidRDefault="0CCD336F" w:rsidP="00190E25">
      <w:pPr>
        <w:spacing w:after="0" w:line="360" w:lineRule="auto"/>
      </w:pPr>
      <w:r w:rsidRPr="00172D6E">
        <w:t>Implementei a lógica d</w:t>
      </w:r>
      <w:r w:rsidR="000D4AD3">
        <w:t>e</w:t>
      </w:r>
      <w:r w:rsidRPr="00172D6E">
        <w:t xml:space="preserve"> leitura do RFID, garantindo a captura precisa dos dados das </w:t>
      </w:r>
      <w:r w:rsidRPr="00190E25">
        <w:rPr>
          <w:i/>
          <w:iCs/>
        </w:rPr>
        <w:t>tags</w:t>
      </w:r>
      <w:r w:rsidRPr="00172D6E">
        <w:t>, enquanto Paulo desenvolveu a lógica de funcionalidades da aplicação, integrando diversas funcionalidades necessárias. A lógica de adicionar dados à aplicação foi implementada conjuntamente para assegurar a inserção correta de dados, e</w:t>
      </w:r>
      <w:r w:rsidRPr="00811336">
        <w:t xml:space="preserve"> a lógica de adicionar dados às devidas tabelas fo</w:t>
      </w:r>
      <w:r w:rsidR="000D4AD3">
        <w:t>ram</w:t>
      </w:r>
      <w:r w:rsidRPr="00811336">
        <w:t xml:space="preserve"> desenvolvida</w:t>
      </w:r>
      <w:r w:rsidR="000D4AD3">
        <w:t>s também em conjunto</w:t>
      </w:r>
      <w:r w:rsidRPr="00811336">
        <w:t xml:space="preserve">, distribuindo os dados corretamente nas tabelas. Também implementei a lógica de </w:t>
      </w:r>
      <w:r w:rsidR="00645FDD" w:rsidRPr="00811336">
        <w:t>elimina</w:t>
      </w:r>
      <w:r w:rsidR="00645FDD">
        <w:t>ção de</w:t>
      </w:r>
      <w:r w:rsidR="00645FDD" w:rsidRPr="00811336">
        <w:t xml:space="preserve"> </w:t>
      </w:r>
      <w:r w:rsidRPr="00811336">
        <w:t>dados das tabelas, permitindo a remoção de dados conforme necessário, enquanto a lógic</w:t>
      </w:r>
      <w:r w:rsidRPr="00645FDD">
        <w:t>a de procurar dados nas tabelas foi desenvolvida em colaboração para facilitar a busca e recuperação de informações.</w:t>
      </w:r>
    </w:p>
    <w:p w14:paraId="3203D9FB" w14:textId="72332D8C" w:rsidR="0CCD336F" w:rsidRPr="00190E25" w:rsidRDefault="0CCD336F" w:rsidP="00190E25">
      <w:pPr>
        <w:spacing w:after="0" w:line="360" w:lineRule="auto"/>
        <w:rPr>
          <w:strike/>
        </w:rPr>
      </w:pPr>
      <w:r w:rsidRPr="00645FDD">
        <w:t xml:space="preserve">Nesta fase, fui responsável pela parte da leitura de </w:t>
      </w:r>
      <w:r w:rsidRPr="00190E25">
        <w:rPr>
          <w:i/>
          <w:iCs/>
        </w:rPr>
        <w:t>tags</w:t>
      </w:r>
      <w:r w:rsidRPr="00645FDD">
        <w:t>, enquanto Paulo cuidou da parte d</w:t>
      </w:r>
      <w:r w:rsidR="00190E25">
        <w:t xml:space="preserve">as informações sobre os </w:t>
      </w:r>
      <w:r w:rsidRPr="00645FDD">
        <w:t>postos</w:t>
      </w:r>
      <w:r w:rsidR="00190E25">
        <w:t xml:space="preserve"> de trabalho</w:t>
      </w:r>
      <w:r w:rsidR="00D530A2">
        <w:t xml:space="preserve"> como id de produção, quantidade diária, artigo e ID serie</w:t>
      </w:r>
      <w:r w:rsidRPr="00645FDD">
        <w:t xml:space="preserve">. Esta divisão de tarefas permitiu um desenvolvimento mais focado e eficiente, com cada um de nós </w:t>
      </w:r>
      <w:r w:rsidR="003F42A4">
        <w:t xml:space="preserve">a </w:t>
      </w:r>
      <w:r w:rsidR="003F42A4" w:rsidRPr="00645FDD">
        <w:t>contribui</w:t>
      </w:r>
      <w:r w:rsidR="003F42A4">
        <w:t>r</w:t>
      </w:r>
      <w:r w:rsidR="003F42A4" w:rsidRPr="00645FDD">
        <w:t xml:space="preserve"> </w:t>
      </w:r>
      <w:r w:rsidRPr="00645FDD">
        <w:t xml:space="preserve">com </w:t>
      </w:r>
      <w:r w:rsidR="003F42A4">
        <w:t>funcionalidades específicas</w:t>
      </w:r>
      <w:r w:rsidRPr="00645FDD">
        <w:t xml:space="preserve"> para o projeto. </w:t>
      </w:r>
      <w:r w:rsidRPr="00190E25">
        <w:rPr>
          <w:strike/>
        </w:rPr>
        <w:t xml:space="preserve"> </w:t>
      </w:r>
    </w:p>
    <w:p w14:paraId="0C778420" w14:textId="74BC4CC7" w:rsidR="0CCD336F" w:rsidRDefault="0CCD336F" w:rsidP="00190E25">
      <w:pPr>
        <w:spacing w:after="0" w:line="360" w:lineRule="auto"/>
      </w:pPr>
    </w:p>
    <w:p w14:paraId="75EFA8AA" w14:textId="0F0606C9" w:rsidR="0048677E" w:rsidRPr="003F42A4" w:rsidRDefault="00F47BE2" w:rsidP="00190E25">
      <w:pPr>
        <w:spacing w:after="0" w:line="360" w:lineRule="auto"/>
      </w:pPr>
      <w:r>
        <w:br/>
      </w:r>
    </w:p>
    <w:p w14:paraId="6C93DA2F" w14:textId="182F11ED" w:rsidR="00832E2F" w:rsidRDefault="00832E2F" w:rsidP="003F42A4">
      <w:pPr>
        <w:spacing w:after="0" w:line="360" w:lineRule="auto"/>
      </w:pPr>
      <w:r>
        <w:lastRenderedPageBreak/>
        <w:t>Realizámos uma fase extensiva de testagem, documentando todos os testes e materiais utilizados. Identificámos e corrigimos diversos bugs, garantindo que o sistema estivesse a funcionar conforme esperado. Realizámos os testes mais básicos para assegurar que a aplicação funciona</w:t>
      </w:r>
      <w:r w:rsidR="0048677E">
        <w:t>sse</w:t>
      </w:r>
      <w:r>
        <w:t xml:space="preserve"> corretamente e elaborámos toda a documentação necessária. No entanto, a fase de testagem completa não pôde ser realizada, pois não tivemos a oportunidade de implementá-la em ambiente de linha de produção.</w:t>
      </w:r>
    </w:p>
    <w:p w14:paraId="108502A6" w14:textId="77777777" w:rsidR="00832E2F" w:rsidRDefault="00832E2F" w:rsidP="003F42A4">
      <w:pPr>
        <w:spacing w:after="0" w:line="360" w:lineRule="auto"/>
      </w:pPr>
    </w:p>
    <w:p w14:paraId="6F5F69D7" w14:textId="2E401C8B" w:rsidR="003F42A4" w:rsidRDefault="0CCD336F" w:rsidP="003F42A4">
      <w:pPr>
        <w:spacing w:after="0" w:line="360" w:lineRule="auto"/>
      </w:pPr>
      <w:r w:rsidRPr="003F42A4">
        <w:t>A quarta fase do estágio foi marcada pela inte</w:t>
      </w:r>
      <w:r w:rsidR="5F85A798" w:rsidRPr="003F42A4">
        <w:t>ração</w:t>
      </w:r>
      <w:r w:rsidRPr="003F42A4">
        <w:t xml:space="preserve"> colaborativa, plane</w:t>
      </w:r>
      <w:r w:rsidR="570B54BC" w:rsidRPr="003F42A4">
        <w:t>amento</w:t>
      </w:r>
      <w:r w:rsidRPr="003F42A4">
        <w:t xml:space="preserve"> detalhado e documentação completa. As atividades realizadas, desde </w:t>
      </w:r>
      <w:r w:rsidR="003F42A4">
        <w:t>a receção</w:t>
      </w:r>
      <w:r w:rsidRPr="003F42A4">
        <w:t xml:space="preserve"> de </w:t>
      </w:r>
      <w:r w:rsidRPr="00190E25">
        <w:rPr>
          <w:i/>
          <w:iCs/>
        </w:rPr>
        <w:t>feedback</w:t>
      </w:r>
      <w:r w:rsidRPr="003F42A4">
        <w:t xml:space="preserve"> até </w:t>
      </w:r>
      <w:r w:rsidR="003F42A4">
        <w:t>à</w:t>
      </w:r>
      <w:r w:rsidRPr="003F42A4">
        <w:t xml:space="preserve"> implementação de novas funcionalidades e a realização de testes rigorosos, contribuíram significativamente para </w:t>
      </w:r>
      <w:r w:rsidR="00190E25">
        <w:t>a</w:t>
      </w:r>
      <w:r w:rsidRPr="003F42A4">
        <w:t xml:space="preserve"> </w:t>
      </w:r>
      <w:r w:rsidR="00190E25">
        <w:t xml:space="preserve">conclusão </w:t>
      </w:r>
      <w:r w:rsidRPr="003F42A4">
        <w:t>do projeto.</w:t>
      </w:r>
    </w:p>
    <w:p w14:paraId="4B6A36CC" w14:textId="0C94721C" w:rsidR="0CCD336F" w:rsidRDefault="0CCD336F" w:rsidP="00190E25">
      <w:pPr>
        <w:spacing w:after="0" w:line="360" w:lineRule="auto"/>
      </w:pPr>
      <w:r w:rsidRPr="003F42A4">
        <w:t xml:space="preserve">O trabalho em </w:t>
      </w:r>
      <w:r w:rsidR="003F42A4" w:rsidRPr="003F42A4">
        <w:t>equip</w:t>
      </w:r>
      <w:r w:rsidR="003F42A4">
        <w:t>a</w:t>
      </w:r>
      <w:r w:rsidR="003F42A4" w:rsidRPr="003F42A4">
        <w:t xml:space="preserve"> </w:t>
      </w:r>
      <w:r w:rsidRPr="003F42A4">
        <w:t>com meu colega Paulo</w:t>
      </w:r>
      <w:r w:rsidR="00F47BE2">
        <w:t xml:space="preserve"> Santos</w:t>
      </w:r>
      <w:r w:rsidRPr="003F42A4">
        <w:t xml:space="preserve"> foi essencial para o sucesso desta fase, permitindo a complementação de habilidades e a entrega de um sistema robusto e funcional.</w:t>
      </w:r>
    </w:p>
    <w:p w14:paraId="6F77FC31" w14:textId="77777777" w:rsidR="00832E2F" w:rsidRPr="003F42A4" w:rsidRDefault="00832E2F" w:rsidP="00190E25">
      <w:pPr>
        <w:spacing w:after="0" w:line="360" w:lineRule="auto"/>
      </w:pPr>
    </w:p>
    <w:p w14:paraId="299AD8A3" w14:textId="4E310242" w:rsidR="4003A5D0" w:rsidRPr="00533E6E" w:rsidRDefault="4003A5D0" w:rsidP="00190E25">
      <w:pPr>
        <w:spacing w:after="0" w:line="360" w:lineRule="auto"/>
      </w:pPr>
      <w:r w:rsidRPr="003F42A4">
        <w:t xml:space="preserve">Ao abrir a aplicação optamos pela abordagem de abrir logo no preenchimento de dados </w:t>
      </w:r>
      <w:r w:rsidR="025A9498" w:rsidRPr="00C66717">
        <w:t xml:space="preserve">da ordem de Produção de modo a facilitar ao utilizador rapidez e fácil </w:t>
      </w:r>
      <w:r w:rsidR="561D9123" w:rsidRPr="00C66717">
        <w:t>acesso</w:t>
      </w:r>
      <w:r w:rsidR="1ACEC270" w:rsidRPr="001C7093">
        <w:t>:</w:t>
      </w:r>
    </w:p>
    <w:p w14:paraId="080B85C2" w14:textId="77777777" w:rsidR="00642EF2" w:rsidRPr="00533E6E" w:rsidRDefault="63EF4AB3" w:rsidP="00190E25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43885478" wp14:editId="328DAD4C">
            <wp:extent cx="3724276" cy="3702832"/>
            <wp:effectExtent l="0" t="0" r="0" b="0"/>
            <wp:docPr id="1660301013" name="Imagem 16603010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276" cy="3702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3352AC" w14:textId="54B8DF98" w:rsidR="00832E2F" w:rsidRPr="007D373F" w:rsidRDefault="00642EF2" w:rsidP="00F47BE2">
      <w:pPr>
        <w:pStyle w:val="Legenda"/>
        <w:spacing w:after="0" w:line="360" w:lineRule="auto"/>
      </w:pPr>
      <w:bookmarkStart w:id="61" w:name="_Toc169223182"/>
      <w:bookmarkStart w:id="62" w:name="_Toc16948587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="00C74C45" w:rsidRPr="00533E6E">
        <w:rPr>
          <w:noProof/>
        </w:rPr>
        <w:t>16</w:t>
      </w:r>
      <w:r w:rsidRPr="00533E6E">
        <w:fldChar w:fldCharType="end"/>
      </w:r>
      <w:r w:rsidRPr="00533E6E">
        <w:t xml:space="preserve"> </w:t>
      </w:r>
      <w:proofErr w:type="spellStart"/>
      <w:r w:rsidRPr="00190E25">
        <w:rPr>
          <w:i/>
          <w:iCs/>
        </w:rPr>
        <w:t>Form</w:t>
      </w:r>
      <w:proofErr w:type="spellEnd"/>
      <w:r w:rsidRPr="00190E25">
        <w:rPr>
          <w:i/>
          <w:iCs/>
        </w:rPr>
        <w:t xml:space="preserve"> </w:t>
      </w:r>
      <w:proofErr w:type="spellStart"/>
      <w:r w:rsidRPr="00190E25">
        <w:rPr>
          <w:i/>
          <w:iCs/>
        </w:rPr>
        <w:t>info</w:t>
      </w:r>
      <w:proofErr w:type="spellEnd"/>
      <w:r w:rsidRPr="00533E6E">
        <w:t xml:space="preserve"> ordem Produção Fase 4</w:t>
      </w:r>
      <w:bookmarkEnd w:id="61"/>
      <w:bookmarkEnd w:id="62"/>
    </w:p>
    <w:p w14:paraId="079832F0" w14:textId="4E4B0C22" w:rsidR="0D5908B0" w:rsidRPr="00172D6E" w:rsidRDefault="0D5908B0" w:rsidP="00190E25">
      <w:pPr>
        <w:spacing w:after="0" w:line="360" w:lineRule="auto"/>
      </w:pPr>
      <w:r w:rsidRPr="006C7891">
        <w:lastRenderedPageBreak/>
        <w:t xml:space="preserve">Mais uma vez referindo que como este </w:t>
      </w:r>
      <w:r w:rsidR="0CB78029" w:rsidRPr="00924833">
        <w:t>projeto</w:t>
      </w:r>
      <w:r w:rsidRPr="009633EE">
        <w:t xml:space="preserve"> </w:t>
      </w:r>
      <w:r w:rsidR="5FECAB2D" w:rsidRPr="009633EE">
        <w:t>é</w:t>
      </w:r>
      <w:r w:rsidRPr="009633EE">
        <w:t xml:space="preserve"> a </w:t>
      </w:r>
      <w:r w:rsidR="22AC9E00" w:rsidRPr="009633EE">
        <w:t>complementação</w:t>
      </w:r>
      <w:r w:rsidRPr="009633EE">
        <w:t xml:space="preserve"> da minha fase 3 com a fase 3 do meu colega de </w:t>
      </w:r>
      <w:r w:rsidR="57B77364" w:rsidRPr="00A152D9">
        <w:t>estágio</w:t>
      </w:r>
      <w:r w:rsidRPr="00A152D9">
        <w:t xml:space="preserve"> temos aqui alguma abordagem parecidas e </w:t>
      </w:r>
      <w:r w:rsidR="7D45C3D7" w:rsidRPr="00A152D9">
        <w:t>já</w:t>
      </w:r>
      <w:r w:rsidRPr="00A152D9">
        <w:t xml:space="preserve"> justificadas </w:t>
      </w:r>
      <w:r w:rsidR="582D2AB0" w:rsidRPr="00A152D9">
        <w:t>anteriormente</w:t>
      </w:r>
      <w:r w:rsidRPr="006779A4">
        <w:t xml:space="preserve"> como a aba </w:t>
      </w:r>
      <w:r w:rsidR="1F7AFDF3" w:rsidRPr="006779A4">
        <w:t>“sobre</w:t>
      </w:r>
      <w:r w:rsidR="00D530A2">
        <w:t>”:</w:t>
      </w:r>
    </w:p>
    <w:p w14:paraId="74C3046A" w14:textId="77777777" w:rsidR="00C74C45" w:rsidRPr="00533E6E" w:rsidRDefault="63EF4AB3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CD38C00" wp14:editId="5C01E551">
            <wp:extent cx="1447800" cy="990600"/>
            <wp:effectExtent l="0" t="0" r="0" b="0"/>
            <wp:docPr id="256434800" name="Imagem 256434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D3CA2" w14:textId="1D9AC112" w:rsidR="00C74C45" w:rsidRPr="00533E6E" w:rsidRDefault="00C74C45" w:rsidP="00190E25">
      <w:pPr>
        <w:pStyle w:val="Legenda"/>
        <w:spacing w:after="0" w:line="360" w:lineRule="auto"/>
      </w:pPr>
      <w:bookmarkStart w:id="63" w:name="_Toc169223183"/>
      <w:bookmarkStart w:id="64" w:name="_Toc16948587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7</w:t>
      </w:r>
      <w:r w:rsidRPr="00533E6E">
        <w:fldChar w:fldCharType="end"/>
      </w:r>
      <w:r w:rsidRPr="00533E6E">
        <w:t xml:space="preserve"> </w:t>
      </w:r>
      <w:proofErr w:type="spellStart"/>
      <w:r w:rsidR="003F42A4" w:rsidRPr="00832E2F">
        <w:rPr>
          <w:i/>
          <w:iCs/>
        </w:rPr>
        <w:t>Dropdown</w:t>
      </w:r>
      <w:proofErr w:type="spellEnd"/>
      <w:r w:rsidR="003F42A4" w:rsidRPr="00832E2F">
        <w:rPr>
          <w:i/>
          <w:iCs/>
        </w:rPr>
        <w:t xml:space="preserve"> </w:t>
      </w:r>
      <w:bookmarkEnd w:id="63"/>
      <w:r w:rsidR="003F42A4">
        <w:t>O</w:t>
      </w:r>
      <w:r w:rsidR="003F42A4" w:rsidRPr="00533E6E">
        <w:t>pções</w:t>
      </w:r>
      <w:bookmarkEnd w:id="64"/>
    </w:p>
    <w:p w14:paraId="04B3D6AB" w14:textId="77777777" w:rsidR="00C74C45" w:rsidRPr="00533E6E" w:rsidRDefault="72068AA8" w:rsidP="00832E2F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03F5DE8A" wp14:editId="184E58BF">
            <wp:extent cx="1740868" cy="1987550"/>
            <wp:effectExtent l="0" t="0" r="0" b="0"/>
            <wp:docPr id="2059716280" name="Imagem 20597162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0868" cy="198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D2D2C" w14:textId="5996B642" w:rsidR="63EF4AB3" w:rsidRPr="00533E6E" w:rsidRDefault="00C74C45" w:rsidP="00190E25">
      <w:pPr>
        <w:pStyle w:val="Legenda"/>
        <w:spacing w:after="0" w:line="360" w:lineRule="auto"/>
      </w:pPr>
      <w:bookmarkStart w:id="65" w:name="_Toc169223184"/>
      <w:bookmarkStart w:id="66" w:name="_Toc16948587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8</w:t>
      </w:r>
      <w:r w:rsidRPr="00533E6E">
        <w:fldChar w:fldCharType="end"/>
      </w:r>
      <w:r w:rsidRPr="00533E6E">
        <w:t xml:space="preserve"> Leitura do ficheiro config.ini</w:t>
      </w:r>
      <w:bookmarkEnd w:id="65"/>
      <w:bookmarkEnd w:id="66"/>
    </w:p>
    <w:p w14:paraId="50E52EAB" w14:textId="50814F6D" w:rsidR="00D65D90" w:rsidRDefault="00D65D90" w:rsidP="00190E25">
      <w:pPr>
        <w:spacing w:after="0" w:line="360" w:lineRule="auto"/>
        <w:ind w:firstLine="709"/>
      </w:pPr>
    </w:p>
    <w:p w14:paraId="7C0D6F16" w14:textId="77777777" w:rsidR="000D20D4" w:rsidRDefault="000D20D4" w:rsidP="00190E25">
      <w:pPr>
        <w:spacing w:after="0" w:line="360" w:lineRule="auto"/>
        <w:ind w:firstLine="709"/>
      </w:pPr>
    </w:p>
    <w:p w14:paraId="53BC916D" w14:textId="77777777" w:rsidR="000D20D4" w:rsidRDefault="000D20D4" w:rsidP="00190E25">
      <w:pPr>
        <w:spacing w:after="0" w:line="360" w:lineRule="auto"/>
        <w:ind w:firstLine="709"/>
      </w:pPr>
    </w:p>
    <w:p w14:paraId="1F72ECEB" w14:textId="77777777" w:rsidR="000D20D4" w:rsidRDefault="000D20D4" w:rsidP="00190E25">
      <w:pPr>
        <w:spacing w:after="0" w:line="360" w:lineRule="auto"/>
        <w:ind w:firstLine="709"/>
      </w:pPr>
    </w:p>
    <w:p w14:paraId="649340CB" w14:textId="77777777" w:rsidR="000D20D4" w:rsidRDefault="000D20D4" w:rsidP="00190E25">
      <w:pPr>
        <w:spacing w:after="0" w:line="360" w:lineRule="auto"/>
        <w:ind w:firstLine="709"/>
      </w:pPr>
    </w:p>
    <w:p w14:paraId="6A247B2D" w14:textId="77777777" w:rsidR="000D20D4" w:rsidRDefault="000D20D4" w:rsidP="00190E25">
      <w:pPr>
        <w:spacing w:after="0" w:line="360" w:lineRule="auto"/>
        <w:ind w:firstLine="709"/>
      </w:pPr>
    </w:p>
    <w:p w14:paraId="65A63E45" w14:textId="77777777" w:rsidR="000D20D4" w:rsidRDefault="000D20D4" w:rsidP="00190E25">
      <w:pPr>
        <w:spacing w:after="0" w:line="360" w:lineRule="auto"/>
        <w:ind w:firstLine="709"/>
      </w:pPr>
    </w:p>
    <w:p w14:paraId="1D4F1ACE" w14:textId="77777777" w:rsidR="000D20D4" w:rsidRDefault="000D20D4" w:rsidP="00190E25">
      <w:pPr>
        <w:spacing w:after="0" w:line="360" w:lineRule="auto"/>
        <w:ind w:firstLine="709"/>
      </w:pPr>
    </w:p>
    <w:p w14:paraId="6974B3C2" w14:textId="77777777" w:rsidR="000D20D4" w:rsidRDefault="000D20D4" w:rsidP="00190E25">
      <w:pPr>
        <w:spacing w:after="0" w:line="360" w:lineRule="auto"/>
        <w:ind w:firstLine="709"/>
      </w:pPr>
    </w:p>
    <w:p w14:paraId="75E70039" w14:textId="77777777" w:rsidR="000D20D4" w:rsidRDefault="000D20D4" w:rsidP="00190E25">
      <w:pPr>
        <w:spacing w:after="0" w:line="360" w:lineRule="auto"/>
        <w:ind w:firstLine="709"/>
      </w:pPr>
    </w:p>
    <w:p w14:paraId="4264F863" w14:textId="77777777" w:rsidR="000D20D4" w:rsidRDefault="000D20D4" w:rsidP="00190E25">
      <w:pPr>
        <w:spacing w:after="0" w:line="360" w:lineRule="auto"/>
        <w:ind w:firstLine="709"/>
      </w:pPr>
    </w:p>
    <w:p w14:paraId="6FB4FAD0" w14:textId="77777777" w:rsidR="00D530A2" w:rsidRDefault="00D530A2" w:rsidP="00190E25">
      <w:pPr>
        <w:spacing w:after="0" w:line="360" w:lineRule="auto"/>
        <w:ind w:firstLine="709"/>
      </w:pPr>
    </w:p>
    <w:p w14:paraId="248B1B4B" w14:textId="77777777" w:rsidR="00F47BE2" w:rsidRDefault="00F47BE2" w:rsidP="00190E25">
      <w:pPr>
        <w:spacing w:after="0" w:line="360" w:lineRule="auto"/>
        <w:ind w:firstLine="709"/>
      </w:pPr>
    </w:p>
    <w:p w14:paraId="0E5EF74F" w14:textId="77777777" w:rsidR="00F47BE2" w:rsidRDefault="00F47BE2" w:rsidP="00190E25">
      <w:pPr>
        <w:spacing w:after="0" w:line="360" w:lineRule="auto"/>
        <w:ind w:firstLine="709"/>
      </w:pPr>
    </w:p>
    <w:p w14:paraId="6145A20D" w14:textId="77777777" w:rsidR="000D20D4" w:rsidRPr="00B01F8C" w:rsidRDefault="000D20D4" w:rsidP="000D4AD3">
      <w:pPr>
        <w:spacing w:after="0" w:line="360" w:lineRule="auto"/>
      </w:pPr>
    </w:p>
    <w:p w14:paraId="7245767F" w14:textId="42EEF3E0" w:rsidR="68352ED7" w:rsidRPr="006779A4" w:rsidRDefault="68352ED7" w:rsidP="00190E25">
      <w:pPr>
        <w:spacing w:after="0" w:line="360" w:lineRule="auto"/>
      </w:pPr>
      <w:r w:rsidRPr="009633EE">
        <w:lastRenderedPageBreak/>
        <w:t xml:space="preserve">O utilizador </w:t>
      </w:r>
      <w:r w:rsidR="60872641" w:rsidRPr="009633EE">
        <w:t>também</w:t>
      </w:r>
      <w:r w:rsidRPr="009633EE">
        <w:t xml:space="preserve"> pode clicar no botão “Base de Dados” ao abrir a aplicação e ter</w:t>
      </w:r>
      <w:r w:rsidR="00E44D48">
        <w:t xml:space="preserve">á </w:t>
      </w:r>
      <w:r w:rsidRPr="009633EE">
        <w:t>acesso a todas as informaç</w:t>
      </w:r>
      <w:r w:rsidR="79ABE0B9" w:rsidRPr="00A152D9">
        <w:t xml:space="preserve">ões existentes nas 3 tabelas </w:t>
      </w:r>
      <w:r w:rsidR="7659361F" w:rsidRPr="00A152D9">
        <w:t>necessárias</w:t>
      </w:r>
      <w:r w:rsidR="79ABE0B9" w:rsidRPr="00A152D9">
        <w:t xml:space="preserve"> para este projeto,</w:t>
      </w:r>
      <w:r w:rsidR="699F65FB" w:rsidRPr="00A152D9">
        <w:t xml:space="preserve"> </w:t>
      </w:r>
      <w:r w:rsidR="79ABE0B9" w:rsidRPr="00A152D9">
        <w:t xml:space="preserve">optamos mais uma vez </w:t>
      </w:r>
      <w:r w:rsidR="166CFE3F" w:rsidRPr="00A152D9">
        <w:t xml:space="preserve">por uma abordagem </w:t>
      </w:r>
      <w:r w:rsidR="56E0889B" w:rsidRPr="00A152D9">
        <w:t>simples,</w:t>
      </w:r>
      <w:r w:rsidR="166CFE3F" w:rsidRPr="006779A4">
        <w:t xml:space="preserve"> mas com todas as informações necessárias no mesmo </w:t>
      </w:r>
      <w:r w:rsidR="00E44D48">
        <w:t>formulário:</w:t>
      </w:r>
    </w:p>
    <w:p w14:paraId="73B68DE6" w14:textId="77777777" w:rsidR="00C74C45" w:rsidRPr="00533E6E" w:rsidRDefault="68352ED7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2CFC5F95" wp14:editId="4A49D99E">
            <wp:extent cx="3708402" cy="3492187"/>
            <wp:effectExtent l="0" t="0" r="0" b="0"/>
            <wp:docPr id="1986378062" name="Imagem 19863780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08402" cy="3492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519F7" w14:textId="00283803" w:rsidR="68352ED7" w:rsidRPr="00533E6E" w:rsidRDefault="00C74C45" w:rsidP="000D20D4">
      <w:pPr>
        <w:pStyle w:val="Legenda"/>
        <w:spacing w:after="0" w:line="360" w:lineRule="auto"/>
      </w:pPr>
      <w:bookmarkStart w:id="67" w:name="_Toc169223185"/>
      <w:bookmarkStart w:id="68" w:name="_Toc16948587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19</w:t>
      </w:r>
      <w:r w:rsidRPr="00533E6E">
        <w:fldChar w:fldCharType="end"/>
      </w:r>
      <w:r w:rsidRPr="00533E6E">
        <w:t xml:space="preserve"> interface de visualização de todas as tabelas da BD</w:t>
      </w:r>
      <w:bookmarkEnd w:id="67"/>
      <w:bookmarkEnd w:id="68"/>
    </w:p>
    <w:p w14:paraId="10402F79" w14:textId="77777777" w:rsidR="00642EF2" w:rsidRPr="00B01F8C" w:rsidRDefault="00642EF2" w:rsidP="000D20D4">
      <w:pPr>
        <w:spacing w:after="0" w:line="360" w:lineRule="auto"/>
      </w:pPr>
    </w:p>
    <w:p w14:paraId="281DB825" w14:textId="5CB8D07B" w:rsidR="7FE42BF7" w:rsidRPr="00094DB2" w:rsidRDefault="7FE42BF7" w:rsidP="000D20D4">
      <w:pPr>
        <w:spacing w:after="0" w:line="360" w:lineRule="auto"/>
      </w:pPr>
      <w:r w:rsidRPr="009940D4">
        <w:t xml:space="preserve">O utilizador tem ao seu dispor um </w:t>
      </w:r>
      <w:proofErr w:type="spellStart"/>
      <w:r w:rsidRPr="000D20D4">
        <w:rPr>
          <w:i/>
          <w:iCs/>
        </w:rPr>
        <w:t>dropdown</w:t>
      </w:r>
      <w:proofErr w:type="spellEnd"/>
      <w:r w:rsidRPr="009940D4">
        <w:t xml:space="preserve"> onde aparecem todas as tabelas na base de</w:t>
      </w:r>
      <w:r w:rsidR="00D530A2">
        <w:t xml:space="preserve"> dados:</w:t>
      </w:r>
    </w:p>
    <w:p w14:paraId="5AF7DC23" w14:textId="77777777" w:rsidR="00C74C45" w:rsidRPr="00533E6E" w:rsidRDefault="53471342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34A92D83" wp14:editId="3C76398D">
            <wp:extent cx="3238500" cy="847725"/>
            <wp:effectExtent l="0" t="0" r="0" b="0"/>
            <wp:docPr id="1934696387" name="Imagem 1934696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50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A74A" w14:textId="196B477A" w:rsidR="53471342" w:rsidRPr="00533E6E" w:rsidRDefault="00C74C45" w:rsidP="000D20D4">
      <w:pPr>
        <w:pStyle w:val="Legenda"/>
        <w:spacing w:after="0" w:line="360" w:lineRule="auto"/>
      </w:pPr>
      <w:bookmarkStart w:id="69" w:name="_Toc169223186"/>
      <w:bookmarkStart w:id="70" w:name="_Toc169485875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0</w:t>
      </w:r>
      <w:r w:rsidRPr="00533E6E">
        <w:fldChar w:fldCharType="end"/>
      </w:r>
      <w:r w:rsidRPr="00533E6E">
        <w:t xml:space="preserve"> </w:t>
      </w:r>
      <w:proofErr w:type="spellStart"/>
      <w:r w:rsidR="00E44D48" w:rsidRPr="000D20D4">
        <w:rPr>
          <w:i/>
          <w:iCs/>
        </w:rPr>
        <w:t>Dropdown</w:t>
      </w:r>
      <w:proofErr w:type="spellEnd"/>
      <w:r w:rsidR="00E44D48" w:rsidRPr="00533E6E">
        <w:t xml:space="preserve"> </w:t>
      </w:r>
      <w:r w:rsidRPr="00533E6E">
        <w:t>din</w:t>
      </w:r>
      <w:r w:rsidR="00E44D48">
        <w:t>â</w:t>
      </w:r>
      <w:r w:rsidRPr="00533E6E">
        <w:t>mico com as tabelas da BD</w:t>
      </w:r>
      <w:bookmarkEnd w:id="69"/>
      <w:bookmarkEnd w:id="70"/>
    </w:p>
    <w:p w14:paraId="1E228BB6" w14:textId="77777777" w:rsidR="00C74C45" w:rsidRDefault="00C74C45" w:rsidP="000D20D4">
      <w:pPr>
        <w:spacing w:after="0" w:line="360" w:lineRule="auto"/>
      </w:pPr>
    </w:p>
    <w:p w14:paraId="144F1625" w14:textId="77777777" w:rsidR="000D20D4" w:rsidRDefault="000D20D4" w:rsidP="000D20D4">
      <w:pPr>
        <w:spacing w:after="0" w:line="360" w:lineRule="auto"/>
      </w:pPr>
    </w:p>
    <w:p w14:paraId="648BDE5A" w14:textId="77777777" w:rsidR="000D20D4" w:rsidRDefault="000D20D4" w:rsidP="000D20D4">
      <w:pPr>
        <w:spacing w:after="0" w:line="360" w:lineRule="auto"/>
      </w:pPr>
    </w:p>
    <w:p w14:paraId="721F237A" w14:textId="77777777" w:rsidR="000D20D4" w:rsidRDefault="000D20D4" w:rsidP="000D20D4">
      <w:pPr>
        <w:spacing w:after="0" w:line="360" w:lineRule="auto"/>
      </w:pPr>
    </w:p>
    <w:p w14:paraId="1B97278A" w14:textId="77777777" w:rsidR="000D20D4" w:rsidRDefault="000D20D4" w:rsidP="000D20D4">
      <w:pPr>
        <w:spacing w:after="0" w:line="360" w:lineRule="auto"/>
      </w:pPr>
    </w:p>
    <w:p w14:paraId="42376699" w14:textId="77777777" w:rsidR="000D20D4" w:rsidRDefault="000D20D4" w:rsidP="000D20D4">
      <w:pPr>
        <w:spacing w:after="0" w:line="360" w:lineRule="auto"/>
      </w:pPr>
    </w:p>
    <w:p w14:paraId="6096B545" w14:textId="77777777" w:rsidR="000D20D4" w:rsidRPr="00684266" w:rsidRDefault="000D20D4" w:rsidP="000D20D4">
      <w:pPr>
        <w:spacing w:after="0" w:line="360" w:lineRule="auto"/>
      </w:pPr>
    </w:p>
    <w:p w14:paraId="0A91ECD5" w14:textId="61D5CE82" w:rsidR="05AC1B96" w:rsidRPr="00D21068" w:rsidRDefault="05AC1B96" w:rsidP="000D20D4">
      <w:pPr>
        <w:spacing w:after="0" w:line="360" w:lineRule="auto"/>
      </w:pPr>
      <w:r w:rsidRPr="00684266">
        <w:lastRenderedPageBreak/>
        <w:t xml:space="preserve">Ao escolher a tabela pretendida o utilizador </w:t>
      </w:r>
      <w:r w:rsidR="2F0C345E" w:rsidRPr="00684266">
        <w:t>terá</w:t>
      </w:r>
      <w:r w:rsidRPr="007D373F">
        <w:t xml:space="preserve"> ao </w:t>
      </w:r>
      <w:r w:rsidR="34AE8C58" w:rsidRPr="007D373F">
        <w:t xml:space="preserve">seu dispor </w:t>
      </w:r>
      <w:r w:rsidR="378133A7" w:rsidRPr="007D373F">
        <w:t xml:space="preserve">a opção de procura em que as opções de pesquisa mudam de </w:t>
      </w:r>
      <w:r w:rsidR="378133A7" w:rsidRPr="00FA204C">
        <w:t xml:space="preserve">acordo com a tabela selecionada e em baixo possui um </w:t>
      </w:r>
      <w:proofErr w:type="spellStart"/>
      <w:proofErr w:type="gram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F67558" w:rsidRPr="00972054">
        <w:rPr>
          <w:rFonts w:ascii="Calibri" w:hAnsi="Calibri" w:cs="Calibri"/>
        </w:rPr>
        <w:t xml:space="preserve"> </w:t>
      </w:r>
      <w:r w:rsidR="00F67558">
        <w:rPr>
          <w:rFonts w:ascii="Calibri" w:hAnsi="Calibri" w:cs="Calibri"/>
        </w:rPr>
        <w:t xml:space="preserve"> </w:t>
      </w:r>
      <w:r w:rsidR="378133A7" w:rsidRPr="00FA204C">
        <w:t>que</w:t>
      </w:r>
      <w:proofErr w:type="gramEnd"/>
      <w:r w:rsidR="378133A7" w:rsidRPr="00FA204C">
        <w:t xml:space="preserve"> mostra os resultados da pesquisa </w:t>
      </w:r>
      <w:r w:rsidR="6845FE56" w:rsidRPr="00FA204C">
        <w:t>efetuada</w:t>
      </w:r>
      <w:r w:rsidR="276B9B5E" w:rsidRPr="00D21068">
        <w:t>:</w:t>
      </w:r>
    </w:p>
    <w:p w14:paraId="65A0DD70" w14:textId="4CCBD782" w:rsidR="00C74C45" w:rsidRPr="00533E6E" w:rsidRDefault="6C8FEC2C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7043D57" wp14:editId="28764ED7">
            <wp:extent cx="1893682" cy="1800000"/>
            <wp:effectExtent l="0" t="0" r="0" b="0"/>
            <wp:docPr id="1133570915" name="Imagem 1133570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3682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07FF" w14:textId="0C717DC4" w:rsidR="00C74C45" w:rsidRPr="00533E6E" w:rsidRDefault="00C74C45" w:rsidP="000D20D4">
      <w:pPr>
        <w:pStyle w:val="Legenda"/>
        <w:spacing w:after="0" w:line="360" w:lineRule="auto"/>
      </w:pPr>
      <w:bookmarkStart w:id="71" w:name="_Toc169223187"/>
      <w:bookmarkStart w:id="72" w:name="_Toc169485876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1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ModelInfo</w:t>
      </w:r>
      <w:bookmarkEnd w:id="71"/>
      <w:bookmarkEnd w:id="72"/>
      <w:proofErr w:type="spellEnd"/>
    </w:p>
    <w:p w14:paraId="276AB982" w14:textId="77777777" w:rsidR="00C74C45" w:rsidRPr="00533E6E" w:rsidRDefault="10F2B5EB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40E02C22" wp14:editId="3EF71891">
            <wp:extent cx="1900746" cy="1800000"/>
            <wp:effectExtent l="0" t="0" r="0" b="0"/>
            <wp:docPr id="1693307674" name="Imagem 16933076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0746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2D1B3" w14:textId="11E4B3AE" w:rsidR="6845FE56" w:rsidRDefault="00C74C45" w:rsidP="000D20D4">
      <w:pPr>
        <w:pStyle w:val="Legenda"/>
        <w:spacing w:after="0" w:line="360" w:lineRule="auto"/>
      </w:pPr>
      <w:bookmarkStart w:id="73" w:name="_Toc169223188"/>
      <w:bookmarkStart w:id="74" w:name="_Toc169485877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2</w:t>
      </w:r>
      <w:r w:rsidRPr="00533E6E">
        <w:fldChar w:fldCharType="end"/>
      </w:r>
      <w:r w:rsidRPr="00533E6E">
        <w:t xml:space="preserve"> interface tabela </w:t>
      </w:r>
      <w:proofErr w:type="spellStart"/>
      <w:r w:rsidRPr="00533E6E">
        <w:t>ReadInfo</w:t>
      </w:r>
      <w:bookmarkEnd w:id="73"/>
      <w:bookmarkEnd w:id="74"/>
      <w:proofErr w:type="spellEnd"/>
    </w:p>
    <w:p w14:paraId="2DA0F783" w14:textId="77777777" w:rsidR="000D20D4" w:rsidRDefault="000D20D4" w:rsidP="000D20D4"/>
    <w:p w14:paraId="27E4AD07" w14:textId="77777777" w:rsidR="000D20D4" w:rsidRDefault="000D20D4" w:rsidP="000D20D4"/>
    <w:p w14:paraId="65B77967" w14:textId="77777777" w:rsidR="000D20D4" w:rsidRDefault="000D20D4" w:rsidP="000D20D4"/>
    <w:p w14:paraId="2EB0994A" w14:textId="77777777" w:rsidR="000D20D4" w:rsidRDefault="000D20D4" w:rsidP="000D20D4"/>
    <w:p w14:paraId="32A1AE41" w14:textId="77777777" w:rsidR="000D20D4" w:rsidRDefault="000D20D4" w:rsidP="000D20D4"/>
    <w:p w14:paraId="3F22C128" w14:textId="77777777" w:rsidR="000D20D4" w:rsidRDefault="000D20D4" w:rsidP="000D20D4"/>
    <w:p w14:paraId="01A859C1" w14:textId="77777777" w:rsidR="000D20D4" w:rsidRDefault="000D20D4" w:rsidP="000D20D4"/>
    <w:p w14:paraId="4E81BBA4" w14:textId="77777777" w:rsidR="000D20D4" w:rsidRDefault="000D20D4" w:rsidP="000D20D4"/>
    <w:p w14:paraId="5B26784A" w14:textId="77777777" w:rsidR="000D20D4" w:rsidRDefault="000D20D4" w:rsidP="000D20D4"/>
    <w:p w14:paraId="4217B7F6" w14:textId="77777777" w:rsidR="000D20D4" w:rsidRDefault="000D20D4" w:rsidP="000D20D4"/>
    <w:p w14:paraId="713EE2BF" w14:textId="77777777" w:rsidR="000D20D4" w:rsidRDefault="000D20D4" w:rsidP="000D20D4"/>
    <w:p w14:paraId="60FB00E1" w14:textId="77777777" w:rsidR="000D20D4" w:rsidRPr="000D20D4" w:rsidRDefault="000D20D4" w:rsidP="000D20D4"/>
    <w:p w14:paraId="0D4EB1D3" w14:textId="0C0D0ECA" w:rsidR="02A6646F" w:rsidRPr="00094DB2" w:rsidRDefault="02A6646F" w:rsidP="000D20D4">
      <w:pPr>
        <w:spacing w:after="0" w:line="360" w:lineRule="auto"/>
        <w:rPr>
          <w:rFonts w:eastAsiaTheme="minorEastAsia" w:cstheme="minorBidi"/>
          <w:szCs w:val="24"/>
        </w:rPr>
      </w:pPr>
      <w:r w:rsidRPr="00250101">
        <w:rPr>
          <w:rFonts w:eastAsiaTheme="minorEastAsia" w:cstheme="minorBidi"/>
          <w:color w:val="0D0D0D" w:themeColor="text1" w:themeTint="F2"/>
          <w:szCs w:val="24"/>
        </w:rPr>
        <w:lastRenderedPageBreak/>
        <w:t>Após o preenchimento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dos dados da ordem de produção, </w:t>
      </w:r>
      <w:r w:rsidR="2FCB1333" w:rsidRPr="00D93C71">
        <w:t>ao clicar no botão para a confirmação dos dados</w:t>
      </w:r>
      <w:r w:rsidR="2FCB1333" w:rsidRPr="00094DB2">
        <w:t xml:space="preserve"> abrir</w:t>
      </w:r>
      <w:r w:rsidR="00C66717">
        <w:t>á</w:t>
      </w:r>
      <w:r w:rsidR="2FCB1333" w:rsidRPr="00094DB2">
        <w:t xml:space="preserve"> um </w:t>
      </w:r>
      <w:r w:rsidR="2FCB1333" w:rsidRPr="000D20D4">
        <w:rPr>
          <w:i/>
          <w:iCs/>
        </w:rPr>
        <w:t>pop-up</w:t>
      </w:r>
      <w:r w:rsidR="2FCB1333" w:rsidRPr="00094DB2">
        <w:t xml:space="preserve"> com todos os dados preenchidos para um segundo “</w:t>
      </w:r>
      <w:proofErr w:type="spellStart"/>
      <w:r w:rsidR="2FCB1333" w:rsidRPr="00094DB2">
        <w:t>check</w:t>
      </w:r>
      <w:proofErr w:type="spellEnd"/>
      <w:r w:rsidR="2FCB1333" w:rsidRPr="00094DB2">
        <w:t>” por parte do utilizador para evitar erro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. </w:t>
      </w:r>
      <w:r w:rsidR="00C66717">
        <w:rPr>
          <w:rFonts w:eastAsiaTheme="minorEastAsia" w:cstheme="minorBidi"/>
          <w:color w:val="0D0D0D" w:themeColor="text1" w:themeTint="F2"/>
          <w:szCs w:val="24"/>
        </w:rPr>
        <w:t>Depois d</w:t>
      </w:r>
      <w:r w:rsidRPr="00094DB2">
        <w:rPr>
          <w:rFonts w:eastAsiaTheme="minorEastAsia" w:cstheme="minorBidi"/>
          <w:color w:val="0D0D0D" w:themeColor="text1" w:themeTint="F2"/>
          <w:szCs w:val="24"/>
        </w:rPr>
        <w:t>os dados confirmados, o programa entrará automaticamente em modo de leitura:</w:t>
      </w:r>
    </w:p>
    <w:p w14:paraId="168A4EFC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14C6CC1" wp14:editId="74B03CFB">
            <wp:extent cx="2414118" cy="2395220"/>
            <wp:effectExtent l="0" t="0" r="0" b="0"/>
            <wp:docPr id="988289045" name="Imagem 9882890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14118" cy="239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9671D" w14:textId="2E0625AC" w:rsidR="24E30DF0" w:rsidRPr="00533E6E" w:rsidRDefault="00C74C45" w:rsidP="000D20D4">
      <w:pPr>
        <w:pStyle w:val="Legenda"/>
        <w:spacing w:after="0" w:line="360" w:lineRule="auto"/>
      </w:pPr>
      <w:bookmarkStart w:id="75" w:name="_Toc169223189"/>
      <w:bookmarkStart w:id="76" w:name="_Toc169485878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3</w:t>
      </w:r>
      <w:r w:rsidRPr="00533E6E">
        <w:fldChar w:fldCharType="end"/>
      </w:r>
      <w:r w:rsidRPr="00533E6E">
        <w:t xml:space="preserve"> </w:t>
      </w:r>
      <w:r w:rsidR="00C66717">
        <w:t>T</w:t>
      </w:r>
      <w:r w:rsidR="00C66717" w:rsidRPr="00533E6E">
        <w:t xml:space="preserve">este </w:t>
      </w:r>
      <w:r w:rsidRPr="00533E6E">
        <w:t>de preenchimento dos dados de Produção</w:t>
      </w:r>
      <w:bookmarkEnd w:id="75"/>
      <w:bookmarkEnd w:id="76"/>
    </w:p>
    <w:p w14:paraId="6B7623A4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1642037A" wp14:editId="7DB9F32F">
            <wp:extent cx="3317965" cy="1993427"/>
            <wp:effectExtent l="0" t="0" r="0" b="0"/>
            <wp:docPr id="2047221575" name="Imagem 2047221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7965" cy="1993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31EA2" w14:textId="36DEEA19" w:rsidR="24E30DF0" w:rsidRPr="00250101" w:rsidRDefault="00C74C45" w:rsidP="000D20D4">
      <w:pPr>
        <w:pStyle w:val="Legenda"/>
        <w:spacing w:after="0" w:line="360" w:lineRule="auto"/>
      </w:pPr>
      <w:bookmarkStart w:id="77" w:name="_Toc169223190"/>
      <w:bookmarkStart w:id="78" w:name="_Toc169485879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4</w:t>
      </w:r>
      <w:r w:rsidRPr="00533E6E">
        <w:fldChar w:fldCharType="end"/>
      </w:r>
      <w:r w:rsidRPr="00533E6E">
        <w:t xml:space="preserve"> </w:t>
      </w:r>
      <w:proofErr w:type="spellStart"/>
      <w:r w:rsidR="00C66717" w:rsidRPr="000D20D4">
        <w:rPr>
          <w:i/>
          <w:iCs/>
        </w:rPr>
        <w:t>Form</w:t>
      </w:r>
      <w:proofErr w:type="spellEnd"/>
      <w:r w:rsidR="00C66717" w:rsidRPr="00533E6E">
        <w:t xml:space="preserve"> </w:t>
      </w:r>
      <w:r w:rsidRPr="00533E6E">
        <w:t>de aviso para verificação dos dados inseridos</w:t>
      </w:r>
      <w:bookmarkEnd w:id="77"/>
      <w:bookmarkEnd w:id="78"/>
    </w:p>
    <w:p w14:paraId="49D3C854" w14:textId="06570695" w:rsidR="00D65D90" w:rsidRDefault="00D65D90" w:rsidP="000D20D4">
      <w:pPr>
        <w:spacing w:after="0" w:line="360" w:lineRule="auto"/>
        <w:jc w:val="center"/>
      </w:pPr>
    </w:p>
    <w:p w14:paraId="0DB9E886" w14:textId="77777777" w:rsidR="000D20D4" w:rsidRDefault="000D20D4" w:rsidP="000D20D4">
      <w:pPr>
        <w:spacing w:after="0" w:line="360" w:lineRule="auto"/>
        <w:jc w:val="center"/>
      </w:pPr>
    </w:p>
    <w:p w14:paraId="003B2DDD" w14:textId="77777777" w:rsidR="000D20D4" w:rsidRDefault="000D20D4" w:rsidP="000D20D4">
      <w:pPr>
        <w:spacing w:after="0" w:line="360" w:lineRule="auto"/>
        <w:jc w:val="center"/>
      </w:pPr>
    </w:p>
    <w:p w14:paraId="2CFD88DD" w14:textId="77777777" w:rsidR="000D20D4" w:rsidRDefault="000D20D4" w:rsidP="000D20D4">
      <w:pPr>
        <w:spacing w:after="0" w:line="360" w:lineRule="auto"/>
        <w:jc w:val="center"/>
      </w:pPr>
    </w:p>
    <w:p w14:paraId="6E5DD416" w14:textId="77777777" w:rsidR="000D20D4" w:rsidRDefault="000D20D4" w:rsidP="000D20D4">
      <w:pPr>
        <w:spacing w:after="0" w:line="360" w:lineRule="auto"/>
        <w:jc w:val="center"/>
      </w:pPr>
    </w:p>
    <w:p w14:paraId="58592F5F" w14:textId="77777777" w:rsidR="000D20D4" w:rsidRDefault="000D20D4" w:rsidP="000D20D4">
      <w:pPr>
        <w:spacing w:after="0" w:line="360" w:lineRule="auto"/>
        <w:jc w:val="center"/>
      </w:pPr>
    </w:p>
    <w:p w14:paraId="5A7D16F0" w14:textId="77777777" w:rsidR="000D20D4" w:rsidRDefault="000D20D4" w:rsidP="000D20D4">
      <w:pPr>
        <w:spacing w:after="0" w:line="360" w:lineRule="auto"/>
        <w:jc w:val="center"/>
      </w:pPr>
    </w:p>
    <w:p w14:paraId="690CC6DF" w14:textId="77777777" w:rsidR="000D20D4" w:rsidRDefault="000D20D4" w:rsidP="000D20D4">
      <w:pPr>
        <w:spacing w:after="0" w:line="360" w:lineRule="auto"/>
        <w:jc w:val="center"/>
      </w:pPr>
    </w:p>
    <w:p w14:paraId="710C91EB" w14:textId="77777777" w:rsidR="000D20D4" w:rsidRDefault="000D20D4" w:rsidP="000D20D4">
      <w:pPr>
        <w:spacing w:after="0" w:line="360" w:lineRule="auto"/>
        <w:jc w:val="center"/>
      </w:pPr>
    </w:p>
    <w:p w14:paraId="5C235414" w14:textId="77777777" w:rsidR="000D20D4" w:rsidRPr="00B01F8C" w:rsidRDefault="000D20D4" w:rsidP="000D20D4">
      <w:pPr>
        <w:spacing w:after="0" w:line="360" w:lineRule="auto"/>
        <w:jc w:val="center"/>
      </w:pPr>
    </w:p>
    <w:p w14:paraId="7A67A002" w14:textId="46FDFB50" w:rsidR="1772342B" w:rsidRPr="00AD3D49" w:rsidRDefault="1772342B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>Após a confirmação, o leitor entrará automaticamente em modo de leitura e preencherá as tabelas de acordo com a informação previamente inserida. Este modo de leitura será interrompido quando atingir a "quantidade" especificada ou quando o utilizador clicar em "Parar Leitura", permitindo assim a retomada do objetivo estipulado assim que as condições forem atendidas</w:t>
      </w:r>
      <w:r w:rsidR="601E58EB" w:rsidRPr="00AD3D49">
        <w:rPr>
          <w:rFonts w:eastAsiaTheme="minorEastAsia" w:cstheme="minorBidi"/>
          <w:color w:val="0D0D0D" w:themeColor="text1" w:themeTint="F2"/>
          <w:szCs w:val="24"/>
        </w:rPr>
        <w:t>:</w:t>
      </w:r>
    </w:p>
    <w:p w14:paraId="4EE7B432" w14:textId="77777777" w:rsidR="00C74C45" w:rsidRPr="00533E6E" w:rsidRDefault="24E30DF0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E1BCF5" wp14:editId="2036E8A7">
            <wp:extent cx="3393344" cy="3381374"/>
            <wp:effectExtent l="0" t="0" r="0" b="0"/>
            <wp:docPr id="2053955028" name="Imagem 20539550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3344" cy="3381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8C847" w14:textId="41E91C38" w:rsidR="24E30DF0" w:rsidRPr="00533E6E" w:rsidRDefault="00C74C45" w:rsidP="000D20D4">
      <w:pPr>
        <w:pStyle w:val="Legenda"/>
        <w:spacing w:after="0" w:line="360" w:lineRule="auto"/>
      </w:pPr>
      <w:bookmarkStart w:id="79" w:name="_Toc169223191"/>
      <w:bookmarkStart w:id="80" w:name="_Toc169485880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5</w:t>
      </w:r>
      <w:r w:rsidRPr="00533E6E">
        <w:fldChar w:fldCharType="end"/>
      </w:r>
      <w:r w:rsidRPr="00533E6E">
        <w:t xml:space="preserve"> Teste de leitura de </w:t>
      </w:r>
      <w:r w:rsidRPr="000D20D4">
        <w:rPr>
          <w:i/>
          <w:iCs/>
        </w:rPr>
        <w:t>tags</w:t>
      </w:r>
      <w:r w:rsidRPr="00533E6E">
        <w:t xml:space="preserve"> Fase 4</w:t>
      </w:r>
      <w:bookmarkEnd w:id="79"/>
      <w:bookmarkEnd w:id="80"/>
    </w:p>
    <w:p w14:paraId="7E6C9175" w14:textId="3229A6BC" w:rsidR="00D65D90" w:rsidRDefault="00D65D90" w:rsidP="000D20D4">
      <w:pPr>
        <w:spacing w:after="0" w:line="360" w:lineRule="auto"/>
      </w:pPr>
    </w:p>
    <w:p w14:paraId="17419E79" w14:textId="77777777" w:rsidR="000D20D4" w:rsidRDefault="000D20D4" w:rsidP="000D20D4">
      <w:pPr>
        <w:spacing w:after="0" w:line="360" w:lineRule="auto"/>
      </w:pPr>
    </w:p>
    <w:p w14:paraId="27B9F3A5" w14:textId="77777777" w:rsidR="000D20D4" w:rsidRDefault="000D20D4" w:rsidP="000D20D4">
      <w:pPr>
        <w:spacing w:after="0" w:line="360" w:lineRule="auto"/>
      </w:pPr>
    </w:p>
    <w:p w14:paraId="098C9F6D" w14:textId="77777777" w:rsidR="000D20D4" w:rsidRDefault="000D20D4" w:rsidP="000D20D4">
      <w:pPr>
        <w:spacing w:after="0" w:line="360" w:lineRule="auto"/>
      </w:pPr>
    </w:p>
    <w:p w14:paraId="3AB8C0CF" w14:textId="77777777" w:rsidR="000D20D4" w:rsidRDefault="000D20D4" w:rsidP="000D20D4">
      <w:pPr>
        <w:spacing w:after="0" w:line="360" w:lineRule="auto"/>
      </w:pPr>
    </w:p>
    <w:p w14:paraId="5D277DFC" w14:textId="77777777" w:rsidR="000D20D4" w:rsidRDefault="000D20D4" w:rsidP="000D20D4">
      <w:pPr>
        <w:spacing w:after="0" w:line="360" w:lineRule="auto"/>
      </w:pPr>
    </w:p>
    <w:p w14:paraId="0EF42BAF" w14:textId="77777777" w:rsidR="000D20D4" w:rsidRDefault="000D20D4" w:rsidP="000D20D4">
      <w:pPr>
        <w:spacing w:after="0" w:line="360" w:lineRule="auto"/>
      </w:pPr>
    </w:p>
    <w:p w14:paraId="0DF2EE4C" w14:textId="77777777" w:rsidR="000D20D4" w:rsidRDefault="000D20D4" w:rsidP="000D20D4">
      <w:pPr>
        <w:spacing w:after="0" w:line="360" w:lineRule="auto"/>
      </w:pPr>
    </w:p>
    <w:p w14:paraId="34FB48FB" w14:textId="77777777" w:rsidR="000D20D4" w:rsidRDefault="000D20D4" w:rsidP="000D20D4">
      <w:pPr>
        <w:spacing w:after="0" w:line="360" w:lineRule="auto"/>
      </w:pPr>
    </w:p>
    <w:p w14:paraId="030E1DC5" w14:textId="77777777" w:rsidR="000D20D4" w:rsidRDefault="000D20D4" w:rsidP="000D20D4">
      <w:pPr>
        <w:spacing w:after="0" w:line="360" w:lineRule="auto"/>
      </w:pPr>
    </w:p>
    <w:p w14:paraId="4C83CA68" w14:textId="77777777" w:rsidR="000D20D4" w:rsidRDefault="000D20D4" w:rsidP="000D20D4">
      <w:pPr>
        <w:spacing w:after="0" w:line="360" w:lineRule="auto"/>
      </w:pPr>
    </w:p>
    <w:p w14:paraId="6369B6D2" w14:textId="77777777" w:rsidR="000D20D4" w:rsidRDefault="000D20D4" w:rsidP="000D20D4">
      <w:pPr>
        <w:spacing w:after="0" w:line="360" w:lineRule="auto"/>
      </w:pPr>
    </w:p>
    <w:p w14:paraId="2CB906FB" w14:textId="77777777" w:rsidR="000D20D4" w:rsidRDefault="000D20D4" w:rsidP="000D20D4">
      <w:pPr>
        <w:spacing w:after="0" w:line="360" w:lineRule="auto"/>
      </w:pPr>
    </w:p>
    <w:p w14:paraId="5B9DACD6" w14:textId="77777777" w:rsidR="000D20D4" w:rsidRPr="00094DB2" w:rsidRDefault="000D20D4" w:rsidP="000D20D4">
      <w:pPr>
        <w:spacing w:after="0" w:line="360" w:lineRule="auto"/>
      </w:pPr>
    </w:p>
    <w:p w14:paraId="5352A907" w14:textId="382965EE" w:rsidR="0D0F9962" w:rsidRPr="00094DB2" w:rsidRDefault="0D0F9962" w:rsidP="000D20D4">
      <w:pPr>
        <w:spacing w:after="0" w:line="360" w:lineRule="auto"/>
        <w:rPr>
          <w:rFonts w:eastAsiaTheme="minorEastAsia" w:cstheme="minorBidi"/>
          <w:szCs w:val="24"/>
        </w:rPr>
      </w:pPr>
      <w:r w:rsidRPr="00094DB2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Durante o processo de leitura, o utilizador pode visualizar em tempo real as atualizações feitas nas três tabelas da base de dados. Além disso, o utilizador pode realizar algumas consultas, como adicionar registos à tabela de leituras, preenchendo completamente os seguintes campos: ID d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, EPC das </w:t>
      </w:r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s</w:t>
      </w:r>
      <w:r w:rsidRPr="00094DB2">
        <w:rPr>
          <w:rFonts w:eastAsiaTheme="minorEastAsia" w:cstheme="minorBidi"/>
          <w:color w:val="0D0D0D" w:themeColor="text1" w:themeTint="F2"/>
          <w:szCs w:val="24"/>
        </w:rPr>
        <w:t xml:space="preserve"> e a antena do posto caso contrário não irá conseguir realizar a adição:</w:t>
      </w:r>
    </w:p>
    <w:p w14:paraId="5F18FEFC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7B1D2AA9" wp14:editId="12916D12">
            <wp:extent cx="3562616" cy="3380400"/>
            <wp:effectExtent l="0" t="0" r="0" b="0"/>
            <wp:docPr id="395681706" name="Imagem 3956817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616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FF901" w14:textId="6B77069C" w:rsidR="0015B346" w:rsidRPr="00533E6E" w:rsidRDefault="00C74C45" w:rsidP="000D20D4">
      <w:pPr>
        <w:pStyle w:val="Legenda"/>
        <w:spacing w:after="0" w:line="360" w:lineRule="auto"/>
      </w:pPr>
      <w:bookmarkStart w:id="81" w:name="_Toc169223192"/>
      <w:bookmarkStart w:id="82" w:name="_Toc169485881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6</w:t>
      </w:r>
      <w:r w:rsidRPr="00533E6E">
        <w:fldChar w:fldCharType="end"/>
      </w:r>
      <w:r w:rsidRPr="00533E6E">
        <w:t xml:space="preserve"> </w:t>
      </w:r>
      <w:r w:rsidR="00031B23">
        <w:t>I</w:t>
      </w:r>
      <w:r w:rsidR="00031B23" w:rsidRPr="00533E6E">
        <w:t xml:space="preserve">nserção </w:t>
      </w:r>
      <w:r w:rsidR="00031B23">
        <w:t xml:space="preserve">manual </w:t>
      </w:r>
      <w:r w:rsidRPr="00533E6E">
        <w:t xml:space="preserve">de </w:t>
      </w:r>
      <w:r w:rsidR="00031B23" w:rsidRPr="00832E2F">
        <w:rPr>
          <w:i/>
          <w:iCs/>
        </w:rPr>
        <w:t>tags</w:t>
      </w:r>
      <w:bookmarkEnd w:id="81"/>
      <w:bookmarkEnd w:id="82"/>
    </w:p>
    <w:p w14:paraId="1E8CF171" w14:textId="3F9A31D7" w:rsidR="00D65D90" w:rsidRDefault="00D65D90" w:rsidP="000D20D4">
      <w:pPr>
        <w:spacing w:after="0" w:line="360" w:lineRule="auto"/>
      </w:pPr>
    </w:p>
    <w:p w14:paraId="0837880E" w14:textId="77777777" w:rsidR="000D20D4" w:rsidRDefault="000D20D4" w:rsidP="000D20D4">
      <w:pPr>
        <w:spacing w:after="0" w:line="360" w:lineRule="auto"/>
      </w:pPr>
    </w:p>
    <w:p w14:paraId="04F66B6E" w14:textId="77777777" w:rsidR="000D20D4" w:rsidRDefault="000D20D4" w:rsidP="000D20D4">
      <w:pPr>
        <w:spacing w:after="0" w:line="360" w:lineRule="auto"/>
      </w:pPr>
    </w:p>
    <w:p w14:paraId="3C0B6AA4" w14:textId="77777777" w:rsidR="000D20D4" w:rsidRDefault="000D20D4" w:rsidP="000D20D4">
      <w:pPr>
        <w:spacing w:after="0" w:line="360" w:lineRule="auto"/>
      </w:pPr>
    </w:p>
    <w:p w14:paraId="251EC036" w14:textId="77777777" w:rsidR="000D20D4" w:rsidRDefault="000D20D4" w:rsidP="000D20D4">
      <w:pPr>
        <w:spacing w:after="0" w:line="360" w:lineRule="auto"/>
      </w:pPr>
    </w:p>
    <w:p w14:paraId="091D2EA6" w14:textId="77777777" w:rsidR="000D20D4" w:rsidRDefault="000D20D4" w:rsidP="000D20D4">
      <w:pPr>
        <w:spacing w:after="0" w:line="360" w:lineRule="auto"/>
      </w:pPr>
    </w:p>
    <w:p w14:paraId="126AF959" w14:textId="77777777" w:rsidR="000D20D4" w:rsidRDefault="000D20D4" w:rsidP="000D20D4">
      <w:pPr>
        <w:spacing w:after="0" w:line="360" w:lineRule="auto"/>
      </w:pPr>
    </w:p>
    <w:p w14:paraId="06372EFB" w14:textId="77777777" w:rsidR="000D20D4" w:rsidRDefault="000D20D4" w:rsidP="000D20D4">
      <w:pPr>
        <w:spacing w:after="0" w:line="360" w:lineRule="auto"/>
      </w:pPr>
    </w:p>
    <w:p w14:paraId="64BE9141" w14:textId="77777777" w:rsidR="000D20D4" w:rsidRDefault="000D20D4" w:rsidP="000D20D4">
      <w:pPr>
        <w:spacing w:after="0" w:line="360" w:lineRule="auto"/>
      </w:pPr>
    </w:p>
    <w:p w14:paraId="4932C7BD" w14:textId="77777777" w:rsidR="000D20D4" w:rsidRDefault="000D20D4" w:rsidP="000D20D4">
      <w:pPr>
        <w:spacing w:after="0" w:line="360" w:lineRule="auto"/>
      </w:pPr>
    </w:p>
    <w:p w14:paraId="066BA3E6" w14:textId="77777777" w:rsidR="000D20D4" w:rsidRDefault="000D20D4" w:rsidP="000D20D4">
      <w:pPr>
        <w:spacing w:after="0" w:line="360" w:lineRule="auto"/>
      </w:pPr>
    </w:p>
    <w:p w14:paraId="0415C5F7" w14:textId="77777777" w:rsidR="000D20D4" w:rsidRDefault="000D20D4" w:rsidP="000D20D4">
      <w:pPr>
        <w:spacing w:after="0" w:line="360" w:lineRule="auto"/>
      </w:pPr>
    </w:p>
    <w:p w14:paraId="07B085A8" w14:textId="77777777" w:rsidR="000D20D4" w:rsidRPr="009633EE" w:rsidRDefault="000D20D4" w:rsidP="000D20D4">
      <w:pPr>
        <w:spacing w:after="0" w:line="360" w:lineRule="auto"/>
      </w:pPr>
    </w:p>
    <w:p w14:paraId="751F7D60" w14:textId="1C167608" w:rsidR="5A958F87" w:rsidRPr="00A152D9" w:rsidRDefault="5A958F87" w:rsidP="000D20D4">
      <w:pPr>
        <w:spacing w:after="0" w:line="360" w:lineRule="auto"/>
        <w:rPr>
          <w:rFonts w:eastAsiaTheme="minorEastAsia" w:cstheme="minorBidi"/>
          <w:szCs w:val="24"/>
        </w:rPr>
      </w:pPr>
      <w:r w:rsidRPr="00A152D9">
        <w:rPr>
          <w:rFonts w:eastAsiaTheme="minorEastAsia" w:cstheme="minorBidi"/>
        </w:rPr>
        <w:lastRenderedPageBreak/>
        <w:t>Também</w:t>
      </w:r>
      <w:r w:rsidR="3E73F39A" w:rsidRPr="00A152D9">
        <w:rPr>
          <w:rFonts w:eastAsiaTheme="minorEastAsia" w:cstheme="minorBidi"/>
        </w:rPr>
        <w:t xml:space="preserve"> </w:t>
      </w:r>
      <w:r w:rsidR="652D10AE" w:rsidRPr="00A152D9">
        <w:rPr>
          <w:rFonts w:eastAsiaTheme="minorEastAsia" w:cstheme="minorBidi"/>
        </w:rPr>
        <w:t>é</w:t>
      </w:r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possível realizar a pesquisa preenchendo os seguintes campos: ID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, EPC da </w:t>
      </w:r>
      <w:proofErr w:type="spellStart"/>
      <w:r w:rsidR="652D10AE"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="652D10AE" w:rsidRPr="00A152D9">
        <w:rPr>
          <w:rFonts w:eastAsiaTheme="minorEastAsia" w:cstheme="minorBidi"/>
          <w:color w:val="0D0D0D" w:themeColor="text1" w:themeTint="F2"/>
          <w:szCs w:val="24"/>
        </w:rPr>
        <w:t xml:space="preserve"> e a antena do posto, permitindo diferentes combinações de acordo com os dados disponíveis. Não é obrigatório que todos os campos estejam preenchidos:</w:t>
      </w:r>
    </w:p>
    <w:p w14:paraId="2B67E83D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3EA1521E" wp14:editId="051A889B">
            <wp:extent cx="3556004" cy="3380400"/>
            <wp:effectExtent l="0" t="0" r="0" b="0"/>
            <wp:docPr id="1664462526" name="Imagem 1664462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6004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231DDF" w14:textId="157D725A" w:rsidR="0015B346" w:rsidRDefault="00C74C45" w:rsidP="000D20D4">
      <w:pPr>
        <w:pStyle w:val="Legenda"/>
        <w:spacing w:after="0" w:line="360" w:lineRule="auto"/>
      </w:pPr>
      <w:bookmarkStart w:id="83" w:name="_Toc169223193"/>
      <w:bookmarkStart w:id="84" w:name="_Toc169485882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7</w:t>
      </w:r>
      <w:r w:rsidRPr="00533E6E">
        <w:fldChar w:fldCharType="end"/>
      </w:r>
      <w:r w:rsidRPr="00533E6E">
        <w:t xml:space="preserve"> </w:t>
      </w:r>
      <w:r w:rsidR="00031B23">
        <w:t>P</w:t>
      </w:r>
      <w:r w:rsidR="00031B23" w:rsidRPr="00533E6E">
        <w:t xml:space="preserve">esquisa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3"/>
      <w:bookmarkEnd w:id="84"/>
    </w:p>
    <w:p w14:paraId="03838FB2" w14:textId="77777777" w:rsidR="000D20D4" w:rsidRDefault="000D20D4" w:rsidP="000D20D4"/>
    <w:p w14:paraId="345DBAEE" w14:textId="77777777" w:rsidR="000D20D4" w:rsidRDefault="000D20D4" w:rsidP="000D20D4"/>
    <w:p w14:paraId="6F3349C4" w14:textId="77777777" w:rsidR="000D20D4" w:rsidRDefault="000D20D4" w:rsidP="000D20D4"/>
    <w:p w14:paraId="3C747FC6" w14:textId="77777777" w:rsidR="000D20D4" w:rsidRDefault="000D20D4" w:rsidP="000D20D4"/>
    <w:p w14:paraId="092E6CF3" w14:textId="77777777" w:rsidR="000D20D4" w:rsidRDefault="000D20D4" w:rsidP="000D20D4"/>
    <w:p w14:paraId="0AA70624" w14:textId="77777777" w:rsidR="000D20D4" w:rsidRDefault="000D20D4" w:rsidP="000D20D4"/>
    <w:p w14:paraId="4491801C" w14:textId="77777777" w:rsidR="000D20D4" w:rsidRDefault="000D20D4" w:rsidP="000D20D4"/>
    <w:p w14:paraId="26B8680E" w14:textId="77777777" w:rsidR="000D20D4" w:rsidRDefault="000D20D4" w:rsidP="000D20D4"/>
    <w:p w14:paraId="16EFC2AF" w14:textId="77777777" w:rsidR="000D20D4" w:rsidRDefault="000D20D4" w:rsidP="000D20D4"/>
    <w:p w14:paraId="5C803DD4" w14:textId="77777777" w:rsidR="000D20D4" w:rsidRDefault="000D20D4" w:rsidP="000D20D4"/>
    <w:p w14:paraId="7F715757" w14:textId="77777777" w:rsidR="000D20D4" w:rsidRDefault="000D20D4" w:rsidP="000D20D4"/>
    <w:p w14:paraId="009E2FF5" w14:textId="77777777" w:rsidR="000D20D4" w:rsidRDefault="000D20D4" w:rsidP="000D20D4"/>
    <w:p w14:paraId="4437D62E" w14:textId="77777777" w:rsidR="000D20D4" w:rsidRPr="000D20D4" w:rsidRDefault="000D20D4" w:rsidP="000D20D4"/>
    <w:p w14:paraId="5D481AFB" w14:textId="7ABA63C6" w:rsidR="463FD70B" w:rsidRPr="009940D4" w:rsidRDefault="463FD70B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Caso ocorra a deteção de um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indesejad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D530A2" w:rsidRPr="00B01F8C">
        <w:rPr>
          <w:rFonts w:eastAsiaTheme="minorEastAsia" w:cstheme="minorBidi"/>
          <w:color w:val="0D0D0D" w:themeColor="text1" w:themeTint="F2"/>
          <w:szCs w:val="24"/>
        </w:rPr>
        <w:t>durante a leitura</w:t>
      </w:r>
      <w:r w:rsidR="00D530A2">
        <w:rPr>
          <w:rFonts w:eastAsiaTheme="minorEastAsia" w:cstheme="minorBidi"/>
          <w:color w:val="0D0D0D" w:themeColor="text1" w:themeTint="F2"/>
          <w:szCs w:val="24"/>
        </w:rPr>
        <w:t xml:space="preserve"> </w:t>
      </w:r>
      <w:r w:rsidR="000D20D4">
        <w:rPr>
          <w:rFonts w:eastAsiaTheme="minorEastAsia" w:cstheme="minorBidi"/>
          <w:color w:val="0D0D0D" w:themeColor="text1" w:themeTint="F2"/>
          <w:szCs w:val="24"/>
        </w:rPr>
        <w:t>(</w:t>
      </w:r>
      <w:proofErr w:type="spellStart"/>
      <w:r w:rsidR="000D20D4">
        <w:rPr>
          <w:rFonts w:eastAsiaTheme="minorEastAsia" w:cstheme="minorBidi"/>
          <w:color w:val="0D0D0D" w:themeColor="text1" w:themeTint="F2"/>
          <w:szCs w:val="24"/>
        </w:rPr>
        <w:t>tag</w:t>
      </w:r>
      <w:proofErr w:type="spellEnd"/>
      <w:r w:rsidR="000D20D4">
        <w:rPr>
          <w:rFonts w:eastAsiaTheme="minorEastAsia" w:cstheme="minorBidi"/>
          <w:color w:val="0D0D0D" w:themeColor="text1" w:themeTint="F2"/>
          <w:szCs w:val="24"/>
        </w:rPr>
        <w:t xml:space="preserve"> lidas antes do tempo ou tags lidas por engano)</w:t>
      </w:r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, o utilizador pode eliminar a </w:t>
      </w:r>
      <w:proofErr w:type="spellStart"/>
      <w:r w:rsidRPr="000D20D4">
        <w:rPr>
          <w:rFonts w:eastAsiaTheme="minorEastAsia" w:cstheme="minorBidi"/>
          <w:i/>
          <w:iCs/>
          <w:color w:val="0D0D0D" w:themeColor="text1" w:themeTint="F2"/>
          <w:szCs w:val="24"/>
        </w:rPr>
        <w:t>tag</w:t>
      </w:r>
      <w:proofErr w:type="spellEnd"/>
      <w:r w:rsidRPr="00B01F8C">
        <w:rPr>
          <w:rFonts w:eastAsiaTheme="minorEastAsia" w:cstheme="minorBidi"/>
          <w:color w:val="0D0D0D" w:themeColor="text1" w:themeTint="F2"/>
          <w:szCs w:val="24"/>
        </w:rPr>
        <w:t xml:space="preserve"> correspondente conforme necessário:</w:t>
      </w:r>
    </w:p>
    <w:p w14:paraId="3C7FDAA7" w14:textId="77777777" w:rsidR="00C74C45" w:rsidRPr="00533E6E" w:rsidRDefault="0015B346" w:rsidP="000D20D4">
      <w:pPr>
        <w:keepNext/>
        <w:spacing w:after="0" w:line="360" w:lineRule="auto"/>
        <w:ind w:firstLine="709"/>
        <w:jc w:val="center"/>
      </w:pPr>
      <w:r w:rsidRPr="00533E6E">
        <w:rPr>
          <w:noProof/>
        </w:rPr>
        <w:drawing>
          <wp:inline distT="0" distB="0" distL="0" distR="0" wp14:anchorId="67FA8202" wp14:editId="74683322">
            <wp:extent cx="3589301" cy="3380400"/>
            <wp:effectExtent l="0" t="0" r="0" b="0"/>
            <wp:docPr id="769689729" name="Imagem 7696897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9301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05BF4" w14:textId="47AFE5D2" w:rsidR="00D65D90" w:rsidRDefault="00C74C45" w:rsidP="000D20D4">
      <w:pPr>
        <w:pStyle w:val="Legenda"/>
        <w:spacing w:after="0" w:line="360" w:lineRule="auto"/>
      </w:pPr>
      <w:bookmarkStart w:id="85" w:name="_Toc169223194"/>
      <w:bookmarkStart w:id="86" w:name="_Toc169485883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8</w:t>
      </w:r>
      <w:r w:rsidRPr="00533E6E">
        <w:fldChar w:fldCharType="end"/>
      </w:r>
      <w:r w:rsidRPr="00533E6E">
        <w:t xml:space="preserve"> </w:t>
      </w:r>
      <w:r w:rsidR="00031B23">
        <w:t>E</w:t>
      </w:r>
      <w:r w:rsidR="00031B23" w:rsidRPr="00533E6E">
        <w:t xml:space="preserve">liminação </w:t>
      </w:r>
      <w:r w:rsidRPr="00533E6E">
        <w:t xml:space="preserve">de </w:t>
      </w:r>
      <w:r w:rsidR="00031B23" w:rsidRPr="000D20D4">
        <w:rPr>
          <w:i/>
          <w:iCs/>
        </w:rPr>
        <w:t>tags</w:t>
      </w:r>
      <w:r w:rsidR="00031B23" w:rsidRPr="00533E6E">
        <w:t xml:space="preserve"> </w:t>
      </w:r>
      <w:r w:rsidRPr="00533E6E">
        <w:t>Fase 4</w:t>
      </w:r>
      <w:bookmarkEnd w:id="85"/>
      <w:bookmarkEnd w:id="86"/>
    </w:p>
    <w:p w14:paraId="4E6DC39B" w14:textId="77777777" w:rsidR="000D20D4" w:rsidRDefault="000D20D4" w:rsidP="000D20D4"/>
    <w:p w14:paraId="6BFD45F7" w14:textId="77777777" w:rsidR="000D20D4" w:rsidRDefault="000D20D4" w:rsidP="000D20D4"/>
    <w:p w14:paraId="28F60E05" w14:textId="77777777" w:rsidR="000D20D4" w:rsidRDefault="000D20D4" w:rsidP="000D20D4"/>
    <w:p w14:paraId="3451345D" w14:textId="77777777" w:rsidR="000D20D4" w:rsidRDefault="000D20D4" w:rsidP="000D20D4"/>
    <w:p w14:paraId="3F940A8B" w14:textId="77777777" w:rsidR="000D20D4" w:rsidRDefault="000D20D4" w:rsidP="000D20D4"/>
    <w:p w14:paraId="22C4E50C" w14:textId="77777777" w:rsidR="000D20D4" w:rsidRDefault="000D20D4" w:rsidP="000D20D4"/>
    <w:p w14:paraId="751FE365" w14:textId="77777777" w:rsidR="000D20D4" w:rsidRDefault="000D20D4" w:rsidP="000D20D4"/>
    <w:p w14:paraId="7CCF566E" w14:textId="77777777" w:rsidR="000D20D4" w:rsidRDefault="000D20D4" w:rsidP="000D20D4"/>
    <w:p w14:paraId="38563D55" w14:textId="77777777" w:rsidR="000D20D4" w:rsidRDefault="000D20D4" w:rsidP="000D20D4"/>
    <w:p w14:paraId="5731E196" w14:textId="77777777" w:rsidR="000D20D4" w:rsidRDefault="000D20D4" w:rsidP="000D20D4"/>
    <w:p w14:paraId="61AD0D82" w14:textId="77777777" w:rsidR="000D20D4" w:rsidRDefault="000D20D4" w:rsidP="000D20D4"/>
    <w:p w14:paraId="728AB758" w14:textId="77777777" w:rsidR="000D20D4" w:rsidRDefault="000D20D4" w:rsidP="000D20D4"/>
    <w:p w14:paraId="665EDFDB" w14:textId="77777777" w:rsidR="000D20D4" w:rsidRDefault="000D20D4" w:rsidP="000D20D4"/>
    <w:p w14:paraId="559641DE" w14:textId="77777777" w:rsidR="000D20D4" w:rsidRPr="000D20D4" w:rsidRDefault="000D20D4" w:rsidP="000D20D4"/>
    <w:p w14:paraId="6C27B424" w14:textId="341989AF" w:rsidR="1A98CFD3" w:rsidRPr="009940D4" w:rsidRDefault="1A98CFD3" w:rsidP="000D20D4">
      <w:pPr>
        <w:spacing w:after="0" w:line="360" w:lineRule="auto"/>
        <w:rPr>
          <w:rFonts w:eastAsiaTheme="minorEastAsia" w:cstheme="minorBidi"/>
          <w:szCs w:val="24"/>
        </w:rPr>
      </w:pPr>
      <w:r w:rsidRPr="00B01F8C">
        <w:rPr>
          <w:rFonts w:eastAsiaTheme="minorEastAsia" w:cstheme="minorBidi"/>
          <w:color w:val="0D0D0D" w:themeColor="text1" w:themeTint="F2"/>
          <w:szCs w:val="24"/>
        </w:rPr>
        <w:lastRenderedPageBreak/>
        <w:t xml:space="preserve">Após a </w:t>
      </w:r>
      <w:r w:rsidRPr="00D93C71">
        <w:rPr>
          <w:rFonts w:eastAsiaTheme="minorEastAsia" w:cstheme="minorBidi"/>
          <w:color w:val="0D0D0D" w:themeColor="text1" w:themeTint="F2"/>
          <w:szCs w:val="24"/>
        </w:rPr>
        <w:t>quantidade desejada ser atingida, um aviso será exibido informando que a quantidade do produto foi alcançada e que o sistema retornará ao formulário inicial para o preenchimento de novos dados de produção:</w:t>
      </w:r>
    </w:p>
    <w:p w14:paraId="73145CA4" w14:textId="77777777" w:rsidR="00C74C45" w:rsidRPr="00533E6E" w:rsidRDefault="0015B346" w:rsidP="000D20D4">
      <w:pPr>
        <w:keepNext/>
        <w:spacing w:after="0" w:line="360" w:lineRule="auto"/>
        <w:jc w:val="center"/>
      </w:pPr>
      <w:r w:rsidRPr="00533E6E">
        <w:rPr>
          <w:noProof/>
        </w:rPr>
        <w:drawing>
          <wp:inline distT="0" distB="0" distL="0" distR="0" wp14:anchorId="0E9671ED" wp14:editId="4A2FA0C1">
            <wp:extent cx="3386372" cy="3380400"/>
            <wp:effectExtent l="0" t="0" r="0" b="0"/>
            <wp:docPr id="1428734672" name="Imagem 14287346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6372" cy="338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FE708" w14:textId="43C93435" w:rsidR="0015B346" w:rsidRPr="00250101" w:rsidRDefault="00C74C45" w:rsidP="000D20D4">
      <w:pPr>
        <w:pStyle w:val="Legenda"/>
        <w:spacing w:after="0" w:line="360" w:lineRule="auto"/>
      </w:pPr>
      <w:bookmarkStart w:id="87" w:name="_Toc169223195"/>
      <w:bookmarkStart w:id="88" w:name="_Toc169485884"/>
      <w:r w:rsidRPr="00533E6E">
        <w:t xml:space="preserve">Figura </w:t>
      </w:r>
      <w:r w:rsidRPr="00533E6E">
        <w:fldChar w:fldCharType="begin"/>
      </w:r>
      <w:r w:rsidRPr="00533E6E">
        <w:instrText xml:space="preserve"> SEQ Figura \* ARABIC </w:instrText>
      </w:r>
      <w:r w:rsidRPr="00533E6E">
        <w:fldChar w:fldCharType="separate"/>
      </w:r>
      <w:r w:rsidRPr="00533E6E">
        <w:rPr>
          <w:noProof/>
        </w:rPr>
        <w:t>29</w:t>
      </w:r>
      <w:r w:rsidRPr="00533E6E">
        <w:fldChar w:fldCharType="end"/>
      </w:r>
      <w:r w:rsidRPr="00533E6E">
        <w:t xml:space="preserve"> </w:t>
      </w:r>
      <w:proofErr w:type="spellStart"/>
      <w:r w:rsidR="00031B23" w:rsidRPr="000D20D4">
        <w:rPr>
          <w:i/>
          <w:iCs/>
        </w:rPr>
        <w:t>Pophup</w:t>
      </w:r>
      <w:proofErr w:type="spellEnd"/>
      <w:r w:rsidR="00031B23" w:rsidRPr="00533E6E">
        <w:t xml:space="preserve"> </w:t>
      </w:r>
      <w:r w:rsidRPr="00533E6E">
        <w:t>de aviso de n</w:t>
      </w:r>
      <w:r w:rsidR="00031B23">
        <w:t>ú</w:t>
      </w:r>
      <w:r w:rsidRPr="00533E6E">
        <w:t>mero de produção atingido com sucesso</w:t>
      </w:r>
      <w:bookmarkEnd w:id="87"/>
      <w:bookmarkEnd w:id="88"/>
    </w:p>
    <w:p w14:paraId="4B3AF1E4" w14:textId="5B4F9E91" w:rsidR="00D65D90" w:rsidRPr="00B01F8C" w:rsidRDefault="00D65D90" w:rsidP="000D20D4">
      <w:pPr>
        <w:spacing w:after="0" w:line="360" w:lineRule="auto"/>
        <w:jc w:val="center"/>
      </w:pPr>
    </w:p>
    <w:p w14:paraId="619B6E0C" w14:textId="4D2BA2AD" w:rsidR="00D65D90" w:rsidRDefault="00D65D90" w:rsidP="000D20D4">
      <w:pPr>
        <w:spacing w:after="0"/>
        <w:jc w:val="center"/>
      </w:pPr>
    </w:p>
    <w:p w14:paraId="6C584C10" w14:textId="77777777" w:rsidR="000D20D4" w:rsidRDefault="000D20D4" w:rsidP="000D20D4">
      <w:pPr>
        <w:spacing w:after="0"/>
        <w:jc w:val="center"/>
      </w:pPr>
    </w:p>
    <w:p w14:paraId="2EDF6E9C" w14:textId="77777777" w:rsidR="000D20D4" w:rsidRDefault="000D20D4" w:rsidP="000D20D4">
      <w:pPr>
        <w:spacing w:after="0"/>
        <w:jc w:val="center"/>
      </w:pPr>
    </w:p>
    <w:p w14:paraId="488DC38D" w14:textId="77777777" w:rsidR="000D20D4" w:rsidRDefault="000D20D4" w:rsidP="000D20D4">
      <w:pPr>
        <w:spacing w:after="0"/>
        <w:jc w:val="center"/>
      </w:pPr>
    </w:p>
    <w:p w14:paraId="5535C2B7" w14:textId="77777777" w:rsidR="000D20D4" w:rsidRDefault="000D20D4" w:rsidP="000D20D4">
      <w:pPr>
        <w:spacing w:after="0"/>
        <w:jc w:val="center"/>
      </w:pPr>
    </w:p>
    <w:p w14:paraId="20D938F9" w14:textId="77777777" w:rsidR="000D20D4" w:rsidRDefault="000D20D4" w:rsidP="000D20D4">
      <w:pPr>
        <w:spacing w:after="0"/>
        <w:jc w:val="center"/>
      </w:pPr>
    </w:p>
    <w:p w14:paraId="5DF4207B" w14:textId="77777777" w:rsidR="000D20D4" w:rsidRDefault="000D20D4" w:rsidP="000D20D4">
      <w:pPr>
        <w:spacing w:after="0"/>
        <w:jc w:val="center"/>
      </w:pPr>
    </w:p>
    <w:p w14:paraId="1ED1FD27" w14:textId="77777777" w:rsidR="000D20D4" w:rsidRDefault="000D20D4" w:rsidP="000D20D4">
      <w:pPr>
        <w:spacing w:after="0"/>
        <w:jc w:val="center"/>
      </w:pPr>
    </w:p>
    <w:p w14:paraId="4D379C67" w14:textId="77777777" w:rsidR="000D20D4" w:rsidRDefault="000D20D4" w:rsidP="000D20D4">
      <w:pPr>
        <w:spacing w:after="0"/>
        <w:jc w:val="center"/>
      </w:pPr>
    </w:p>
    <w:p w14:paraId="3A0E7664" w14:textId="77777777" w:rsidR="000D20D4" w:rsidRDefault="000D20D4" w:rsidP="000D20D4">
      <w:pPr>
        <w:spacing w:after="0"/>
        <w:jc w:val="center"/>
      </w:pPr>
    </w:p>
    <w:p w14:paraId="33502E86" w14:textId="77777777" w:rsidR="000D20D4" w:rsidRDefault="000D20D4" w:rsidP="000D20D4">
      <w:pPr>
        <w:spacing w:after="0"/>
        <w:jc w:val="center"/>
      </w:pPr>
    </w:p>
    <w:p w14:paraId="289185C4" w14:textId="77777777" w:rsidR="000D20D4" w:rsidRDefault="000D20D4" w:rsidP="000D20D4">
      <w:pPr>
        <w:spacing w:after="0"/>
        <w:jc w:val="center"/>
      </w:pPr>
    </w:p>
    <w:p w14:paraId="3D8AD081" w14:textId="77777777" w:rsidR="000D20D4" w:rsidRDefault="000D20D4" w:rsidP="000D20D4">
      <w:pPr>
        <w:spacing w:after="0"/>
        <w:jc w:val="center"/>
      </w:pPr>
    </w:p>
    <w:p w14:paraId="37936F96" w14:textId="77777777" w:rsidR="000D20D4" w:rsidRDefault="000D20D4" w:rsidP="000D20D4">
      <w:pPr>
        <w:spacing w:after="0"/>
        <w:jc w:val="center"/>
      </w:pPr>
    </w:p>
    <w:p w14:paraId="7E50A542" w14:textId="77777777" w:rsidR="000D20D4" w:rsidRDefault="000D20D4" w:rsidP="000D20D4">
      <w:pPr>
        <w:spacing w:after="0"/>
        <w:jc w:val="center"/>
      </w:pPr>
    </w:p>
    <w:p w14:paraId="694D8F89" w14:textId="77777777" w:rsidR="000D20D4" w:rsidRPr="009940D4" w:rsidRDefault="000D20D4" w:rsidP="000D20D4">
      <w:pPr>
        <w:spacing w:after="0"/>
        <w:jc w:val="center"/>
      </w:pPr>
    </w:p>
    <w:p w14:paraId="53B48DF3" w14:textId="33CF82A2" w:rsidR="00D65D90" w:rsidRPr="00D21068" w:rsidRDefault="00D65D90" w:rsidP="000D20D4">
      <w:pPr>
        <w:spacing w:after="0"/>
      </w:pPr>
    </w:p>
    <w:p w14:paraId="4B4EF3F9" w14:textId="7195CB56" w:rsidR="7A06FECE" w:rsidRPr="000D20D4" w:rsidRDefault="7A06FECE" w:rsidP="00D65D90">
      <w:pPr>
        <w:pStyle w:val="Ttulo2"/>
        <w:rPr>
          <w:lang w:val="pt-PT"/>
        </w:rPr>
      </w:pPr>
      <w:bookmarkStart w:id="89" w:name="_Toc169711299"/>
      <w:r w:rsidRPr="000D20D4">
        <w:rPr>
          <w:lang w:val="pt-PT"/>
        </w:rPr>
        <w:lastRenderedPageBreak/>
        <w:t>Requisitos implementados</w:t>
      </w:r>
      <w:bookmarkEnd w:id="89"/>
    </w:p>
    <w:p w14:paraId="1529DB10" w14:textId="6DB7F0C6" w:rsidR="592EA496" w:rsidRPr="000D20D4" w:rsidRDefault="592EA496" w:rsidP="00D65D90">
      <w:pPr>
        <w:pStyle w:val="Ttulo3"/>
        <w:rPr>
          <w:lang w:val="pt-PT"/>
        </w:rPr>
      </w:pPr>
      <w:bookmarkStart w:id="90" w:name="_Toc169711300"/>
      <w:r w:rsidRPr="000D20D4">
        <w:rPr>
          <w:lang w:val="pt-PT"/>
        </w:rPr>
        <w:t xml:space="preserve">Requisitos </w:t>
      </w:r>
      <w:r w:rsidR="7A06FECE" w:rsidRPr="000D20D4">
        <w:rPr>
          <w:lang w:val="pt-PT"/>
        </w:rPr>
        <w:t>Fase 1:</w:t>
      </w:r>
      <w:bookmarkEnd w:id="90"/>
    </w:p>
    <w:p w14:paraId="01E7D663" w14:textId="000F6EA2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0E37580A" w14:textId="01FDE330" w:rsidR="00757A94" w:rsidRPr="00250101" w:rsidRDefault="00757A94" w:rsidP="00757A94">
      <w:pPr>
        <w:pStyle w:val="Legenda"/>
        <w:keepNext/>
      </w:pPr>
      <w:bookmarkStart w:id="91" w:name="_Toc169223722"/>
      <w:bookmarkStart w:id="92" w:name="_Toc169485845"/>
      <w:r w:rsidRPr="00250101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1</w:t>
      </w:r>
      <w:r w:rsidRPr="00533E6E">
        <w:fldChar w:fldCharType="end"/>
      </w:r>
      <w:r w:rsidRPr="00533E6E">
        <w:t xml:space="preserve">  Requisitos funcionais Fase 1</w:t>
      </w:r>
      <w:bookmarkEnd w:id="91"/>
      <w:bookmarkEnd w:id="92"/>
    </w:p>
    <w:tbl>
      <w:tblPr>
        <w:tblStyle w:val="TabeladeGrelha5Escura-Destaque1"/>
        <w:tblW w:w="848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25"/>
      </w:tblGrid>
      <w:tr w:rsidR="00D65D90" w:rsidRPr="00533E6E" w14:paraId="127462E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83F2F53" w14:textId="30CEA19B" w:rsidR="00D65D90" w:rsidRPr="00D93C71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72F828" w14:textId="37F062D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9940D4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572E4B" w14:textId="6943A256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16328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9DC2320" w14:textId="2EF8FD7D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29BDAAD" w14:textId="3087907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uma conexão com a base de dados através do formulári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BF6A14" w14:textId="1E8AB41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F32175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CF2F35" w14:textId="5E27EFD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E2AA7E" w14:textId="049F0D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inserção de dados numa tabela da base de dados através de campos de entrada no formulário (Ex: Nome)</w:t>
            </w:r>
          </w:p>
          <w:p w14:paraId="15348B10" w14:textId="199047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D autoincriminado para evitar atrasos e enganos de preenchimento de dados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BDA2A38" w14:textId="212BDD3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5850C9C" w14:textId="07ED77A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7813CB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61447E" w14:textId="3387D95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6E18F6C" w14:textId="341C2F0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tualizar dados de uma tabela da base de dados através de campos de entrada no formulário (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X:</w:t>
            </w:r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D,Nome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58005E" w14:textId="149A93D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3FE220" w14:textId="075EEC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4FE22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01BAC5" w14:textId="4E8A4DC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0E539CA" w14:textId="084347F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liminação de dados de uma tabela através de campos de entrada no formulário (Ex: ID)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8D2C7DA" w14:textId="54206CB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8D6A13F" w14:textId="674940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4498A7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0F5CDE" w14:textId="0A4E0E3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815F6A" w14:textId="7C75926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Apos cada consulta realizada ira ser fornecido feedback visual para o utilizador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595AC76" w14:textId="249552B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2A1C0B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C6916E4" w14:textId="4A79DD2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F53AD3B" w14:textId="61A1F93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Realização da criação de um ficheiro diário de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logs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para dar feedback futuro com o armazenamento dos dados no seguinte formato:</w:t>
            </w:r>
          </w:p>
          <w:p w14:paraId="171233DF" w14:textId="0AD4C26A" w:rsidR="00D65D90" w:rsidRPr="00094DB2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*INSERT-"((DATA/HORA),"ID", INSERT the name "campo </w:t>
            </w:r>
            <w:proofErr w:type="spellStart"/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>preenchido</w:t>
            </w:r>
            <w:proofErr w:type="spellEnd"/>
            <w:r w:rsidRPr="00094DB2">
              <w:rPr>
                <w:rFonts w:eastAsiaTheme="minorEastAsia" w:cstheme="minorBidi"/>
                <w:szCs w:val="24"/>
                <w:lang w:val="en-US"/>
              </w:rPr>
              <w:t xml:space="preserve"> </w:t>
            </w:r>
            <w:r w:rsidRPr="00094DB2">
              <w:rPr>
                <w:rFonts w:eastAsiaTheme="minorEastAsia" w:cstheme="minorBidi"/>
                <w:color w:val="000000" w:themeColor="text1"/>
                <w:szCs w:val="24"/>
                <w:lang w:val="en-US"/>
              </w:rPr>
              <w:t xml:space="preserve">" in the DB)" </w:t>
            </w:r>
          </w:p>
          <w:p w14:paraId="13D9117D" w14:textId="6D8F0AA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*DELETE-"((DATA/HORA),"ID"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got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LETED)"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*UPDATE-"((DATA/HORA),"ID", UPDATE </w:t>
            </w:r>
            <w:proofErr w:type="spellStart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name</w:t>
            </w:r>
            <w:proofErr w:type="spellEnd"/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 xml:space="preserve"> to "campo preenchido</w:t>
            </w:r>
            <w:r w:rsidRPr="000D20D4">
              <w:rPr>
                <w:rFonts w:eastAsiaTheme="minorEastAsia" w:cstheme="minorBidi"/>
                <w:szCs w:val="24"/>
              </w:rPr>
              <w:t xml:space="preserve"> </w:t>
            </w:r>
            <w:r w:rsidRPr="000D20D4">
              <w:rPr>
                <w:rFonts w:eastAsiaTheme="minorEastAsia" w:cstheme="minorBidi"/>
                <w:color w:val="000000" w:themeColor="text1"/>
                <w:szCs w:val="24"/>
              </w:rPr>
              <w:t>")"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DDD265" w14:textId="15BCA4F0" w:rsidR="00D65D90" w:rsidRPr="00D93C71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75142B58" w14:textId="37FA9D0D" w:rsidR="00D65D90" w:rsidRPr="009940D4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65733E2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E64FB69" w14:textId="1AA1AC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19F6A0" w14:textId="33D08B1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Utilização de um arquivo “. JSON” para evitar qualquer tipo de credenciais diretamente no código, proporcionando maior praticidade para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utilização do mesmo código em diferentes bases de dados e proteção.</w:t>
            </w:r>
          </w:p>
        </w:tc>
        <w:tc>
          <w:tcPr>
            <w:tcW w:w="1725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081774" w14:textId="0BC0AF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Importante</w:t>
            </w:r>
          </w:p>
          <w:p w14:paraId="56EC2315" w14:textId="473B8AF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73F1162" w14:textId="704B8E7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Cs w:val="24"/>
        </w:rPr>
      </w:pPr>
    </w:p>
    <w:p w14:paraId="1DE82668" w14:textId="094F92AF" w:rsidR="7277262D" w:rsidRPr="00533E6E" w:rsidRDefault="7277262D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não funcionais</w:t>
      </w:r>
    </w:p>
    <w:p w14:paraId="57D99AAC" w14:textId="68F6DF28" w:rsidR="00757A94" w:rsidRPr="009940D4" w:rsidRDefault="00757A94" w:rsidP="00757A94">
      <w:pPr>
        <w:pStyle w:val="Legenda"/>
        <w:keepNext/>
      </w:pPr>
      <w:bookmarkStart w:id="93" w:name="_Toc169223723"/>
      <w:bookmarkStart w:id="94" w:name="_Toc169485846"/>
      <w:r w:rsidRPr="00533E6E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2</w:t>
      </w:r>
      <w:r w:rsidRPr="00250101">
        <w:fldChar w:fldCharType="end"/>
      </w:r>
      <w:r w:rsidRPr="00533E6E">
        <w:t xml:space="preserve"> </w:t>
      </w:r>
      <w:r w:rsidRPr="00250101">
        <w:t xml:space="preserve"> Requisitos</w:t>
      </w:r>
      <w:r w:rsidRPr="00B01F8C">
        <w:t xml:space="preserve"> não</w:t>
      </w:r>
      <w:r w:rsidRPr="00D93C71">
        <w:t xml:space="preserve"> funcionais Fase 1</w:t>
      </w:r>
      <w:bookmarkEnd w:id="93"/>
      <w:bookmarkEnd w:id="94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7BFC17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1CF061F" w14:textId="23003B3E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052DB9" w14:textId="0D664A17" w:rsidR="00D65D90" w:rsidRPr="00684266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60AF65" w14:textId="3BE354A9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7D373F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55FBE4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783E57" w14:textId="3C626039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878F4AE" w14:textId="3E6C97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redenciais de acesso à base de dados são armazenadas de forma segura no arquivo. JSON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0DB8468" w14:textId="64E26F3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F8B32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616377" w14:textId="70A943C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38A0C2" w14:textId="5D5102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Garantir que as consultas ao b</w:t>
            </w:r>
            <w:r w:rsidR="000D3A3B">
              <w:rPr>
                <w:color w:val="000000" w:themeColor="text1"/>
                <w:szCs w:val="24"/>
              </w:rPr>
              <w:t>ase</w:t>
            </w:r>
            <w:r w:rsidRPr="00533E6E">
              <w:rPr>
                <w:color w:val="000000" w:themeColor="text1"/>
                <w:szCs w:val="24"/>
              </w:rPr>
              <w:t xml:space="preserve"> de dados sejam eficientes e rápida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6F9EFE" w14:textId="5275D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2B80B1DE" w14:textId="057D3BF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96515C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1702E6" w14:textId="547241C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0EB1B9D" w14:textId="6BB3B12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Projetar o formulário de entrada de dados de forma intuitiva e amigável para o utilizador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57C0B44" w14:textId="29D01C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3CC5174" w14:textId="44FFF91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337D5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E2202A" w14:textId="1D9D41C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F6EF9" w14:textId="234D28D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9E3CCD" w14:textId="507CBC1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73733C1B" w14:textId="09A0491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4DF215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42B4EDF" w14:textId="14FC804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16556" w14:textId="6791A9F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E6846" w14:textId="119AF31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</w:tbl>
    <w:p w14:paraId="4DBDB57A" w14:textId="77777777" w:rsidR="00C74C45" w:rsidRPr="00533E6E" w:rsidRDefault="00C74C45" w:rsidP="00D65D90"/>
    <w:p w14:paraId="37DFEF1E" w14:textId="77777777" w:rsidR="00C74C45" w:rsidRDefault="00C74C45" w:rsidP="00D65D90"/>
    <w:p w14:paraId="7A2211B3" w14:textId="77777777" w:rsidR="000D20D4" w:rsidRDefault="000D20D4" w:rsidP="00D65D90"/>
    <w:p w14:paraId="7B113836" w14:textId="77777777" w:rsidR="000D20D4" w:rsidRDefault="000D20D4" w:rsidP="00D65D90"/>
    <w:p w14:paraId="3C86BA8D" w14:textId="77777777" w:rsidR="000D20D4" w:rsidRDefault="000D20D4" w:rsidP="00D65D90"/>
    <w:p w14:paraId="54B73D12" w14:textId="77777777" w:rsidR="000D20D4" w:rsidRDefault="000D20D4" w:rsidP="00D65D90"/>
    <w:p w14:paraId="0FE180E5" w14:textId="77777777" w:rsidR="000D20D4" w:rsidRDefault="000D20D4" w:rsidP="00D65D90"/>
    <w:p w14:paraId="5B98E096" w14:textId="77777777" w:rsidR="000D20D4" w:rsidRDefault="000D20D4" w:rsidP="00D65D90"/>
    <w:p w14:paraId="0C1F92AC" w14:textId="77777777" w:rsidR="000D20D4" w:rsidRPr="00533E6E" w:rsidRDefault="000D20D4" w:rsidP="00D65D90"/>
    <w:p w14:paraId="35F5E3A5" w14:textId="52DCC4FD" w:rsidR="0AE4ABD2" w:rsidRPr="000D20D4" w:rsidRDefault="0AE4ABD2" w:rsidP="00D65D90">
      <w:pPr>
        <w:pStyle w:val="Ttulo3"/>
        <w:rPr>
          <w:rFonts w:cstheme="minorBidi"/>
          <w:lang w:val="pt-PT"/>
        </w:rPr>
      </w:pPr>
      <w:bookmarkStart w:id="95" w:name="_Toc169711301"/>
      <w:bookmarkStart w:id="96" w:name="_Toc467859562"/>
      <w:r w:rsidRPr="000D20D4">
        <w:rPr>
          <w:lang w:val="pt-PT"/>
        </w:rPr>
        <w:lastRenderedPageBreak/>
        <w:t xml:space="preserve">Requisitos </w:t>
      </w:r>
      <w:r w:rsidR="125A71EF" w:rsidRPr="000D20D4">
        <w:rPr>
          <w:lang w:val="pt-PT"/>
        </w:rPr>
        <w:t>Fase 2:</w:t>
      </w:r>
      <w:bookmarkEnd w:id="95"/>
    </w:p>
    <w:p w14:paraId="0A5DCACC" w14:textId="328210BB" w:rsidR="125A71EF" w:rsidRPr="00250101" w:rsidRDefault="125A71EF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t>Requisitos funcionais</w:t>
      </w:r>
    </w:p>
    <w:p w14:paraId="4E89B056" w14:textId="138D2785" w:rsidR="00757A94" w:rsidRPr="00B01F8C" w:rsidRDefault="00757A94" w:rsidP="00757A94">
      <w:pPr>
        <w:pStyle w:val="Legenda"/>
        <w:keepNext/>
      </w:pPr>
      <w:bookmarkStart w:id="97" w:name="_Toc169223724"/>
      <w:bookmarkStart w:id="98" w:name="_Toc169485847"/>
      <w:r w:rsidRPr="00250101">
        <w:t xml:space="preserve">Tabela </w:t>
      </w:r>
      <w:r w:rsidRPr="00250101">
        <w:fldChar w:fldCharType="begin"/>
      </w:r>
      <w:r w:rsidRPr="00533E6E">
        <w:instrText xml:space="preserve"> SEQ Tabela \* ARABIC </w:instrText>
      </w:r>
      <w:r w:rsidRPr="00250101">
        <w:fldChar w:fldCharType="separate"/>
      </w:r>
      <w:r w:rsidR="000D20D4">
        <w:rPr>
          <w:noProof/>
        </w:rPr>
        <w:t>3</w:t>
      </w:r>
      <w:r w:rsidRPr="00250101">
        <w:fldChar w:fldCharType="end"/>
      </w:r>
      <w:r w:rsidRPr="00533E6E">
        <w:t xml:space="preserve"> </w:t>
      </w:r>
      <w:r w:rsidRPr="00250101">
        <w:t xml:space="preserve"> Requisitos funcionais Fase 2</w:t>
      </w:r>
      <w:bookmarkEnd w:id="97"/>
      <w:bookmarkEnd w:id="9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03E05C44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F18484B" w14:textId="31367768" w:rsidR="00D65D90" w:rsidRPr="00094DB2" w:rsidRDefault="00D65D90" w:rsidP="00D65D90">
            <w:pPr>
              <w:spacing w:line="279" w:lineRule="auto"/>
              <w:jc w:val="center"/>
              <w:rPr>
                <w:color w:val="000000" w:themeColor="text1"/>
                <w:szCs w:val="24"/>
              </w:rPr>
            </w:pPr>
            <w:r w:rsidRPr="009940D4">
              <w:rPr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7833C48" w14:textId="666F4749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3AAA38B" w14:textId="2E905F95" w:rsidR="00D65D90" w:rsidRPr="00AD3D49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72EF258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C90D33" w14:textId="7FA96203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D127974" w14:textId="79BAF6C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1A1FC9" w14:textId="0FC2B8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DF49AD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152A4C7" w14:textId="34FBA3C4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34A1AB7" w14:textId="041C113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4F00AD" w14:textId="6FC54E0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6D924D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F4B0659" w14:textId="0BBED7E7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C40761" w14:textId="5E5BB62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833F88" w14:textId="563F245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B8307C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FF3CA24" w14:textId="3C771D5A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30DA2" w14:textId="7C1235B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70745" w14:textId="0CE018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5AD84D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9584356" w14:textId="6B0BD072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449625" w14:textId="3956AF5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1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05FECE" w14:textId="6F2D01C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45BF1E4C" w14:textId="1A1D2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1E6B3A7F" w14:textId="77777777" w:rsidTr="00757A94">
        <w:trPr>
          <w:trHeight w:val="95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DCA7A07" w14:textId="02958ACB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36472E" w14:textId="48212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8D94BF5" w14:textId="7F7FF76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  <w:p w14:paraId="5E4E6AFC" w14:textId="4936750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6CF41950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57C15E" w14:textId="727FBCCE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AD706A1" w14:textId="11BDA8C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 xml:space="preserve">(Form2) Campo para inserir o ID da </w:t>
            </w:r>
            <w:proofErr w:type="spellStart"/>
            <w:r w:rsidRPr="00533E6E">
              <w:rPr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487136" w14:textId="1153B1C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B08EBB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AF08298" w14:textId="24A413BD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3E14C7" w14:textId="146C1E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1F008EB" w14:textId="6F3366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6D67145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DA42E" w14:textId="188AFF70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613A95" w14:textId="1C3D163E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412025" w14:textId="0CC8EB7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Importante</w:t>
            </w:r>
          </w:p>
          <w:p w14:paraId="2AE63F25" w14:textId="13AEE8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</w:p>
        </w:tc>
      </w:tr>
      <w:tr w:rsidR="00D65D90" w:rsidRPr="00533E6E" w14:paraId="7634986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6F649D8" w14:textId="1CD4DD68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8C4AB2" w14:textId="0796C2D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E532F3D" w14:textId="053D151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030B31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F90D1A" w14:textId="385D53F6" w:rsidR="00D65D90" w:rsidRPr="00533E6E" w:rsidRDefault="00D65D90" w:rsidP="00D65D90">
            <w:pPr>
              <w:spacing w:line="279" w:lineRule="auto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996A81B" w14:textId="34B8520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(Form2) 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764003" w14:textId="10BDD68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  <w:szCs w:val="24"/>
              </w:rPr>
            </w:pPr>
            <w:r w:rsidRPr="00533E6E">
              <w:rPr>
                <w:color w:val="000000" w:themeColor="text1"/>
                <w:szCs w:val="24"/>
              </w:rPr>
              <w:t>Essencial</w:t>
            </w:r>
          </w:p>
        </w:tc>
      </w:tr>
    </w:tbl>
    <w:p w14:paraId="2FD986D7" w14:textId="36BE9728" w:rsidR="00D65D90" w:rsidRPr="00533E6E" w:rsidRDefault="00D65D90" w:rsidP="00D65D90">
      <w:pPr>
        <w:spacing w:after="160" w:line="279" w:lineRule="auto"/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</w:pPr>
    </w:p>
    <w:p w14:paraId="6707AD95" w14:textId="2EE36567" w:rsidR="49096306" w:rsidRPr="00533E6E" w:rsidRDefault="49096306" w:rsidP="00D65D90">
      <w:pPr>
        <w:spacing w:after="160" w:line="279" w:lineRule="auto"/>
        <w:rPr>
          <w:rFonts w:ascii="Segoe UI" w:eastAsia="Segoe UI" w:hAnsi="Segoe UI" w:cs="Segoe UI"/>
          <w:color w:val="000000" w:themeColor="text1"/>
          <w:sz w:val="36"/>
          <w:szCs w:val="36"/>
        </w:rPr>
      </w:pPr>
      <w:r w:rsidRPr="00533E6E">
        <w:rPr>
          <w:rFonts w:ascii="Segoe UI" w:eastAsia="Segoe UI" w:hAnsi="Segoe UI" w:cs="Segoe UI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0F80F80F" w14:textId="708024AB" w:rsidR="00757A94" w:rsidRPr="009940D4" w:rsidRDefault="00757A94" w:rsidP="00757A94">
      <w:pPr>
        <w:pStyle w:val="Legenda"/>
        <w:keepNext/>
      </w:pPr>
      <w:bookmarkStart w:id="99" w:name="_Toc169223725"/>
      <w:bookmarkStart w:id="100" w:name="_Toc169485848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4</w:t>
      </w:r>
      <w:r w:rsidRPr="00533E6E">
        <w:fldChar w:fldCharType="end"/>
      </w:r>
      <w:r w:rsidRPr="00533E6E">
        <w:t xml:space="preserve">  Requisitos </w:t>
      </w:r>
      <w:r w:rsidRPr="00250101">
        <w:t xml:space="preserve">não </w:t>
      </w:r>
      <w:r w:rsidRPr="00B01F8C">
        <w:t xml:space="preserve">funcionais Fase </w:t>
      </w:r>
      <w:r w:rsidRPr="00D93C71">
        <w:t>2</w:t>
      </w:r>
      <w:bookmarkEnd w:id="99"/>
      <w:bookmarkEnd w:id="100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1EAC9676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375AC0" w14:textId="02567A16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7FD814" w14:textId="2DBF71B2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E21D07D" w14:textId="3AE650B2" w:rsidR="00D65D90" w:rsidRPr="00924833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6C7891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53EB77D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055BF5" w14:textId="2CCE566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70F0FA9" w14:textId="326B907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DD00DA" w14:textId="6F2B631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0A8E989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C9C1FC6" w14:textId="320A59D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6DEE7F5" w14:textId="6B2B1A7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B26AA" w14:textId="515190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2FCB51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E1FA20" w14:textId="33F38C2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E8B20B" w14:textId="37BEAFF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D7A9F1D" w14:textId="40632FB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6A728E9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F1A7B" w14:textId="2C29F10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78F95BD" w14:textId="7026695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0861BA" w14:textId="7642B7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77F5A6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EA5716" w14:textId="4523020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0B3F28" w14:textId="2BECEA4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1778D4A" w14:textId="2B9C363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34E9DC7F" w14:textId="5E6A2267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3BAC9575" w14:textId="4D077CEC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23E1B3A6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4BF84FD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2E5B8DD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929C4A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139C30A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F7E031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67A3A7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CF20E6F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4D1D763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EC9B3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3AC9A03B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132B4CA1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B2E5A9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046D387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7694A0E8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578A67D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64E4ACD6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28B85992" w14:textId="77777777" w:rsidR="000D20D4" w:rsidRDefault="000D20D4" w:rsidP="00D65D90">
      <w:pPr>
        <w:spacing w:after="0"/>
        <w:jc w:val="left"/>
        <w:rPr>
          <w:rFonts w:cstheme="minorBidi"/>
        </w:rPr>
      </w:pPr>
    </w:p>
    <w:p w14:paraId="02A1AB8A" w14:textId="77777777" w:rsidR="000D20D4" w:rsidRPr="00533E6E" w:rsidRDefault="000D20D4" w:rsidP="00D65D90">
      <w:pPr>
        <w:spacing w:after="0"/>
        <w:jc w:val="left"/>
        <w:rPr>
          <w:rFonts w:cstheme="minorBidi"/>
        </w:rPr>
      </w:pPr>
    </w:p>
    <w:p w14:paraId="52A60BC1" w14:textId="4A8A080E" w:rsidR="46E5FF9A" w:rsidRPr="00832E2F" w:rsidRDefault="46E5FF9A" w:rsidP="00D65D90">
      <w:pPr>
        <w:pStyle w:val="Ttulo3"/>
        <w:rPr>
          <w:lang w:val="pt-PT"/>
        </w:rPr>
      </w:pPr>
      <w:bookmarkStart w:id="101" w:name="_Toc169711302"/>
      <w:r w:rsidRPr="00832E2F">
        <w:rPr>
          <w:lang w:val="pt-PT"/>
        </w:rPr>
        <w:lastRenderedPageBreak/>
        <w:t xml:space="preserve">Requisitos </w:t>
      </w:r>
      <w:r w:rsidR="65D9C6DE" w:rsidRPr="00832E2F">
        <w:rPr>
          <w:lang w:val="pt-PT"/>
        </w:rPr>
        <w:t>Fase 3:</w:t>
      </w:r>
      <w:bookmarkEnd w:id="101"/>
    </w:p>
    <w:p w14:paraId="1E37B5EA" w14:textId="44AC51B3" w:rsidR="00D65D90" w:rsidRPr="00533E6E" w:rsidRDefault="00D65D90" w:rsidP="00D65D90">
      <w:pPr>
        <w:spacing w:after="0"/>
        <w:jc w:val="left"/>
        <w:rPr>
          <w:rFonts w:cstheme="minorBidi"/>
        </w:rPr>
      </w:pPr>
    </w:p>
    <w:p w14:paraId="56EF4808" w14:textId="52864587" w:rsidR="000D20D4" w:rsidRP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</w:t>
      </w:r>
      <w:r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 xml:space="preserve"> </w:t>
      </w: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funcionai</w:t>
      </w:r>
    </w:p>
    <w:p w14:paraId="5B9DDA2C" w14:textId="298113EA" w:rsidR="000D20D4" w:rsidRDefault="000D20D4" w:rsidP="000D20D4">
      <w:pPr>
        <w:pStyle w:val="Legenda"/>
        <w:keepNext/>
      </w:pPr>
      <w:bookmarkStart w:id="102" w:name="_Toc169485849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</w:t>
      </w:r>
      <w:r w:rsidRPr="00C26A43">
        <w:t>Requisitos funcionais Fase 3</w:t>
      </w:r>
      <w:bookmarkEnd w:id="102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290ADC96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4AB4109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8EABFDA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CECFE8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0DCD3977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0BD302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4ECEA7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FEC783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0D20D4" w14:paraId="37ABAF7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5224F64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2</w:t>
            </w:r>
          </w:p>
          <w:p w14:paraId="604C7BE7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A3F2E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96C7F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D830D8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6489421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078435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3</w:t>
            </w:r>
          </w:p>
          <w:p w14:paraId="30BD821B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135238B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>
              <w:t xml:space="preserve"> utilizadores</w:t>
            </w: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 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A16E4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20F76AD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6D403B4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967823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4</w:t>
            </w:r>
          </w:p>
          <w:p w14:paraId="12FA613A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0B63A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0BA5D6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6E5E99E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CA5A09E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42FB7D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5</w:t>
            </w:r>
          </w:p>
          <w:p w14:paraId="45AC75DE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432996C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347A8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C4E8DE1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3E1BBA3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90FA9DC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F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06</w:t>
            </w:r>
          </w:p>
          <w:p w14:paraId="28F43C4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CBA5EF1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4D91EE3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882D46A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48C3329C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3795CB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1E6D4B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F7B2A19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30AF512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6689446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5A3D4A8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B46F05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50D080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41A81F3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69C1B513" w14:textId="77777777" w:rsidR="000D20D4" w:rsidRDefault="000D20D4" w:rsidP="000D20D4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D65D90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lastRenderedPageBreak/>
        <w:t>Requisitos não funcionais</w:t>
      </w:r>
    </w:p>
    <w:p w14:paraId="474C9A08" w14:textId="46413772" w:rsidR="000D20D4" w:rsidRDefault="000D20D4" w:rsidP="000D20D4">
      <w:pPr>
        <w:pStyle w:val="Legenda"/>
        <w:keepNext/>
      </w:pPr>
    </w:p>
    <w:p w14:paraId="252370D8" w14:textId="30517C6A" w:rsidR="000D20D4" w:rsidRDefault="000D20D4" w:rsidP="000D20D4">
      <w:pPr>
        <w:pStyle w:val="Legenda"/>
        <w:keepNext/>
      </w:pPr>
      <w:bookmarkStart w:id="103" w:name="_Toc169485850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 xml:space="preserve"> </w:t>
      </w:r>
      <w:r w:rsidRPr="001A190F">
        <w:t>Requisitos não funcionais Fase 3</w:t>
      </w:r>
      <w:bookmarkEnd w:id="103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0D20D4" w14:paraId="7A1E2472" w14:textId="77777777" w:rsidTr="00325B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BDEF9C" w14:textId="77777777" w:rsidR="000D20D4" w:rsidRDefault="000D20D4" w:rsidP="00325BF4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9E112E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80605EC" w14:textId="77777777" w:rsidR="000D20D4" w:rsidRDefault="000D20D4" w:rsidP="00325BF4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0D20D4" w14:paraId="49D81CB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16910F6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</w:t>
            </w:r>
            <w:r>
              <w:rPr>
                <w:rFonts w:eastAsiaTheme="minorEastAsia" w:cstheme="minorBidi"/>
                <w:color w:val="000000" w:themeColor="text1"/>
                <w:szCs w:val="24"/>
              </w:rPr>
              <w:t>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6BCAEC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F8989B7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A751CA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280904EA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346BF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E4DB6D2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66B814B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54BCD1F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1BD76E14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D0E5900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794698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995F6C9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9292E05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0D20D4" w14:paraId="083E7EAC" w14:textId="77777777" w:rsidTr="00325BF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2A6BD33" w14:textId="77777777" w:rsidR="000D20D4" w:rsidRDefault="000D20D4" w:rsidP="00325BF4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1B50F64" w14:textId="77777777" w:rsidR="000D20D4" w:rsidRDefault="000D20D4" w:rsidP="00325BF4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1C3C34" w14:textId="77777777" w:rsidR="000D20D4" w:rsidRDefault="000D20D4" w:rsidP="00325BF4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D65D90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608E2F8D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49C30E5C" w14:textId="77777777" w:rsidR="000D20D4" w:rsidRDefault="000D20D4" w:rsidP="000D20D4">
      <w:pPr>
        <w:spacing w:after="0"/>
        <w:jc w:val="left"/>
        <w:rPr>
          <w:rFonts w:cstheme="minorBidi"/>
        </w:rPr>
      </w:pPr>
    </w:p>
    <w:p w14:paraId="1CA17A7B" w14:textId="77777777" w:rsidR="00C74C45" w:rsidRPr="00533E6E" w:rsidRDefault="00C74C45" w:rsidP="00D65D90">
      <w:pPr>
        <w:spacing w:after="0"/>
        <w:jc w:val="left"/>
        <w:rPr>
          <w:rFonts w:cstheme="minorBidi"/>
        </w:rPr>
      </w:pPr>
    </w:p>
    <w:p w14:paraId="11D23AEB" w14:textId="77777777" w:rsidR="00C74C45" w:rsidRDefault="00C74C45" w:rsidP="00D65D90">
      <w:pPr>
        <w:spacing w:after="0"/>
        <w:jc w:val="left"/>
        <w:rPr>
          <w:rFonts w:cstheme="minorBidi"/>
        </w:rPr>
      </w:pPr>
    </w:p>
    <w:p w14:paraId="650E0475" w14:textId="481C4884" w:rsidR="00832E2F" w:rsidRDefault="00832E2F" w:rsidP="00D65D90">
      <w:pPr>
        <w:spacing w:after="0"/>
        <w:jc w:val="left"/>
        <w:rPr>
          <w:rFonts w:cstheme="minorBidi"/>
        </w:rPr>
      </w:pPr>
    </w:p>
    <w:p w14:paraId="07A9A70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35C93D3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7F024A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1FF4C4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7EB4FE5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9231E91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55DE03E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3A65206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0D1D50F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1164677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74AD0F8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28A6085A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4E1A94B9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5E2A68BC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88BC862" w14:textId="77777777" w:rsidR="00832E2F" w:rsidRDefault="00832E2F" w:rsidP="00D65D90">
      <w:pPr>
        <w:spacing w:after="0"/>
        <w:jc w:val="left"/>
        <w:rPr>
          <w:rFonts w:cstheme="minorBidi"/>
        </w:rPr>
      </w:pPr>
    </w:p>
    <w:p w14:paraId="66F46039" w14:textId="77777777" w:rsidR="00832E2F" w:rsidRPr="00533E6E" w:rsidRDefault="00832E2F" w:rsidP="00D65D90">
      <w:pPr>
        <w:spacing w:after="0"/>
        <w:jc w:val="left"/>
        <w:rPr>
          <w:rFonts w:cstheme="minorBidi"/>
        </w:rPr>
      </w:pPr>
    </w:p>
    <w:p w14:paraId="33A9F9FC" w14:textId="319BAECB" w:rsidR="60B21E9C" w:rsidRPr="000D20D4" w:rsidRDefault="60B21E9C" w:rsidP="00D65D90">
      <w:pPr>
        <w:pStyle w:val="Ttulo3"/>
        <w:rPr>
          <w:lang w:val="pt-PT"/>
        </w:rPr>
      </w:pPr>
      <w:r w:rsidRPr="000D20D4">
        <w:rPr>
          <w:lang w:val="pt-PT"/>
        </w:rPr>
        <w:lastRenderedPageBreak/>
        <w:t xml:space="preserve"> </w:t>
      </w:r>
      <w:bookmarkStart w:id="104" w:name="_Toc169711303"/>
      <w:r w:rsidRPr="000D20D4">
        <w:rPr>
          <w:lang w:val="pt-PT"/>
        </w:rPr>
        <w:t xml:space="preserve">Requisitos </w:t>
      </w:r>
      <w:r w:rsidR="65D9C6DE" w:rsidRPr="000D20D4">
        <w:rPr>
          <w:lang w:val="pt-PT"/>
        </w:rPr>
        <w:t>Fase 4:</w:t>
      </w:r>
      <w:bookmarkEnd w:id="104"/>
    </w:p>
    <w:p w14:paraId="6BB3FD0F" w14:textId="388269D5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funcionais</w:t>
      </w:r>
    </w:p>
    <w:p w14:paraId="0EAA34E4" w14:textId="6C62F4A3" w:rsidR="00757A94" w:rsidRPr="00250101" w:rsidRDefault="00757A94" w:rsidP="00757A94">
      <w:pPr>
        <w:pStyle w:val="Legenda"/>
        <w:keepNext/>
      </w:pPr>
      <w:bookmarkStart w:id="105" w:name="_Toc169223726"/>
      <w:bookmarkStart w:id="106" w:name="_Toc169485851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7</w:t>
      </w:r>
      <w:r w:rsidRPr="00533E6E">
        <w:fldChar w:fldCharType="end"/>
      </w:r>
      <w:r w:rsidRPr="00533E6E">
        <w:t xml:space="preserve">  Requisitos funcionais Fase 4</w:t>
      </w:r>
      <w:bookmarkEnd w:id="105"/>
      <w:bookmarkEnd w:id="106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6F5AEA4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560EFCC" w14:textId="7BE9B81B" w:rsidR="00D65D90" w:rsidRPr="009940D4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B01F8C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DE0B46D" w14:textId="04DC7D94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D0141A7" w14:textId="23F97567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17FA178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E675AB5" w14:textId="7A1FE06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AE7CF3B" w14:textId="2B300C9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abelecer conexão com a base de dados através do formulári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A50CEB7" w14:textId="13F2E86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73537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26BBD0F" w14:textId="62CCE9B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305000F" w14:textId="4F61392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número da ordem de produçã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4B02591" w14:textId="65A6634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2E9DBFE" w14:textId="4BA5664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56A014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8693056" w14:textId="1A0A140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8C4FB7E" w14:textId="37FF552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artigo relacionado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50496E" w14:textId="0FF44FC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4EAA1" w14:textId="144DADC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7951D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2F130DA" w14:textId="5528C4A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234BAE" w14:textId="58C74DE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a quantidade relacionada à ordem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610B78" w14:textId="29DCB4E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72F822F" w14:textId="2D555D9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BCDAAF3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2D0935E" w14:textId="5B1B8AC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165E483" w14:textId="0CA4D6C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B5BBBA9" w14:textId="60E46AA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70D8B40" w14:textId="3F9C7A7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37090FE" w14:textId="77777777" w:rsidTr="00757A94">
        <w:trPr>
          <w:trHeight w:val="10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6C6B80D" w14:textId="343B8B56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6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95329E9" w14:textId="303276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selecionar a ordem de produção (provavelmente uma lista de seleção ou um campo de pesquisa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2CAA993" w14:textId="055CB599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F49B028" w14:textId="164D538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  <w:p w14:paraId="78FEBB31" w14:textId="7F11501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D83892A" w14:textId="77777777" w:rsidTr="00757A94">
        <w:trPr>
          <w:trHeight w:val="4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F408DBF" w14:textId="06A9CF8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7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79016E1" w14:textId="78625005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Campo para inserir o ID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li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01E62F8" w14:textId="49606EE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1B23840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03A6711" w14:textId="457EFE2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8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BBC9DD9" w14:textId="2F0A2FC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dat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59130B9" w14:textId="4D3E8C2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  <w:tr w:rsidR="00D65D90" w:rsidRPr="00533E6E" w14:paraId="00D9A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2D68ED5" w14:textId="7A5256E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09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DE00451" w14:textId="58E1138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com hora da leitura automático para evitar atrasos e enganos de preenchimento de d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2D1217F" w14:textId="603D3B2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  <w:p w14:paraId="129631F1" w14:textId="0D396DF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53D7F7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5AE84ED" w14:textId="44EA246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0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4BEA6B1" w14:textId="391470E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inserir o posto onde a leitura foi realizad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6E264BD" w14:textId="5A1C44C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891B57D" w14:textId="65EFF2B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53FA3EE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FF61946" w14:textId="03077EE3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895E6D" w14:textId="7589F5FA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Campo para pesquisar na base de dados através do número da ordem de produ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997CC90" w14:textId="7A11135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4E8C73B8" w14:textId="0A34391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A1E16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2C53B2BB" w14:textId="6827FDE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12</w:t>
            </w:r>
          </w:p>
          <w:p w14:paraId="091BE62C" w14:textId="2FD8331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091CEF3" w14:textId="6E66B9C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O sistema deve permitir a criação de uma tabela de postos de controle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DA85949" w14:textId="4414368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E40BDED" w14:textId="50F89F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67A0B01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8FE6504" w14:textId="6C6C17B2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3</w:t>
            </w:r>
          </w:p>
          <w:p w14:paraId="467B838C" w14:textId="5FFFD2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A490DB" w14:textId="0293C69C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A tabela de postos de controle deve incluir campos para o nome do posto, a atividade associada ao posto, a capacidade diária mínima e o ID da anten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D70ED7A" w14:textId="6C6EFE8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EF46FCC" w14:textId="43ADC8A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198C564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7C88817" w14:textId="7653F2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4</w:t>
            </w:r>
          </w:p>
          <w:p w14:paraId="296C5682" w14:textId="53393218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DD5F904" w14:textId="75E27382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O sistema deve permitir a adição do posto onde a leitura está sendo realizada na tabela de movimento (leitura da 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)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7EFD807" w14:textId="37A44C0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BB5B9B" w14:textId="330D29B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4DD70B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76C41670" w14:textId="66A761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5</w:t>
            </w:r>
          </w:p>
          <w:p w14:paraId="330F7B7F" w14:textId="2B39FEA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D0BC3E" w14:textId="74343D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criação de relatórios com a leitura das tags por posto e por semana, mês ou an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923FB9" w14:textId="0FC22DC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B62003B" w14:textId="7B51E89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2125C366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A2CFBBA" w14:textId="2BEC70F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6</w:t>
            </w:r>
          </w:p>
          <w:p w14:paraId="7D30E210" w14:textId="4FAB4F0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AC710EA" w14:textId="757902E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Implementar um método para ler as configurações do arquivo `.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ni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`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BE4CCE1" w14:textId="3C80638F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2BF8033D" w14:textId="2F7ECCE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6C1F8B7F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C0B2713" w14:textId="3178408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7</w:t>
            </w:r>
          </w:p>
          <w:p w14:paraId="2A5D1A40" w14:textId="5D46856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E594774" w14:textId="2195A504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 Criar uma interface de</w:t>
            </w:r>
            <w:r w:rsidR="00C74C45" w:rsidRPr="00533E6E">
              <w:t xml:space="preserve"> utilizadores</w:t>
            </w:r>
            <w:r w:rsidR="00C74C45"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que exiba as leituras em uma tabela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CF96255" w14:textId="29EF425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09AF3" w14:textId="4C781A2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9596ED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9E9B8C5" w14:textId="41F5C97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8</w:t>
            </w:r>
          </w:p>
          <w:p w14:paraId="6529E0E3" w14:textId="53CBE7E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7244FA8" w14:textId="29668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 botão para arquivar as linhas selecionadas n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935EC0D" w14:textId="262A5DE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415FDA3" w14:textId="2A28142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2917C4A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E2FD852" w14:textId="1F88D39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19</w:t>
            </w:r>
          </w:p>
          <w:p w14:paraId="29D817F0" w14:textId="450CC59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42E67DD" w14:textId="2EF3776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Implementar a lógica para registar as leituras na tabela principal. 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9A31881" w14:textId="01918EB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06EACA4" w14:textId="39AC156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53ABD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0693335" w14:textId="3D14B9C9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0</w:t>
            </w:r>
          </w:p>
          <w:p w14:paraId="063E6859" w14:textId="235A0E8B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4A5C246A" w14:textId="300FC8B8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Projetar uma tabela separada no </w:t>
            </w:r>
            <w:r w:rsidR="000D3A3B">
              <w:rPr>
                <w:rFonts w:eastAsiaTheme="minorEastAsia" w:cstheme="minorBidi"/>
                <w:color w:val="000000" w:themeColor="text1"/>
                <w:szCs w:val="24"/>
              </w:rPr>
              <w:t>base</w:t>
            </w: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de dados para armazenar os registos arquiva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55A4465" w14:textId="41414361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7BA21D1A" w14:textId="709F50D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B3C34B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36232E40" w14:textId="2C89BE30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1</w:t>
            </w:r>
          </w:p>
          <w:p w14:paraId="1B938FBF" w14:textId="16E4ACFF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D5EA98F" w14:textId="2D2B6F36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Implementar uma opção para visualizar o conteúdo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B411D72" w14:textId="73B99CF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CC0792C" w14:textId="12F5A0C3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7493AEB5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342DD7E" w14:textId="29C8971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2</w:t>
            </w:r>
          </w:p>
          <w:p w14:paraId="2BB635C3" w14:textId="7A4D363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D0363C" w14:textId="6BA8DB8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Permitir a exclusão de registos da tabela principal e da tabela de arquivo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A6DEFA4" w14:textId="433D0FB5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53AE9345" w14:textId="0C2E43DD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096BCF8E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1CED239" w14:textId="0F564B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lastRenderedPageBreak/>
              <w:t>RF23</w:t>
            </w:r>
          </w:p>
          <w:p w14:paraId="440674B5" w14:textId="4D968637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55B9F9E" w14:textId="2D96603F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Garantir que os registos selecionados existam antes de arquivá-l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F11160E" w14:textId="3B249C6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D06CFD8" w14:textId="222A679C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5FEB570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4D19A68C" w14:textId="2329DF6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F24</w:t>
            </w:r>
          </w:p>
          <w:p w14:paraId="4F79A148" w14:textId="61BC4C9A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CE523E2" w14:textId="01132321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- Possibilitar a busca e filtragem de registos na tabela na tabela de arquivo através do id da </w:t>
            </w:r>
            <w:proofErr w:type="spellStart"/>
            <w:proofErr w:type="gram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tag</w:t>
            </w:r>
            <w:proofErr w:type="spell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,</w:t>
            </w:r>
            <w:proofErr w:type="spellStart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pc</w:t>
            </w:r>
            <w:proofErr w:type="spellEnd"/>
            <w:proofErr w:type="gramEnd"/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 xml:space="preserve"> entre outros 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CE3B69D" w14:textId="4A06F82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061B8F35" w14:textId="63F6343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</w:tbl>
    <w:p w14:paraId="395E5F56" w14:textId="69C4AB2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3486FEA7" w14:textId="215518E9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02461FDD" w14:textId="62B0C6CB" w:rsidR="56643FD4" w:rsidRPr="00533E6E" w:rsidRDefault="56643FD4" w:rsidP="00D65D90">
      <w:pPr>
        <w:spacing w:after="160" w:line="279" w:lineRule="auto"/>
        <w:rPr>
          <w:rFonts w:ascii="Arial" w:eastAsia="Arial" w:hAnsi="Arial" w:cs="Arial"/>
          <w:color w:val="000000" w:themeColor="text1"/>
          <w:sz w:val="36"/>
          <w:szCs w:val="36"/>
        </w:rPr>
      </w:pPr>
      <w:r w:rsidRPr="00533E6E">
        <w:rPr>
          <w:rFonts w:ascii="Arial" w:eastAsia="Arial" w:hAnsi="Arial" w:cs="Arial"/>
          <w:b/>
          <w:bCs/>
          <w:color w:val="000000" w:themeColor="text1"/>
          <w:sz w:val="36"/>
          <w:szCs w:val="36"/>
        </w:rPr>
        <w:t>Requisitos não funcionais</w:t>
      </w:r>
    </w:p>
    <w:p w14:paraId="6280304C" w14:textId="1B44CED5" w:rsidR="00757A94" w:rsidRPr="009940D4" w:rsidRDefault="00757A94" w:rsidP="00757A94">
      <w:pPr>
        <w:pStyle w:val="Legenda"/>
        <w:keepNext/>
      </w:pPr>
      <w:bookmarkStart w:id="107" w:name="_Toc169223727"/>
      <w:bookmarkStart w:id="108" w:name="_Toc169485852"/>
      <w:r w:rsidRPr="00533E6E">
        <w:t xml:space="preserve">Tabela </w:t>
      </w:r>
      <w:r w:rsidRPr="00533E6E">
        <w:fldChar w:fldCharType="begin"/>
      </w:r>
      <w:r w:rsidRPr="00533E6E">
        <w:instrText xml:space="preserve"> SEQ Tabela \* ARABIC </w:instrText>
      </w:r>
      <w:r w:rsidRPr="00533E6E">
        <w:fldChar w:fldCharType="separate"/>
      </w:r>
      <w:r w:rsidR="000D20D4">
        <w:rPr>
          <w:noProof/>
        </w:rPr>
        <w:t>8</w:t>
      </w:r>
      <w:r w:rsidRPr="00533E6E">
        <w:fldChar w:fldCharType="end"/>
      </w:r>
      <w:r w:rsidRPr="00533E6E">
        <w:t xml:space="preserve">  Requisitos </w:t>
      </w:r>
      <w:r w:rsidRPr="00250101">
        <w:t xml:space="preserve">não funcionais Fase </w:t>
      </w:r>
      <w:r w:rsidRPr="00B01F8C">
        <w:t>4</w:t>
      </w:r>
      <w:bookmarkEnd w:id="107"/>
      <w:bookmarkEnd w:id="108"/>
    </w:p>
    <w:tbl>
      <w:tblPr>
        <w:tblStyle w:val="TabeladeGrelha5Escura-Destaque1"/>
        <w:tblW w:w="84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536"/>
        <w:gridCol w:w="5222"/>
        <w:gridCol w:w="1732"/>
      </w:tblGrid>
      <w:tr w:rsidR="00D65D90" w:rsidRPr="00533E6E" w14:paraId="7C589BFB" w14:textId="77777777" w:rsidTr="00757A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F922298" w14:textId="136C2B1A" w:rsidR="00D65D90" w:rsidRPr="00094DB2" w:rsidRDefault="00D65D90" w:rsidP="00D65D90">
            <w:pPr>
              <w:spacing w:line="279" w:lineRule="auto"/>
              <w:jc w:val="center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Identificado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491CCFF" w14:textId="0D899608" w:rsidR="00D65D90" w:rsidRPr="00094DB2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094DB2">
              <w:rPr>
                <w:rFonts w:eastAsiaTheme="minorEastAsia" w:cstheme="minorBidi"/>
                <w:color w:val="000000" w:themeColor="text1"/>
                <w:szCs w:val="24"/>
              </w:rPr>
              <w:t>Requisit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534B437" w14:textId="441785E8" w:rsidR="00D65D90" w:rsidRPr="007D373F" w:rsidRDefault="00D65D90" w:rsidP="00D65D90">
            <w:pPr>
              <w:spacing w:line="27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b w:val="0"/>
                <w:bCs w:val="0"/>
                <w:color w:val="000000" w:themeColor="text1"/>
                <w:szCs w:val="24"/>
              </w:rPr>
            </w:pPr>
            <w:r w:rsidRPr="00AD3D49">
              <w:rPr>
                <w:rFonts w:eastAsiaTheme="minorEastAsia" w:cstheme="minorBidi"/>
                <w:color w:val="000000" w:themeColor="text1"/>
                <w:szCs w:val="24"/>
              </w:rPr>
              <w:t>Classificação</w:t>
            </w:r>
          </w:p>
        </w:tc>
      </w:tr>
      <w:tr w:rsidR="00D65D90" w:rsidRPr="00533E6E" w14:paraId="05F2C837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3C59D47" w14:textId="66B33325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1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63079951" w14:textId="5BBBDDD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feedback ao utilizador sobre campos obrigatórios não preenchid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0FBF8F5A" w14:textId="44F45A1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</w:tc>
      </w:tr>
      <w:tr w:rsidR="00D65D90" w:rsidRPr="00533E6E" w14:paraId="45EABA7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14320B29" w14:textId="3350F67E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2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22EC2C35" w14:textId="2B73D05B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permitir a visualização dos registos inseridos na base de dados em ambos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70C6C3B" w14:textId="1B13CBB6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6D2B360C" w14:textId="52F9623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34045EE8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07BDD824" w14:textId="679CAEE4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3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112FCDD" w14:textId="4AD4DC5A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O sistema deve fornecer opções de navegação clara para alternar entre os formulários.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7393012E" w14:textId="7F27C047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10CB773F" w14:textId="116D55C4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1DA634D9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6AFFA1F7" w14:textId="5FB2DC8C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4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D5A899D" w14:textId="30FEB292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Fornecer mensagens de erro claras e informativas em caso de falha na execução das consultas ou problemas de conexão com a base de dados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3FA7443D" w14:textId="17E84AE0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Essencial</w:t>
            </w:r>
          </w:p>
          <w:p w14:paraId="318262EB" w14:textId="320B34F8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</w:p>
        </w:tc>
      </w:tr>
      <w:tr w:rsidR="00D65D90" w:rsidRPr="00533E6E" w14:paraId="4C7E05CC" w14:textId="77777777" w:rsidTr="00757A9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6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C1E4F5"/>
            <w:tcMar>
              <w:left w:w="105" w:type="dxa"/>
              <w:right w:w="105" w:type="dxa"/>
            </w:tcMar>
          </w:tcPr>
          <w:p w14:paraId="5B2D6A8A" w14:textId="68028931" w:rsidR="00D65D90" w:rsidRPr="00533E6E" w:rsidRDefault="00D65D90" w:rsidP="00D65D90">
            <w:pPr>
              <w:spacing w:line="279" w:lineRule="auto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RNF05</w:t>
            </w:r>
          </w:p>
        </w:tc>
        <w:tc>
          <w:tcPr>
            <w:tcW w:w="522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5819B286" w14:textId="58FFF5ED" w:rsidR="00D65D90" w:rsidRPr="00533E6E" w:rsidRDefault="00D65D90" w:rsidP="00D65D90">
            <w:pPr>
              <w:spacing w:line="279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-Estruturar o código de forma organizada para facilitar futuras atualizações e manutenção</w:t>
            </w:r>
          </w:p>
        </w:tc>
        <w:tc>
          <w:tcPr>
            <w:tcW w:w="1732" w:type="dxa"/>
            <w:tcBorders>
              <w:top w:val="single" w:sz="12" w:space="0" w:color="000000" w:themeColor="text1"/>
              <w:left w:val="single" w:sz="12" w:space="0" w:color="000000" w:themeColor="text1"/>
              <w:bottom w:val="single" w:sz="12" w:space="0" w:color="000000" w:themeColor="text1"/>
              <w:right w:val="single" w:sz="12" w:space="0" w:color="000000" w:themeColor="text1"/>
            </w:tcBorders>
            <w:shd w:val="clear" w:color="auto" w:fill="F2F2F2" w:themeFill="background1" w:themeFillShade="F2"/>
            <w:tcMar>
              <w:left w:w="105" w:type="dxa"/>
              <w:right w:w="105" w:type="dxa"/>
            </w:tcMar>
          </w:tcPr>
          <w:p w14:paraId="1E21BBC4" w14:textId="48C4618E" w:rsidR="00D65D90" w:rsidRPr="00533E6E" w:rsidRDefault="00D65D90" w:rsidP="00D65D90">
            <w:pPr>
              <w:spacing w:line="279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Theme="minorEastAsia" w:cstheme="minorBidi"/>
                <w:color w:val="000000" w:themeColor="text1"/>
                <w:szCs w:val="24"/>
              </w:rPr>
            </w:pPr>
            <w:r w:rsidRPr="00533E6E">
              <w:rPr>
                <w:rFonts w:eastAsiaTheme="minorEastAsia" w:cstheme="minorBidi"/>
                <w:color w:val="000000" w:themeColor="text1"/>
                <w:szCs w:val="24"/>
              </w:rPr>
              <w:t>Importante</w:t>
            </w:r>
          </w:p>
        </w:tc>
      </w:tr>
    </w:tbl>
    <w:p w14:paraId="4101B0C8" w14:textId="61D75600" w:rsidR="00D65D90" w:rsidRPr="00533E6E" w:rsidRDefault="00D65D90" w:rsidP="00D65D90">
      <w:pPr>
        <w:spacing w:after="160" w:line="279" w:lineRule="auto"/>
        <w:rPr>
          <w:rFonts w:ascii="Arial" w:eastAsia="Arial" w:hAnsi="Arial" w:cs="Arial"/>
          <w:color w:val="000000" w:themeColor="text1"/>
          <w:szCs w:val="24"/>
        </w:rPr>
      </w:pPr>
    </w:p>
    <w:p w14:paraId="21DA2B48" w14:textId="7FDCB07E" w:rsidR="00420AE0" w:rsidRDefault="00420AE0">
      <w:pPr>
        <w:spacing w:after="0"/>
        <w:jc w:val="left"/>
        <w:rPr>
          <w:rFonts w:ascii="Arial" w:eastAsia="Arial" w:hAnsi="Arial" w:cs="Arial"/>
          <w:color w:val="000000" w:themeColor="text1"/>
          <w:szCs w:val="24"/>
        </w:rPr>
      </w:pPr>
      <w:r>
        <w:rPr>
          <w:rFonts w:ascii="Arial" w:eastAsia="Arial" w:hAnsi="Arial" w:cs="Arial"/>
          <w:color w:val="000000" w:themeColor="text1"/>
          <w:szCs w:val="24"/>
        </w:rPr>
        <w:br w:type="page"/>
      </w:r>
    </w:p>
    <w:p w14:paraId="01DFC25A" w14:textId="2F613753" w:rsidR="00D33214" w:rsidRPr="00420AE0" w:rsidRDefault="6BED9658" w:rsidP="00D65D90">
      <w:pPr>
        <w:pStyle w:val="Ttulo1"/>
        <w:rPr>
          <w:rFonts w:cstheme="minorBidi"/>
          <w:lang w:val="pt-PT"/>
        </w:rPr>
      </w:pPr>
      <w:bookmarkStart w:id="109" w:name="_Toc169711304"/>
      <w:r w:rsidRPr="00420AE0">
        <w:rPr>
          <w:rFonts w:cstheme="minorBidi"/>
          <w:lang w:val="pt-PT"/>
        </w:rPr>
        <w:lastRenderedPageBreak/>
        <w:t>Concl</w:t>
      </w:r>
      <w:bookmarkEnd w:id="96"/>
      <w:r w:rsidR="7F3D0887" w:rsidRPr="00420AE0">
        <w:rPr>
          <w:rFonts w:cstheme="minorBidi"/>
          <w:lang w:val="pt-PT"/>
        </w:rPr>
        <w:t>usões</w:t>
      </w:r>
      <w:bookmarkEnd w:id="109"/>
    </w:p>
    <w:p w14:paraId="67E8A9A8" w14:textId="4DE1F683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420AE0">
        <w:rPr>
          <w:rFonts w:ascii="Calibri" w:hAnsi="Calibri" w:cs="Calibri"/>
        </w:rPr>
        <w:t>O estágio proporcionou uma oportunidade valiosa para aplicar conhecimentos teóricos em um ambiente prático, permitindo</w:t>
      </w:r>
      <w:r w:rsidR="131C3E4D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implementação de um sistema de leitura RFID e manipulação de dados utilizando C# e SQL. Através de cada fase do projeto,</w:t>
      </w:r>
      <w:r w:rsidR="7AD6CDC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desenvolvi habilidades técnicas e adquiri uma compreensão profunda sobre a integração de sistemas de hardware e software. A colaboração com a </w:t>
      </w:r>
      <w:r w:rsidR="00420AE0" w:rsidRPr="00533E6E">
        <w:rPr>
          <w:rFonts w:ascii="Calibri" w:hAnsi="Calibri" w:cs="Calibri"/>
        </w:rPr>
        <w:t>equip</w:t>
      </w:r>
      <w:r w:rsidR="00420AE0">
        <w:rPr>
          <w:rFonts w:ascii="Calibri" w:hAnsi="Calibri" w:cs="Calibri"/>
        </w:rPr>
        <w:t>a</w:t>
      </w:r>
      <w:r w:rsidR="00420AE0" w:rsidRPr="00420AE0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o suporte do supervisor foram fundamentais para o sucesso do projeto, culminando em uma aplicação funcional e eficiente.</w:t>
      </w:r>
    </w:p>
    <w:p w14:paraId="47144A7D" w14:textId="4CCE1805" w:rsidR="6726EA25" w:rsidRPr="00972054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 xml:space="preserve">Durante a primeira fase, a introdução aos procedimentos internos da empresa e às políticas de segurança e conduta foi essencial para estabelecer uma base sólida. O desenvolvimento inicial focou-se na pesquisa abrangente sobre a tecnologia RFID e </w:t>
      </w:r>
      <w:r w:rsidR="000D20D4" w:rsidRPr="00533E6E">
        <w:rPr>
          <w:rFonts w:ascii="Calibri" w:hAnsi="Calibri" w:cs="Calibri"/>
        </w:rPr>
        <w:t>na aprendizagem</w:t>
      </w:r>
      <w:r w:rsidR="00420AE0" w:rsidRPr="00420AE0">
        <w:rPr>
          <w:rFonts w:ascii="Calibri" w:hAnsi="Calibri" w:cs="Calibri"/>
        </w:rPr>
        <w:t xml:space="preserve"> </w:t>
      </w:r>
      <w:r w:rsidRPr="00420AE0">
        <w:rPr>
          <w:rFonts w:ascii="Calibri" w:hAnsi="Calibri" w:cs="Calibri"/>
        </w:rPr>
        <w:t>da linguagem de programação C#</w:t>
      </w:r>
      <w:r w:rsidR="000D20D4">
        <w:rPr>
          <w:rFonts w:ascii="Calibri" w:hAnsi="Calibri" w:cs="Calibri"/>
        </w:rPr>
        <w:t xml:space="preserve"> e SQL</w:t>
      </w:r>
      <w:r w:rsidRPr="00420AE0">
        <w:rPr>
          <w:rFonts w:ascii="Calibri" w:hAnsi="Calibri" w:cs="Calibri"/>
        </w:rPr>
        <w:t>. Esta fase preparatória foi crucial para entender</w:t>
      </w:r>
      <w:r w:rsidRPr="00972054">
        <w:rPr>
          <w:rFonts w:ascii="Calibri" w:hAnsi="Calibri" w:cs="Calibri"/>
        </w:rPr>
        <w:t xml:space="preserve"> os princípios de funcionamento dos leitores RFID manipulação de dados utilizando SQL</w:t>
      </w:r>
      <w:r w:rsidR="00FD5A3C">
        <w:rPr>
          <w:rFonts w:ascii="Calibri" w:hAnsi="Calibri" w:cs="Calibri"/>
        </w:rPr>
        <w:t xml:space="preserve"> e comunicação com o leitor RFID</w:t>
      </w:r>
      <w:r w:rsidRPr="00972054">
        <w:rPr>
          <w:rFonts w:ascii="Calibri" w:hAnsi="Calibri" w:cs="Calibri"/>
        </w:rPr>
        <w:t>.</w:t>
      </w:r>
    </w:p>
    <w:p w14:paraId="7ED6FCA8" w14:textId="26DD1F5D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Na segunda fase, a integração entre a aplicação em C# e o sistema de leitura RFID foi um marco importante. Estabelecer a conexão com</w:t>
      </w:r>
      <w:r w:rsidR="55A179D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 base de dados e garantir a comunicação eficiente entre o leitor RFID e o sistema permitiu a leitura precisa dos dados das </w:t>
      </w:r>
      <w:r w:rsidRPr="000D20D4">
        <w:rPr>
          <w:rFonts w:ascii="Calibri" w:hAnsi="Calibri" w:cs="Calibri"/>
          <w:i/>
          <w:iCs/>
        </w:rPr>
        <w:t>tags</w:t>
      </w:r>
      <w:r w:rsidRPr="00972054">
        <w:rPr>
          <w:rFonts w:ascii="Calibri" w:hAnsi="Calibri" w:cs="Calibri"/>
        </w:rPr>
        <w:t xml:space="preserve"> RFID.</w:t>
      </w:r>
      <w:r w:rsidR="79440FF3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A criação e interação entre tabelas n</w:t>
      </w:r>
      <w:r w:rsidR="00972054">
        <w:rPr>
          <w:rFonts w:ascii="Calibri" w:hAnsi="Calibri" w:cs="Calibri"/>
        </w:rPr>
        <w:t>a base</w:t>
      </w:r>
      <w:r w:rsidRPr="00972054">
        <w:rPr>
          <w:rFonts w:ascii="Calibri" w:hAnsi="Calibri" w:cs="Calibri"/>
        </w:rPr>
        <w:t xml:space="preserve"> de dados, bem como a configuração do envio de dados lidos diretamente para a aplicação,</w:t>
      </w:r>
      <w:r w:rsidR="7A0A946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foram passos decisivos para a funcionalidade do sistema.</w:t>
      </w:r>
    </w:p>
    <w:p w14:paraId="44974C54" w14:textId="63E3B8EB" w:rsidR="6726EA25" w:rsidRPr="00594D10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terceira fase do estágio concentrou-se na implementação de novas funcionalidades, otimização do código e melhoria da interface do</w:t>
      </w:r>
      <w:r w:rsidR="51F20A3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sistema. A introdução de um sistema de configuração utilizando ficheiros .</w:t>
      </w:r>
      <w:proofErr w:type="spellStart"/>
      <w:r w:rsidRPr="00533E6E">
        <w:rPr>
          <w:rFonts w:ascii="Calibri" w:hAnsi="Calibri" w:cs="Calibri"/>
        </w:rPr>
        <w:t>ini</w:t>
      </w:r>
      <w:proofErr w:type="spellEnd"/>
      <w:r w:rsidRPr="00533E6E">
        <w:rPr>
          <w:rFonts w:ascii="Calibri" w:hAnsi="Calibri" w:cs="Calibri"/>
        </w:rPr>
        <w:t xml:space="preserve"> e a revisão completa do código resultaram em melhorias</w:t>
      </w:r>
      <w:r w:rsidR="2A3CFFEB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significativas na usabilidade e desempenho da aplicação. A visualização dos dados em tempo real através de um </w:t>
      </w:r>
      <w:proofErr w:type="spellStart"/>
      <w:r w:rsidR="00F67558">
        <w:rPr>
          <w:rFonts w:ascii="Calibri" w:hAnsi="Calibri" w:cs="Calibri"/>
        </w:rPr>
        <w:t>D</w:t>
      </w:r>
      <w:r w:rsidR="00F67558" w:rsidRPr="00972054">
        <w:rPr>
          <w:rFonts w:ascii="Calibri" w:hAnsi="Calibri" w:cs="Calibri"/>
        </w:rPr>
        <w:t>ata</w:t>
      </w:r>
      <w:r w:rsidR="00F67558">
        <w:rPr>
          <w:rFonts w:ascii="Calibri" w:hAnsi="Calibri" w:cs="Calibri"/>
        </w:rPr>
        <w:t>G</w:t>
      </w:r>
      <w:r w:rsidR="00F67558" w:rsidRPr="00972054">
        <w:rPr>
          <w:rFonts w:ascii="Calibri" w:hAnsi="Calibri" w:cs="Calibri"/>
        </w:rPr>
        <w:t>rip</w:t>
      </w:r>
      <w:proofErr w:type="spellEnd"/>
      <w:r w:rsidR="00972054" w:rsidRPr="00972054">
        <w:rPr>
          <w:rFonts w:ascii="Calibri" w:hAnsi="Calibri" w:cs="Calibri"/>
        </w:rPr>
        <w:t xml:space="preserve"> </w:t>
      </w:r>
      <w:r w:rsidRPr="00972054">
        <w:rPr>
          <w:rFonts w:ascii="Calibri" w:hAnsi="Calibri" w:cs="Calibri"/>
        </w:rPr>
        <w:t>e a estruturação do fluxo de dados foram aprimoradas, proporcionando uma experiência mais intuitiva para o utilizador.</w:t>
      </w:r>
    </w:p>
    <w:p w14:paraId="569EF32F" w14:textId="77777777" w:rsidR="00F67558" w:rsidRDefault="6726EA25" w:rsidP="000D20D4">
      <w:pPr>
        <w:spacing w:after="0" w:line="360" w:lineRule="auto"/>
        <w:rPr>
          <w:rFonts w:ascii="Calibri" w:hAnsi="Calibri" w:cs="Calibri"/>
        </w:rPr>
      </w:pPr>
      <w:r w:rsidRPr="00594D10">
        <w:rPr>
          <w:rFonts w:ascii="Calibri" w:hAnsi="Calibri" w:cs="Calibri"/>
        </w:rPr>
        <w:t xml:space="preserve">A quarta e última fase do estágio foi marcada pelo desenvolvimento colaborativo de funcionalidades, planeamento detalhado, documentação abrangente, testes rigorosos e correções de </w:t>
      </w:r>
      <w:r w:rsidRPr="000D20D4">
        <w:rPr>
          <w:rFonts w:ascii="Calibri" w:hAnsi="Calibri" w:cs="Calibri"/>
          <w:i/>
          <w:iCs/>
        </w:rPr>
        <w:t>bugs</w:t>
      </w:r>
      <w:r w:rsidRPr="00594D10">
        <w:rPr>
          <w:rFonts w:ascii="Calibri" w:hAnsi="Calibri" w:cs="Calibri"/>
        </w:rPr>
        <w:t xml:space="preserve">. O </w:t>
      </w:r>
      <w:r w:rsidRPr="000D20D4">
        <w:rPr>
          <w:rFonts w:ascii="Calibri" w:hAnsi="Calibri" w:cs="Calibri"/>
          <w:i/>
          <w:iCs/>
        </w:rPr>
        <w:t>feedback</w:t>
      </w:r>
      <w:r w:rsidRPr="00594D10">
        <w:rPr>
          <w:rFonts w:ascii="Calibri" w:hAnsi="Calibri" w:cs="Calibri"/>
        </w:rPr>
        <w:t xml:space="preserve"> recebido e a visita ao Polo 1 foram fundamentais para ajustar o sistema às necessidades práticas do</w:t>
      </w:r>
      <w:r w:rsidR="6647E57F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ambiente de produção. A colaboração com </w:t>
      </w:r>
      <w:r w:rsidRPr="00533E6E">
        <w:rPr>
          <w:rFonts w:ascii="Calibri" w:hAnsi="Calibri" w:cs="Calibri"/>
        </w:rPr>
        <w:lastRenderedPageBreak/>
        <w:t>o colega de estágio, Paulo, foi essencial para dividir tarefas de forma eficiente e complementar habilidades.</w:t>
      </w:r>
      <w:r w:rsidR="4E205797" w:rsidRPr="00533E6E">
        <w:rPr>
          <w:rFonts w:ascii="Calibri" w:hAnsi="Calibri" w:cs="Calibri"/>
        </w:rPr>
        <w:t xml:space="preserve"> </w:t>
      </w:r>
    </w:p>
    <w:p w14:paraId="4791FEA4" w14:textId="0D10BFE9" w:rsidR="6726EA25" w:rsidRPr="00533E6E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A documentação completa</w:t>
      </w:r>
      <w:r w:rsidRPr="00594D10">
        <w:rPr>
          <w:rFonts w:ascii="Calibri" w:hAnsi="Calibri" w:cs="Calibri"/>
        </w:rPr>
        <w:t>, incluindo fluxogramas, diagramas de base de dados e de classes, além do manual de utilizador, forneceu uma base sólida para a</w:t>
      </w:r>
      <w:r w:rsidR="39422A2E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revisão e ajustes finais do sistema.</w:t>
      </w:r>
    </w:p>
    <w:p w14:paraId="6583AE82" w14:textId="3B2C8896" w:rsidR="6726EA25" w:rsidRDefault="6726EA25" w:rsidP="000D20D4">
      <w:pPr>
        <w:spacing w:after="0" w:line="360" w:lineRule="auto"/>
        <w:rPr>
          <w:rFonts w:ascii="Calibri" w:hAnsi="Calibri" w:cs="Calibri"/>
        </w:rPr>
      </w:pPr>
      <w:r w:rsidRPr="00533E6E">
        <w:rPr>
          <w:rFonts w:ascii="Calibri" w:hAnsi="Calibri" w:cs="Calibri"/>
        </w:rPr>
        <w:t>Este estágio não só permitiu a aplicação de conhecimentos teóricos em</w:t>
      </w:r>
      <w:r w:rsidR="00F67558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 xml:space="preserve">contexto prático, mas também destacou a importância do trabalho em </w:t>
      </w:r>
      <w:r w:rsidR="00F67558">
        <w:rPr>
          <w:rFonts w:ascii="Calibri" w:hAnsi="Calibri" w:cs="Calibri"/>
        </w:rPr>
        <w:t xml:space="preserve">equipa </w:t>
      </w:r>
      <w:r w:rsidRPr="00533E6E">
        <w:rPr>
          <w:rFonts w:ascii="Calibri" w:hAnsi="Calibri" w:cs="Calibri"/>
        </w:rPr>
        <w:t>e da comunicação eficaz. A experiência adquirida durante o desenvolvimento do sistema de leitura RFID e manipulação de dados será extremamente valiosa para futuras oportunidades profissionais. O projeto proporcionou uma visão holística do ciclo de desenvolvimento de software, desde a pesquisa e</w:t>
      </w:r>
      <w:r w:rsidR="263A9801" w:rsidRPr="00533E6E">
        <w:rPr>
          <w:rFonts w:ascii="Calibri" w:hAnsi="Calibri" w:cs="Calibri"/>
        </w:rPr>
        <w:t xml:space="preserve"> </w:t>
      </w:r>
      <w:r w:rsidRPr="00533E6E">
        <w:rPr>
          <w:rFonts w:ascii="Calibri" w:hAnsi="Calibri" w:cs="Calibri"/>
        </w:rPr>
        <w:t>pla</w:t>
      </w:r>
      <w:r w:rsidR="47F329F0" w:rsidRPr="00533E6E">
        <w:rPr>
          <w:rFonts w:ascii="Calibri" w:hAnsi="Calibri" w:cs="Calibri"/>
        </w:rPr>
        <w:t>neamento</w:t>
      </w:r>
      <w:r w:rsidRPr="00533E6E">
        <w:rPr>
          <w:rFonts w:ascii="Calibri" w:hAnsi="Calibri" w:cs="Calibri"/>
        </w:rPr>
        <w:t xml:space="preserve"> até a implementação, testes e documentação, preparando-me para enfrentar desafios semelhantes no futuro.</w:t>
      </w:r>
    </w:p>
    <w:p w14:paraId="2A04826A" w14:textId="77777777" w:rsidR="00F67558" w:rsidRPr="00533E6E" w:rsidRDefault="00F67558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40AD425" w14:textId="52E2532C" w:rsidR="27D0EE30" w:rsidRPr="00594D10" w:rsidRDefault="27D0EE30" w:rsidP="00D65D90">
      <w:pPr>
        <w:pStyle w:val="Ttulo2"/>
        <w:rPr>
          <w:lang w:val="pt-PT"/>
        </w:rPr>
      </w:pPr>
      <w:bookmarkStart w:id="110" w:name="_Toc169711305"/>
      <w:r w:rsidRPr="00533E6E">
        <w:rPr>
          <w:lang w:val="pt-PT"/>
        </w:rPr>
        <w:t>Forças</w:t>
      </w:r>
      <w:bookmarkEnd w:id="110"/>
    </w:p>
    <w:p w14:paraId="33911D23" w14:textId="77777777" w:rsidR="000D20D4" w:rsidRDefault="4ABB0C2C" w:rsidP="000D20D4">
      <w:pPr>
        <w:spacing w:after="0" w:line="360" w:lineRule="auto"/>
      </w:pPr>
      <w:r w:rsidRPr="00594D10">
        <w:t xml:space="preserve"> </w:t>
      </w:r>
      <w:r w:rsidRPr="00533E6E">
        <w:rPr>
          <w:b/>
          <w:bCs/>
        </w:rPr>
        <w:t>Aprendiza</w:t>
      </w:r>
      <w:r w:rsidR="00594D10">
        <w:rPr>
          <w:b/>
          <w:bCs/>
        </w:rPr>
        <w:t>gem</w:t>
      </w:r>
      <w:r w:rsidRPr="00594D10">
        <w:rPr>
          <w:b/>
          <w:bCs/>
        </w:rPr>
        <w:t xml:space="preserve"> e Adaptação: </w:t>
      </w:r>
      <w:r w:rsidR="000D20D4">
        <w:t>Demonstrei capacidade de aprender e de me adaptar a novas tecnologias e linguagens de programação, especialmente com C# e SQL, essenciais para o desenvolvimento do sistema. Integração de Sistemas: Concluí com sucesso a integração entre o leitor RFID e a aplicação em C#, garantindo uma comunicação eficiente e precisa. Documentação Abrangente: Produzi documentação detalhada, incluindo fluxogramas, diagrama de base de dados, e manuais de utilizadores, proporcionando uma visão clara e estruturada do sistema. Colaboração e Trabalho em Equipa: A colaboração eficaz com o meu colega de estágio e o supervisor resultou num desenvolvimento mais eficiente e focado.</w:t>
      </w:r>
    </w:p>
    <w:p w14:paraId="009C139D" w14:textId="03A03154" w:rsidR="4ABB0C2C" w:rsidRDefault="4ABB0C2C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  <w:r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 xml:space="preserve">Colaboração e Trabalho em </w:t>
      </w:r>
      <w:r w:rsidR="00594D10" w:rsidRPr="00533E6E">
        <w:rPr>
          <w:rFonts w:eastAsiaTheme="minorEastAsia" w:cstheme="minorBidi"/>
          <w:b/>
          <w:bCs/>
          <w:color w:val="0D0D0D" w:themeColor="text1" w:themeTint="F2"/>
          <w:szCs w:val="24"/>
        </w:rPr>
        <w:t>Equip</w:t>
      </w:r>
      <w:r w:rsidR="00594D10">
        <w:rPr>
          <w:rFonts w:eastAsiaTheme="minorEastAsia" w:cstheme="minorBidi"/>
          <w:b/>
          <w:bCs/>
          <w:color w:val="0D0D0D" w:themeColor="text1" w:themeTint="F2"/>
          <w:szCs w:val="24"/>
        </w:rPr>
        <w:t>a</w:t>
      </w:r>
      <w:r w:rsidRPr="00594D10">
        <w:rPr>
          <w:rFonts w:eastAsiaTheme="minorEastAsia" w:cstheme="minorBidi"/>
          <w:b/>
          <w:bCs/>
          <w:color w:val="0D0D0D" w:themeColor="text1" w:themeTint="F2"/>
          <w:szCs w:val="24"/>
        </w:rPr>
        <w:t>:</w:t>
      </w:r>
      <w:r w:rsidRPr="00594D10">
        <w:rPr>
          <w:rFonts w:eastAsiaTheme="minorEastAsia" w:cstheme="minorBidi"/>
          <w:color w:val="0D0D0D" w:themeColor="text1" w:themeTint="F2"/>
          <w:szCs w:val="24"/>
        </w:rPr>
        <w:t xml:space="preserve"> A colaboração eficaz com o colega de estágio e o supervisor resultou </w:t>
      </w:r>
      <w:r w:rsidR="00594D10">
        <w:rPr>
          <w:rFonts w:eastAsiaTheme="minorEastAsia" w:cstheme="minorBidi"/>
          <w:color w:val="0D0D0D" w:themeColor="text1" w:themeTint="F2"/>
          <w:szCs w:val="24"/>
        </w:rPr>
        <w:t>n</w:t>
      </w:r>
      <w:r w:rsidRPr="00594D10">
        <w:rPr>
          <w:rFonts w:eastAsiaTheme="minorEastAsia" w:cstheme="minorBidi"/>
          <w:color w:val="0D0D0D" w:themeColor="text1" w:themeTint="F2"/>
          <w:szCs w:val="24"/>
        </w:rPr>
        <w:t>um desenvolvimento mais eficiente e focado.</w:t>
      </w:r>
    </w:p>
    <w:p w14:paraId="0EA7C3D0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85CBD12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13CD310D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636B6A79" w14:textId="77777777" w:rsidR="000D20D4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303CF572" w14:textId="77777777" w:rsidR="000D20D4" w:rsidRPr="00533E6E" w:rsidRDefault="000D20D4" w:rsidP="000D20D4">
      <w:pPr>
        <w:spacing w:after="0" w:line="360" w:lineRule="auto"/>
        <w:rPr>
          <w:rFonts w:eastAsiaTheme="minorEastAsia" w:cstheme="minorBidi"/>
          <w:color w:val="0D0D0D" w:themeColor="text1" w:themeTint="F2"/>
          <w:szCs w:val="24"/>
        </w:rPr>
      </w:pPr>
    </w:p>
    <w:p w14:paraId="5C82317D" w14:textId="44978280" w:rsidR="00067E0B" w:rsidRPr="00533E6E" w:rsidRDefault="1AEA9678" w:rsidP="00D65D90">
      <w:pPr>
        <w:pStyle w:val="Ttulo2"/>
        <w:rPr>
          <w:rFonts w:cstheme="minorBidi"/>
          <w:lang w:val="pt-PT"/>
        </w:rPr>
      </w:pPr>
      <w:bookmarkStart w:id="111" w:name="_Toc169711306"/>
      <w:r w:rsidRPr="00533E6E">
        <w:rPr>
          <w:lang w:val="pt-PT"/>
        </w:rPr>
        <w:lastRenderedPageBreak/>
        <w:t>Limita</w:t>
      </w:r>
      <w:r w:rsidR="7F3D0887" w:rsidRPr="00533E6E">
        <w:rPr>
          <w:lang w:val="pt-PT"/>
        </w:rPr>
        <w:t>ções</w:t>
      </w:r>
      <w:bookmarkEnd w:id="111"/>
    </w:p>
    <w:p w14:paraId="3D53AEC7" w14:textId="75CCAA66" w:rsidR="095FF15E" w:rsidRPr="00594D10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Tempo de Resposta:</w:t>
      </w:r>
      <w:r w:rsidRPr="00533E6E">
        <w:t xml:space="preserve"> Durante os testes, identificamos que o tempo de resposta para a leitura das </w:t>
      </w:r>
      <w:r w:rsidRPr="000D20D4">
        <w:rPr>
          <w:i/>
          <w:iCs/>
        </w:rPr>
        <w:t>tags</w:t>
      </w:r>
      <w:r w:rsidRPr="00594D10">
        <w:t xml:space="preserve"> pode ser melhorado, necessitando de otimizações adicionais no código.</w:t>
      </w:r>
    </w:p>
    <w:p w14:paraId="636790C4" w14:textId="0EE3A21D" w:rsidR="095FF15E" w:rsidRPr="00533E6E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omplexidade do Código:</w:t>
      </w:r>
      <w:r w:rsidRPr="00533E6E">
        <w:t xml:space="preserve"> A complexidade crescente do código pode dificultar a manutenção futura, exigindo uma revisão contínua e melhorias na organização do código.</w:t>
      </w:r>
    </w:p>
    <w:p w14:paraId="4C5767F9" w14:textId="55F66E1E" w:rsidR="00C74C45" w:rsidRPr="000D20D4" w:rsidRDefault="095FF15E" w:rsidP="000D20D4">
      <w:pPr>
        <w:spacing w:after="0" w:line="360" w:lineRule="auto"/>
        <w:rPr>
          <w:rFonts w:ascii="system-ui" w:eastAsia="system-ui" w:hAnsi="system-ui" w:cs="system-ui"/>
          <w:color w:val="0D0D0D" w:themeColor="text1" w:themeTint="F2"/>
          <w:szCs w:val="24"/>
        </w:rPr>
      </w:pPr>
      <w:r w:rsidRPr="00533E6E">
        <w:rPr>
          <w:b/>
          <w:bCs/>
        </w:rPr>
        <w:t>Capacidade de Escalabilidade:</w:t>
      </w:r>
      <w:r w:rsidRPr="00533E6E">
        <w:t xml:space="preserve"> O sistema atual é funcional para o escopo do estágio, mas a escalabilidade para ambientes de produção maiores pode exigir ajustes adicionais.</w:t>
      </w:r>
    </w:p>
    <w:p w14:paraId="74BFA6AB" w14:textId="4601C3C1" w:rsidR="00067E0B" w:rsidRPr="00533E6E" w:rsidRDefault="7F3D0887" w:rsidP="00D65D90">
      <w:pPr>
        <w:pStyle w:val="Ttulo2"/>
        <w:rPr>
          <w:rFonts w:cstheme="minorBidi"/>
          <w:lang w:val="pt-PT"/>
        </w:rPr>
      </w:pPr>
      <w:bookmarkStart w:id="112" w:name="_Toc169711307"/>
      <w:r w:rsidRPr="00533E6E">
        <w:rPr>
          <w:rFonts w:cstheme="minorBidi"/>
          <w:lang w:val="pt-PT"/>
        </w:rPr>
        <w:t xml:space="preserve">Trabalho </w:t>
      </w:r>
      <w:r w:rsidR="07ACED1A" w:rsidRPr="00533E6E">
        <w:rPr>
          <w:rFonts w:cstheme="minorBidi"/>
          <w:lang w:val="pt-PT"/>
        </w:rPr>
        <w:t>F</w:t>
      </w:r>
      <w:r w:rsidRPr="00533E6E">
        <w:rPr>
          <w:rFonts w:cstheme="minorBidi"/>
          <w:lang w:val="pt-PT"/>
        </w:rPr>
        <w:t>uturo</w:t>
      </w:r>
      <w:bookmarkEnd w:id="112"/>
    </w:p>
    <w:p w14:paraId="31CCEED7" w14:textId="29E62D45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3" w:name="_Int_SvccXWrJ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Otimização de Desempenho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Realizar uma análise detalhada do código para identificar e implementar melhorias de desempenho, especialmente no tempo de resposta para leitura de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tag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RFID.</w:t>
      </w:r>
      <w:bookmarkEnd w:id="113"/>
    </w:p>
    <w:p w14:paraId="54941884" w14:textId="5F4BF27D" w:rsidR="69369618" w:rsidRPr="001C7093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4" w:name="_Int_RqJO1a05"/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>Teste em Ambientes Reais: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Conduzir testes extensivos em ambientes reais e variados para validar a robustez e eficiência do sistema, ajustando conforme necessário.</w:t>
      </w:r>
      <w:bookmarkEnd w:id="114"/>
    </w:p>
    <w:p w14:paraId="5FD7C64A" w14:textId="7AC2E29B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r w:rsidRPr="001C7093">
        <w:rPr>
          <w:rFonts w:eastAsia="system-ui" w:cstheme="minorHAnsi"/>
          <w:b/>
          <w:bCs/>
          <w:color w:val="0D0D0D" w:themeColor="text1" w:themeTint="F2"/>
          <w:szCs w:val="24"/>
        </w:rPr>
        <w:t xml:space="preserve">Melhoria da Interface do </w:t>
      </w:r>
      <w:r w:rsidR="00C74C45" w:rsidRPr="001C7093">
        <w:rPr>
          <w:rFonts w:eastAsia="system-ui" w:cstheme="minorHAnsi"/>
          <w:b/>
          <w:bCs/>
          <w:color w:val="0D0D0D" w:themeColor="text1" w:themeTint="F2"/>
          <w:szCs w:val="24"/>
        </w:rPr>
        <w:t>U</w:t>
      </w:r>
      <w:r w:rsidR="00C74C45" w:rsidRPr="00533E6E">
        <w:rPr>
          <w:rFonts w:eastAsia="system-ui" w:cstheme="minorHAnsi"/>
          <w:b/>
          <w:bCs/>
          <w:color w:val="0D0D0D" w:themeColor="text1" w:themeTint="F2"/>
          <w:szCs w:val="24"/>
        </w:rPr>
        <w:t>tilizador</w:t>
      </w:r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Aprimorar a interface </w:t>
      </w:r>
      <w:r w:rsidR="00C74C45" w:rsidRPr="00533E6E">
        <w:rPr>
          <w:rFonts w:eastAsia="system-ui" w:cstheme="minorHAnsi"/>
          <w:color w:val="0D0D0D" w:themeColor="text1" w:themeTint="F2"/>
          <w:szCs w:val="24"/>
        </w:rPr>
        <w:t>dos utilizadores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para </w:t>
      </w:r>
      <w:proofErr w:type="spellStart"/>
      <w:r w:rsidRPr="00533E6E">
        <w:rPr>
          <w:rFonts w:eastAsia="system-ui" w:cstheme="minorHAnsi"/>
          <w:color w:val="0D0D0D" w:themeColor="text1" w:themeTint="F2"/>
          <w:szCs w:val="24"/>
        </w:rPr>
        <w:t>torná</w:t>
      </w:r>
      <w:proofErr w:type="spellEnd"/>
      <w:r w:rsidRPr="00533E6E">
        <w:rPr>
          <w:rFonts w:eastAsia="system-ui" w:cstheme="minorHAnsi"/>
          <w:color w:val="0D0D0D" w:themeColor="text1" w:themeTint="F2"/>
          <w:szCs w:val="24"/>
        </w:rPr>
        <w:t>-</w:t>
      </w:r>
      <w:r w:rsidR="001C7093">
        <w:rPr>
          <w:rFonts w:eastAsia="system-ui" w:cstheme="minorHAnsi"/>
          <w:color w:val="0D0D0D" w:themeColor="text1" w:themeTint="F2"/>
          <w:szCs w:val="24"/>
        </w:rPr>
        <w:t>-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la mais intuitiva e </w:t>
      </w:r>
      <w:proofErr w:type="spellStart"/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user-friendly</w:t>
      </w:r>
      <w:proofErr w:type="spellEnd"/>
      <w:r w:rsidRPr="001C7093">
        <w:rPr>
          <w:rFonts w:eastAsia="system-ui" w:cstheme="minorHAnsi"/>
          <w:color w:val="0D0D0D" w:themeColor="text1" w:themeTint="F2"/>
          <w:szCs w:val="24"/>
        </w:rPr>
        <w:t xml:space="preserve">, considerando </w:t>
      </w:r>
      <w:r w:rsidRPr="000D20D4">
        <w:rPr>
          <w:rFonts w:eastAsia="system-ui" w:cstheme="minorHAnsi"/>
          <w:i/>
          <w:iCs/>
          <w:color w:val="0D0D0D" w:themeColor="text1" w:themeTint="F2"/>
          <w:szCs w:val="24"/>
        </w:rPr>
        <w:t>feedback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dos </w:t>
      </w:r>
      <w:r w:rsidR="00C74C45" w:rsidRPr="001C7093">
        <w:rPr>
          <w:rFonts w:eastAsia="system-ui" w:cstheme="minorHAnsi"/>
          <w:color w:val="0D0D0D" w:themeColor="text1" w:themeTint="F2"/>
          <w:szCs w:val="24"/>
        </w:rPr>
        <w:t>utilizadores</w:t>
      </w:r>
      <w:r w:rsidRPr="001C7093">
        <w:rPr>
          <w:rFonts w:eastAsia="system-ui" w:cstheme="minorHAnsi"/>
          <w:color w:val="0D0D0D" w:themeColor="text1" w:themeTint="F2"/>
          <w:szCs w:val="24"/>
        </w:rPr>
        <w:t xml:space="preserve"> finais.</w:t>
      </w:r>
    </w:p>
    <w:p w14:paraId="4588C6F8" w14:textId="0D616665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5" w:name="_Int_faytGA1o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Automatização de Processo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ais funcionalidades automatizadas, como alertas e notificações baseados em eventos específicos (ex.: quantidade de produtos atingida).</w:t>
      </w:r>
      <w:bookmarkEnd w:id="115"/>
    </w:p>
    <w:p w14:paraId="740C708C" w14:textId="2CD8A4AC" w:rsidR="69369618" w:rsidRPr="00533E6E" w:rsidRDefault="69369618" w:rsidP="000D20D4">
      <w:pPr>
        <w:shd w:val="clear" w:color="auto" w:fill="FFFFFF" w:themeFill="background1"/>
        <w:spacing w:after="0" w:line="360" w:lineRule="auto"/>
        <w:rPr>
          <w:rFonts w:eastAsia="system-ui" w:cstheme="minorHAnsi"/>
          <w:color w:val="0D0D0D" w:themeColor="text1" w:themeTint="F2"/>
          <w:szCs w:val="24"/>
        </w:rPr>
      </w:pPr>
      <w:bookmarkStart w:id="116" w:name="_Int_zu9iwODy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Integração com Outros Sistemas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Explorar a integração do sistema com outras plataformas e sistemas de gestão empresarial (ERP), ampliando sua aplicabilidade e funcionalidade.</w:t>
      </w:r>
      <w:bookmarkEnd w:id="116"/>
    </w:p>
    <w:p w14:paraId="19CB34CA" w14:textId="77777777" w:rsidR="00F67558" w:rsidRPr="00533E6E" w:rsidRDefault="00F67558" w:rsidP="00F67558">
      <w:pPr>
        <w:shd w:val="clear" w:color="auto" w:fill="FFFFFF" w:themeFill="background1"/>
        <w:spacing w:after="0" w:line="360" w:lineRule="auto"/>
        <w:rPr>
          <w:rFonts w:cstheme="minorHAnsi"/>
        </w:rPr>
      </w:pPr>
      <w:bookmarkStart w:id="117" w:name="_Int_0TH3DgFY"/>
      <w:bookmarkStart w:id="118" w:name="_Hlk61991188"/>
      <w:r w:rsidRPr="00533E6E">
        <w:rPr>
          <w:rFonts w:eastAsia="system-ui" w:cstheme="minorHAnsi"/>
          <w:b/>
          <w:bCs/>
          <w:color w:val="0D0D0D" w:themeColor="text1" w:themeTint="F2"/>
          <w:szCs w:val="24"/>
        </w:rPr>
        <w:t>Segurança e Privacidade:</w:t>
      </w:r>
      <w:r w:rsidRPr="00533E6E">
        <w:rPr>
          <w:rFonts w:eastAsia="system-ui" w:cstheme="minorHAnsi"/>
          <w:color w:val="0D0D0D" w:themeColor="text1" w:themeTint="F2"/>
          <w:szCs w:val="24"/>
        </w:rPr>
        <w:t xml:space="preserve"> Implementar medidas adicionais de segurança para proteger os dados manipulados pelo sistema, garantindo conformidade com normas de proteção de dados.</w:t>
      </w:r>
      <w:bookmarkEnd w:id="117"/>
    </w:p>
    <w:p w14:paraId="34A5C2B5" w14:textId="77777777" w:rsidR="004F0C54" w:rsidRPr="00533E6E" w:rsidRDefault="004F0C54">
      <w:pPr>
        <w:spacing w:after="0"/>
        <w:jc w:val="left"/>
        <w:rPr>
          <w:rFonts w:eastAsia="Times New Roman" w:cstheme="minorHAnsi"/>
          <w:b/>
          <w:bCs/>
          <w:color w:val="000000"/>
          <w:sz w:val="40"/>
          <w:szCs w:val="40"/>
        </w:rPr>
      </w:pPr>
      <w:r w:rsidRPr="00533E6E">
        <w:rPr>
          <w:rFonts w:cstheme="minorHAnsi"/>
        </w:rPr>
        <w:br w:type="page"/>
      </w:r>
    </w:p>
    <w:p w14:paraId="0B97D0F1" w14:textId="6D2B63EF" w:rsidR="00CA2F27" w:rsidRPr="00832E2F" w:rsidRDefault="7F3D0887" w:rsidP="00D65D90">
      <w:pPr>
        <w:pStyle w:val="Ttulo1"/>
        <w:rPr>
          <w:rFonts w:cstheme="minorBidi"/>
          <w:lang w:val="pt-PT"/>
        </w:rPr>
      </w:pPr>
      <w:bookmarkStart w:id="119" w:name="_Toc169711308"/>
      <w:r w:rsidRPr="00832E2F">
        <w:rPr>
          <w:rFonts w:cstheme="minorBidi"/>
          <w:lang w:val="pt-PT"/>
        </w:rPr>
        <w:lastRenderedPageBreak/>
        <w:t>Referências</w:t>
      </w:r>
      <w:bookmarkEnd w:id="119"/>
    </w:p>
    <w:p w14:paraId="1A7AC3A5" w14:textId="6CF8CF9B" w:rsidR="00B66F9C" w:rsidRPr="00B66F9C" w:rsidRDefault="5DAB4BCA" w:rsidP="00B66F9C">
      <w:pPr>
        <w:pStyle w:val="Ttulo2"/>
        <w:rPr>
          <w:lang w:val="pt-PT"/>
        </w:rPr>
      </w:pPr>
      <w:bookmarkStart w:id="120" w:name="_Toc169711309"/>
      <w:bookmarkEnd w:id="118"/>
      <w:r w:rsidRPr="00832E2F">
        <w:rPr>
          <w:lang w:val="pt-PT"/>
        </w:rPr>
        <w:t>Lista de Referências</w:t>
      </w:r>
      <w:bookmarkEnd w:id="120"/>
    </w:p>
    <w:p w14:paraId="59045694" w14:textId="29486723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. empresa de produção de impressoras térmicas, RFID, e de etiquetas de códigos de barras. Disponível em: </w:t>
      </w:r>
      <w:hyperlink r:id="rId46" w:history="1">
        <w:r w:rsidRPr="00656CF9">
          <w:rPr>
            <w:rStyle w:val="Hiperligao"/>
            <w:rFonts w:cstheme="minorHAnsi"/>
          </w:rPr>
          <w:t>https://www.zebra.com</w:t>
        </w:r>
      </w:hyperlink>
      <w:r>
        <w:rPr>
          <w:rFonts w:cstheme="minorHAnsi"/>
        </w:rPr>
        <w:t xml:space="preserve"> </w:t>
      </w:r>
    </w:p>
    <w:p w14:paraId="224EE243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1E839BB" w14:textId="59A97E28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ZEBRA Docs. Documentação online para ferramentas e utilitários de desenvolvedor da Zebra Technologies. Disponível em: </w:t>
      </w:r>
      <w:hyperlink r:id="rId47" w:history="1">
        <w:r w:rsidRPr="00656CF9">
          <w:rPr>
            <w:rStyle w:val="Hiperligao"/>
            <w:rFonts w:cstheme="minorHAnsi"/>
          </w:rPr>
          <w:t>https://techdocs.zebra.com</w:t>
        </w:r>
      </w:hyperlink>
    </w:p>
    <w:p w14:paraId="20347CD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BBAFF60" w14:textId="4B30E53D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MICROSOFT </w:t>
      </w:r>
      <w:proofErr w:type="spellStart"/>
      <w:r w:rsidRPr="004457DF">
        <w:rPr>
          <w:rFonts w:cstheme="minorHAnsi"/>
        </w:rPr>
        <w:t>learn</w:t>
      </w:r>
      <w:proofErr w:type="spellEnd"/>
      <w:r w:rsidRPr="004457DF">
        <w:rPr>
          <w:rFonts w:cstheme="minorHAnsi"/>
        </w:rPr>
        <w:t xml:space="preserve">. Comunidade de desenvolvedores estudantes da Microsoft. Disponível em: </w:t>
      </w:r>
      <w:hyperlink r:id="rId48" w:history="1">
        <w:r w:rsidRPr="00656CF9">
          <w:rPr>
            <w:rStyle w:val="Hiperligao"/>
            <w:rFonts w:cstheme="minorHAnsi"/>
          </w:rPr>
          <w:t>https://learn.microsoft.com</w:t>
        </w:r>
      </w:hyperlink>
      <w:r>
        <w:rPr>
          <w:rFonts w:cstheme="minorHAnsi"/>
        </w:rPr>
        <w:t xml:space="preserve"> </w:t>
      </w:r>
    </w:p>
    <w:p w14:paraId="3D4F7F9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46C4672" w14:textId="2DD72EC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STACK OVERFLOW. Comunidade online para desenvolvedores aprenderem, compartilharem seu conhecimento de programação e construírem suas carreiras. Disponível em: </w:t>
      </w:r>
      <w:hyperlink r:id="rId49" w:history="1">
        <w:r w:rsidRPr="00656CF9">
          <w:rPr>
            <w:rStyle w:val="Hiperligao"/>
            <w:rFonts w:cstheme="minorHAnsi"/>
          </w:rPr>
          <w:t>https://stackoverflow.com</w:t>
        </w:r>
      </w:hyperlink>
    </w:p>
    <w:p w14:paraId="65737412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6794D283" w14:textId="332A4510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GITHUB. Plataforma de hospedagem de código-fonte e arquivos com controle de versão usando o </w:t>
      </w:r>
      <w:proofErr w:type="spellStart"/>
      <w:r w:rsidRPr="004457DF">
        <w:rPr>
          <w:rFonts w:cstheme="minorHAnsi"/>
        </w:rPr>
        <w:t>Git</w:t>
      </w:r>
      <w:proofErr w:type="spellEnd"/>
      <w:r w:rsidRPr="004457DF">
        <w:rPr>
          <w:rFonts w:cstheme="minorHAnsi"/>
        </w:rPr>
        <w:t>. Disponível em:</w:t>
      </w:r>
      <w:r>
        <w:rPr>
          <w:rFonts w:cstheme="minorHAnsi"/>
        </w:rPr>
        <w:t xml:space="preserve"> </w:t>
      </w:r>
      <w:hyperlink r:id="rId50" w:history="1">
        <w:r w:rsidRPr="00656CF9">
          <w:rPr>
            <w:rStyle w:val="Hiperligao"/>
            <w:rFonts w:cstheme="minorHAnsi"/>
          </w:rPr>
          <w:t>https://github.com</w:t>
        </w:r>
      </w:hyperlink>
    </w:p>
    <w:p w14:paraId="3428AD7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911DA3D" w14:textId="0B3435FF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OPENAI. Laboratório de pesquisa de inteligência artificial estadunidense. Disponível em: </w:t>
      </w:r>
      <w:hyperlink r:id="rId51" w:history="1">
        <w:r w:rsidRPr="00656CF9">
          <w:rPr>
            <w:rStyle w:val="Hiperligao"/>
            <w:rFonts w:cstheme="minorHAnsi"/>
          </w:rPr>
          <w:t>https://openai.com</w:t>
        </w:r>
      </w:hyperlink>
    </w:p>
    <w:p w14:paraId="28A045CF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4CEE2E33" w14:textId="6CE68F27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CODEPROJECT. Comunidade para programadores de computador com artigos sobre diferentes tópicos e linguagens de programação. Disponível em: </w:t>
      </w:r>
      <w:hyperlink r:id="rId52" w:history="1">
        <w:r w:rsidRPr="00656CF9">
          <w:rPr>
            <w:rStyle w:val="Hiperligao"/>
            <w:rFonts w:cstheme="minorHAnsi"/>
          </w:rPr>
          <w:t>https://www.codeproject.com</w:t>
        </w:r>
      </w:hyperlink>
    </w:p>
    <w:p w14:paraId="310A9F5E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38C5B1A1" w14:textId="640EC8AC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>MONDAY. Sistema operacional de trabalho que permite que as organizações criem aplicativos personalizados de fluxo de trabalho em um ambiente sem código. Disponível em:</w:t>
      </w:r>
      <w:r>
        <w:rPr>
          <w:rFonts w:cstheme="minorHAnsi"/>
        </w:rPr>
        <w:t xml:space="preserve"> </w:t>
      </w:r>
      <w:hyperlink r:id="rId53" w:history="1">
        <w:r w:rsidRPr="00656CF9">
          <w:rPr>
            <w:rStyle w:val="Hiperligao"/>
            <w:rFonts w:cstheme="minorHAnsi"/>
          </w:rPr>
          <w:t>https://monday.com</w:t>
        </w:r>
      </w:hyperlink>
    </w:p>
    <w:p w14:paraId="699A6ED6" w14:textId="77777777" w:rsid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64851BB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0FAE4F80" w14:textId="64318F0B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lastRenderedPageBreak/>
        <w:t xml:space="preserve">DIAGRAMS.NET. Software de desenho gráfico multiplataforma. Disponível em: </w:t>
      </w:r>
      <w:hyperlink r:id="rId54" w:history="1">
        <w:r w:rsidRPr="00656CF9">
          <w:rPr>
            <w:rStyle w:val="Hiperligao"/>
            <w:rFonts w:cstheme="minorHAnsi"/>
          </w:rPr>
          <w:t>https://app.diagrams.net</w:t>
        </w:r>
      </w:hyperlink>
    </w:p>
    <w:p w14:paraId="6A986646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5054DD8" w14:textId="73499C1E" w:rsidR="004457DF" w:rsidRDefault="004457DF" w:rsidP="004457DF">
      <w:pPr>
        <w:spacing w:after="0" w:line="360" w:lineRule="auto"/>
        <w:ind w:left="360"/>
        <w:rPr>
          <w:rFonts w:cstheme="minorHAnsi"/>
        </w:rPr>
      </w:pPr>
      <w:r w:rsidRPr="004457DF">
        <w:rPr>
          <w:rFonts w:cstheme="minorHAnsi"/>
        </w:rPr>
        <w:t xml:space="preserve">WIKIPÉDIA. Projeto de enciclopédia multilíngue de licença livre, baseado na web e escrito de maneira colaborativa. Disponível em: </w:t>
      </w:r>
      <w:hyperlink r:id="rId55" w:history="1">
        <w:r w:rsidRPr="00656CF9">
          <w:rPr>
            <w:rStyle w:val="Hiperligao"/>
            <w:rFonts w:cstheme="minorHAnsi"/>
          </w:rPr>
          <w:t>https://pt.wikipedia.org</w:t>
        </w:r>
      </w:hyperlink>
    </w:p>
    <w:p w14:paraId="3B68B799" w14:textId="77777777" w:rsidR="004457DF" w:rsidRPr="004457DF" w:rsidRDefault="004457DF" w:rsidP="004457DF">
      <w:pPr>
        <w:spacing w:after="0" w:line="360" w:lineRule="auto"/>
        <w:ind w:left="360"/>
        <w:rPr>
          <w:rFonts w:cstheme="minorHAnsi"/>
        </w:rPr>
      </w:pPr>
    </w:p>
    <w:p w14:paraId="20443546" w14:textId="3F6A7733" w:rsidR="006F6D75" w:rsidRDefault="004457DF" w:rsidP="004457DF">
      <w:pPr>
        <w:spacing w:after="0" w:line="360" w:lineRule="auto"/>
        <w:ind w:left="360"/>
        <w:jc w:val="left"/>
      </w:pPr>
      <w:r>
        <w:t xml:space="preserve">VISUAL STUDIO CODE. Editor de código-fonte desenvolvido pela Microsoft para Windows. Disponível em: </w:t>
      </w:r>
      <w:hyperlink r:id="rId56" w:history="1">
        <w:r w:rsidRPr="00656CF9">
          <w:rPr>
            <w:rStyle w:val="Hiperligao"/>
          </w:rPr>
          <w:t>https://pt.wikipedia.org</w:t>
        </w:r>
      </w:hyperlink>
    </w:p>
    <w:p w14:paraId="267E90AB" w14:textId="77777777" w:rsidR="00DF0BF8" w:rsidRDefault="00DF0BF8" w:rsidP="004457DF">
      <w:pPr>
        <w:spacing w:after="0" w:line="360" w:lineRule="auto"/>
        <w:ind w:left="360"/>
        <w:jc w:val="left"/>
      </w:pPr>
    </w:p>
    <w:p w14:paraId="46C83FF0" w14:textId="0D46BC53" w:rsidR="00DF0BF8" w:rsidRDefault="00DF0BF8" w:rsidP="004457DF">
      <w:pPr>
        <w:spacing w:after="0" w:line="360" w:lineRule="auto"/>
        <w:ind w:left="360"/>
        <w:jc w:val="left"/>
      </w:pPr>
      <w:r>
        <w:t xml:space="preserve">FIGMA. </w:t>
      </w:r>
      <w:r w:rsidR="002F5C5C" w:rsidRPr="002F5C5C">
        <w:t>editor gráfico de vetor e prototipagem de projetos de design</w:t>
      </w:r>
      <w:r w:rsidR="002F5C5C">
        <w:t>.</w:t>
      </w:r>
      <w:r w:rsidR="002F5C5C" w:rsidRPr="002F5C5C">
        <w:t xml:space="preserve"> </w:t>
      </w:r>
      <w:r w:rsidR="002F5C5C">
        <w:t xml:space="preserve">Disponível em: </w:t>
      </w:r>
      <w:hyperlink r:id="rId57" w:history="1">
        <w:r w:rsidR="002F5C5C" w:rsidRPr="00656CF9">
          <w:rPr>
            <w:rStyle w:val="Hiperligao"/>
          </w:rPr>
          <w:t>https://www.figma.com</w:t>
        </w:r>
      </w:hyperlink>
      <w:r w:rsidR="002F5C5C">
        <w:t xml:space="preserve"> </w:t>
      </w:r>
    </w:p>
    <w:p w14:paraId="2DE5F14E" w14:textId="77777777" w:rsidR="002F5C5C" w:rsidRDefault="002F5C5C" w:rsidP="004457DF">
      <w:pPr>
        <w:spacing w:after="0" w:line="360" w:lineRule="auto"/>
        <w:ind w:left="360"/>
        <w:jc w:val="left"/>
      </w:pPr>
    </w:p>
    <w:p w14:paraId="32A62E62" w14:textId="723E013C" w:rsidR="002F5C5C" w:rsidRDefault="002F5C5C" w:rsidP="004457DF">
      <w:pPr>
        <w:spacing w:after="0" w:line="360" w:lineRule="auto"/>
        <w:ind w:left="360"/>
        <w:jc w:val="left"/>
      </w:pPr>
      <w:r>
        <w:t xml:space="preserve">REDDIT. </w:t>
      </w:r>
      <w:r w:rsidRPr="002F5C5C">
        <w:t>Classificação de conteúdo e rede social de fóruns</w:t>
      </w:r>
      <w:r>
        <w:t>.</w:t>
      </w:r>
      <w:r w:rsidRPr="002F5C5C">
        <w:t xml:space="preserve"> </w:t>
      </w:r>
      <w:r>
        <w:t xml:space="preserve">Disponível em: </w:t>
      </w:r>
      <w:hyperlink r:id="rId58" w:history="1">
        <w:r w:rsidRPr="00656CF9">
          <w:rPr>
            <w:rStyle w:val="Hiperligao"/>
          </w:rPr>
          <w:t>https://www.reddit.com</w:t>
        </w:r>
      </w:hyperlink>
      <w:r>
        <w:t xml:space="preserve"> </w:t>
      </w:r>
    </w:p>
    <w:p w14:paraId="12C31DDE" w14:textId="77777777" w:rsidR="004457DF" w:rsidRDefault="004457DF" w:rsidP="004457DF">
      <w:pPr>
        <w:spacing w:after="0" w:line="360" w:lineRule="auto"/>
        <w:ind w:left="360"/>
        <w:jc w:val="left"/>
      </w:pPr>
    </w:p>
    <w:p w14:paraId="3EFFAC6E" w14:textId="23D73000" w:rsidR="006F6D75" w:rsidRPr="006F6D75" w:rsidRDefault="006F6D75" w:rsidP="006F6D75">
      <w:pPr>
        <w:spacing w:after="0" w:line="360" w:lineRule="auto"/>
        <w:jc w:val="left"/>
        <w:sectPr w:rsidR="006F6D75" w:rsidRPr="006F6D75" w:rsidSect="005060A0">
          <w:headerReference w:type="even" r:id="rId59"/>
          <w:headerReference w:type="default" r:id="rId60"/>
          <w:footerReference w:type="even" r:id="rId61"/>
          <w:footerReference w:type="default" r:id="rId62"/>
          <w:pgSz w:w="11906" w:h="16838"/>
          <w:pgMar w:top="1417" w:right="1701" w:bottom="1417" w:left="1701" w:header="708" w:footer="708" w:gutter="0"/>
          <w:pgNumType w:start="1"/>
          <w:cols w:space="708"/>
          <w:docGrid w:linePitch="360"/>
        </w:sectPr>
      </w:pPr>
    </w:p>
    <w:p w14:paraId="6FB1F28C" w14:textId="05989E3B" w:rsidR="00553D33" w:rsidRPr="00B01F8C" w:rsidRDefault="024535EC" w:rsidP="00D65D90">
      <w:pPr>
        <w:pStyle w:val="Ttulo1"/>
        <w:rPr>
          <w:rFonts w:cstheme="minorBidi"/>
          <w:lang w:val="pt-PT"/>
        </w:rPr>
      </w:pPr>
      <w:bookmarkStart w:id="121" w:name="_Toc169711310"/>
      <w:r w:rsidRPr="00250101">
        <w:rPr>
          <w:rFonts w:cstheme="minorBidi"/>
          <w:lang w:val="pt-PT"/>
        </w:rPr>
        <w:lastRenderedPageBreak/>
        <w:t>Anexos</w:t>
      </w:r>
      <w:bookmarkEnd w:id="121"/>
    </w:p>
    <w:p w14:paraId="08D2691A" w14:textId="5BF41BB8" w:rsidR="000D411D" w:rsidRDefault="00000000" w:rsidP="00C8117B">
      <w:pPr>
        <w:rPr>
          <w:rFonts w:cstheme="minorHAnsi"/>
        </w:rPr>
      </w:pPr>
      <w:hyperlink r:id="rId63" w:history="1">
        <w:r w:rsidR="00252B25" w:rsidRPr="00656CF9">
          <w:rPr>
            <w:rStyle w:val="Hiperligao"/>
            <w:rFonts w:cstheme="minorHAnsi"/>
          </w:rPr>
          <w:t>https://github.com/justlini/Estagio.git</w:t>
        </w:r>
      </w:hyperlink>
    </w:p>
    <w:p w14:paraId="09530CB7" w14:textId="77777777" w:rsidR="00252B25" w:rsidRPr="007D373F" w:rsidRDefault="00252B25" w:rsidP="00C8117B">
      <w:pPr>
        <w:rPr>
          <w:rFonts w:cstheme="minorHAnsi"/>
        </w:rPr>
      </w:pPr>
    </w:p>
    <w:p w14:paraId="0B16CF62" w14:textId="77777777" w:rsidR="000D411D" w:rsidRPr="006C7891" w:rsidRDefault="000D411D" w:rsidP="00C8117B">
      <w:pPr>
        <w:rPr>
          <w:rFonts w:cstheme="minorHAnsi"/>
        </w:rPr>
      </w:pPr>
    </w:p>
    <w:p w14:paraId="051E9A47" w14:textId="77777777" w:rsidR="000D411D" w:rsidRPr="00924833" w:rsidRDefault="000D411D" w:rsidP="00C8117B">
      <w:pPr>
        <w:rPr>
          <w:rFonts w:cstheme="minorHAnsi"/>
        </w:rPr>
      </w:pPr>
    </w:p>
    <w:p w14:paraId="021147B3" w14:textId="77777777" w:rsidR="00B17E32" w:rsidRPr="006779A4" w:rsidRDefault="00B17E32" w:rsidP="00C8117B">
      <w:pPr>
        <w:rPr>
          <w:rFonts w:cstheme="minorHAnsi"/>
        </w:rPr>
      </w:pPr>
    </w:p>
    <w:p w14:paraId="6BF85074" w14:textId="77777777" w:rsidR="00B17E32" w:rsidRPr="00533E6E" w:rsidRDefault="00B17E32" w:rsidP="00B17E32">
      <w:pPr>
        <w:spacing w:after="0"/>
        <w:jc w:val="left"/>
        <w:rPr>
          <w:rFonts w:cstheme="minorHAnsi"/>
        </w:rPr>
      </w:pPr>
    </w:p>
    <w:sectPr w:rsidR="00B17E32" w:rsidRPr="00533E6E" w:rsidSect="005060A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83797F0" w14:textId="77777777" w:rsidR="006E6474" w:rsidRDefault="006E6474" w:rsidP="00ED1A45">
      <w:pPr>
        <w:spacing w:after="0"/>
      </w:pPr>
      <w:r>
        <w:separator/>
      </w:r>
    </w:p>
    <w:p w14:paraId="27CC927B" w14:textId="77777777" w:rsidR="006E6474" w:rsidRDefault="006E6474"/>
    <w:p w14:paraId="6E1C31D0" w14:textId="77777777" w:rsidR="006E6474" w:rsidRDefault="006E6474"/>
  </w:endnote>
  <w:endnote w:type="continuationSeparator" w:id="0">
    <w:p w14:paraId="5BE8B8D9" w14:textId="77777777" w:rsidR="006E6474" w:rsidRDefault="006E6474" w:rsidP="00ED1A45">
      <w:pPr>
        <w:spacing w:after="0"/>
      </w:pPr>
      <w:r>
        <w:continuationSeparator/>
      </w:r>
    </w:p>
    <w:p w14:paraId="0A0837A6" w14:textId="77777777" w:rsidR="006E6474" w:rsidRDefault="006E6474"/>
    <w:p w14:paraId="784B9479" w14:textId="77777777" w:rsidR="006E6474" w:rsidRDefault="006E64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133B0118" w14:textId="77777777" w:rsidTr="00D65D90">
      <w:trPr>
        <w:trHeight w:val="300"/>
      </w:trPr>
      <w:tc>
        <w:tcPr>
          <w:tcW w:w="2830" w:type="dxa"/>
        </w:tcPr>
        <w:p w14:paraId="1A388010" w14:textId="770082F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140CDD15" w14:textId="514DBD59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27CD7113" w14:textId="41408933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34F277E1" w14:textId="5C3554DA" w:rsidR="00D65D90" w:rsidRDefault="00D65D90" w:rsidP="00D65D90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59FAE1A8" w14:textId="77777777" w:rsidTr="00D65D90">
      <w:trPr>
        <w:trHeight w:val="300"/>
      </w:trPr>
      <w:tc>
        <w:tcPr>
          <w:tcW w:w="2830" w:type="dxa"/>
        </w:tcPr>
        <w:p w14:paraId="20628751" w14:textId="362674A0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40AC5B9E" w14:textId="43214274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11951373" w14:textId="765B4A18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5094C56D" w14:textId="14ECADAA" w:rsidR="00D65D90" w:rsidRDefault="00D65D90" w:rsidP="00D65D9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32588635"/>
      <w:docPartObj>
        <w:docPartGallery w:val="Page Numbers (Bottom of Page)"/>
        <w:docPartUnique/>
      </w:docPartObj>
    </w:sdtPr>
    <w:sdtContent>
      <w:p w14:paraId="3258DE0E" w14:textId="77777777" w:rsidR="00F72345" w:rsidRDefault="00F72345" w:rsidP="00AD6976">
        <w:pPr>
          <w:pStyle w:val="Rodap"/>
        </w:pPr>
        <w:r w:rsidRPr="0010396F">
          <w:rPr>
            <w:sz w:val="18"/>
            <w:szCs w:val="18"/>
          </w:rPr>
          <w:fldChar w:fldCharType="begin"/>
        </w:r>
        <w:r w:rsidRPr="0010396F">
          <w:rPr>
            <w:sz w:val="18"/>
            <w:szCs w:val="18"/>
          </w:rPr>
          <w:instrText>PAGE   \* MERGEFORMAT</w:instrText>
        </w:r>
        <w:r w:rsidRPr="0010396F">
          <w:rPr>
            <w:sz w:val="18"/>
            <w:szCs w:val="18"/>
          </w:rPr>
          <w:fldChar w:fldCharType="separate"/>
        </w:r>
        <w:r w:rsidRPr="0010396F">
          <w:rPr>
            <w:noProof/>
            <w:sz w:val="18"/>
            <w:szCs w:val="18"/>
          </w:rPr>
          <w:t>xiv</w:t>
        </w:r>
        <w:r w:rsidRPr="0010396F">
          <w:rPr>
            <w:sz w:val="18"/>
            <w:szCs w:val="18"/>
          </w:rPr>
          <w:fldChar w:fldCharType="end"/>
        </w:r>
      </w:p>
    </w:sdtContent>
  </w:sdt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90774259"/>
      <w:docPartObj>
        <w:docPartGallery w:val="Page Numbers (Bottom of Page)"/>
        <w:docPartUnique/>
      </w:docPartObj>
    </w:sdtPr>
    <w:sdtEndPr>
      <w:rPr>
        <w:sz w:val="18"/>
        <w:szCs w:val="18"/>
      </w:rPr>
    </w:sdtEndPr>
    <w:sdtContent>
      <w:p w14:paraId="370E8696" w14:textId="77777777" w:rsidR="0010396F" w:rsidRPr="00C40235" w:rsidRDefault="0010396F">
        <w:pPr>
          <w:pStyle w:val="Rodap"/>
          <w:jc w:val="right"/>
          <w:rPr>
            <w:sz w:val="18"/>
            <w:szCs w:val="18"/>
          </w:rPr>
        </w:pPr>
        <w:r w:rsidRPr="00C40235">
          <w:rPr>
            <w:sz w:val="18"/>
            <w:szCs w:val="18"/>
          </w:rPr>
          <w:fldChar w:fldCharType="begin"/>
        </w:r>
        <w:r w:rsidRPr="00C40235">
          <w:rPr>
            <w:sz w:val="18"/>
            <w:szCs w:val="18"/>
          </w:rPr>
          <w:instrText>PAGE   \* MERGEFORMAT</w:instrText>
        </w:r>
        <w:r w:rsidRPr="00C40235">
          <w:rPr>
            <w:sz w:val="18"/>
            <w:szCs w:val="18"/>
          </w:rPr>
          <w:fldChar w:fldCharType="separate"/>
        </w:r>
        <w:r>
          <w:rPr>
            <w:noProof/>
            <w:sz w:val="18"/>
            <w:szCs w:val="18"/>
          </w:rPr>
          <w:t>xv</w:t>
        </w:r>
        <w:r w:rsidRPr="00C40235">
          <w:rPr>
            <w:sz w:val="18"/>
            <w:szCs w:val="18"/>
          </w:rPr>
          <w:fldChar w:fldCharType="end"/>
        </w:r>
      </w:p>
    </w:sdtContent>
  </w:sdt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-2031019343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21F6D04E" w14:textId="77777777" w:rsidR="00E02AA9" w:rsidRPr="00D50A75" w:rsidRDefault="00E02AA9" w:rsidP="00D50A75">
        <w:pPr>
          <w:pStyle w:val="Rodap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2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Book Antiqua" w:hAnsi="Book Antiqua"/>
      </w:rPr>
      <w:id w:val="464163100"/>
      <w:docPartObj>
        <w:docPartGallery w:val="Page Numbers (Bottom of Page)"/>
        <w:docPartUnique/>
      </w:docPartObj>
    </w:sdtPr>
    <w:sdtEndPr>
      <w:rPr>
        <w:rFonts w:asciiTheme="minorHAnsi" w:hAnsiTheme="minorHAnsi" w:cstheme="minorBidi"/>
        <w:sz w:val="18"/>
        <w:szCs w:val="18"/>
      </w:rPr>
    </w:sdtEndPr>
    <w:sdtContent>
      <w:p w14:paraId="17AA1A0B" w14:textId="77777777" w:rsidR="00E02AA9" w:rsidRPr="00D50A75" w:rsidRDefault="00E02AA9" w:rsidP="00D50A75">
        <w:pPr>
          <w:pStyle w:val="Rodap"/>
          <w:jc w:val="right"/>
          <w:rPr>
            <w:rFonts w:cstheme="minorHAnsi"/>
            <w:sz w:val="18"/>
            <w:szCs w:val="18"/>
          </w:rPr>
        </w:pPr>
        <w:r w:rsidRPr="00D50A75">
          <w:rPr>
            <w:rFonts w:cstheme="minorHAnsi"/>
            <w:sz w:val="18"/>
            <w:szCs w:val="18"/>
          </w:rPr>
          <w:fldChar w:fldCharType="begin"/>
        </w:r>
        <w:r w:rsidRPr="00D50A75">
          <w:rPr>
            <w:rFonts w:cstheme="minorHAnsi"/>
            <w:sz w:val="18"/>
            <w:szCs w:val="18"/>
          </w:rPr>
          <w:instrText>PAGE   \* MERGEFORMAT</w:instrText>
        </w:r>
        <w:r w:rsidRPr="00D50A75">
          <w:rPr>
            <w:rFonts w:cstheme="minorHAnsi"/>
            <w:sz w:val="18"/>
            <w:szCs w:val="18"/>
          </w:rPr>
          <w:fldChar w:fldCharType="separate"/>
        </w:r>
        <w:r w:rsidRPr="00D50A75">
          <w:rPr>
            <w:rFonts w:cstheme="minorHAnsi"/>
            <w:noProof/>
            <w:sz w:val="18"/>
            <w:szCs w:val="18"/>
          </w:rPr>
          <w:t>1</w:t>
        </w:r>
        <w:r w:rsidRPr="00D50A75">
          <w:rPr>
            <w:rFonts w:cstheme="minorHAnsi"/>
            <w:sz w:val="18"/>
            <w:szCs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2916DA6" w14:textId="77777777" w:rsidR="006E6474" w:rsidRDefault="006E6474" w:rsidP="00ED1A45">
      <w:pPr>
        <w:spacing w:after="0"/>
      </w:pPr>
      <w:r>
        <w:separator/>
      </w:r>
    </w:p>
    <w:p w14:paraId="20282AFC" w14:textId="77777777" w:rsidR="006E6474" w:rsidRDefault="006E6474"/>
    <w:p w14:paraId="4005C96F" w14:textId="77777777" w:rsidR="006E6474" w:rsidRDefault="006E6474"/>
  </w:footnote>
  <w:footnote w:type="continuationSeparator" w:id="0">
    <w:p w14:paraId="57154EF0" w14:textId="77777777" w:rsidR="006E6474" w:rsidRDefault="006E6474" w:rsidP="00ED1A45">
      <w:pPr>
        <w:spacing w:after="0"/>
      </w:pPr>
      <w:r>
        <w:continuationSeparator/>
      </w:r>
    </w:p>
    <w:p w14:paraId="6782218E" w14:textId="77777777" w:rsidR="006E6474" w:rsidRDefault="006E6474"/>
    <w:p w14:paraId="064E32A9" w14:textId="77777777" w:rsidR="006E6474" w:rsidRDefault="006E647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0"/>
      <w:gridCol w:w="2830"/>
      <w:gridCol w:w="2830"/>
    </w:tblGrid>
    <w:tr w:rsidR="00D65D90" w14:paraId="39265E1B" w14:textId="77777777" w:rsidTr="00D65D90">
      <w:trPr>
        <w:trHeight w:val="300"/>
      </w:trPr>
      <w:tc>
        <w:tcPr>
          <w:tcW w:w="2830" w:type="dxa"/>
        </w:tcPr>
        <w:p w14:paraId="2AB9BA3D" w14:textId="46473AAC" w:rsidR="00D65D90" w:rsidRDefault="00D65D90" w:rsidP="00D65D90">
          <w:pPr>
            <w:pStyle w:val="Cabealho"/>
            <w:ind w:left="-115"/>
            <w:jc w:val="left"/>
          </w:pPr>
        </w:p>
      </w:tc>
      <w:tc>
        <w:tcPr>
          <w:tcW w:w="2830" w:type="dxa"/>
        </w:tcPr>
        <w:p w14:paraId="05A8CB39" w14:textId="2EFFC0EA" w:rsidR="00D65D90" w:rsidRDefault="00D65D90" w:rsidP="00D65D90">
          <w:pPr>
            <w:pStyle w:val="Cabealho"/>
            <w:jc w:val="center"/>
          </w:pPr>
        </w:p>
      </w:tc>
      <w:tc>
        <w:tcPr>
          <w:tcW w:w="2830" w:type="dxa"/>
        </w:tcPr>
        <w:p w14:paraId="4B979C03" w14:textId="1680D674" w:rsidR="00D65D90" w:rsidRDefault="00D65D90" w:rsidP="00D65D90">
          <w:pPr>
            <w:pStyle w:val="Cabealho"/>
            <w:ind w:right="-115"/>
            <w:jc w:val="right"/>
          </w:pPr>
        </w:p>
      </w:tc>
    </w:tr>
  </w:tbl>
  <w:p w14:paraId="0FB8F527" w14:textId="19EDD239" w:rsidR="00D65D90" w:rsidRDefault="00D65D90" w:rsidP="00D65D90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A89B3D" w14:textId="08044D93" w:rsidR="009318EB" w:rsidRDefault="009318EB" w:rsidP="00E65E0C">
    <w:pPr>
      <w:pStyle w:val="Cabealho"/>
      <w:ind w:left="-1701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47248D" w14:textId="77777777" w:rsidR="00F72345" w:rsidRPr="00E02AA9" w:rsidRDefault="00F72345" w:rsidP="00E02AA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808CE1" w14:textId="77777777" w:rsidR="00F72345" w:rsidRPr="00E02AA9" w:rsidRDefault="00F72345" w:rsidP="00E02AA9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3186A3" w14:textId="1AE0770E" w:rsidR="00E02AA9" w:rsidRPr="000E0333" w:rsidRDefault="00D65D90" w:rsidP="000E0333">
    <w:pPr>
      <w:pStyle w:val="Cabealho"/>
      <w:rPr>
        <w:sz w:val="18"/>
        <w:szCs w:val="18"/>
      </w:rPr>
    </w:pPr>
    <w:r w:rsidRPr="00D65D90">
      <w:rPr>
        <w:sz w:val="18"/>
        <w:szCs w:val="18"/>
      </w:rPr>
      <w:t>Relatório de Estágio/Trabalho de Projeto | Aquinos</w:t>
    </w:r>
    <w:r w:rsidR="00E02AA9">
      <w:tab/>
    </w:r>
  </w:p>
  <w:p w14:paraId="0206DDAE" w14:textId="77777777" w:rsidR="00E02AA9" w:rsidRPr="002D3703" w:rsidRDefault="00E02AA9" w:rsidP="002D3703">
    <w:pPr>
      <w:pStyle w:val="Cabealho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5C73141B" wp14:editId="45D73CFB">
              <wp:simplePos x="0" y="0"/>
              <wp:positionH relativeFrom="column">
                <wp:posOffset>0</wp:posOffset>
              </wp:positionH>
              <wp:positionV relativeFrom="paragraph">
                <wp:posOffset>23164</wp:posOffset>
              </wp:positionV>
              <wp:extent cx="5391785" cy="19685"/>
              <wp:effectExtent l="0" t="0" r="18415" b="37465"/>
              <wp:wrapNone/>
              <wp:docPr id="11" name="Straight Connector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62E3B147">
            <v:line id="Straight Connector 11" style="position:absolute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0,1.8pt" to="424.55pt,3.35pt" w14:anchorId="6FD0CAF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AvNNHN3QAAAAQBAAAPAAAAZHJz&#10;L2Rvd25yZXYueG1sTI9PS8NAFMTvgt9heYI3u2kqsca8FBFaxFtjQbxtsi9/aPZtyG7T1E/verLH&#10;YYaZ32Sb2fRiotF1lhGWiwgEcWV1xw3C4XP7sAbhvGKtesuEcCEHm/z2JlOptmfe01T4RoQSdqlC&#10;aL0fUild1ZJRbmEH4uDVdjTKBzk2Uo/qHMpNL+MoSqRRHYeFVg301lJ1LE4GYVvWl++f3dd7XO/i&#10;9vixOuynIkK8v5tfX0B4mv1/GP7wAzrkgam0J9ZO9AjhiEdYJSCCuX58XoIoEZInkHkmr+HzXw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AvNNHN3QAAAAQBAAAPAAAAAAAAAAAAAAAA&#10;ABoEAABkcnMvZG93bnJldi54bWxQSwUGAAAAAAQABADzAAAAJAUAAAAA&#10;"/>
          </w:pict>
        </mc:Fallback>
      </mc:AlternateConten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32038" w14:textId="57AEB639" w:rsidR="00E02AA9" w:rsidRPr="00836219" w:rsidRDefault="00D81C77" w:rsidP="000E0333">
    <w:pPr>
      <w:pStyle w:val="Cabealho"/>
      <w:jc w:val="right"/>
      <w:rPr>
        <w:sz w:val="18"/>
        <w:szCs w:val="18"/>
      </w:rPr>
    </w:pPr>
    <w:r>
      <w:rPr>
        <w:sz w:val="18"/>
        <w:szCs w:val="18"/>
      </w:rPr>
      <w:t>CTeSP em Tecnologias e Programação de Sistemas de Informação</w:t>
    </w:r>
  </w:p>
  <w:p w14:paraId="0C47C024" w14:textId="77777777" w:rsidR="00E02AA9" w:rsidRPr="005A7B3C" w:rsidRDefault="00E02AA9" w:rsidP="000E0333">
    <w:pPr>
      <w:pStyle w:val="Cabealho"/>
      <w:jc w:val="right"/>
    </w:pPr>
    <w:r>
      <w:rPr>
        <w:noProof/>
        <w:lang w:eastAsia="pt-PT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37A2D69B" wp14:editId="7D0FD49E">
              <wp:simplePos x="0" y="0"/>
              <wp:positionH relativeFrom="column">
                <wp:posOffset>14605</wp:posOffset>
              </wp:positionH>
              <wp:positionV relativeFrom="paragraph">
                <wp:posOffset>40335</wp:posOffset>
              </wp:positionV>
              <wp:extent cx="5391785" cy="19685"/>
              <wp:effectExtent l="0" t="0" r="18415" b="37465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391785" cy="19685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 w14:anchorId="45327FC8">
            <v:line id="Straight Connector 10" style="position:absolute;flip:x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black [3213]" from="1.15pt,3.2pt" to="425.7pt,4.75pt" w14:anchorId="070EF1E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"/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0TH3DgFY" int2:invalidationBookmarkName="" int2:hashCode="INzvh7DJH/j5/R" int2:id="K86KUyb9">
      <int2:state int2:value="Rejected" int2:type="WordDesignerDefaultAnnotation"/>
    </int2:bookmark>
    <int2:bookmark int2:bookmarkName="_Int_zu9iwODy" int2:invalidationBookmarkName="" int2:hashCode="MwHiGyR7WRiUlI" int2:id="sWHhXHCp">
      <int2:state int2:value="Rejected" int2:type="WordDesignerDefaultAnnotation"/>
    </int2:bookmark>
    <int2:bookmark int2:bookmarkName="_Int_faytGA1o" int2:invalidationBookmarkName="" int2:hashCode="RHXgYIOmEQCMrB" int2:id="JoE65xnZ">
      <int2:state int2:value="Rejected" int2:type="WordDesignerDefaultAnnotation"/>
    </int2:bookmark>
    <int2:bookmark int2:bookmarkName="_Int_SvccXWrJ" int2:invalidationBookmarkName="" int2:hashCode="A5FQ/7INi2VTSc" int2:id="4opMX3FR">
      <int2:state int2:value="Rejected" int2:type="WordDesignerDefaultAnnotation"/>
    </int2:bookmark>
    <int2:bookmark int2:bookmarkName="_Int_RqJO1a05" int2:invalidationBookmarkName="" int2:hashCode="i/j3OB0uWbzcP6" int2:id="nD9UoMIO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333E6F"/>
    <w:multiLevelType w:val="hybridMultilevel"/>
    <w:tmpl w:val="DFDC93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42957"/>
    <w:multiLevelType w:val="multilevel"/>
    <w:tmpl w:val="0816001F"/>
    <w:lvl w:ilvl="0">
      <w:start w:val="1"/>
      <w:numFmt w:val="decimal"/>
      <w:lvlText w:val="%1."/>
      <w:lvlJc w:val="left"/>
      <w:pPr>
        <w:ind w:left="7306" w:hanging="360"/>
      </w:pPr>
    </w:lvl>
    <w:lvl w:ilvl="1">
      <w:start w:val="1"/>
      <w:numFmt w:val="decimal"/>
      <w:lvlText w:val="%1.%2."/>
      <w:lvlJc w:val="left"/>
      <w:pPr>
        <w:ind w:left="7738" w:hanging="432"/>
      </w:pPr>
    </w:lvl>
    <w:lvl w:ilvl="2">
      <w:start w:val="1"/>
      <w:numFmt w:val="decimal"/>
      <w:lvlText w:val="%1.%2.%3."/>
      <w:lvlJc w:val="left"/>
      <w:pPr>
        <w:ind w:left="8170" w:hanging="504"/>
      </w:pPr>
    </w:lvl>
    <w:lvl w:ilvl="3">
      <w:start w:val="1"/>
      <w:numFmt w:val="decimal"/>
      <w:lvlText w:val="%1.%2.%3.%4."/>
      <w:lvlJc w:val="left"/>
      <w:pPr>
        <w:ind w:left="8674" w:hanging="648"/>
      </w:pPr>
    </w:lvl>
    <w:lvl w:ilvl="4">
      <w:start w:val="1"/>
      <w:numFmt w:val="decimal"/>
      <w:lvlText w:val="%1.%2.%3.%4.%5."/>
      <w:lvlJc w:val="left"/>
      <w:pPr>
        <w:ind w:left="9178" w:hanging="792"/>
      </w:pPr>
    </w:lvl>
    <w:lvl w:ilvl="5">
      <w:start w:val="1"/>
      <w:numFmt w:val="decimal"/>
      <w:lvlText w:val="%1.%2.%3.%4.%5.%6."/>
      <w:lvlJc w:val="left"/>
      <w:pPr>
        <w:ind w:left="9682" w:hanging="936"/>
      </w:pPr>
    </w:lvl>
    <w:lvl w:ilvl="6">
      <w:start w:val="1"/>
      <w:numFmt w:val="decimal"/>
      <w:lvlText w:val="%1.%2.%3.%4.%5.%6.%7."/>
      <w:lvlJc w:val="left"/>
      <w:pPr>
        <w:ind w:left="10186" w:hanging="1080"/>
      </w:pPr>
    </w:lvl>
    <w:lvl w:ilvl="7">
      <w:start w:val="1"/>
      <w:numFmt w:val="decimal"/>
      <w:lvlText w:val="%1.%2.%3.%4.%5.%6.%7.%8."/>
      <w:lvlJc w:val="left"/>
      <w:pPr>
        <w:ind w:left="10690" w:hanging="1224"/>
      </w:pPr>
    </w:lvl>
    <w:lvl w:ilvl="8">
      <w:start w:val="1"/>
      <w:numFmt w:val="decimal"/>
      <w:lvlText w:val="%1.%2.%3.%4.%5.%6.%7.%8.%9."/>
      <w:lvlJc w:val="left"/>
      <w:pPr>
        <w:ind w:left="11266" w:hanging="1440"/>
      </w:pPr>
    </w:lvl>
  </w:abstractNum>
  <w:abstractNum w:abstractNumId="2" w15:restartNumberingAfterBreak="0">
    <w:nsid w:val="0B514A95"/>
    <w:multiLevelType w:val="hybridMultilevel"/>
    <w:tmpl w:val="4A2248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6A13C6"/>
    <w:multiLevelType w:val="multilevel"/>
    <w:tmpl w:val="41F269C0"/>
    <w:lvl w:ilvl="0">
      <w:start w:val="7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" w15:restartNumberingAfterBreak="0">
    <w:nsid w:val="0D8B52C2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0F0315BE"/>
    <w:multiLevelType w:val="hybridMultilevel"/>
    <w:tmpl w:val="A508B16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D844BD"/>
    <w:multiLevelType w:val="hybridMultilevel"/>
    <w:tmpl w:val="920A1C2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7F42882"/>
    <w:multiLevelType w:val="hybridMultilevel"/>
    <w:tmpl w:val="7D1E8EB0"/>
    <w:lvl w:ilvl="0" w:tplc="08160001">
      <w:start w:val="1"/>
      <w:numFmt w:val="bullet"/>
      <w:lvlText w:val=""/>
      <w:lvlJc w:val="left"/>
      <w:pPr>
        <w:ind w:left="1512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232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52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72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92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12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32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52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72" w:hanging="360"/>
      </w:pPr>
      <w:rPr>
        <w:rFonts w:ascii="Wingdings" w:hAnsi="Wingdings" w:hint="default"/>
      </w:rPr>
    </w:lvl>
  </w:abstractNum>
  <w:abstractNum w:abstractNumId="8" w15:restartNumberingAfterBreak="0">
    <w:nsid w:val="1E59012A"/>
    <w:multiLevelType w:val="hybridMultilevel"/>
    <w:tmpl w:val="CA70AAE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F30084"/>
    <w:multiLevelType w:val="hybridMultilevel"/>
    <w:tmpl w:val="EE68A41C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A4F9A"/>
    <w:multiLevelType w:val="hybridMultilevel"/>
    <w:tmpl w:val="115EBF9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F61EFD"/>
    <w:multiLevelType w:val="hybridMultilevel"/>
    <w:tmpl w:val="10EEC5AE"/>
    <w:lvl w:ilvl="0" w:tplc="1C24F02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58584B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349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2C600896"/>
    <w:multiLevelType w:val="hybridMultilevel"/>
    <w:tmpl w:val="4498EE9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6A26BF"/>
    <w:multiLevelType w:val="hybridMultilevel"/>
    <w:tmpl w:val="71D6843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0B312C9"/>
    <w:multiLevelType w:val="hybridMultilevel"/>
    <w:tmpl w:val="BD16A34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902130"/>
    <w:multiLevelType w:val="hybridMultilevel"/>
    <w:tmpl w:val="F212332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9B4DB8"/>
    <w:multiLevelType w:val="hybridMultilevel"/>
    <w:tmpl w:val="FADECD8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98306DF"/>
    <w:multiLevelType w:val="multilevel"/>
    <w:tmpl w:val="7E866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9C86CA5"/>
    <w:multiLevelType w:val="hybridMultilevel"/>
    <w:tmpl w:val="7096B21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B50763"/>
    <w:multiLevelType w:val="hybridMultilevel"/>
    <w:tmpl w:val="4218E414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0E6308"/>
    <w:multiLevelType w:val="hybridMultilevel"/>
    <w:tmpl w:val="D7985E58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E224F2"/>
    <w:multiLevelType w:val="hybridMultilevel"/>
    <w:tmpl w:val="39C2576A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40F3024"/>
    <w:multiLevelType w:val="multilevel"/>
    <w:tmpl w:val="08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447D2C74"/>
    <w:multiLevelType w:val="hybridMultilevel"/>
    <w:tmpl w:val="0E401C36"/>
    <w:lvl w:ilvl="0" w:tplc="0816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297731"/>
    <w:multiLevelType w:val="hybridMultilevel"/>
    <w:tmpl w:val="B544918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A74A1D"/>
    <w:multiLevelType w:val="hybridMultilevel"/>
    <w:tmpl w:val="009CA7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8BE6EB2"/>
    <w:multiLevelType w:val="hybridMultilevel"/>
    <w:tmpl w:val="E88E2DF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5F4901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9" w15:restartNumberingAfterBreak="0">
    <w:nsid w:val="4E1D05E8"/>
    <w:multiLevelType w:val="hybridMultilevel"/>
    <w:tmpl w:val="8EB2C61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BB12F7"/>
    <w:multiLevelType w:val="hybridMultilevel"/>
    <w:tmpl w:val="6FF22CE6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F733610"/>
    <w:multiLevelType w:val="hybridMultilevel"/>
    <w:tmpl w:val="5E22B4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464BA5"/>
    <w:multiLevelType w:val="multilevel"/>
    <w:tmpl w:val="A07665BC"/>
    <w:lvl w:ilvl="0">
      <w:start w:val="1"/>
      <w:numFmt w:val="decimal"/>
      <w:pStyle w:val="Ttulo1"/>
      <w:lvlText w:val="%1."/>
      <w:lvlJc w:val="left"/>
      <w:pPr>
        <w:ind w:left="360" w:hanging="360"/>
      </w:pPr>
    </w:lvl>
    <w:lvl w:ilvl="1">
      <w:start w:val="1"/>
      <w:numFmt w:val="decimal"/>
      <w:pStyle w:val="Ttulo2"/>
      <w:lvlText w:val="%1.%2."/>
      <w:lvlJc w:val="left"/>
      <w:pPr>
        <w:ind w:left="857" w:hanging="432"/>
      </w:pPr>
    </w:lvl>
    <w:lvl w:ilvl="2">
      <w:start w:val="1"/>
      <w:numFmt w:val="decimal"/>
      <w:pStyle w:val="Ttulo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50FF0E3A"/>
    <w:multiLevelType w:val="hybridMultilevel"/>
    <w:tmpl w:val="E9CA9ACE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546A234F"/>
    <w:multiLevelType w:val="multilevel"/>
    <w:tmpl w:val="B9FCA13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5" w15:restartNumberingAfterBreak="0">
    <w:nsid w:val="550F550E"/>
    <w:multiLevelType w:val="hybridMultilevel"/>
    <w:tmpl w:val="03B47B34"/>
    <w:lvl w:ilvl="0" w:tplc="08160003">
      <w:start w:val="1"/>
      <w:numFmt w:val="bullet"/>
      <w:lvlText w:val="o"/>
      <w:lvlJc w:val="left"/>
      <w:pPr>
        <w:ind w:left="1429" w:hanging="360"/>
      </w:pPr>
      <w:rPr>
        <w:rFonts w:ascii="Courier New" w:hAnsi="Courier New" w:cs="Courier New" w:hint="default"/>
      </w:rPr>
    </w:lvl>
    <w:lvl w:ilvl="1" w:tplc="0816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6" w15:restartNumberingAfterBreak="0">
    <w:nsid w:val="557C3D16"/>
    <w:multiLevelType w:val="hybridMultilevel"/>
    <w:tmpl w:val="6698726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5880EBA"/>
    <w:multiLevelType w:val="hybridMultilevel"/>
    <w:tmpl w:val="8E141D7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5DF0364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9" w15:restartNumberingAfterBreak="0">
    <w:nsid w:val="566F303E"/>
    <w:multiLevelType w:val="hybridMultilevel"/>
    <w:tmpl w:val="D610E238"/>
    <w:lvl w:ilvl="0" w:tplc="08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57755D00"/>
    <w:multiLevelType w:val="multilevel"/>
    <w:tmpl w:val="1CFAEF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DF1A96"/>
    <w:multiLevelType w:val="multilevel"/>
    <w:tmpl w:val="277E5D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5E007E70"/>
    <w:multiLevelType w:val="hybridMultilevel"/>
    <w:tmpl w:val="B77E0D5A"/>
    <w:lvl w:ilvl="0" w:tplc="08160001">
      <w:start w:val="1"/>
      <w:numFmt w:val="bullet"/>
      <w:lvlText w:val=""/>
      <w:lvlJc w:val="left"/>
      <w:pPr>
        <w:ind w:left="88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60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32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04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76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48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20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92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640" w:hanging="360"/>
      </w:pPr>
      <w:rPr>
        <w:rFonts w:ascii="Wingdings" w:hAnsi="Wingdings" w:hint="default"/>
      </w:rPr>
    </w:lvl>
  </w:abstractNum>
  <w:abstractNum w:abstractNumId="43" w15:restartNumberingAfterBreak="0">
    <w:nsid w:val="5EEB2FC5"/>
    <w:multiLevelType w:val="hybridMultilevel"/>
    <w:tmpl w:val="BF4AF370"/>
    <w:lvl w:ilvl="0" w:tplc="0816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4E03D67"/>
    <w:multiLevelType w:val="hybridMultilevel"/>
    <w:tmpl w:val="BCC095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5124227"/>
    <w:multiLevelType w:val="hybridMultilevel"/>
    <w:tmpl w:val="44B4F92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6203319"/>
    <w:multiLevelType w:val="hybridMultilevel"/>
    <w:tmpl w:val="206C58EC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66C84BD0"/>
    <w:multiLevelType w:val="hybridMultilevel"/>
    <w:tmpl w:val="6D1ADD6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7A02EF2"/>
    <w:multiLevelType w:val="multilevel"/>
    <w:tmpl w:val="70AE2586"/>
    <w:lvl w:ilvl="0">
      <w:start w:val="9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37"/>
        </w:tabs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49" w15:restartNumberingAfterBreak="0">
    <w:nsid w:val="67A86993"/>
    <w:multiLevelType w:val="hybridMultilevel"/>
    <w:tmpl w:val="D67038FE"/>
    <w:lvl w:ilvl="0" w:tplc="08160005">
      <w:start w:val="1"/>
      <w:numFmt w:val="bullet"/>
      <w:lvlText w:val=""/>
      <w:lvlJc w:val="left"/>
      <w:pPr>
        <w:ind w:left="2149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50" w15:restartNumberingAfterBreak="0">
    <w:nsid w:val="68112634"/>
    <w:multiLevelType w:val="hybridMultilevel"/>
    <w:tmpl w:val="B75007C2"/>
    <w:lvl w:ilvl="0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1" w15:restartNumberingAfterBreak="0">
    <w:nsid w:val="68D7569E"/>
    <w:multiLevelType w:val="hybridMultilevel"/>
    <w:tmpl w:val="1B18B88C"/>
    <w:lvl w:ilvl="0" w:tplc="E8B2AC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69B33FA7"/>
    <w:multiLevelType w:val="multilevel"/>
    <w:tmpl w:val="7194C6D8"/>
    <w:lvl w:ilvl="0">
      <w:start w:val="1"/>
      <w:numFmt w:val="decimal"/>
      <w:lvlText w:val="%1."/>
      <w:lvlJc w:val="left"/>
      <w:pPr>
        <w:ind w:left="57" w:hanging="57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" w:hanging="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7" w:hanging="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7" w:hanging="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7" w:hanging="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7" w:hanging="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" w:hanging="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57" w:hanging="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7" w:hanging="57"/>
      </w:pPr>
      <w:rPr>
        <w:rFonts w:hint="default"/>
      </w:rPr>
    </w:lvl>
  </w:abstractNum>
  <w:abstractNum w:abstractNumId="53" w15:restartNumberingAfterBreak="0">
    <w:nsid w:val="6B446794"/>
    <w:multiLevelType w:val="hybridMultilevel"/>
    <w:tmpl w:val="F1F8759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A86C09"/>
    <w:multiLevelType w:val="hybridMultilevel"/>
    <w:tmpl w:val="AF5A981E"/>
    <w:lvl w:ilvl="0" w:tplc="0816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816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55" w15:restartNumberingAfterBreak="0">
    <w:nsid w:val="6E0F730F"/>
    <w:multiLevelType w:val="hybridMultilevel"/>
    <w:tmpl w:val="B6B2743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05B2B83"/>
    <w:multiLevelType w:val="hybridMultilevel"/>
    <w:tmpl w:val="17C06BC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70B052E9"/>
    <w:multiLevelType w:val="hybridMultilevel"/>
    <w:tmpl w:val="09A8C8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2EC13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9" w15:restartNumberingAfterBreak="0">
    <w:nsid w:val="730E27AA"/>
    <w:multiLevelType w:val="hybridMultilevel"/>
    <w:tmpl w:val="DD5A49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32A6A27"/>
    <w:multiLevelType w:val="multilevel"/>
    <w:tmpl w:val="08D4F874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Arial" w:hAnsi="Arial" w:cs="Arial" w:hint="default"/>
        <w:b/>
        <w:sz w:val="28"/>
        <w:szCs w:val="28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Arial" w:hAnsi="Arial" w:cs="Arial" w:hint="default"/>
        <w:b/>
        <w:sz w:val="28"/>
        <w:szCs w:val="28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1" w15:restartNumberingAfterBreak="0">
    <w:nsid w:val="73455C62"/>
    <w:multiLevelType w:val="hybridMultilevel"/>
    <w:tmpl w:val="41B655B2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76D63022"/>
    <w:multiLevelType w:val="hybridMultilevel"/>
    <w:tmpl w:val="A45A912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7E7D65FE"/>
    <w:multiLevelType w:val="hybridMultilevel"/>
    <w:tmpl w:val="2A96125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7F4439C5"/>
    <w:multiLevelType w:val="hybridMultilevel"/>
    <w:tmpl w:val="FE883B8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435204">
    <w:abstractNumId w:val="52"/>
  </w:num>
  <w:num w:numId="2" w16cid:durableId="1373576125">
    <w:abstractNumId w:val="16"/>
  </w:num>
  <w:num w:numId="3" w16cid:durableId="1140423982">
    <w:abstractNumId w:val="7"/>
  </w:num>
  <w:num w:numId="4" w16cid:durableId="258562071">
    <w:abstractNumId w:val="59"/>
  </w:num>
  <w:num w:numId="5" w16cid:durableId="938488089">
    <w:abstractNumId w:val="27"/>
  </w:num>
  <w:num w:numId="6" w16cid:durableId="556554158">
    <w:abstractNumId w:val="63"/>
  </w:num>
  <w:num w:numId="7" w16cid:durableId="1711226540">
    <w:abstractNumId w:val="57"/>
  </w:num>
  <w:num w:numId="8" w16cid:durableId="1254318499">
    <w:abstractNumId w:val="64"/>
  </w:num>
  <w:num w:numId="9" w16cid:durableId="1313949804">
    <w:abstractNumId w:val="8"/>
  </w:num>
  <w:num w:numId="10" w16cid:durableId="1673294578">
    <w:abstractNumId w:val="13"/>
  </w:num>
  <w:num w:numId="11" w16cid:durableId="818035208">
    <w:abstractNumId w:val="26"/>
  </w:num>
  <w:num w:numId="12" w16cid:durableId="74057334">
    <w:abstractNumId w:val="25"/>
  </w:num>
  <w:num w:numId="13" w16cid:durableId="872578173">
    <w:abstractNumId w:val="55"/>
  </w:num>
  <w:num w:numId="14" w16cid:durableId="868496776">
    <w:abstractNumId w:val="53"/>
  </w:num>
  <w:num w:numId="15" w16cid:durableId="2027292437">
    <w:abstractNumId w:val="62"/>
  </w:num>
  <w:num w:numId="16" w16cid:durableId="514349011">
    <w:abstractNumId w:val="34"/>
  </w:num>
  <w:num w:numId="17" w16cid:durableId="331760410">
    <w:abstractNumId w:val="3"/>
  </w:num>
  <w:num w:numId="18" w16cid:durableId="605233304">
    <w:abstractNumId w:val="37"/>
  </w:num>
  <w:num w:numId="19" w16cid:durableId="249050941">
    <w:abstractNumId w:val="11"/>
  </w:num>
  <w:num w:numId="20" w16cid:durableId="756899344">
    <w:abstractNumId w:val="28"/>
  </w:num>
  <w:num w:numId="21" w16cid:durableId="108545721">
    <w:abstractNumId w:val="4"/>
  </w:num>
  <w:num w:numId="22" w16cid:durableId="1715881676">
    <w:abstractNumId w:val="60"/>
  </w:num>
  <w:num w:numId="23" w16cid:durableId="843711557">
    <w:abstractNumId w:val="12"/>
  </w:num>
  <w:num w:numId="24" w16cid:durableId="1463421740">
    <w:abstractNumId w:val="58"/>
  </w:num>
  <w:num w:numId="25" w16cid:durableId="1179584697">
    <w:abstractNumId w:val="38"/>
  </w:num>
  <w:num w:numId="26" w16cid:durableId="2143032008">
    <w:abstractNumId w:val="48"/>
  </w:num>
  <w:num w:numId="27" w16cid:durableId="537814562">
    <w:abstractNumId w:val="21"/>
  </w:num>
  <w:num w:numId="28" w16cid:durableId="1831436185">
    <w:abstractNumId w:val="47"/>
  </w:num>
  <w:num w:numId="29" w16cid:durableId="672031661">
    <w:abstractNumId w:val="23"/>
  </w:num>
  <w:num w:numId="30" w16cid:durableId="1060127390">
    <w:abstractNumId w:val="1"/>
  </w:num>
  <w:num w:numId="31" w16cid:durableId="963535836">
    <w:abstractNumId w:val="32"/>
  </w:num>
  <w:num w:numId="32" w16cid:durableId="2076469200">
    <w:abstractNumId w:val="51"/>
  </w:num>
  <w:num w:numId="33" w16cid:durableId="1716851502">
    <w:abstractNumId w:val="6"/>
  </w:num>
  <w:num w:numId="34" w16cid:durableId="990669686">
    <w:abstractNumId w:val="44"/>
  </w:num>
  <w:num w:numId="35" w16cid:durableId="399254943">
    <w:abstractNumId w:val="2"/>
  </w:num>
  <w:num w:numId="36" w16cid:durableId="2077311347">
    <w:abstractNumId w:val="19"/>
  </w:num>
  <w:num w:numId="37" w16cid:durableId="2129155026">
    <w:abstractNumId w:val="31"/>
  </w:num>
  <w:num w:numId="38" w16cid:durableId="450786587">
    <w:abstractNumId w:val="10"/>
  </w:num>
  <w:num w:numId="39" w16cid:durableId="1268275214">
    <w:abstractNumId w:val="30"/>
  </w:num>
  <w:num w:numId="40" w16cid:durableId="1561133246">
    <w:abstractNumId w:val="9"/>
  </w:num>
  <w:num w:numId="41" w16cid:durableId="733621786">
    <w:abstractNumId w:val="24"/>
  </w:num>
  <w:num w:numId="42" w16cid:durableId="1851530574">
    <w:abstractNumId w:val="54"/>
  </w:num>
  <w:num w:numId="43" w16cid:durableId="1127432133">
    <w:abstractNumId w:val="35"/>
  </w:num>
  <w:num w:numId="44" w16cid:durableId="210926497">
    <w:abstractNumId w:val="14"/>
  </w:num>
  <w:num w:numId="45" w16cid:durableId="789712764">
    <w:abstractNumId w:val="49"/>
  </w:num>
  <w:num w:numId="46" w16cid:durableId="262227583">
    <w:abstractNumId w:val="43"/>
  </w:num>
  <w:num w:numId="47" w16cid:durableId="457335451">
    <w:abstractNumId w:val="46"/>
  </w:num>
  <w:num w:numId="48" w16cid:durableId="305164261">
    <w:abstractNumId w:val="36"/>
  </w:num>
  <w:num w:numId="49" w16cid:durableId="939290562">
    <w:abstractNumId w:val="17"/>
  </w:num>
  <w:num w:numId="50" w16cid:durableId="246810276">
    <w:abstractNumId w:val="5"/>
  </w:num>
  <w:num w:numId="51" w16cid:durableId="392580803">
    <w:abstractNumId w:val="33"/>
  </w:num>
  <w:num w:numId="52" w16cid:durableId="1038432259">
    <w:abstractNumId w:val="20"/>
  </w:num>
  <w:num w:numId="53" w16cid:durableId="561406966">
    <w:abstractNumId w:val="50"/>
  </w:num>
  <w:num w:numId="54" w16cid:durableId="2113164616">
    <w:abstractNumId w:val="22"/>
  </w:num>
  <w:num w:numId="55" w16cid:durableId="132258422">
    <w:abstractNumId w:val="32"/>
  </w:num>
  <w:num w:numId="56" w16cid:durableId="78134676">
    <w:abstractNumId w:val="42"/>
  </w:num>
  <w:num w:numId="57" w16cid:durableId="1576620752">
    <w:abstractNumId w:val="45"/>
  </w:num>
  <w:num w:numId="58" w16cid:durableId="1443573736">
    <w:abstractNumId w:val="0"/>
  </w:num>
  <w:num w:numId="59" w16cid:durableId="214583871">
    <w:abstractNumId w:val="15"/>
  </w:num>
  <w:num w:numId="60" w16cid:durableId="582757348">
    <w:abstractNumId w:val="32"/>
  </w:num>
  <w:num w:numId="61" w16cid:durableId="898590287">
    <w:abstractNumId w:val="61"/>
  </w:num>
  <w:num w:numId="62" w16cid:durableId="473181428">
    <w:abstractNumId w:val="41"/>
  </w:num>
  <w:num w:numId="63" w16cid:durableId="386610381">
    <w:abstractNumId w:val="18"/>
  </w:num>
  <w:num w:numId="64" w16cid:durableId="1001351751">
    <w:abstractNumId w:val="40"/>
  </w:num>
  <w:num w:numId="65" w16cid:durableId="2026470630">
    <w:abstractNumId w:val="39"/>
  </w:num>
  <w:num w:numId="66" w16cid:durableId="1298728524">
    <w:abstractNumId w:val="29"/>
  </w:num>
  <w:num w:numId="67" w16cid:durableId="248731763">
    <w:abstractNumId w:val="56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9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3MDcyNjE3NDcwtjBU0lEKTi0uzszPAykwqgUAdqzBKCwAAAA="/>
  </w:docVars>
  <w:rsids>
    <w:rsidRoot w:val="00ED1A45"/>
    <w:rsid w:val="0000101B"/>
    <w:rsid w:val="00001520"/>
    <w:rsid w:val="000018DC"/>
    <w:rsid w:val="00002049"/>
    <w:rsid w:val="000020EF"/>
    <w:rsid w:val="000032CC"/>
    <w:rsid w:val="00004E6A"/>
    <w:rsid w:val="00005F89"/>
    <w:rsid w:val="00006107"/>
    <w:rsid w:val="00006225"/>
    <w:rsid w:val="00006E01"/>
    <w:rsid w:val="00007BB2"/>
    <w:rsid w:val="000106AB"/>
    <w:rsid w:val="000116AC"/>
    <w:rsid w:val="000120F6"/>
    <w:rsid w:val="0001212D"/>
    <w:rsid w:val="0001242B"/>
    <w:rsid w:val="00013ACE"/>
    <w:rsid w:val="00015AA5"/>
    <w:rsid w:val="000162ED"/>
    <w:rsid w:val="00016441"/>
    <w:rsid w:val="000172FE"/>
    <w:rsid w:val="00017E86"/>
    <w:rsid w:val="00021FC5"/>
    <w:rsid w:val="00023092"/>
    <w:rsid w:val="00026B80"/>
    <w:rsid w:val="00030E7D"/>
    <w:rsid w:val="00031B23"/>
    <w:rsid w:val="0003273A"/>
    <w:rsid w:val="00033900"/>
    <w:rsid w:val="000340B1"/>
    <w:rsid w:val="000344E6"/>
    <w:rsid w:val="0003585D"/>
    <w:rsid w:val="00040675"/>
    <w:rsid w:val="00040829"/>
    <w:rsid w:val="000414F4"/>
    <w:rsid w:val="00041C37"/>
    <w:rsid w:val="00041D71"/>
    <w:rsid w:val="000443A4"/>
    <w:rsid w:val="00044442"/>
    <w:rsid w:val="00044E83"/>
    <w:rsid w:val="00045343"/>
    <w:rsid w:val="00045A56"/>
    <w:rsid w:val="0004761C"/>
    <w:rsid w:val="00050D4B"/>
    <w:rsid w:val="00051F49"/>
    <w:rsid w:val="000547E6"/>
    <w:rsid w:val="00056CF3"/>
    <w:rsid w:val="0005771A"/>
    <w:rsid w:val="00057FA9"/>
    <w:rsid w:val="00060184"/>
    <w:rsid w:val="00060D3E"/>
    <w:rsid w:val="00061F16"/>
    <w:rsid w:val="00064334"/>
    <w:rsid w:val="000655B2"/>
    <w:rsid w:val="00065EDA"/>
    <w:rsid w:val="00067E0B"/>
    <w:rsid w:val="00070066"/>
    <w:rsid w:val="000704CA"/>
    <w:rsid w:val="00070749"/>
    <w:rsid w:val="000715A0"/>
    <w:rsid w:val="000717BA"/>
    <w:rsid w:val="00074C2C"/>
    <w:rsid w:val="0007511E"/>
    <w:rsid w:val="000754F9"/>
    <w:rsid w:val="0007639B"/>
    <w:rsid w:val="00077895"/>
    <w:rsid w:val="00080AA7"/>
    <w:rsid w:val="00080E45"/>
    <w:rsid w:val="000810D2"/>
    <w:rsid w:val="00081AB8"/>
    <w:rsid w:val="000828E6"/>
    <w:rsid w:val="000836CB"/>
    <w:rsid w:val="00083871"/>
    <w:rsid w:val="00085F01"/>
    <w:rsid w:val="0008784C"/>
    <w:rsid w:val="00087BBA"/>
    <w:rsid w:val="00091411"/>
    <w:rsid w:val="00092BBA"/>
    <w:rsid w:val="00093053"/>
    <w:rsid w:val="000937FC"/>
    <w:rsid w:val="00093BD5"/>
    <w:rsid w:val="0009432D"/>
    <w:rsid w:val="000944A1"/>
    <w:rsid w:val="00094DB2"/>
    <w:rsid w:val="000952B4"/>
    <w:rsid w:val="00097E56"/>
    <w:rsid w:val="000A0891"/>
    <w:rsid w:val="000A0F3A"/>
    <w:rsid w:val="000A1E25"/>
    <w:rsid w:val="000A23AD"/>
    <w:rsid w:val="000A31CB"/>
    <w:rsid w:val="000A3841"/>
    <w:rsid w:val="000A3DE8"/>
    <w:rsid w:val="000A5573"/>
    <w:rsid w:val="000A5669"/>
    <w:rsid w:val="000A56AF"/>
    <w:rsid w:val="000B0484"/>
    <w:rsid w:val="000B164C"/>
    <w:rsid w:val="000B47A5"/>
    <w:rsid w:val="000B5514"/>
    <w:rsid w:val="000B67C5"/>
    <w:rsid w:val="000B7A21"/>
    <w:rsid w:val="000C0D9B"/>
    <w:rsid w:val="000C3096"/>
    <w:rsid w:val="000C3567"/>
    <w:rsid w:val="000C4709"/>
    <w:rsid w:val="000C495B"/>
    <w:rsid w:val="000C5648"/>
    <w:rsid w:val="000C5AD0"/>
    <w:rsid w:val="000C6D5D"/>
    <w:rsid w:val="000D07F9"/>
    <w:rsid w:val="000D128F"/>
    <w:rsid w:val="000D1897"/>
    <w:rsid w:val="000D20D4"/>
    <w:rsid w:val="000D38F5"/>
    <w:rsid w:val="000D3A3B"/>
    <w:rsid w:val="000D4054"/>
    <w:rsid w:val="000D411D"/>
    <w:rsid w:val="000D4AD3"/>
    <w:rsid w:val="000D6D22"/>
    <w:rsid w:val="000E0333"/>
    <w:rsid w:val="000E17EC"/>
    <w:rsid w:val="000E60F8"/>
    <w:rsid w:val="000E7148"/>
    <w:rsid w:val="000E76D6"/>
    <w:rsid w:val="000E76F1"/>
    <w:rsid w:val="000F0112"/>
    <w:rsid w:val="000F068E"/>
    <w:rsid w:val="000F08D9"/>
    <w:rsid w:val="000F224F"/>
    <w:rsid w:val="000F2404"/>
    <w:rsid w:val="000F2AF2"/>
    <w:rsid w:val="000F38C0"/>
    <w:rsid w:val="000F5047"/>
    <w:rsid w:val="000F7DB7"/>
    <w:rsid w:val="00100256"/>
    <w:rsid w:val="00100841"/>
    <w:rsid w:val="0010140B"/>
    <w:rsid w:val="001027FE"/>
    <w:rsid w:val="00102EA2"/>
    <w:rsid w:val="0010373B"/>
    <w:rsid w:val="0010396F"/>
    <w:rsid w:val="00103E30"/>
    <w:rsid w:val="0010436F"/>
    <w:rsid w:val="0010538A"/>
    <w:rsid w:val="0011249C"/>
    <w:rsid w:val="00112C24"/>
    <w:rsid w:val="00113BE8"/>
    <w:rsid w:val="001202BD"/>
    <w:rsid w:val="00122251"/>
    <w:rsid w:val="001223F9"/>
    <w:rsid w:val="00122993"/>
    <w:rsid w:val="00122BB8"/>
    <w:rsid w:val="00124707"/>
    <w:rsid w:val="00124E57"/>
    <w:rsid w:val="00125DF0"/>
    <w:rsid w:val="00126E25"/>
    <w:rsid w:val="001273AF"/>
    <w:rsid w:val="00127441"/>
    <w:rsid w:val="00127607"/>
    <w:rsid w:val="001311BE"/>
    <w:rsid w:val="00131374"/>
    <w:rsid w:val="001334A3"/>
    <w:rsid w:val="001335D8"/>
    <w:rsid w:val="001377FF"/>
    <w:rsid w:val="00137C25"/>
    <w:rsid w:val="00137F52"/>
    <w:rsid w:val="001401F0"/>
    <w:rsid w:val="0014111C"/>
    <w:rsid w:val="001417B1"/>
    <w:rsid w:val="00141901"/>
    <w:rsid w:val="0014203C"/>
    <w:rsid w:val="00143266"/>
    <w:rsid w:val="001433B5"/>
    <w:rsid w:val="001452B5"/>
    <w:rsid w:val="00150858"/>
    <w:rsid w:val="00151608"/>
    <w:rsid w:val="001518EB"/>
    <w:rsid w:val="00151D94"/>
    <w:rsid w:val="00151EE1"/>
    <w:rsid w:val="00151EF7"/>
    <w:rsid w:val="0015258B"/>
    <w:rsid w:val="00156849"/>
    <w:rsid w:val="00157606"/>
    <w:rsid w:val="0015B346"/>
    <w:rsid w:val="0016018B"/>
    <w:rsid w:val="00160304"/>
    <w:rsid w:val="001612D2"/>
    <w:rsid w:val="00161B8D"/>
    <w:rsid w:val="00162184"/>
    <w:rsid w:val="00163553"/>
    <w:rsid w:val="00164632"/>
    <w:rsid w:val="00166F61"/>
    <w:rsid w:val="001675F6"/>
    <w:rsid w:val="00170A42"/>
    <w:rsid w:val="001715F6"/>
    <w:rsid w:val="00171715"/>
    <w:rsid w:val="0017252A"/>
    <w:rsid w:val="00172D6E"/>
    <w:rsid w:val="00172F21"/>
    <w:rsid w:val="001763F7"/>
    <w:rsid w:val="00176589"/>
    <w:rsid w:val="00177005"/>
    <w:rsid w:val="00177328"/>
    <w:rsid w:val="001829FC"/>
    <w:rsid w:val="00182E9F"/>
    <w:rsid w:val="00183000"/>
    <w:rsid w:val="00183881"/>
    <w:rsid w:val="00184FFD"/>
    <w:rsid w:val="0018571A"/>
    <w:rsid w:val="00185738"/>
    <w:rsid w:val="00185DA8"/>
    <w:rsid w:val="00187FB2"/>
    <w:rsid w:val="001904EE"/>
    <w:rsid w:val="00190E25"/>
    <w:rsid w:val="00193152"/>
    <w:rsid w:val="00193F53"/>
    <w:rsid w:val="00194450"/>
    <w:rsid w:val="00195692"/>
    <w:rsid w:val="0019579F"/>
    <w:rsid w:val="0019782C"/>
    <w:rsid w:val="00197EDD"/>
    <w:rsid w:val="001A1F72"/>
    <w:rsid w:val="001A51C5"/>
    <w:rsid w:val="001B00F5"/>
    <w:rsid w:val="001B0262"/>
    <w:rsid w:val="001B1E34"/>
    <w:rsid w:val="001B27E6"/>
    <w:rsid w:val="001B346A"/>
    <w:rsid w:val="001B4018"/>
    <w:rsid w:val="001B50C0"/>
    <w:rsid w:val="001B5B79"/>
    <w:rsid w:val="001B5F57"/>
    <w:rsid w:val="001B74F8"/>
    <w:rsid w:val="001C1433"/>
    <w:rsid w:val="001C1D8F"/>
    <w:rsid w:val="001C1E3E"/>
    <w:rsid w:val="001C27A0"/>
    <w:rsid w:val="001C2BF4"/>
    <w:rsid w:val="001C2F7D"/>
    <w:rsid w:val="001C3A27"/>
    <w:rsid w:val="001C413E"/>
    <w:rsid w:val="001C4DA6"/>
    <w:rsid w:val="001C52A7"/>
    <w:rsid w:val="001C6C98"/>
    <w:rsid w:val="001C7093"/>
    <w:rsid w:val="001C765B"/>
    <w:rsid w:val="001D1873"/>
    <w:rsid w:val="001D2354"/>
    <w:rsid w:val="001D379D"/>
    <w:rsid w:val="001D3B5E"/>
    <w:rsid w:val="001D69F1"/>
    <w:rsid w:val="001D6EC5"/>
    <w:rsid w:val="001E0554"/>
    <w:rsid w:val="001E074C"/>
    <w:rsid w:val="001E11F5"/>
    <w:rsid w:val="001E144D"/>
    <w:rsid w:val="001E1EB4"/>
    <w:rsid w:val="001E3803"/>
    <w:rsid w:val="001E3855"/>
    <w:rsid w:val="001E4120"/>
    <w:rsid w:val="001E456A"/>
    <w:rsid w:val="001E4D91"/>
    <w:rsid w:val="001E4DCA"/>
    <w:rsid w:val="001E5781"/>
    <w:rsid w:val="001E578D"/>
    <w:rsid w:val="001E5D7B"/>
    <w:rsid w:val="001E6466"/>
    <w:rsid w:val="001E65AD"/>
    <w:rsid w:val="001F0098"/>
    <w:rsid w:val="001F1CD0"/>
    <w:rsid w:val="001F2548"/>
    <w:rsid w:val="001F5136"/>
    <w:rsid w:val="001F5AF7"/>
    <w:rsid w:val="001F5C5C"/>
    <w:rsid w:val="001F7C94"/>
    <w:rsid w:val="002003C0"/>
    <w:rsid w:val="002005C5"/>
    <w:rsid w:val="00200BA5"/>
    <w:rsid w:val="00200CE9"/>
    <w:rsid w:val="00201915"/>
    <w:rsid w:val="00201BC0"/>
    <w:rsid w:val="002021EA"/>
    <w:rsid w:val="00205125"/>
    <w:rsid w:val="0020513C"/>
    <w:rsid w:val="00205DC4"/>
    <w:rsid w:val="002114F4"/>
    <w:rsid w:val="002119FD"/>
    <w:rsid w:val="0021441F"/>
    <w:rsid w:val="00214488"/>
    <w:rsid w:val="002153DE"/>
    <w:rsid w:val="00216ADB"/>
    <w:rsid w:val="00216C6E"/>
    <w:rsid w:val="002215F5"/>
    <w:rsid w:val="00221B62"/>
    <w:rsid w:val="002222DC"/>
    <w:rsid w:val="00222665"/>
    <w:rsid w:val="00222B6C"/>
    <w:rsid w:val="0022361B"/>
    <w:rsid w:val="00224E01"/>
    <w:rsid w:val="00225910"/>
    <w:rsid w:val="00230DBD"/>
    <w:rsid w:val="0023229A"/>
    <w:rsid w:val="00232950"/>
    <w:rsid w:val="00234CD4"/>
    <w:rsid w:val="002378AF"/>
    <w:rsid w:val="00240838"/>
    <w:rsid w:val="002413F5"/>
    <w:rsid w:val="00241638"/>
    <w:rsid w:val="00241DD5"/>
    <w:rsid w:val="0024363C"/>
    <w:rsid w:val="0024499B"/>
    <w:rsid w:val="00244D56"/>
    <w:rsid w:val="002475D1"/>
    <w:rsid w:val="0024765A"/>
    <w:rsid w:val="00250101"/>
    <w:rsid w:val="0025072B"/>
    <w:rsid w:val="00250832"/>
    <w:rsid w:val="00250D07"/>
    <w:rsid w:val="002510B4"/>
    <w:rsid w:val="0025132C"/>
    <w:rsid w:val="002517D3"/>
    <w:rsid w:val="00252B25"/>
    <w:rsid w:val="0025356B"/>
    <w:rsid w:val="00253D1C"/>
    <w:rsid w:val="002542BC"/>
    <w:rsid w:val="002548A9"/>
    <w:rsid w:val="00254C3E"/>
    <w:rsid w:val="00260035"/>
    <w:rsid w:val="00263797"/>
    <w:rsid w:val="002637FF"/>
    <w:rsid w:val="00263C63"/>
    <w:rsid w:val="00263F2D"/>
    <w:rsid w:val="00264930"/>
    <w:rsid w:val="002652D3"/>
    <w:rsid w:val="00266830"/>
    <w:rsid w:val="002675CD"/>
    <w:rsid w:val="002676A4"/>
    <w:rsid w:val="00267C06"/>
    <w:rsid w:val="00270BCB"/>
    <w:rsid w:val="00272163"/>
    <w:rsid w:val="002739A1"/>
    <w:rsid w:val="00273AC0"/>
    <w:rsid w:val="002743E7"/>
    <w:rsid w:val="00274736"/>
    <w:rsid w:val="002750CD"/>
    <w:rsid w:val="002761BF"/>
    <w:rsid w:val="002803F3"/>
    <w:rsid w:val="00280635"/>
    <w:rsid w:val="00281B59"/>
    <w:rsid w:val="00281D7A"/>
    <w:rsid w:val="002821CE"/>
    <w:rsid w:val="00282587"/>
    <w:rsid w:val="002853B4"/>
    <w:rsid w:val="002855C6"/>
    <w:rsid w:val="00286306"/>
    <w:rsid w:val="002906A8"/>
    <w:rsid w:val="0029279F"/>
    <w:rsid w:val="0029289B"/>
    <w:rsid w:val="002934F6"/>
    <w:rsid w:val="0029632B"/>
    <w:rsid w:val="002A0134"/>
    <w:rsid w:val="002A03E1"/>
    <w:rsid w:val="002A042E"/>
    <w:rsid w:val="002A1B59"/>
    <w:rsid w:val="002A2AAC"/>
    <w:rsid w:val="002A415B"/>
    <w:rsid w:val="002A433F"/>
    <w:rsid w:val="002A4A49"/>
    <w:rsid w:val="002A6AFA"/>
    <w:rsid w:val="002A706B"/>
    <w:rsid w:val="002A7330"/>
    <w:rsid w:val="002B057C"/>
    <w:rsid w:val="002B1933"/>
    <w:rsid w:val="002B346E"/>
    <w:rsid w:val="002B362E"/>
    <w:rsid w:val="002B456C"/>
    <w:rsid w:val="002B4906"/>
    <w:rsid w:val="002B4935"/>
    <w:rsid w:val="002B5306"/>
    <w:rsid w:val="002C03DC"/>
    <w:rsid w:val="002C465C"/>
    <w:rsid w:val="002C7629"/>
    <w:rsid w:val="002C7B7A"/>
    <w:rsid w:val="002D3703"/>
    <w:rsid w:val="002D595A"/>
    <w:rsid w:val="002E034A"/>
    <w:rsid w:val="002E29FE"/>
    <w:rsid w:val="002E2AA4"/>
    <w:rsid w:val="002E6A81"/>
    <w:rsid w:val="002E6D54"/>
    <w:rsid w:val="002E6DA0"/>
    <w:rsid w:val="002E712D"/>
    <w:rsid w:val="002F1344"/>
    <w:rsid w:val="002F5A9A"/>
    <w:rsid w:val="002F5C5C"/>
    <w:rsid w:val="002F5EE6"/>
    <w:rsid w:val="002F650B"/>
    <w:rsid w:val="002F6CF3"/>
    <w:rsid w:val="002F7A55"/>
    <w:rsid w:val="00300EF2"/>
    <w:rsid w:val="003026F8"/>
    <w:rsid w:val="003027F7"/>
    <w:rsid w:val="00303ACE"/>
    <w:rsid w:val="00304D75"/>
    <w:rsid w:val="00304F74"/>
    <w:rsid w:val="00305AE7"/>
    <w:rsid w:val="00307D12"/>
    <w:rsid w:val="0031109B"/>
    <w:rsid w:val="003130F5"/>
    <w:rsid w:val="003135DC"/>
    <w:rsid w:val="00313F0A"/>
    <w:rsid w:val="00314105"/>
    <w:rsid w:val="003145AA"/>
    <w:rsid w:val="003150C3"/>
    <w:rsid w:val="003170B1"/>
    <w:rsid w:val="00320135"/>
    <w:rsid w:val="00322A92"/>
    <w:rsid w:val="003243CE"/>
    <w:rsid w:val="00327236"/>
    <w:rsid w:val="003311BC"/>
    <w:rsid w:val="00331826"/>
    <w:rsid w:val="00331FB2"/>
    <w:rsid w:val="00332951"/>
    <w:rsid w:val="00334477"/>
    <w:rsid w:val="00335A07"/>
    <w:rsid w:val="00335D6F"/>
    <w:rsid w:val="003363C3"/>
    <w:rsid w:val="003368C0"/>
    <w:rsid w:val="00336E6E"/>
    <w:rsid w:val="00337B2E"/>
    <w:rsid w:val="00337B8A"/>
    <w:rsid w:val="0034099E"/>
    <w:rsid w:val="00340B81"/>
    <w:rsid w:val="003418CC"/>
    <w:rsid w:val="003422A6"/>
    <w:rsid w:val="00342737"/>
    <w:rsid w:val="00342914"/>
    <w:rsid w:val="0034317C"/>
    <w:rsid w:val="00345617"/>
    <w:rsid w:val="00346145"/>
    <w:rsid w:val="00346C6E"/>
    <w:rsid w:val="003519C2"/>
    <w:rsid w:val="00353196"/>
    <w:rsid w:val="00353282"/>
    <w:rsid w:val="003538A4"/>
    <w:rsid w:val="00353D92"/>
    <w:rsid w:val="003541BF"/>
    <w:rsid w:val="00356331"/>
    <w:rsid w:val="003565C5"/>
    <w:rsid w:val="00357A5A"/>
    <w:rsid w:val="00362EE9"/>
    <w:rsid w:val="00364312"/>
    <w:rsid w:val="00364884"/>
    <w:rsid w:val="003654D2"/>
    <w:rsid w:val="00366092"/>
    <w:rsid w:val="00367334"/>
    <w:rsid w:val="0036747F"/>
    <w:rsid w:val="0036794E"/>
    <w:rsid w:val="0036796D"/>
    <w:rsid w:val="00367B6A"/>
    <w:rsid w:val="003708E2"/>
    <w:rsid w:val="003720B4"/>
    <w:rsid w:val="00372C5C"/>
    <w:rsid w:val="00373B42"/>
    <w:rsid w:val="00373FBC"/>
    <w:rsid w:val="003742A5"/>
    <w:rsid w:val="003750E0"/>
    <w:rsid w:val="00375F8C"/>
    <w:rsid w:val="00376C5D"/>
    <w:rsid w:val="00377AF3"/>
    <w:rsid w:val="0038019C"/>
    <w:rsid w:val="00380E8F"/>
    <w:rsid w:val="00381059"/>
    <w:rsid w:val="0038158E"/>
    <w:rsid w:val="00381591"/>
    <w:rsid w:val="003818FC"/>
    <w:rsid w:val="003819EC"/>
    <w:rsid w:val="0038205E"/>
    <w:rsid w:val="00382220"/>
    <w:rsid w:val="003833F5"/>
    <w:rsid w:val="00383DC5"/>
    <w:rsid w:val="00384D0D"/>
    <w:rsid w:val="003859F4"/>
    <w:rsid w:val="00385C8F"/>
    <w:rsid w:val="00386507"/>
    <w:rsid w:val="00386A84"/>
    <w:rsid w:val="00387369"/>
    <w:rsid w:val="003912C1"/>
    <w:rsid w:val="00391463"/>
    <w:rsid w:val="0039176E"/>
    <w:rsid w:val="0039286F"/>
    <w:rsid w:val="00394BD4"/>
    <w:rsid w:val="003A3370"/>
    <w:rsid w:val="003A3B62"/>
    <w:rsid w:val="003A6C81"/>
    <w:rsid w:val="003B1BF0"/>
    <w:rsid w:val="003B3CCF"/>
    <w:rsid w:val="003B606A"/>
    <w:rsid w:val="003B7920"/>
    <w:rsid w:val="003C04D7"/>
    <w:rsid w:val="003C0B39"/>
    <w:rsid w:val="003C1B51"/>
    <w:rsid w:val="003C247A"/>
    <w:rsid w:val="003C33AD"/>
    <w:rsid w:val="003C4011"/>
    <w:rsid w:val="003C484D"/>
    <w:rsid w:val="003C6B40"/>
    <w:rsid w:val="003C7379"/>
    <w:rsid w:val="003D0715"/>
    <w:rsid w:val="003D07F5"/>
    <w:rsid w:val="003D0E76"/>
    <w:rsid w:val="003D23E8"/>
    <w:rsid w:val="003D42D0"/>
    <w:rsid w:val="003D69F0"/>
    <w:rsid w:val="003E0C89"/>
    <w:rsid w:val="003E4B78"/>
    <w:rsid w:val="003E639F"/>
    <w:rsid w:val="003E76E7"/>
    <w:rsid w:val="003F1D53"/>
    <w:rsid w:val="003F21F7"/>
    <w:rsid w:val="003F303B"/>
    <w:rsid w:val="003F321A"/>
    <w:rsid w:val="003F42A4"/>
    <w:rsid w:val="003F4A75"/>
    <w:rsid w:val="003F5D2A"/>
    <w:rsid w:val="003F7CDA"/>
    <w:rsid w:val="00400719"/>
    <w:rsid w:val="00401FB2"/>
    <w:rsid w:val="004024D1"/>
    <w:rsid w:val="00403180"/>
    <w:rsid w:val="0040537D"/>
    <w:rsid w:val="00405D66"/>
    <w:rsid w:val="00405D96"/>
    <w:rsid w:val="00406C03"/>
    <w:rsid w:val="004111DF"/>
    <w:rsid w:val="00411632"/>
    <w:rsid w:val="00411BE4"/>
    <w:rsid w:val="00411EFD"/>
    <w:rsid w:val="00412BA6"/>
    <w:rsid w:val="00412EAD"/>
    <w:rsid w:val="00414918"/>
    <w:rsid w:val="00414A6B"/>
    <w:rsid w:val="00414BF4"/>
    <w:rsid w:val="0041682B"/>
    <w:rsid w:val="00417DCE"/>
    <w:rsid w:val="00420AE0"/>
    <w:rsid w:val="00422B71"/>
    <w:rsid w:val="004274DD"/>
    <w:rsid w:val="004277E4"/>
    <w:rsid w:val="004304E5"/>
    <w:rsid w:val="0043184F"/>
    <w:rsid w:val="00432034"/>
    <w:rsid w:val="00441B4A"/>
    <w:rsid w:val="0044222B"/>
    <w:rsid w:val="0044457F"/>
    <w:rsid w:val="00444E62"/>
    <w:rsid w:val="004457DF"/>
    <w:rsid w:val="00446330"/>
    <w:rsid w:val="00450392"/>
    <w:rsid w:val="00450F02"/>
    <w:rsid w:val="00454478"/>
    <w:rsid w:val="00455F77"/>
    <w:rsid w:val="0045640D"/>
    <w:rsid w:val="004564CA"/>
    <w:rsid w:val="004614D8"/>
    <w:rsid w:val="004620FB"/>
    <w:rsid w:val="00462F42"/>
    <w:rsid w:val="0046344F"/>
    <w:rsid w:val="00464CB0"/>
    <w:rsid w:val="004651B7"/>
    <w:rsid w:val="00465C37"/>
    <w:rsid w:val="00465D11"/>
    <w:rsid w:val="00465D8D"/>
    <w:rsid w:val="00466A60"/>
    <w:rsid w:val="0047092B"/>
    <w:rsid w:val="00470EEE"/>
    <w:rsid w:val="00472ED1"/>
    <w:rsid w:val="00472FE5"/>
    <w:rsid w:val="00473D16"/>
    <w:rsid w:val="00474301"/>
    <w:rsid w:val="00474907"/>
    <w:rsid w:val="0047651E"/>
    <w:rsid w:val="00477941"/>
    <w:rsid w:val="0048144B"/>
    <w:rsid w:val="00481BC3"/>
    <w:rsid w:val="00483102"/>
    <w:rsid w:val="0048413E"/>
    <w:rsid w:val="00484E4A"/>
    <w:rsid w:val="0048677E"/>
    <w:rsid w:val="00487E73"/>
    <w:rsid w:val="00492FE4"/>
    <w:rsid w:val="0049513F"/>
    <w:rsid w:val="0049576C"/>
    <w:rsid w:val="00496018"/>
    <w:rsid w:val="004A00C5"/>
    <w:rsid w:val="004A04CC"/>
    <w:rsid w:val="004A07BB"/>
    <w:rsid w:val="004A242A"/>
    <w:rsid w:val="004A2945"/>
    <w:rsid w:val="004A2994"/>
    <w:rsid w:val="004A35D8"/>
    <w:rsid w:val="004A50EA"/>
    <w:rsid w:val="004A5789"/>
    <w:rsid w:val="004A689A"/>
    <w:rsid w:val="004A7EAD"/>
    <w:rsid w:val="004B2275"/>
    <w:rsid w:val="004B23E9"/>
    <w:rsid w:val="004B36AC"/>
    <w:rsid w:val="004B4BB4"/>
    <w:rsid w:val="004B5D3E"/>
    <w:rsid w:val="004B69B9"/>
    <w:rsid w:val="004B7130"/>
    <w:rsid w:val="004B716B"/>
    <w:rsid w:val="004B76BF"/>
    <w:rsid w:val="004B7A09"/>
    <w:rsid w:val="004C1C83"/>
    <w:rsid w:val="004C1FC7"/>
    <w:rsid w:val="004C22D6"/>
    <w:rsid w:val="004C272A"/>
    <w:rsid w:val="004C49B1"/>
    <w:rsid w:val="004C52F2"/>
    <w:rsid w:val="004C5857"/>
    <w:rsid w:val="004C6817"/>
    <w:rsid w:val="004C7829"/>
    <w:rsid w:val="004D087F"/>
    <w:rsid w:val="004D1382"/>
    <w:rsid w:val="004D1FF4"/>
    <w:rsid w:val="004D29AF"/>
    <w:rsid w:val="004D2DBF"/>
    <w:rsid w:val="004D5B7F"/>
    <w:rsid w:val="004D65A5"/>
    <w:rsid w:val="004D7AD9"/>
    <w:rsid w:val="004D7C3E"/>
    <w:rsid w:val="004E08BF"/>
    <w:rsid w:val="004E165F"/>
    <w:rsid w:val="004E2719"/>
    <w:rsid w:val="004E2E98"/>
    <w:rsid w:val="004E51D7"/>
    <w:rsid w:val="004E6541"/>
    <w:rsid w:val="004E73EE"/>
    <w:rsid w:val="004F0C54"/>
    <w:rsid w:val="004F0DFB"/>
    <w:rsid w:val="004F22BF"/>
    <w:rsid w:val="004F28ED"/>
    <w:rsid w:val="004F2E84"/>
    <w:rsid w:val="004F383F"/>
    <w:rsid w:val="004F38E9"/>
    <w:rsid w:val="004F3A8C"/>
    <w:rsid w:val="004F712D"/>
    <w:rsid w:val="0050040B"/>
    <w:rsid w:val="00502C53"/>
    <w:rsid w:val="00503029"/>
    <w:rsid w:val="00503998"/>
    <w:rsid w:val="00504E0A"/>
    <w:rsid w:val="005060A0"/>
    <w:rsid w:val="005068AF"/>
    <w:rsid w:val="00506EF7"/>
    <w:rsid w:val="00507CD9"/>
    <w:rsid w:val="00510A3B"/>
    <w:rsid w:val="005142ED"/>
    <w:rsid w:val="00515FEB"/>
    <w:rsid w:val="00516303"/>
    <w:rsid w:val="00517C1B"/>
    <w:rsid w:val="0052138D"/>
    <w:rsid w:val="00522687"/>
    <w:rsid w:val="00523290"/>
    <w:rsid w:val="00523A4F"/>
    <w:rsid w:val="0052420F"/>
    <w:rsid w:val="00524B8C"/>
    <w:rsid w:val="00524FEA"/>
    <w:rsid w:val="005252F5"/>
    <w:rsid w:val="00526716"/>
    <w:rsid w:val="0052782A"/>
    <w:rsid w:val="0052BC87"/>
    <w:rsid w:val="005306DF"/>
    <w:rsid w:val="0053088E"/>
    <w:rsid w:val="005319A9"/>
    <w:rsid w:val="00532161"/>
    <w:rsid w:val="00533B95"/>
    <w:rsid w:val="00533BC0"/>
    <w:rsid w:val="00533E6E"/>
    <w:rsid w:val="0054133F"/>
    <w:rsid w:val="005422BA"/>
    <w:rsid w:val="005435AB"/>
    <w:rsid w:val="0054365A"/>
    <w:rsid w:val="0054395C"/>
    <w:rsid w:val="005476CC"/>
    <w:rsid w:val="00550C9D"/>
    <w:rsid w:val="0055375C"/>
    <w:rsid w:val="00553C50"/>
    <w:rsid w:val="00553D33"/>
    <w:rsid w:val="00554A02"/>
    <w:rsid w:val="00554DAC"/>
    <w:rsid w:val="00556340"/>
    <w:rsid w:val="005572E0"/>
    <w:rsid w:val="00557401"/>
    <w:rsid w:val="00557753"/>
    <w:rsid w:val="0055786E"/>
    <w:rsid w:val="00557FC0"/>
    <w:rsid w:val="005604C0"/>
    <w:rsid w:val="00560A32"/>
    <w:rsid w:val="00562905"/>
    <w:rsid w:val="00563D35"/>
    <w:rsid w:val="005658C6"/>
    <w:rsid w:val="00565E7C"/>
    <w:rsid w:val="00567574"/>
    <w:rsid w:val="00567DCD"/>
    <w:rsid w:val="00567F42"/>
    <w:rsid w:val="00570006"/>
    <w:rsid w:val="005708BF"/>
    <w:rsid w:val="005717A7"/>
    <w:rsid w:val="00571A81"/>
    <w:rsid w:val="00576F89"/>
    <w:rsid w:val="0058026D"/>
    <w:rsid w:val="005809A7"/>
    <w:rsid w:val="00581064"/>
    <w:rsid w:val="00581107"/>
    <w:rsid w:val="00581C19"/>
    <w:rsid w:val="00584EC9"/>
    <w:rsid w:val="00585C02"/>
    <w:rsid w:val="0058658D"/>
    <w:rsid w:val="005873AA"/>
    <w:rsid w:val="00590437"/>
    <w:rsid w:val="00590586"/>
    <w:rsid w:val="00591D0B"/>
    <w:rsid w:val="00592D71"/>
    <w:rsid w:val="005933CB"/>
    <w:rsid w:val="00594D10"/>
    <w:rsid w:val="005958AD"/>
    <w:rsid w:val="00595C62"/>
    <w:rsid w:val="00596CB0"/>
    <w:rsid w:val="00597921"/>
    <w:rsid w:val="005A0AB0"/>
    <w:rsid w:val="005A2365"/>
    <w:rsid w:val="005A26EF"/>
    <w:rsid w:val="005A30E1"/>
    <w:rsid w:val="005A74BA"/>
    <w:rsid w:val="005A7B3C"/>
    <w:rsid w:val="005B141F"/>
    <w:rsid w:val="005B17BF"/>
    <w:rsid w:val="005B23A2"/>
    <w:rsid w:val="005B31DF"/>
    <w:rsid w:val="005B357A"/>
    <w:rsid w:val="005B4C75"/>
    <w:rsid w:val="005B5A54"/>
    <w:rsid w:val="005B63DB"/>
    <w:rsid w:val="005B727C"/>
    <w:rsid w:val="005B7AAF"/>
    <w:rsid w:val="005C024E"/>
    <w:rsid w:val="005C15DB"/>
    <w:rsid w:val="005C3E82"/>
    <w:rsid w:val="005C47A6"/>
    <w:rsid w:val="005D005F"/>
    <w:rsid w:val="005D0BCA"/>
    <w:rsid w:val="005D118E"/>
    <w:rsid w:val="005D1907"/>
    <w:rsid w:val="005D1F9D"/>
    <w:rsid w:val="005D5575"/>
    <w:rsid w:val="005D6A0E"/>
    <w:rsid w:val="005E01E6"/>
    <w:rsid w:val="005E09F6"/>
    <w:rsid w:val="005E2CAA"/>
    <w:rsid w:val="005E2D87"/>
    <w:rsid w:val="005E3078"/>
    <w:rsid w:val="005E314E"/>
    <w:rsid w:val="005E4977"/>
    <w:rsid w:val="005E51E0"/>
    <w:rsid w:val="005E6546"/>
    <w:rsid w:val="005E6812"/>
    <w:rsid w:val="005F253F"/>
    <w:rsid w:val="005F42C7"/>
    <w:rsid w:val="005F5DFB"/>
    <w:rsid w:val="005F6481"/>
    <w:rsid w:val="005F6B47"/>
    <w:rsid w:val="005F6D7C"/>
    <w:rsid w:val="00600DE5"/>
    <w:rsid w:val="00601126"/>
    <w:rsid w:val="006021B2"/>
    <w:rsid w:val="00603043"/>
    <w:rsid w:val="00603602"/>
    <w:rsid w:val="0061132E"/>
    <w:rsid w:val="00613138"/>
    <w:rsid w:val="006149B2"/>
    <w:rsid w:val="00616C7F"/>
    <w:rsid w:val="00616EC8"/>
    <w:rsid w:val="00620770"/>
    <w:rsid w:val="006207DF"/>
    <w:rsid w:val="006216BB"/>
    <w:rsid w:val="00621A1C"/>
    <w:rsid w:val="00622741"/>
    <w:rsid w:val="006240FA"/>
    <w:rsid w:val="00624D9D"/>
    <w:rsid w:val="006257C8"/>
    <w:rsid w:val="00625B6E"/>
    <w:rsid w:val="00627E54"/>
    <w:rsid w:val="00631662"/>
    <w:rsid w:val="00632AB0"/>
    <w:rsid w:val="006360B1"/>
    <w:rsid w:val="006377C0"/>
    <w:rsid w:val="00637F02"/>
    <w:rsid w:val="0064047A"/>
    <w:rsid w:val="00641A5A"/>
    <w:rsid w:val="006427B2"/>
    <w:rsid w:val="00642EF2"/>
    <w:rsid w:val="0064442F"/>
    <w:rsid w:val="00645782"/>
    <w:rsid w:val="00645FDD"/>
    <w:rsid w:val="00646F50"/>
    <w:rsid w:val="0065009A"/>
    <w:rsid w:val="006504D9"/>
    <w:rsid w:val="00650BF2"/>
    <w:rsid w:val="00656154"/>
    <w:rsid w:val="00657CFA"/>
    <w:rsid w:val="00662099"/>
    <w:rsid w:val="00662A9F"/>
    <w:rsid w:val="00662B34"/>
    <w:rsid w:val="00662E40"/>
    <w:rsid w:val="00663C38"/>
    <w:rsid w:val="006654BD"/>
    <w:rsid w:val="00667182"/>
    <w:rsid w:val="00667DF6"/>
    <w:rsid w:val="00670F51"/>
    <w:rsid w:val="006716BC"/>
    <w:rsid w:val="00671A33"/>
    <w:rsid w:val="00676B17"/>
    <w:rsid w:val="006779A4"/>
    <w:rsid w:val="00680724"/>
    <w:rsid w:val="00681606"/>
    <w:rsid w:val="00681B37"/>
    <w:rsid w:val="00682A29"/>
    <w:rsid w:val="00682E6B"/>
    <w:rsid w:val="00683AD2"/>
    <w:rsid w:val="00684266"/>
    <w:rsid w:val="006853A5"/>
    <w:rsid w:val="0068555B"/>
    <w:rsid w:val="00686F62"/>
    <w:rsid w:val="00690846"/>
    <w:rsid w:val="00690C69"/>
    <w:rsid w:val="00691F20"/>
    <w:rsid w:val="00692866"/>
    <w:rsid w:val="00692CFA"/>
    <w:rsid w:val="00694992"/>
    <w:rsid w:val="0069548B"/>
    <w:rsid w:val="006956CC"/>
    <w:rsid w:val="00695A6A"/>
    <w:rsid w:val="00695AEC"/>
    <w:rsid w:val="006965CA"/>
    <w:rsid w:val="006A0808"/>
    <w:rsid w:val="006A1192"/>
    <w:rsid w:val="006A347B"/>
    <w:rsid w:val="006A4D5E"/>
    <w:rsid w:val="006A4ECB"/>
    <w:rsid w:val="006A5632"/>
    <w:rsid w:val="006A6074"/>
    <w:rsid w:val="006A64D8"/>
    <w:rsid w:val="006A6B95"/>
    <w:rsid w:val="006A6E37"/>
    <w:rsid w:val="006A7ED6"/>
    <w:rsid w:val="006B0631"/>
    <w:rsid w:val="006B0FA0"/>
    <w:rsid w:val="006B118D"/>
    <w:rsid w:val="006B17E4"/>
    <w:rsid w:val="006B5D0C"/>
    <w:rsid w:val="006B6914"/>
    <w:rsid w:val="006C1D99"/>
    <w:rsid w:val="006C1E4E"/>
    <w:rsid w:val="006C1F78"/>
    <w:rsid w:val="006C284B"/>
    <w:rsid w:val="006C2C5D"/>
    <w:rsid w:val="006C2E90"/>
    <w:rsid w:val="006C3CE1"/>
    <w:rsid w:val="006C42F1"/>
    <w:rsid w:val="006C43D4"/>
    <w:rsid w:val="006C534B"/>
    <w:rsid w:val="006C5ABE"/>
    <w:rsid w:val="006C7228"/>
    <w:rsid w:val="006C7891"/>
    <w:rsid w:val="006C7CB8"/>
    <w:rsid w:val="006D18B7"/>
    <w:rsid w:val="006D2761"/>
    <w:rsid w:val="006D2FF1"/>
    <w:rsid w:val="006D529B"/>
    <w:rsid w:val="006D664A"/>
    <w:rsid w:val="006D6B1B"/>
    <w:rsid w:val="006D71A9"/>
    <w:rsid w:val="006E3428"/>
    <w:rsid w:val="006E4E38"/>
    <w:rsid w:val="006E5AF2"/>
    <w:rsid w:val="006E6474"/>
    <w:rsid w:val="006F12A4"/>
    <w:rsid w:val="006F12E0"/>
    <w:rsid w:val="006F15C7"/>
    <w:rsid w:val="006F21F0"/>
    <w:rsid w:val="006F35CD"/>
    <w:rsid w:val="006F36CF"/>
    <w:rsid w:val="006F3B88"/>
    <w:rsid w:val="006F4139"/>
    <w:rsid w:val="006F4D17"/>
    <w:rsid w:val="006F4E2E"/>
    <w:rsid w:val="006F5B73"/>
    <w:rsid w:val="006F6D75"/>
    <w:rsid w:val="007005AE"/>
    <w:rsid w:val="007015B3"/>
    <w:rsid w:val="007055C7"/>
    <w:rsid w:val="007056E4"/>
    <w:rsid w:val="007058A9"/>
    <w:rsid w:val="00705BF0"/>
    <w:rsid w:val="00707C60"/>
    <w:rsid w:val="00710DB7"/>
    <w:rsid w:val="007125A6"/>
    <w:rsid w:val="007128A3"/>
    <w:rsid w:val="00713396"/>
    <w:rsid w:val="00714141"/>
    <w:rsid w:val="00714A82"/>
    <w:rsid w:val="00714F1F"/>
    <w:rsid w:val="00715730"/>
    <w:rsid w:val="0071597F"/>
    <w:rsid w:val="00715D43"/>
    <w:rsid w:val="00716D8E"/>
    <w:rsid w:val="00720022"/>
    <w:rsid w:val="007210F5"/>
    <w:rsid w:val="00722062"/>
    <w:rsid w:val="007231F4"/>
    <w:rsid w:val="00724959"/>
    <w:rsid w:val="00724C6A"/>
    <w:rsid w:val="007274B0"/>
    <w:rsid w:val="00730DBE"/>
    <w:rsid w:val="00731511"/>
    <w:rsid w:val="0073167B"/>
    <w:rsid w:val="00732056"/>
    <w:rsid w:val="007324DE"/>
    <w:rsid w:val="00733FC5"/>
    <w:rsid w:val="007340B4"/>
    <w:rsid w:val="00736D8B"/>
    <w:rsid w:val="00737A6D"/>
    <w:rsid w:val="007410EA"/>
    <w:rsid w:val="00742885"/>
    <w:rsid w:val="007461FC"/>
    <w:rsid w:val="007472AD"/>
    <w:rsid w:val="0074793C"/>
    <w:rsid w:val="00750AC9"/>
    <w:rsid w:val="0075121F"/>
    <w:rsid w:val="00753E16"/>
    <w:rsid w:val="00754BC2"/>
    <w:rsid w:val="0075531A"/>
    <w:rsid w:val="007569C5"/>
    <w:rsid w:val="00756EEF"/>
    <w:rsid w:val="00757136"/>
    <w:rsid w:val="007575BA"/>
    <w:rsid w:val="00757A94"/>
    <w:rsid w:val="00757FC3"/>
    <w:rsid w:val="007603F2"/>
    <w:rsid w:val="00762A6E"/>
    <w:rsid w:val="00767058"/>
    <w:rsid w:val="0077177B"/>
    <w:rsid w:val="00771D5F"/>
    <w:rsid w:val="007722A6"/>
    <w:rsid w:val="00772CFA"/>
    <w:rsid w:val="00772DCF"/>
    <w:rsid w:val="00774A40"/>
    <w:rsid w:val="007755CC"/>
    <w:rsid w:val="00775727"/>
    <w:rsid w:val="00777F5C"/>
    <w:rsid w:val="00780067"/>
    <w:rsid w:val="00780F25"/>
    <w:rsid w:val="007826F1"/>
    <w:rsid w:val="00783222"/>
    <w:rsid w:val="007832E9"/>
    <w:rsid w:val="0078443D"/>
    <w:rsid w:val="007864B7"/>
    <w:rsid w:val="00794B67"/>
    <w:rsid w:val="00794D81"/>
    <w:rsid w:val="007957A9"/>
    <w:rsid w:val="007973A6"/>
    <w:rsid w:val="007978DA"/>
    <w:rsid w:val="007A1499"/>
    <w:rsid w:val="007A227D"/>
    <w:rsid w:val="007A2E8F"/>
    <w:rsid w:val="007A4660"/>
    <w:rsid w:val="007A47FE"/>
    <w:rsid w:val="007A4A76"/>
    <w:rsid w:val="007A5A8E"/>
    <w:rsid w:val="007A65F7"/>
    <w:rsid w:val="007A70F0"/>
    <w:rsid w:val="007A7876"/>
    <w:rsid w:val="007B0272"/>
    <w:rsid w:val="007B1CBC"/>
    <w:rsid w:val="007B25F9"/>
    <w:rsid w:val="007B2EAB"/>
    <w:rsid w:val="007B3A99"/>
    <w:rsid w:val="007B4651"/>
    <w:rsid w:val="007C115B"/>
    <w:rsid w:val="007C151E"/>
    <w:rsid w:val="007C29F4"/>
    <w:rsid w:val="007C4A1A"/>
    <w:rsid w:val="007C57CD"/>
    <w:rsid w:val="007C6D1E"/>
    <w:rsid w:val="007C6F78"/>
    <w:rsid w:val="007C72D2"/>
    <w:rsid w:val="007D0A3B"/>
    <w:rsid w:val="007D192B"/>
    <w:rsid w:val="007D1C33"/>
    <w:rsid w:val="007D1F78"/>
    <w:rsid w:val="007D23F3"/>
    <w:rsid w:val="007D373F"/>
    <w:rsid w:val="007D7D12"/>
    <w:rsid w:val="007E1E47"/>
    <w:rsid w:val="007E664B"/>
    <w:rsid w:val="007E717C"/>
    <w:rsid w:val="007F0BC7"/>
    <w:rsid w:val="007F2327"/>
    <w:rsid w:val="007F23ED"/>
    <w:rsid w:val="007F3BA0"/>
    <w:rsid w:val="007F68AA"/>
    <w:rsid w:val="0080069C"/>
    <w:rsid w:val="00800E60"/>
    <w:rsid w:val="00802450"/>
    <w:rsid w:val="00802B2B"/>
    <w:rsid w:val="00804824"/>
    <w:rsid w:val="00811336"/>
    <w:rsid w:val="00811C12"/>
    <w:rsid w:val="00812D5E"/>
    <w:rsid w:val="008140CA"/>
    <w:rsid w:val="00814ED3"/>
    <w:rsid w:val="00815929"/>
    <w:rsid w:val="00815947"/>
    <w:rsid w:val="0081639C"/>
    <w:rsid w:val="0081657D"/>
    <w:rsid w:val="00816F22"/>
    <w:rsid w:val="00816FFC"/>
    <w:rsid w:val="008216D9"/>
    <w:rsid w:val="00825CE7"/>
    <w:rsid w:val="00826826"/>
    <w:rsid w:val="008268FB"/>
    <w:rsid w:val="0082741B"/>
    <w:rsid w:val="00831E90"/>
    <w:rsid w:val="00832E2F"/>
    <w:rsid w:val="008334F5"/>
    <w:rsid w:val="008335D3"/>
    <w:rsid w:val="0083513F"/>
    <w:rsid w:val="0083650C"/>
    <w:rsid w:val="00837FCB"/>
    <w:rsid w:val="00840842"/>
    <w:rsid w:val="00840948"/>
    <w:rsid w:val="008411DA"/>
    <w:rsid w:val="00842F51"/>
    <w:rsid w:val="008437ED"/>
    <w:rsid w:val="00843913"/>
    <w:rsid w:val="00844B6C"/>
    <w:rsid w:val="008450E3"/>
    <w:rsid w:val="008461AD"/>
    <w:rsid w:val="00846D06"/>
    <w:rsid w:val="00847981"/>
    <w:rsid w:val="00850C90"/>
    <w:rsid w:val="0085132E"/>
    <w:rsid w:val="00852637"/>
    <w:rsid w:val="00853AE7"/>
    <w:rsid w:val="00854228"/>
    <w:rsid w:val="00855966"/>
    <w:rsid w:val="00855FB6"/>
    <w:rsid w:val="00856D6D"/>
    <w:rsid w:val="008570A9"/>
    <w:rsid w:val="00857C04"/>
    <w:rsid w:val="0086041C"/>
    <w:rsid w:val="008608D8"/>
    <w:rsid w:val="00861C46"/>
    <w:rsid w:val="00862A6F"/>
    <w:rsid w:val="00863815"/>
    <w:rsid w:val="008646C0"/>
    <w:rsid w:val="00865337"/>
    <w:rsid w:val="008668FA"/>
    <w:rsid w:val="008673E0"/>
    <w:rsid w:val="00871173"/>
    <w:rsid w:val="0087161B"/>
    <w:rsid w:val="00871818"/>
    <w:rsid w:val="00872511"/>
    <w:rsid w:val="00873C61"/>
    <w:rsid w:val="0087486D"/>
    <w:rsid w:val="008762B9"/>
    <w:rsid w:val="008766E5"/>
    <w:rsid w:val="008771A4"/>
    <w:rsid w:val="0088156D"/>
    <w:rsid w:val="00882113"/>
    <w:rsid w:val="00883113"/>
    <w:rsid w:val="008834EA"/>
    <w:rsid w:val="00884035"/>
    <w:rsid w:val="0088405B"/>
    <w:rsid w:val="00885AD7"/>
    <w:rsid w:val="00885AF0"/>
    <w:rsid w:val="00887460"/>
    <w:rsid w:val="0088746B"/>
    <w:rsid w:val="0088770A"/>
    <w:rsid w:val="00887FF3"/>
    <w:rsid w:val="00890287"/>
    <w:rsid w:val="0089040A"/>
    <w:rsid w:val="00891579"/>
    <w:rsid w:val="00893C23"/>
    <w:rsid w:val="00894799"/>
    <w:rsid w:val="00897D2F"/>
    <w:rsid w:val="008A0A5B"/>
    <w:rsid w:val="008A1743"/>
    <w:rsid w:val="008A25F7"/>
    <w:rsid w:val="008A34C0"/>
    <w:rsid w:val="008A3FB2"/>
    <w:rsid w:val="008A58F9"/>
    <w:rsid w:val="008A5D33"/>
    <w:rsid w:val="008A68A6"/>
    <w:rsid w:val="008B1E36"/>
    <w:rsid w:val="008B2DE1"/>
    <w:rsid w:val="008B43B1"/>
    <w:rsid w:val="008B447D"/>
    <w:rsid w:val="008B4E7F"/>
    <w:rsid w:val="008B57C5"/>
    <w:rsid w:val="008B66AC"/>
    <w:rsid w:val="008C2605"/>
    <w:rsid w:val="008C2D9E"/>
    <w:rsid w:val="008C3120"/>
    <w:rsid w:val="008C3196"/>
    <w:rsid w:val="008C50C4"/>
    <w:rsid w:val="008C518B"/>
    <w:rsid w:val="008C6D93"/>
    <w:rsid w:val="008C6EAD"/>
    <w:rsid w:val="008C7840"/>
    <w:rsid w:val="008D00D5"/>
    <w:rsid w:val="008D181A"/>
    <w:rsid w:val="008D379D"/>
    <w:rsid w:val="008D3BCD"/>
    <w:rsid w:val="008D5DFC"/>
    <w:rsid w:val="008D62CB"/>
    <w:rsid w:val="008D68A5"/>
    <w:rsid w:val="008D7244"/>
    <w:rsid w:val="008E134D"/>
    <w:rsid w:val="008E1439"/>
    <w:rsid w:val="008E21AE"/>
    <w:rsid w:val="008E3C16"/>
    <w:rsid w:val="008E573D"/>
    <w:rsid w:val="008E579E"/>
    <w:rsid w:val="008E75C5"/>
    <w:rsid w:val="008E760A"/>
    <w:rsid w:val="008F0BE0"/>
    <w:rsid w:val="008F1CA0"/>
    <w:rsid w:val="008F40A3"/>
    <w:rsid w:val="008F4835"/>
    <w:rsid w:val="00900613"/>
    <w:rsid w:val="00901524"/>
    <w:rsid w:val="00902550"/>
    <w:rsid w:val="00902F60"/>
    <w:rsid w:val="0090311D"/>
    <w:rsid w:val="00903201"/>
    <w:rsid w:val="0090376F"/>
    <w:rsid w:val="00904D49"/>
    <w:rsid w:val="00905297"/>
    <w:rsid w:val="009058F1"/>
    <w:rsid w:val="0090648C"/>
    <w:rsid w:val="00906830"/>
    <w:rsid w:val="00906B49"/>
    <w:rsid w:val="00907698"/>
    <w:rsid w:val="00910E0D"/>
    <w:rsid w:val="009129DB"/>
    <w:rsid w:val="009154EF"/>
    <w:rsid w:val="00915710"/>
    <w:rsid w:val="00916BC5"/>
    <w:rsid w:val="00921106"/>
    <w:rsid w:val="00921460"/>
    <w:rsid w:val="00921B56"/>
    <w:rsid w:val="0092217B"/>
    <w:rsid w:val="0092321A"/>
    <w:rsid w:val="009241F2"/>
    <w:rsid w:val="00924833"/>
    <w:rsid w:val="00925FD1"/>
    <w:rsid w:val="009266CC"/>
    <w:rsid w:val="009318EB"/>
    <w:rsid w:val="00931DBB"/>
    <w:rsid w:val="009344CA"/>
    <w:rsid w:val="00934DE2"/>
    <w:rsid w:val="00936481"/>
    <w:rsid w:val="00936C07"/>
    <w:rsid w:val="009403EC"/>
    <w:rsid w:val="009406C7"/>
    <w:rsid w:val="00940CEF"/>
    <w:rsid w:val="00941292"/>
    <w:rsid w:val="009412F7"/>
    <w:rsid w:val="00944370"/>
    <w:rsid w:val="00944988"/>
    <w:rsid w:val="00945504"/>
    <w:rsid w:val="0094552E"/>
    <w:rsid w:val="00945A8C"/>
    <w:rsid w:val="00946D9A"/>
    <w:rsid w:val="00947308"/>
    <w:rsid w:val="00947A94"/>
    <w:rsid w:val="00947C7E"/>
    <w:rsid w:val="00950D0B"/>
    <w:rsid w:val="00953550"/>
    <w:rsid w:val="0095381F"/>
    <w:rsid w:val="009539B7"/>
    <w:rsid w:val="00955700"/>
    <w:rsid w:val="00960FE6"/>
    <w:rsid w:val="009610CD"/>
    <w:rsid w:val="009633EE"/>
    <w:rsid w:val="00966362"/>
    <w:rsid w:val="00966721"/>
    <w:rsid w:val="0097124B"/>
    <w:rsid w:val="00971959"/>
    <w:rsid w:val="00971D6C"/>
    <w:rsid w:val="00972054"/>
    <w:rsid w:val="009723F5"/>
    <w:rsid w:val="00973C80"/>
    <w:rsid w:val="009812B2"/>
    <w:rsid w:val="00981309"/>
    <w:rsid w:val="00982C09"/>
    <w:rsid w:val="0098392D"/>
    <w:rsid w:val="00983C70"/>
    <w:rsid w:val="009840A6"/>
    <w:rsid w:val="00984606"/>
    <w:rsid w:val="0098464F"/>
    <w:rsid w:val="009869ED"/>
    <w:rsid w:val="00987443"/>
    <w:rsid w:val="009903FE"/>
    <w:rsid w:val="00991429"/>
    <w:rsid w:val="00991FD0"/>
    <w:rsid w:val="009920E5"/>
    <w:rsid w:val="009940D4"/>
    <w:rsid w:val="009942B4"/>
    <w:rsid w:val="009967C7"/>
    <w:rsid w:val="0099684C"/>
    <w:rsid w:val="0099736E"/>
    <w:rsid w:val="009A02F6"/>
    <w:rsid w:val="009A0E5B"/>
    <w:rsid w:val="009A442C"/>
    <w:rsid w:val="009A5377"/>
    <w:rsid w:val="009A53EE"/>
    <w:rsid w:val="009A5932"/>
    <w:rsid w:val="009B0C87"/>
    <w:rsid w:val="009B132E"/>
    <w:rsid w:val="009B15D6"/>
    <w:rsid w:val="009B2A7B"/>
    <w:rsid w:val="009B2F6B"/>
    <w:rsid w:val="009B484F"/>
    <w:rsid w:val="009B5B98"/>
    <w:rsid w:val="009B5C29"/>
    <w:rsid w:val="009B5E40"/>
    <w:rsid w:val="009C04C9"/>
    <w:rsid w:val="009C222A"/>
    <w:rsid w:val="009C2B76"/>
    <w:rsid w:val="009C2DC7"/>
    <w:rsid w:val="009C37E2"/>
    <w:rsid w:val="009C3D1F"/>
    <w:rsid w:val="009C3D64"/>
    <w:rsid w:val="009C5003"/>
    <w:rsid w:val="009C53A6"/>
    <w:rsid w:val="009C54BA"/>
    <w:rsid w:val="009C5763"/>
    <w:rsid w:val="009C642B"/>
    <w:rsid w:val="009C694F"/>
    <w:rsid w:val="009C729E"/>
    <w:rsid w:val="009D0561"/>
    <w:rsid w:val="009D0B84"/>
    <w:rsid w:val="009D2655"/>
    <w:rsid w:val="009D32FF"/>
    <w:rsid w:val="009D3474"/>
    <w:rsid w:val="009D72D9"/>
    <w:rsid w:val="009E0191"/>
    <w:rsid w:val="009E0304"/>
    <w:rsid w:val="009E06AB"/>
    <w:rsid w:val="009E2E57"/>
    <w:rsid w:val="009E324A"/>
    <w:rsid w:val="009E4A50"/>
    <w:rsid w:val="009E5974"/>
    <w:rsid w:val="009E5B76"/>
    <w:rsid w:val="009E666F"/>
    <w:rsid w:val="009E6AA7"/>
    <w:rsid w:val="009E7050"/>
    <w:rsid w:val="009F009A"/>
    <w:rsid w:val="009F158D"/>
    <w:rsid w:val="009F3BA2"/>
    <w:rsid w:val="009F42AF"/>
    <w:rsid w:val="009F52B4"/>
    <w:rsid w:val="009F55FC"/>
    <w:rsid w:val="009F5CBD"/>
    <w:rsid w:val="009F6F1E"/>
    <w:rsid w:val="009F7223"/>
    <w:rsid w:val="00A01A8C"/>
    <w:rsid w:val="00A01F4F"/>
    <w:rsid w:val="00A021F3"/>
    <w:rsid w:val="00A02959"/>
    <w:rsid w:val="00A043AC"/>
    <w:rsid w:val="00A04647"/>
    <w:rsid w:val="00A056D3"/>
    <w:rsid w:val="00A061E3"/>
    <w:rsid w:val="00A06FE6"/>
    <w:rsid w:val="00A112A0"/>
    <w:rsid w:val="00A112D9"/>
    <w:rsid w:val="00A11A46"/>
    <w:rsid w:val="00A11C1C"/>
    <w:rsid w:val="00A15293"/>
    <w:rsid w:val="00A152D9"/>
    <w:rsid w:val="00A20650"/>
    <w:rsid w:val="00A2139A"/>
    <w:rsid w:val="00A2155D"/>
    <w:rsid w:val="00A22F71"/>
    <w:rsid w:val="00A2358E"/>
    <w:rsid w:val="00A235E8"/>
    <w:rsid w:val="00A239E6"/>
    <w:rsid w:val="00A26269"/>
    <w:rsid w:val="00A26284"/>
    <w:rsid w:val="00A27320"/>
    <w:rsid w:val="00A27B16"/>
    <w:rsid w:val="00A3154B"/>
    <w:rsid w:val="00A321EC"/>
    <w:rsid w:val="00A33548"/>
    <w:rsid w:val="00A34BE5"/>
    <w:rsid w:val="00A352D6"/>
    <w:rsid w:val="00A40DA1"/>
    <w:rsid w:val="00A42D56"/>
    <w:rsid w:val="00A42F1B"/>
    <w:rsid w:val="00A43A03"/>
    <w:rsid w:val="00A465DE"/>
    <w:rsid w:val="00A46795"/>
    <w:rsid w:val="00A47700"/>
    <w:rsid w:val="00A505D7"/>
    <w:rsid w:val="00A528D2"/>
    <w:rsid w:val="00A52B79"/>
    <w:rsid w:val="00A556EC"/>
    <w:rsid w:val="00A570AE"/>
    <w:rsid w:val="00A57487"/>
    <w:rsid w:val="00A60B43"/>
    <w:rsid w:val="00A60F40"/>
    <w:rsid w:val="00A62BAA"/>
    <w:rsid w:val="00A63211"/>
    <w:rsid w:val="00A632A4"/>
    <w:rsid w:val="00A6386F"/>
    <w:rsid w:val="00A6494A"/>
    <w:rsid w:val="00A66B16"/>
    <w:rsid w:val="00A66C78"/>
    <w:rsid w:val="00A7074C"/>
    <w:rsid w:val="00A71F37"/>
    <w:rsid w:val="00A72410"/>
    <w:rsid w:val="00A749E7"/>
    <w:rsid w:val="00A74B24"/>
    <w:rsid w:val="00A750C6"/>
    <w:rsid w:val="00A7524F"/>
    <w:rsid w:val="00A75AB6"/>
    <w:rsid w:val="00A76936"/>
    <w:rsid w:val="00A76EDD"/>
    <w:rsid w:val="00A77942"/>
    <w:rsid w:val="00A813DB"/>
    <w:rsid w:val="00A81594"/>
    <w:rsid w:val="00A821F6"/>
    <w:rsid w:val="00A83D02"/>
    <w:rsid w:val="00A844A5"/>
    <w:rsid w:val="00A85A34"/>
    <w:rsid w:val="00A878C4"/>
    <w:rsid w:val="00A87B46"/>
    <w:rsid w:val="00A904DD"/>
    <w:rsid w:val="00A90F78"/>
    <w:rsid w:val="00A916AE"/>
    <w:rsid w:val="00A93D11"/>
    <w:rsid w:val="00A946BE"/>
    <w:rsid w:val="00A9546F"/>
    <w:rsid w:val="00A95832"/>
    <w:rsid w:val="00A95C41"/>
    <w:rsid w:val="00A971C8"/>
    <w:rsid w:val="00AA0324"/>
    <w:rsid w:val="00AA1EAB"/>
    <w:rsid w:val="00AA270E"/>
    <w:rsid w:val="00AA40E3"/>
    <w:rsid w:val="00AA476D"/>
    <w:rsid w:val="00AA497E"/>
    <w:rsid w:val="00AA5374"/>
    <w:rsid w:val="00AA580E"/>
    <w:rsid w:val="00AA6C5D"/>
    <w:rsid w:val="00AB1C4B"/>
    <w:rsid w:val="00AB2D1B"/>
    <w:rsid w:val="00AB3C16"/>
    <w:rsid w:val="00AB4C6B"/>
    <w:rsid w:val="00AB567D"/>
    <w:rsid w:val="00AB64B5"/>
    <w:rsid w:val="00AB7BA4"/>
    <w:rsid w:val="00AC010B"/>
    <w:rsid w:val="00AC143C"/>
    <w:rsid w:val="00AC2228"/>
    <w:rsid w:val="00AC273A"/>
    <w:rsid w:val="00AC35D4"/>
    <w:rsid w:val="00AC3CAC"/>
    <w:rsid w:val="00AC503F"/>
    <w:rsid w:val="00AC569F"/>
    <w:rsid w:val="00AC59C1"/>
    <w:rsid w:val="00AC5E84"/>
    <w:rsid w:val="00AD0EB5"/>
    <w:rsid w:val="00AD1434"/>
    <w:rsid w:val="00AD1F02"/>
    <w:rsid w:val="00AD36DA"/>
    <w:rsid w:val="00AD395E"/>
    <w:rsid w:val="00AD3D49"/>
    <w:rsid w:val="00AD469A"/>
    <w:rsid w:val="00AD6976"/>
    <w:rsid w:val="00AD6C83"/>
    <w:rsid w:val="00AE1C0C"/>
    <w:rsid w:val="00AE21E7"/>
    <w:rsid w:val="00AE22D2"/>
    <w:rsid w:val="00AE44F8"/>
    <w:rsid w:val="00AE58C1"/>
    <w:rsid w:val="00AF0075"/>
    <w:rsid w:val="00AF2BF3"/>
    <w:rsid w:val="00AF2CB9"/>
    <w:rsid w:val="00AF2F88"/>
    <w:rsid w:val="00AF38CF"/>
    <w:rsid w:val="00AF3F98"/>
    <w:rsid w:val="00AF7072"/>
    <w:rsid w:val="00B00AA4"/>
    <w:rsid w:val="00B01F8C"/>
    <w:rsid w:val="00B02E98"/>
    <w:rsid w:val="00B03097"/>
    <w:rsid w:val="00B049ED"/>
    <w:rsid w:val="00B05AC5"/>
    <w:rsid w:val="00B075B3"/>
    <w:rsid w:val="00B101E1"/>
    <w:rsid w:val="00B10A48"/>
    <w:rsid w:val="00B11E52"/>
    <w:rsid w:val="00B11EA3"/>
    <w:rsid w:val="00B124E9"/>
    <w:rsid w:val="00B126CA"/>
    <w:rsid w:val="00B12CB5"/>
    <w:rsid w:val="00B146EB"/>
    <w:rsid w:val="00B14761"/>
    <w:rsid w:val="00B15BDF"/>
    <w:rsid w:val="00B15E40"/>
    <w:rsid w:val="00B17694"/>
    <w:rsid w:val="00B17E32"/>
    <w:rsid w:val="00B17E7F"/>
    <w:rsid w:val="00B203BF"/>
    <w:rsid w:val="00B20EFC"/>
    <w:rsid w:val="00B20FA5"/>
    <w:rsid w:val="00B21D97"/>
    <w:rsid w:val="00B21F86"/>
    <w:rsid w:val="00B232B7"/>
    <w:rsid w:val="00B25B2F"/>
    <w:rsid w:val="00B27A53"/>
    <w:rsid w:val="00B31668"/>
    <w:rsid w:val="00B32521"/>
    <w:rsid w:val="00B32870"/>
    <w:rsid w:val="00B33689"/>
    <w:rsid w:val="00B34298"/>
    <w:rsid w:val="00B36C99"/>
    <w:rsid w:val="00B370E7"/>
    <w:rsid w:val="00B40A95"/>
    <w:rsid w:val="00B41DFD"/>
    <w:rsid w:val="00B4361C"/>
    <w:rsid w:val="00B438B7"/>
    <w:rsid w:val="00B438F3"/>
    <w:rsid w:val="00B4398E"/>
    <w:rsid w:val="00B447D3"/>
    <w:rsid w:val="00B45D8A"/>
    <w:rsid w:val="00B47427"/>
    <w:rsid w:val="00B513F8"/>
    <w:rsid w:val="00B51436"/>
    <w:rsid w:val="00B517F2"/>
    <w:rsid w:val="00B52AFB"/>
    <w:rsid w:val="00B53EE7"/>
    <w:rsid w:val="00B53F32"/>
    <w:rsid w:val="00B54456"/>
    <w:rsid w:val="00B54BDF"/>
    <w:rsid w:val="00B54C73"/>
    <w:rsid w:val="00B55D82"/>
    <w:rsid w:val="00B600F4"/>
    <w:rsid w:val="00B620C7"/>
    <w:rsid w:val="00B629E3"/>
    <w:rsid w:val="00B63402"/>
    <w:rsid w:val="00B64A24"/>
    <w:rsid w:val="00B66F9C"/>
    <w:rsid w:val="00B6711A"/>
    <w:rsid w:val="00B709CE"/>
    <w:rsid w:val="00B70C73"/>
    <w:rsid w:val="00B72209"/>
    <w:rsid w:val="00B725F8"/>
    <w:rsid w:val="00B75D35"/>
    <w:rsid w:val="00B76DED"/>
    <w:rsid w:val="00B818AF"/>
    <w:rsid w:val="00B81AFD"/>
    <w:rsid w:val="00B8239F"/>
    <w:rsid w:val="00B8323A"/>
    <w:rsid w:val="00B83491"/>
    <w:rsid w:val="00B83514"/>
    <w:rsid w:val="00B8642C"/>
    <w:rsid w:val="00B87514"/>
    <w:rsid w:val="00B87FA0"/>
    <w:rsid w:val="00B912D3"/>
    <w:rsid w:val="00B91E91"/>
    <w:rsid w:val="00B92CB2"/>
    <w:rsid w:val="00B953B7"/>
    <w:rsid w:val="00B961C4"/>
    <w:rsid w:val="00B9623C"/>
    <w:rsid w:val="00B966DB"/>
    <w:rsid w:val="00B97BF9"/>
    <w:rsid w:val="00BA1BA7"/>
    <w:rsid w:val="00BA2719"/>
    <w:rsid w:val="00BA2982"/>
    <w:rsid w:val="00BA5161"/>
    <w:rsid w:val="00BA529F"/>
    <w:rsid w:val="00BA6BA1"/>
    <w:rsid w:val="00BB1FEE"/>
    <w:rsid w:val="00BB2278"/>
    <w:rsid w:val="00BB259B"/>
    <w:rsid w:val="00BB2C4C"/>
    <w:rsid w:val="00BB3750"/>
    <w:rsid w:val="00BB49AB"/>
    <w:rsid w:val="00BB54A9"/>
    <w:rsid w:val="00BB634A"/>
    <w:rsid w:val="00BB66B4"/>
    <w:rsid w:val="00BB7CB7"/>
    <w:rsid w:val="00BC0B27"/>
    <w:rsid w:val="00BC21F5"/>
    <w:rsid w:val="00BC5E35"/>
    <w:rsid w:val="00BC6B3F"/>
    <w:rsid w:val="00BC6DB6"/>
    <w:rsid w:val="00BD2C46"/>
    <w:rsid w:val="00BD39CD"/>
    <w:rsid w:val="00BD3F21"/>
    <w:rsid w:val="00BD5C6B"/>
    <w:rsid w:val="00BD66E5"/>
    <w:rsid w:val="00BD6F33"/>
    <w:rsid w:val="00BD787A"/>
    <w:rsid w:val="00BE3A9B"/>
    <w:rsid w:val="00BE42A0"/>
    <w:rsid w:val="00BE6105"/>
    <w:rsid w:val="00BE650D"/>
    <w:rsid w:val="00BE6672"/>
    <w:rsid w:val="00BE7741"/>
    <w:rsid w:val="00BE7826"/>
    <w:rsid w:val="00BF0E02"/>
    <w:rsid w:val="00BF5641"/>
    <w:rsid w:val="00BF7A9A"/>
    <w:rsid w:val="00C01E61"/>
    <w:rsid w:val="00C0329A"/>
    <w:rsid w:val="00C03CF6"/>
    <w:rsid w:val="00C05884"/>
    <w:rsid w:val="00C07D71"/>
    <w:rsid w:val="00C10AB0"/>
    <w:rsid w:val="00C10DAB"/>
    <w:rsid w:val="00C110A7"/>
    <w:rsid w:val="00C12AE8"/>
    <w:rsid w:val="00C13462"/>
    <w:rsid w:val="00C149B4"/>
    <w:rsid w:val="00C1550B"/>
    <w:rsid w:val="00C15BDC"/>
    <w:rsid w:val="00C16528"/>
    <w:rsid w:val="00C16BB1"/>
    <w:rsid w:val="00C16E71"/>
    <w:rsid w:val="00C17427"/>
    <w:rsid w:val="00C1742A"/>
    <w:rsid w:val="00C17E19"/>
    <w:rsid w:val="00C20AE5"/>
    <w:rsid w:val="00C21C65"/>
    <w:rsid w:val="00C22B38"/>
    <w:rsid w:val="00C236B6"/>
    <w:rsid w:val="00C240B1"/>
    <w:rsid w:val="00C242E5"/>
    <w:rsid w:val="00C2469F"/>
    <w:rsid w:val="00C24C1B"/>
    <w:rsid w:val="00C2536F"/>
    <w:rsid w:val="00C26BC7"/>
    <w:rsid w:val="00C31180"/>
    <w:rsid w:val="00C311DF"/>
    <w:rsid w:val="00C31583"/>
    <w:rsid w:val="00C32450"/>
    <w:rsid w:val="00C34191"/>
    <w:rsid w:val="00C34787"/>
    <w:rsid w:val="00C352B0"/>
    <w:rsid w:val="00C368DC"/>
    <w:rsid w:val="00C40235"/>
    <w:rsid w:val="00C40908"/>
    <w:rsid w:val="00C41D67"/>
    <w:rsid w:val="00C4221A"/>
    <w:rsid w:val="00C427CF"/>
    <w:rsid w:val="00C44BCA"/>
    <w:rsid w:val="00C46E84"/>
    <w:rsid w:val="00C50A21"/>
    <w:rsid w:val="00C516C1"/>
    <w:rsid w:val="00C55250"/>
    <w:rsid w:val="00C55A7F"/>
    <w:rsid w:val="00C55BC3"/>
    <w:rsid w:val="00C561CC"/>
    <w:rsid w:val="00C57E7A"/>
    <w:rsid w:val="00C62AD5"/>
    <w:rsid w:val="00C63A68"/>
    <w:rsid w:val="00C644CA"/>
    <w:rsid w:val="00C64C73"/>
    <w:rsid w:val="00C65250"/>
    <w:rsid w:val="00C656EC"/>
    <w:rsid w:val="00C66262"/>
    <w:rsid w:val="00C66382"/>
    <w:rsid w:val="00C66717"/>
    <w:rsid w:val="00C67466"/>
    <w:rsid w:val="00C71ECE"/>
    <w:rsid w:val="00C72390"/>
    <w:rsid w:val="00C72EDE"/>
    <w:rsid w:val="00C73278"/>
    <w:rsid w:val="00C74C45"/>
    <w:rsid w:val="00C7528A"/>
    <w:rsid w:val="00C75D25"/>
    <w:rsid w:val="00C7686E"/>
    <w:rsid w:val="00C77A2A"/>
    <w:rsid w:val="00C80F8F"/>
    <w:rsid w:val="00C8117B"/>
    <w:rsid w:val="00C81B38"/>
    <w:rsid w:val="00C82933"/>
    <w:rsid w:val="00C82E4F"/>
    <w:rsid w:val="00C84031"/>
    <w:rsid w:val="00C84387"/>
    <w:rsid w:val="00C84C10"/>
    <w:rsid w:val="00C87D59"/>
    <w:rsid w:val="00C90D86"/>
    <w:rsid w:val="00C91676"/>
    <w:rsid w:val="00C93A43"/>
    <w:rsid w:val="00C93A98"/>
    <w:rsid w:val="00C94696"/>
    <w:rsid w:val="00C95922"/>
    <w:rsid w:val="00C96388"/>
    <w:rsid w:val="00C96EF1"/>
    <w:rsid w:val="00C9756F"/>
    <w:rsid w:val="00CA1FAA"/>
    <w:rsid w:val="00CA2E05"/>
    <w:rsid w:val="00CA2E76"/>
    <w:rsid w:val="00CA2F27"/>
    <w:rsid w:val="00CA5FD0"/>
    <w:rsid w:val="00CA6FAA"/>
    <w:rsid w:val="00CB0EBE"/>
    <w:rsid w:val="00CB18B2"/>
    <w:rsid w:val="00CB233F"/>
    <w:rsid w:val="00CB258F"/>
    <w:rsid w:val="00CB5561"/>
    <w:rsid w:val="00CB60B7"/>
    <w:rsid w:val="00CB75D2"/>
    <w:rsid w:val="00CC02B0"/>
    <w:rsid w:val="00CC0773"/>
    <w:rsid w:val="00CC07B6"/>
    <w:rsid w:val="00CC265C"/>
    <w:rsid w:val="00CC3744"/>
    <w:rsid w:val="00CC73D0"/>
    <w:rsid w:val="00CC74E1"/>
    <w:rsid w:val="00CC7828"/>
    <w:rsid w:val="00CC7FE8"/>
    <w:rsid w:val="00CD03F4"/>
    <w:rsid w:val="00CD0E1C"/>
    <w:rsid w:val="00CD2A01"/>
    <w:rsid w:val="00CD2C04"/>
    <w:rsid w:val="00CD3C31"/>
    <w:rsid w:val="00CD3CE8"/>
    <w:rsid w:val="00CD3DF6"/>
    <w:rsid w:val="00CD3ED3"/>
    <w:rsid w:val="00CD59F4"/>
    <w:rsid w:val="00CD6BE0"/>
    <w:rsid w:val="00CD742C"/>
    <w:rsid w:val="00CD7ABF"/>
    <w:rsid w:val="00CE0650"/>
    <w:rsid w:val="00CE092D"/>
    <w:rsid w:val="00CE1ED0"/>
    <w:rsid w:val="00CE2DB7"/>
    <w:rsid w:val="00CE3144"/>
    <w:rsid w:val="00CE3FBA"/>
    <w:rsid w:val="00CE443D"/>
    <w:rsid w:val="00CE605B"/>
    <w:rsid w:val="00CE69F9"/>
    <w:rsid w:val="00CF2C9A"/>
    <w:rsid w:val="00CF5EAA"/>
    <w:rsid w:val="00CF613C"/>
    <w:rsid w:val="00CF760F"/>
    <w:rsid w:val="00D002C4"/>
    <w:rsid w:val="00D01772"/>
    <w:rsid w:val="00D01B81"/>
    <w:rsid w:val="00D0402F"/>
    <w:rsid w:val="00D04E42"/>
    <w:rsid w:val="00D06BD7"/>
    <w:rsid w:val="00D070F0"/>
    <w:rsid w:val="00D07793"/>
    <w:rsid w:val="00D1033C"/>
    <w:rsid w:val="00D1153B"/>
    <w:rsid w:val="00D1226B"/>
    <w:rsid w:val="00D13532"/>
    <w:rsid w:val="00D13BC3"/>
    <w:rsid w:val="00D166B5"/>
    <w:rsid w:val="00D172C7"/>
    <w:rsid w:val="00D17334"/>
    <w:rsid w:val="00D2086B"/>
    <w:rsid w:val="00D21068"/>
    <w:rsid w:val="00D224EB"/>
    <w:rsid w:val="00D23001"/>
    <w:rsid w:val="00D233E2"/>
    <w:rsid w:val="00D23773"/>
    <w:rsid w:val="00D242DD"/>
    <w:rsid w:val="00D30453"/>
    <w:rsid w:val="00D32F44"/>
    <w:rsid w:val="00D33214"/>
    <w:rsid w:val="00D3360B"/>
    <w:rsid w:val="00D3452E"/>
    <w:rsid w:val="00D345DB"/>
    <w:rsid w:val="00D3507E"/>
    <w:rsid w:val="00D3530A"/>
    <w:rsid w:val="00D3748F"/>
    <w:rsid w:val="00D41F80"/>
    <w:rsid w:val="00D41FA7"/>
    <w:rsid w:val="00D42AE6"/>
    <w:rsid w:val="00D44DEB"/>
    <w:rsid w:val="00D4574F"/>
    <w:rsid w:val="00D45B84"/>
    <w:rsid w:val="00D46460"/>
    <w:rsid w:val="00D46F86"/>
    <w:rsid w:val="00D47FEB"/>
    <w:rsid w:val="00D506CF"/>
    <w:rsid w:val="00D50A75"/>
    <w:rsid w:val="00D52728"/>
    <w:rsid w:val="00D530A2"/>
    <w:rsid w:val="00D53447"/>
    <w:rsid w:val="00D54656"/>
    <w:rsid w:val="00D54B83"/>
    <w:rsid w:val="00D56D41"/>
    <w:rsid w:val="00D60BC4"/>
    <w:rsid w:val="00D61C45"/>
    <w:rsid w:val="00D61D0D"/>
    <w:rsid w:val="00D63007"/>
    <w:rsid w:val="00D632C8"/>
    <w:rsid w:val="00D65D90"/>
    <w:rsid w:val="00D660BE"/>
    <w:rsid w:val="00D676FE"/>
    <w:rsid w:val="00D677A6"/>
    <w:rsid w:val="00D67AC7"/>
    <w:rsid w:val="00D71433"/>
    <w:rsid w:val="00D71722"/>
    <w:rsid w:val="00D73DD5"/>
    <w:rsid w:val="00D740F1"/>
    <w:rsid w:val="00D747B3"/>
    <w:rsid w:val="00D75B0B"/>
    <w:rsid w:val="00D7646F"/>
    <w:rsid w:val="00D76A29"/>
    <w:rsid w:val="00D76B69"/>
    <w:rsid w:val="00D772FD"/>
    <w:rsid w:val="00D804B9"/>
    <w:rsid w:val="00D80BF3"/>
    <w:rsid w:val="00D81C77"/>
    <w:rsid w:val="00D86A7B"/>
    <w:rsid w:val="00D87020"/>
    <w:rsid w:val="00D87794"/>
    <w:rsid w:val="00D90510"/>
    <w:rsid w:val="00D91225"/>
    <w:rsid w:val="00D916AB"/>
    <w:rsid w:val="00D91B43"/>
    <w:rsid w:val="00D93C71"/>
    <w:rsid w:val="00D95C23"/>
    <w:rsid w:val="00D95FA3"/>
    <w:rsid w:val="00DA109F"/>
    <w:rsid w:val="00DA1359"/>
    <w:rsid w:val="00DB0BC0"/>
    <w:rsid w:val="00DB0C83"/>
    <w:rsid w:val="00DB2392"/>
    <w:rsid w:val="00DB3062"/>
    <w:rsid w:val="00DB335D"/>
    <w:rsid w:val="00DB466F"/>
    <w:rsid w:val="00DB4C35"/>
    <w:rsid w:val="00DB6D93"/>
    <w:rsid w:val="00DB761E"/>
    <w:rsid w:val="00DC3A15"/>
    <w:rsid w:val="00DC3B59"/>
    <w:rsid w:val="00DC58B8"/>
    <w:rsid w:val="00DC704C"/>
    <w:rsid w:val="00DD0BCE"/>
    <w:rsid w:val="00DD3C98"/>
    <w:rsid w:val="00DD5B71"/>
    <w:rsid w:val="00DD619E"/>
    <w:rsid w:val="00DD761C"/>
    <w:rsid w:val="00DD79DB"/>
    <w:rsid w:val="00DE1035"/>
    <w:rsid w:val="00DE1687"/>
    <w:rsid w:val="00DE19A8"/>
    <w:rsid w:val="00DE246A"/>
    <w:rsid w:val="00DE25A2"/>
    <w:rsid w:val="00DE2777"/>
    <w:rsid w:val="00DE447F"/>
    <w:rsid w:val="00DE45D0"/>
    <w:rsid w:val="00DE4685"/>
    <w:rsid w:val="00DE47F6"/>
    <w:rsid w:val="00DE52CA"/>
    <w:rsid w:val="00DE5831"/>
    <w:rsid w:val="00DE62F4"/>
    <w:rsid w:val="00DE7D7F"/>
    <w:rsid w:val="00DF0BF8"/>
    <w:rsid w:val="00DF169D"/>
    <w:rsid w:val="00DF2884"/>
    <w:rsid w:val="00DF4B3E"/>
    <w:rsid w:val="00DF5D96"/>
    <w:rsid w:val="00DF6D9A"/>
    <w:rsid w:val="00E002E5"/>
    <w:rsid w:val="00E00F0A"/>
    <w:rsid w:val="00E0208A"/>
    <w:rsid w:val="00E02AA9"/>
    <w:rsid w:val="00E040E7"/>
    <w:rsid w:val="00E04EE7"/>
    <w:rsid w:val="00E068FB"/>
    <w:rsid w:val="00E07D72"/>
    <w:rsid w:val="00E107F2"/>
    <w:rsid w:val="00E147EA"/>
    <w:rsid w:val="00E15DAA"/>
    <w:rsid w:val="00E167D2"/>
    <w:rsid w:val="00E16B8A"/>
    <w:rsid w:val="00E17FD5"/>
    <w:rsid w:val="00E2039C"/>
    <w:rsid w:val="00E20BE0"/>
    <w:rsid w:val="00E20D5C"/>
    <w:rsid w:val="00E215DF"/>
    <w:rsid w:val="00E21A09"/>
    <w:rsid w:val="00E21F37"/>
    <w:rsid w:val="00E226A6"/>
    <w:rsid w:val="00E22E39"/>
    <w:rsid w:val="00E243E6"/>
    <w:rsid w:val="00E30208"/>
    <w:rsid w:val="00E3077A"/>
    <w:rsid w:val="00E3102B"/>
    <w:rsid w:val="00E31682"/>
    <w:rsid w:val="00E37060"/>
    <w:rsid w:val="00E374E2"/>
    <w:rsid w:val="00E41A43"/>
    <w:rsid w:val="00E41FEF"/>
    <w:rsid w:val="00E432E1"/>
    <w:rsid w:val="00E447D0"/>
    <w:rsid w:val="00E44D48"/>
    <w:rsid w:val="00E44FEA"/>
    <w:rsid w:val="00E45B9F"/>
    <w:rsid w:val="00E461E2"/>
    <w:rsid w:val="00E4694B"/>
    <w:rsid w:val="00E47AC1"/>
    <w:rsid w:val="00E50183"/>
    <w:rsid w:val="00E5057A"/>
    <w:rsid w:val="00E50FF7"/>
    <w:rsid w:val="00E53543"/>
    <w:rsid w:val="00E54E4E"/>
    <w:rsid w:val="00E564DE"/>
    <w:rsid w:val="00E65E0C"/>
    <w:rsid w:val="00E70266"/>
    <w:rsid w:val="00E712A4"/>
    <w:rsid w:val="00E71F07"/>
    <w:rsid w:val="00E71F61"/>
    <w:rsid w:val="00E7213E"/>
    <w:rsid w:val="00E72CD4"/>
    <w:rsid w:val="00E74F6B"/>
    <w:rsid w:val="00E7523F"/>
    <w:rsid w:val="00E754E9"/>
    <w:rsid w:val="00E77C0E"/>
    <w:rsid w:val="00E81A9A"/>
    <w:rsid w:val="00E84271"/>
    <w:rsid w:val="00E84722"/>
    <w:rsid w:val="00E84E9D"/>
    <w:rsid w:val="00E871F3"/>
    <w:rsid w:val="00E9188B"/>
    <w:rsid w:val="00E92409"/>
    <w:rsid w:val="00E93D08"/>
    <w:rsid w:val="00E95416"/>
    <w:rsid w:val="00E95AB4"/>
    <w:rsid w:val="00E9614C"/>
    <w:rsid w:val="00EA3ADB"/>
    <w:rsid w:val="00EA4374"/>
    <w:rsid w:val="00EA4473"/>
    <w:rsid w:val="00EA575B"/>
    <w:rsid w:val="00EA61D2"/>
    <w:rsid w:val="00EA693F"/>
    <w:rsid w:val="00EA76E0"/>
    <w:rsid w:val="00EB20D0"/>
    <w:rsid w:val="00EB3324"/>
    <w:rsid w:val="00EB759F"/>
    <w:rsid w:val="00EC08D6"/>
    <w:rsid w:val="00EC0C3A"/>
    <w:rsid w:val="00EC1BA8"/>
    <w:rsid w:val="00EC1D6D"/>
    <w:rsid w:val="00EC1E66"/>
    <w:rsid w:val="00EC3203"/>
    <w:rsid w:val="00EC3A91"/>
    <w:rsid w:val="00EC3B5D"/>
    <w:rsid w:val="00EC4B01"/>
    <w:rsid w:val="00EC5776"/>
    <w:rsid w:val="00EC5A1F"/>
    <w:rsid w:val="00EC6E9C"/>
    <w:rsid w:val="00ED1A45"/>
    <w:rsid w:val="00ED2750"/>
    <w:rsid w:val="00ED32AC"/>
    <w:rsid w:val="00ED35E1"/>
    <w:rsid w:val="00ED3C82"/>
    <w:rsid w:val="00ED47E5"/>
    <w:rsid w:val="00ED55A8"/>
    <w:rsid w:val="00EE245C"/>
    <w:rsid w:val="00EE2C6B"/>
    <w:rsid w:val="00EE476B"/>
    <w:rsid w:val="00EE5DF7"/>
    <w:rsid w:val="00EE7CF2"/>
    <w:rsid w:val="00EF1C22"/>
    <w:rsid w:val="00EF2571"/>
    <w:rsid w:val="00EF2BA0"/>
    <w:rsid w:val="00EF4153"/>
    <w:rsid w:val="00EF437A"/>
    <w:rsid w:val="00EF4CF0"/>
    <w:rsid w:val="00EF61EC"/>
    <w:rsid w:val="00EF7341"/>
    <w:rsid w:val="00F00496"/>
    <w:rsid w:val="00F02586"/>
    <w:rsid w:val="00F04813"/>
    <w:rsid w:val="00F0576C"/>
    <w:rsid w:val="00F058BD"/>
    <w:rsid w:val="00F06B12"/>
    <w:rsid w:val="00F07090"/>
    <w:rsid w:val="00F109F0"/>
    <w:rsid w:val="00F12E47"/>
    <w:rsid w:val="00F131A1"/>
    <w:rsid w:val="00F15C65"/>
    <w:rsid w:val="00F16B29"/>
    <w:rsid w:val="00F16C33"/>
    <w:rsid w:val="00F16E9D"/>
    <w:rsid w:val="00F1704D"/>
    <w:rsid w:val="00F17055"/>
    <w:rsid w:val="00F17EB1"/>
    <w:rsid w:val="00F20917"/>
    <w:rsid w:val="00F20E9E"/>
    <w:rsid w:val="00F21D40"/>
    <w:rsid w:val="00F232EE"/>
    <w:rsid w:val="00F241D6"/>
    <w:rsid w:val="00F24A27"/>
    <w:rsid w:val="00F25E57"/>
    <w:rsid w:val="00F26F4D"/>
    <w:rsid w:val="00F31E2A"/>
    <w:rsid w:val="00F33238"/>
    <w:rsid w:val="00F339F6"/>
    <w:rsid w:val="00F359C4"/>
    <w:rsid w:val="00F35F88"/>
    <w:rsid w:val="00F379A8"/>
    <w:rsid w:val="00F37CE3"/>
    <w:rsid w:val="00F41749"/>
    <w:rsid w:val="00F41BB1"/>
    <w:rsid w:val="00F41F7A"/>
    <w:rsid w:val="00F42F7F"/>
    <w:rsid w:val="00F449B0"/>
    <w:rsid w:val="00F44A4F"/>
    <w:rsid w:val="00F45C4E"/>
    <w:rsid w:val="00F45F30"/>
    <w:rsid w:val="00F46951"/>
    <w:rsid w:val="00F469C5"/>
    <w:rsid w:val="00F47BE2"/>
    <w:rsid w:val="00F50E69"/>
    <w:rsid w:val="00F50FDC"/>
    <w:rsid w:val="00F52001"/>
    <w:rsid w:val="00F5207D"/>
    <w:rsid w:val="00F53FE8"/>
    <w:rsid w:val="00F54219"/>
    <w:rsid w:val="00F54B25"/>
    <w:rsid w:val="00F55035"/>
    <w:rsid w:val="00F5516E"/>
    <w:rsid w:val="00F553AF"/>
    <w:rsid w:val="00F5610F"/>
    <w:rsid w:val="00F563FF"/>
    <w:rsid w:val="00F57D16"/>
    <w:rsid w:val="00F600C5"/>
    <w:rsid w:val="00F6029D"/>
    <w:rsid w:val="00F60837"/>
    <w:rsid w:val="00F610D9"/>
    <w:rsid w:val="00F6412A"/>
    <w:rsid w:val="00F6500F"/>
    <w:rsid w:val="00F65BBB"/>
    <w:rsid w:val="00F672D4"/>
    <w:rsid w:val="00F67558"/>
    <w:rsid w:val="00F675E4"/>
    <w:rsid w:val="00F71A7D"/>
    <w:rsid w:val="00F72345"/>
    <w:rsid w:val="00F72D1A"/>
    <w:rsid w:val="00F73690"/>
    <w:rsid w:val="00F74224"/>
    <w:rsid w:val="00F7459F"/>
    <w:rsid w:val="00F7598F"/>
    <w:rsid w:val="00F75AB4"/>
    <w:rsid w:val="00F76BEA"/>
    <w:rsid w:val="00F803E9"/>
    <w:rsid w:val="00F80607"/>
    <w:rsid w:val="00F80752"/>
    <w:rsid w:val="00F810FB"/>
    <w:rsid w:val="00F81BA2"/>
    <w:rsid w:val="00F83B47"/>
    <w:rsid w:val="00F83D33"/>
    <w:rsid w:val="00F848C0"/>
    <w:rsid w:val="00F84AAB"/>
    <w:rsid w:val="00F84BA4"/>
    <w:rsid w:val="00F852C6"/>
    <w:rsid w:val="00F855E4"/>
    <w:rsid w:val="00F85629"/>
    <w:rsid w:val="00F8564F"/>
    <w:rsid w:val="00F85912"/>
    <w:rsid w:val="00F8687D"/>
    <w:rsid w:val="00F8774C"/>
    <w:rsid w:val="00F905FB"/>
    <w:rsid w:val="00F90747"/>
    <w:rsid w:val="00F90B27"/>
    <w:rsid w:val="00F90CE7"/>
    <w:rsid w:val="00F94059"/>
    <w:rsid w:val="00F9504F"/>
    <w:rsid w:val="00F9554C"/>
    <w:rsid w:val="00F973AE"/>
    <w:rsid w:val="00F97A95"/>
    <w:rsid w:val="00FA05CF"/>
    <w:rsid w:val="00FA09B3"/>
    <w:rsid w:val="00FA12CF"/>
    <w:rsid w:val="00FA204C"/>
    <w:rsid w:val="00FA4164"/>
    <w:rsid w:val="00FA6E90"/>
    <w:rsid w:val="00FA7823"/>
    <w:rsid w:val="00FA79FD"/>
    <w:rsid w:val="00FB28BA"/>
    <w:rsid w:val="00FB2AF5"/>
    <w:rsid w:val="00FB5ADF"/>
    <w:rsid w:val="00FB6444"/>
    <w:rsid w:val="00FB7791"/>
    <w:rsid w:val="00FC07CB"/>
    <w:rsid w:val="00FC0F5B"/>
    <w:rsid w:val="00FC2248"/>
    <w:rsid w:val="00FC24B5"/>
    <w:rsid w:val="00FC257A"/>
    <w:rsid w:val="00FC37C1"/>
    <w:rsid w:val="00FC571F"/>
    <w:rsid w:val="00FC5966"/>
    <w:rsid w:val="00FD0CA9"/>
    <w:rsid w:val="00FD11E2"/>
    <w:rsid w:val="00FD22C1"/>
    <w:rsid w:val="00FD33F3"/>
    <w:rsid w:val="00FD3711"/>
    <w:rsid w:val="00FD45A6"/>
    <w:rsid w:val="00FD4E34"/>
    <w:rsid w:val="00FD5A3C"/>
    <w:rsid w:val="00FD5A5B"/>
    <w:rsid w:val="00FD5DAD"/>
    <w:rsid w:val="00FD5F03"/>
    <w:rsid w:val="00FD625C"/>
    <w:rsid w:val="00FD744C"/>
    <w:rsid w:val="00FE3D3F"/>
    <w:rsid w:val="00FE4090"/>
    <w:rsid w:val="00FE5F8D"/>
    <w:rsid w:val="00FE69D5"/>
    <w:rsid w:val="00FF0A1A"/>
    <w:rsid w:val="00FF3C8F"/>
    <w:rsid w:val="00FF5441"/>
    <w:rsid w:val="00FF5AD4"/>
    <w:rsid w:val="00FF5ECA"/>
    <w:rsid w:val="00FF6359"/>
    <w:rsid w:val="00FF79BD"/>
    <w:rsid w:val="012AB5D1"/>
    <w:rsid w:val="0133D497"/>
    <w:rsid w:val="014A3B4D"/>
    <w:rsid w:val="01720A00"/>
    <w:rsid w:val="018D6F90"/>
    <w:rsid w:val="024535EC"/>
    <w:rsid w:val="025A9498"/>
    <w:rsid w:val="02A6646F"/>
    <w:rsid w:val="02C8DC36"/>
    <w:rsid w:val="03183A5D"/>
    <w:rsid w:val="03B83615"/>
    <w:rsid w:val="0430AE63"/>
    <w:rsid w:val="04479066"/>
    <w:rsid w:val="0460FC98"/>
    <w:rsid w:val="047A86FC"/>
    <w:rsid w:val="050286DB"/>
    <w:rsid w:val="055BEA13"/>
    <w:rsid w:val="05834F06"/>
    <w:rsid w:val="05ABF21B"/>
    <w:rsid w:val="05AC1B96"/>
    <w:rsid w:val="05FD4196"/>
    <w:rsid w:val="06124BCF"/>
    <w:rsid w:val="0616575D"/>
    <w:rsid w:val="066B7AA1"/>
    <w:rsid w:val="06791429"/>
    <w:rsid w:val="06CC0D64"/>
    <w:rsid w:val="06D71673"/>
    <w:rsid w:val="06E1CF87"/>
    <w:rsid w:val="070A1A50"/>
    <w:rsid w:val="0738255E"/>
    <w:rsid w:val="073D01A0"/>
    <w:rsid w:val="07470A45"/>
    <w:rsid w:val="0779089B"/>
    <w:rsid w:val="07AB6EEF"/>
    <w:rsid w:val="07ACED1A"/>
    <w:rsid w:val="07D1BEB6"/>
    <w:rsid w:val="07E6C592"/>
    <w:rsid w:val="07FE5E5D"/>
    <w:rsid w:val="090E9232"/>
    <w:rsid w:val="09554D32"/>
    <w:rsid w:val="095FF15E"/>
    <w:rsid w:val="098FD278"/>
    <w:rsid w:val="09B2DF76"/>
    <w:rsid w:val="09DF5D56"/>
    <w:rsid w:val="0A159176"/>
    <w:rsid w:val="0A6F5771"/>
    <w:rsid w:val="0AC39D67"/>
    <w:rsid w:val="0AE4ABD2"/>
    <w:rsid w:val="0B33CF72"/>
    <w:rsid w:val="0BB74554"/>
    <w:rsid w:val="0C04E0DF"/>
    <w:rsid w:val="0C20497B"/>
    <w:rsid w:val="0C485D0A"/>
    <w:rsid w:val="0C8CEDF4"/>
    <w:rsid w:val="0CA87379"/>
    <w:rsid w:val="0CA9DEA8"/>
    <w:rsid w:val="0CB78029"/>
    <w:rsid w:val="0CCD336F"/>
    <w:rsid w:val="0D0F9962"/>
    <w:rsid w:val="0D1EBA18"/>
    <w:rsid w:val="0D3833A7"/>
    <w:rsid w:val="0D5908B0"/>
    <w:rsid w:val="0D78E8EC"/>
    <w:rsid w:val="0DC41562"/>
    <w:rsid w:val="0DE592EF"/>
    <w:rsid w:val="0EDFD7B2"/>
    <w:rsid w:val="0F132EF8"/>
    <w:rsid w:val="0F3A0FE3"/>
    <w:rsid w:val="0F501C05"/>
    <w:rsid w:val="0F5D5D4D"/>
    <w:rsid w:val="0F6290E0"/>
    <w:rsid w:val="0FA41FF6"/>
    <w:rsid w:val="0FD01DF0"/>
    <w:rsid w:val="100DD16E"/>
    <w:rsid w:val="1092446D"/>
    <w:rsid w:val="10B625D2"/>
    <w:rsid w:val="10F2B5EB"/>
    <w:rsid w:val="1100AC9E"/>
    <w:rsid w:val="111782B4"/>
    <w:rsid w:val="116EAA68"/>
    <w:rsid w:val="11A4C915"/>
    <w:rsid w:val="11C95DAC"/>
    <w:rsid w:val="1241ADEE"/>
    <w:rsid w:val="124ADF51"/>
    <w:rsid w:val="1254220A"/>
    <w:rsid w:val="125A71EF"/>
    <w:rsid w:val="128BB6F4"/>
    <w:rsid w:val="12DF97EC"/>
    <w:rsid w:val="131C3E4D"/>
    <w:rsid w:val="138515BC"/>
    <w:rsid w:val="1394FAF7"/>
    <w:rsid w:val="143177C5"/>
    <w:rsid w:val="1436CA01"/>
    <w:rsid w:val="14C5FE58"/>
    <w:rsid w:val="151FA602"/>
    <w:rsid w:val="1532F4D8"/>
    <w:rsid w:val="1569CC23"/>
    <w:rsid w:val="156B36CA"/>
    <w:rsid w:val="15794EB0"/>
    <w:rsid w:val="15828013"/>
    <w:rsid w:val="158716E0"/>
    <w:rsid w:val="159029B0"/>
    <w:rsid w:val="15A6621A"/>
    <w:rsid w:val="15C3A401"/>
    <w:rsid w:val="16627FD2"/>
    <w:rsid w:val="166CFE3F"/>
    <w:rsid w:val="1708B8FA"/>
    <w:rsid w:val="171F2490"/>
    <w:rsid w:val="172BC5FE"/>
    <w:rsid w:val="172BC862"/>
    <w:rsid w:val="172FDA0A"/>
    <w:rsid w:val="173204D7"/>
    <w:rsid w:val="1772342B"/>
    <w:rsid w:val="1782ED94"/>
    <w:rsid w:val="17D489D2"/>
    <w:rsid w:val="17E9961C"/>
    <w:rsid w:val="1858DE32"/>
    <w:rsid w:val="18B83C2D"/>
    <w:rsid w:val="18BF4D46"/>
    <w:rsid w:val="18DA8F00"/>
    <w:rsid w:val="18F6EDE8"/>
    <w:rsid w:val="196A3E4A"/>
    <w:rsid w:val="1981FCC2"/>
    <w:rsid w:val="19834AAA"/>
    <w:rsid w:val="19849035"/>
    <w:rsid w:val="19B34255"/>
    <w:rsid w:val="19DB9120"/>
    <w:rsid w:val="1A66237F"/>
    <w:rsid w:val="1A68A212"/>
    <w:rsid w:val="1A8DF818"/>
    <w:rsid w:val="1A98CFD3"/>
    <w:rsid w:val="1AA5C306"/>
    <w:rsid w:val="1ACAC2F9"/>
    <w:rsid w:val="1ACEC270"/>
    <w:rsid w:val="1AEA9678"/>
    <w:rsid w:val="1B282E83"/>
    <w:rsid w:val="1B8E833E"/>
    <w:rsid w:val="1C9719C6"/>
    <w:rsid w:val="1D4C5BCE"/>
    <w:rsid w:val="1D4EE7B5"/>
    <w:rsid w:val="1D95A604"/>
    <w:rsid w:val="1DB25A36"/>
    <w:rsid w:val="1E265235"/>
    <w:rsid w:val="1E62342B"/>
    <w:rsid w:val="1E8A3525"/>
    <w:rsid w:val="1F4A3FB4"/>
    <w:rsid w:val="1F6A8F44"/>
    <w:rsid w:val="1F7AFDF3"/>
    <w:rsid w:val="2015F7AE"/>
    <w:rsid w:val="20AADC7F"/>
    <w:rsid w:val="20C99202"/>
    <w:rsid w:val="20F58644"/>
    <w:rsid w:val="20FB055D"/>
    <w:rsid w:val="21A675FE"/>
    <w:rsid w:val="21B8157C"/>
    <w:rsid w:val="225CEE30"/>
    <w:rsid w:val="228B72C2"/>
    <w:rsid w:val="22AC9E00"/>
    <w:rsid w:val="22ACDF26"/>
    <w:rsid w:val="22B286ED"/>
    <w:rsid w:val="232F3704"/>
    <w:rsid w:val="2335C64D"/>
    <w:rsid w:val="239B7574"/>
    <w:rsid w:val="23B6DD19"/>
    <w:rsid w:val="23EABA6F"/>
    <w:rsid w:val="2442BE76"/>
    <w:rsid w:val="24478144"/>
    <w:rsid w:val="247B3217"/>
    <w:rsid w:val="24E30DF0"/>
    <w:rsid w:val="25764A1D"/>
    <w:rsid w:val="258351E9"/>
    <w:rsid w:val="258A6ED8"/>
    <w:rsid w:val="261CF394"/>
    <w:rsid w:val="263A9801"/>
    <w:rsid w:val="26A07D5F"/>
    <w:rsid w:val="26C175BD"/>
    <w:rsid w:val="26C4AAE6"/>
    <w:rsid w:val="2730930C"/>
    <w:rsid w:val="273107FA"/>
    <w:rsid w:val="276B9B5E"/>
    <w:rsid w:val="276D25DC"/>
    <w:rsid w:val="27CE610D"/>
    <w:rsid w:val="27D0EE30"/>
    <w:rsid w:val="27D3586D"/>
    <w:rsid w:val="27FDDA93"/>
    <w:rsid w:val="28A52D37"/>
    <w:rsid w:val="28A87DDC"/>
    <w:rsid w:val="28B10855"/>
    <w:rsid w:val="2995138E"/>
    <w:rsid w:val="29985F86"/>
    <w:rsid w:val="29BF3494"/>
    <w:rsid w:val="2A0A4375"/>
    <w:rsid w:val="2A1DD7A4"/>
    <w:rsid w:val="2A3CFFEB"/>
    <w:rsid w:val="2B0E212B"/>
    <w:rsid w:val="2B3E1ED5"/>
    <w:rsid w:val="2C42D277"/>
    <w:rsid w:val="2CCC7439"/>
    <w:rsid w:val="2CD63393"/>
    <w:rsid w:val="2CEC9CF8"/>
    <w:rsid w:val="2CF1D6B7"/>
    <w:rsid w:val="2D6A177B"/>
    <w:rsid w:val="2D7A02B1"/>
    <w:rsid w:val="2D88BDB9"/>
    <w:rsid w:val="2DA977B0"/>
    <w:rsid w:val="2DDAAA46"/>
    <w:rsid w:val="2E00A5AF"/>
    <w:rsid w:val="2E1ECA56"/>
    <w:rsid w:val="2E2087AD"/>
    <w:rsid w:val="2E965FDB"/>
    <w:rsid w:val="2EBC40F3"/>
    <w:rsid w:val="2F0C345E"/>
    <w:rsid w:val="2FC9E3C0"/>
    <w:rsid w:val="2FCB1333"/>
    <w:rsid w:val="301ED129"/>
    <w:rsid w:val="30942343"/>
    <w:rsid w:val="30DB70D5"/>
    <w:rsid w:val="313E91DE"/>
    <w:rsid w:val="31ADDA76"/>
    <w:rsid w:val="31D1D5F0"/>
    <w:rsid w:val="32144F87"/>
    <w:rsid w:val="3225A7CB"/>
    <w:rsid w:val="3240F69B"/>
    <w:rsid w:val="3292E879"/>
    <w:rsid w:val="330F08B8"/>
    <w:rsid w:val="331AE27E"/>
    <w:rsid w:val="33B77DDB"/>
    <w:rsid w:val="344B3F42"/>
    <w:rsid w:val="34AB64C4"/>
    <w:rsid w:val="34AE8C58"/>
    <w:rsid w:val="35572CD8"/>
    <w:rsid w:val="35865219"/>
    <w:rsid w:val="3595F6FB"/>
    <w:rsid w:val="35C82C72"/>
    <w:rsid w:val="3601FF66"/>
    <w:rsid w:val="36845BF7"/>
    <w:rsid w:val="36E805EF"/>
    <w:rsid w:val="3763FCD3"/>
    <w:rsid w:val="377F12D6"/>
    <w:rsid w:val="378133A7"/>
    <w:rsid w:val="37CEEA18"/>
    <w:rsid w:val="37FC7615"/>
    <w:rsid w:val="38456850"/>
    <w:rsid w:val="38BDF2DB"/>
    <w:rsid w:val="38DC51B8"/>
    <w:rsid w:val="39422A2E"/>
    <w:rsid w:val="3A1057FA"/>
    <w:rsid w:val="3A25A65E"/>
    <w:rsid w:val="3A57EAA3"/>
    <w:rsid w:val="3A823AB5"/>
    <w:rsid w:val="3ABF60ED"/>
    <w:rsid w:val="3AE08D8C"/>
    <w:rsid w:val="3AE708B5"/>
    <w:rsid w:val="3B1C6FF8"/>
    <w:rsid w:val="3B30D0F2"/>
    <w:rsid w:val="3B85DF57"/>
    <w:rsid w:val="3BE2303F"/>
    <w:rsid w:val="3C5B86C3"/>
    <w:rsid w:val="3CE48413"/>
    <w:rsid w:val="3CF4370D"/>
    <w:rsid w:val="3D522C6E"/>
    <w:rsid w:val="3D54347D"/>
    <w:rsid w:val="3DAB94EA"/>
    <w:rsid w:val="3E73F39A"/>
    <w:rsid w:val="3EF8DDBB"/>
    <w:rsid w:val="3F3822B2"/>
    <w:rsid w:val="3F6644C6"/>
    <w:rsid w:val="3F9287F7"/>
    <w:rsid w:val="3FAF5FDA"/>
    <w:rsid w:val="3FB9DF87"/>
    <w:rsid w:val="3FEB3AB6"/>
    <w:rsid w:val="3FF0BCBA"/>
    <w:rsid w:val="4003A5D0"/>
    <w:rsid w:val="401F09AC"/>
    <w:rsid w:val="40334185"/>
    <w:rsid w:val="40C904C0"/>
    <w:rsid w:val="40D059D3"/>
    <w:rsid w:val="4108D0CF"/>
    <w:rsid w:val="4134222B"/>
    <w:rsid w:val="4152D86E"/>
    <w:rsid w:val="41984E77"/>
    <w:rsid w:val="41BADA0D"/>
    <w:rsid w:val="41FF0135"/>
    <w:rsid w:val="4215A4AD"/>
    <w:rsid w:val="42585619"/>
    <w:rsid w:val="42AA0A3F"/>
    <w:rsid w:val="42CFF28C"/>
    <w:rsid w:val="42E1367B"/>
    <w:rsid w:val="43197C5B"/>
    <w:rsid w:val="43859AE3"/>
    <w:rsid w:val="439B7A05"/>
    <w:rsid w:val="43B35485"/>
    <w:rsid w:val="440CC47C"/>
    <w:rsid w:val="440DA39F"/>
    <w:rsid w:val="44375395"/>
    <w:rsid w:val="44F89F5A"/>
    <w:rsid w:val="451CAF2D"/>
    <w:rsid w:val="45973663"/>
    <w:rsid w:val="461C40D7"/>
    <w:rsid w:val="463FD70B"/>
    <w:rsid w:val="46669275"/>
    <w:rsid w:val="46DDE3FA"/>
    <w:rsid w:val="46E5FF9A"/>
    <w:rsid w:val="46EA79DC"/>
    <w:rsid w:val="47986EE8"/>
    <w:rsid w:val="47F329F0"/>
    <w:rsid w:val="47F41CA2"/>
    <w:rsid w:val="4855FC5A"/>
    <w:rsid w:val="48AB7C61"/>
    <w:rsid w:val="48C3B310"/>
    <w:rsid w:val="49096306"/>
    <w:rsid w:val="4957DBC1"/>
    <w:rsid w:val="49F51AA9"/>
    <w:rsid w:val="4A09B3F1"/>
    <w:rsid w:val="4A3462E1"/>
    <w:rsid w:val="4ABB0C2C"/>
    <w:rsid w:val="4ABFF796"/>
    <w:rsid w:val="4BF2C5C0"/>
    <w:rsid w:val="4BFA7C90"/>
    <w:rsid w:val="4C065B39"/>
    <w:rsid w:val="4C1593C5"/>
    <w:rsid w:val="4C1E8512"/>
    <w:rsid w:val="4CAC279C"/>
    <w:rsid w:val="4CF85473"/>
    <w:rsid w:val="4D6DA7A6"/>
    <w:rsid w:val="4D9351F4"/>
    <w:rsid w:val="4D964CF1"/>
    <w:rsid w:val="4DA73DA7"/>
    <w:rsid w:val="4DDA14F0"/>
    <w:rsid w:val="4DFB89EB"/>
    <w:rsid w:val="4E205797"/>
    <w:rsid w:val="4E308CD5"/>
    <w:rsid w:val="4E5FC0C0"/>
    <w:rsid w:val="4ED8C13A"/>
    <w:rsid w:val="4EDF12BA"/>
    <w:rsid w:val="4EE47195"/>
    <w:rsid w:val="4F02E51B"/>
    <w:rsid w:val="4F8F7281"/>
    <w:rsid w:val="50172820"/>
    <w:rsid w:val="5030E664"/>
    <w:rsid w:val="50B85AB8"/>
    <w:rsid w:val="50F1646B"/>
    <w:rsid w:val="51B56737"/>
    <w:rsid w:val="51C552E6"/>
    <w:rsid w:val="51DA4090"/>
    <w:rsid w:val="51F20A3F"/>
    <w:rsid w:val="52D34908"/>
    <w:rsid w:val="53149069"/>
    <w:rsid w:val="53471342"/>
    <w:rsid w:val="53518252"/>
    <w:rsid w:val="536855A2"/>
    <w:rsid w:val="53F3B8EA"/>
    <w:rsid w:val="544E4BEC"/>
    <w:rsid w:val="54783E95"/>
    <w:rsid w:val="5489D43D"/>
    <w:rsid w:val="55156EFF"/>
    <w:rsid w:val="55A179DE"/>
    <w:rsid w:val="55AC16EA"/>
    <w:rsid w:val="55C5A25F"/>
    <w:rsid w:val="55E8F0A0"/>
    <w:rsid w:val="561D9123"/>
    <w:rsid w:val="56570DFD"/>
    <w:rsid w:val="56643FD4"/>
    <w:rsid w:val="568AF2DB"/>
    <w:rsid w:val="56E0889B"/>
    <w:rsid w:val="56E5A7E9"/>
    <w:rsid w:val="56EBE30A"/>
    <w:rsid w:val="570B54BC"/>
    <w:rsid w:val="571E20EA"/>
    <w:rsid w:val="575F5FC1"/>
    <w:rsid w:val="57B77364"/>
    <w:rsid w:val="582D2AB0"/>
    <w:rsid w:val="5830F22A"/>
    <w:rsid w:val="583F9496"/>
    <w:rsid w:val="584D3CEB"/>
    <w:rsid w:val="58A74D7A"/>
    <w:rsid w:val="5921829F"/>
    <w:rsid w:val="592EA496"/>
    <w:rsid w:val="594C4A7A"/>
    <w:rsid w:val="5A38FB30"/>
    <w:rsid w:val="5A769DB6"/>
    <w:rsid w:val="5A8DD08D"/>
    <w:rsid w:val="5A8DD9ED"/>
    <w:rsid w:val="5A8EEFC2"/>
    <w:rsid w:val="5A8F00E5"/>
    <w:rsid w:val="5A958F87"/>
    <w:rsid w:val="5AB897F8"/>
    <w:rsid w:val="5AC6A14C"/>
    <w:rsid w:val="5AD6B020"/>
    <w:rsid w:val="5B03CB7C"/>
    <w:rsid w:val="5B60A566"/>
    <w:rsid w:val="5B7E4D6B"/>
    <w:rsid w:val="5C1B8EAD"/>
    <w:rsid w:val="5C2DC4DD"/>
    <w:rsid w:val="5CF4D3ED"/>
    <w:rsid w:val="5D346F60"/>
    <w:rsid w:val="5D816455"/>
    <w:rsid w:val="5DA401E8"/>
    <w:rsid w:val="5DAB4BCA"/>
    <w:rsid w:val="5DD19CD5"/>
    <w:rsid w:val="5E1C7890"/>
    <w:rsid w:val="5E7C701A"/>
    <w:rsid w:val="5E8ECE3F"/>
    <w:rsid w:val="5EC0B11E"/>
    <w:rsid w:val="5EDA96B1"/>
    <w:rsid w:val="5EEFDFA0"/>
    <w:rsid w:val="5F03DA1C"/>
    <w:rsid w:val="5F31E935"/>
    <w:rsid w:val="5F3CB4A7"/>
    <w:rsid w:val="5F85A798"/>
    <w:rsid w:val="5F8A1B75"/>
    <w:rsid w:val="5F92F12E"/>
    <w:rsid w:val="5FB75243"/>
    <w:rsid w:val="5FECAB2D"/>
    <w:rsid w:val="6007558F"/>
    <w:rsid w:val="601E58EB"/>
    <w:rsid w:val="603AB9B9"/>
    <w:rsid w:val="60773F5B"/>
    <w:rsid w:val="60872641"/>
    <w:rsid w:val="60B21E9C"/>
    <w:rsid w:val="60D76637"/>
    <w:rsid w:val="610EB11F"/>
    <w:rsid w:val="6120919A"/>
    <w:rsid w:val="6154E689"/>
    <w:rsid w:val="61BEAC13"/>
    <w:rsid w:val="61BFEC9F"/>
    <w:rsid w:val="622EB2DE"/>
    <w:rsid w:val="62A09C7E"/>
    <w:rsid w:val="62A86ED6"/>
    <w:rsid w:val="62D83AC7"/>
    <w:rsid w:val="631F5B61"/>
    <w:rsid w:val="63B91679"/>
    <w:rsid w:val="63ECE32A"/>
    <w:rsid w:val="63EF4AB3"/>
    <w:rsid w:val="640160CB"/>
    <w:rsid w:val="6486B247"/>
    <w:rsid w:val="648AAE1B"/>
    <w:rsid w:val="650A65AC"/>
    <w:rsid w:val="652D10AE"/>
    <w:rsid w:val="658AEB1E"/>
    <w:rsid w:val="65D9C6DE"/>
    <w:rsid w:val="65DA1A71"/>
    <w:rsid w:val="65FEBBC1"/>
    <w:rsid w:val="6647E57F"/>
    <w:rsid w:val="66919231"/>
    <w:rsid w:val="6715104A"/>
    <w:rsid w:val="6726EA25"/>
    <w:rsid w:val="672DF04F"/>
    <w:rsid w:val="67515D76"/>
    <w:rsid w:val="6754FEB5"/>
    <w:rsid w:val="675E3546"/>
    <w:rsid w:val="67D8F559"/>
    <w:rsid w:val="67FE0AA7"/>
    <w:rsid w:val="68352ED7"/>
    <w:rsid w:val="6845FE56"/>
    <w:rsid w:val="68CD8714"/>
    <w:rsid w:val="68F44ED1"/>
    <w:rsid w:val="690B0789"/>
    <w:rsid w:val="69360BD9"/>
    <w:rsid w:val="69369618"/>
    <w:rsid w:val="699F65FB"/>
    <w:rsid w:val="69BAA57E"/>
    <w:rsid w:val="69DF5AB9"/>
    <w:rsid w:val="6A322AA2"/>
    <w:rsid w:val="6A831D0D"/>
    <w:rsid w:val="6ACEBBC2"/>
    <w:rsid w:val="6B01B62B"/>
    <w:rsid w:val="6B10F5BA"/>
    <w:rsid w:val="6B8453B6"/>
    <w:rsid w:val="6B965519"/>
    <w:rsid w:val="6BBC594A"/>
    <w:rsid w:val="6BC0910F"/>
    <w:rsid w:val="6BED9658"/>
    <w:rsid w:val="6C8FEC2C"/>
    <w:rsid w:val="6C8FF6AC"/>
    <w:rsid w:val="6CA61AF6"/>
    <w:rsid w:val="6CC91004"/>
    <w:rsid w:val="6CFDF01D"/>
    <w:rsid w:val="6D3D9390"/>
    <w:rsid w:val="6D4B07A5"/>
    <w:rsid w:val="6D5FC6F7"/>
    <w:rsid w:val="6DFB3D7B"/>
    <w:rsid w:val="6F0AA405"/>
    <w:rsid w:val="6F7B57E4"/>
    <w:rsid w:val="6F970DDC"/>
    <w:rsid w:val="6FE4D039"/>
    <w:rsid w:val="7018CEDA"/>
    <w:rsid w:val="702D8299"/>
    <w:rsid w:val="70357D0C"/>
    <w:rsid w:val="7083B4A2"/>
    <w:rsid w:val="70C8264B"/>
    <w:rsid w:val="70F3CA69"/>
    <w:rsid w:val="70F69997"/>
    <w:rsid w:val="71348CC3"/>
    <w:rsid w:val="7135AF6A"/>
    <w:rsid w:val="713C0399"/>
    <w:rsid w:val="715EF948"/>
    <w:rsid w:val="71DFBAF7"/>
    <w:rsid w:val="72068AA8"/>
    <w:rsid w:val="724929F0"/>
    <w:rsid w:val="7277262D"/>
    <w:rsid w:val="72961BD3"/>
    <w:rsid w:val="72AA267B"/>
    <w:rsid w:val="72BB3B5F"/>
    <w:rsid w:val="72C36814"/>
    <w:rsid w:val="72C5FA83"/>
    <w:rsid w:val="7325DAA2"/>
    <w:rsid w:val="73426E72"/>
    <w:rsid w:val="7374627D"/>
    <w:rsid w:val="7389C89B"/>
    <w:rsid w:val="73D4E5AD"/>
    <w:rsid w:val="7478B005"/>
    <w:rsid w:val="7499ED41"/>
    <w:rsid w:val="74A7E113"/>
    <w:rsid w:val="74D93CF3"/>
    <w:rsid w:val="75454F9E"/>
    <w:rsid w:val="75E3F1D2"/>
    <w:rsid w:val="75FEDEA3"/>
    <w:rsid w:val="7659361F"/>
    <w:rsid w:val="76D818B3"/>
    <w:rsid w:val="770297E8"/>
    <w:rsid w:val="7705F48A"/>
    <w:rsid w:val="7712A66D"/>
    <w:rsid w:val="775DD8D4"/>
    <w:rsid w:val="7776BBB7"/>
    <w:rsid w:val="779C03F3"/>
    <w:rsid w:val="7852C539"/>
    <w:rsid w:val="7874B173"/>
    <w:rsid w:val="78A286A2"/>
    <w:rsid w:val="78EF2097"/>
    <w:rsid w:val="793F2A82"/>
    <w:rsid w:val="79419543"/>
    <w:rsid w:val="79440FF3"/>
    <w:rsid w:val="798EB2C2"/>
    <w:rsid w:val="79ABE0B9"/>
    <w:rsid w:val="7A06FECE"/>
    <w:rsid w:val="7A0A946E"/>
    <w:rsid w:val="7A21E654"/>
    <w:rsid w:val="7A5F92EB"/>
    <w:rsid w:val="7AB78E7F"/>
    <w:rsid w:val="7AD6CDC1"/>
    <w:rsid w:val="7AD83B09"/>
    <w:rsid w:val="7AEFC853"/>
    <w:rsid w:val="7AF18878"/>
    <w:rsid w:val="7B009F13"/>
    <w:rsid w:val="7B29B01A"/>
    <w:rsid w:val="7B8AA3CE"/>
    <w:rsid w:val="7BD0DE79"/>
    <w:rsid w:val="7D45C3D7"/>
    <w:rsid w:val="7D4C9A19"/>
    <w:rsid w:val="7D801A52"/>
    <w:rsid w:val="7D97004B"/>
    <w:rsid w:val="7E4D25B9"/>
    <w:rsid w:val="7E84F830"/>
    <w:rsid w:val="7EF52D3E"/>
    <w:rsid w:val="7F3D0887"/>
    <w:rsid w:val="7FB51F2C"/>
    <w:rsid w:val="7FD76012"/>
    <w:rsid w:val="7FE42BF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43AC8DD"/>
  <w15:docId w15:val="{1D37CC3C-728D-459E-8D04-3CF6D79B3F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iPriority="0" w:unhideWhenUsed="1"/>
    <w:lsdException w:name="Table Simple 3" w:semiHidden="1" w:unhideWhenUsed="1"/>
    <w:lsdException w:name="Table Classic 1" w:semiHidden="1" w:uiPriority="0" w:unhideWhenUsed="1"/>
    <w:lsdException w:name="Table Classic 2" w:semiHidden="1" w:uiPriority="0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iPriority="0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68A5"/>
    <w:pPr>
      <w:spacing w:after="200"/>
      <w:jc w:val="both"/>
    </w:pPr>
    <w:rPr>
      <w:rFonts w:asciiTheme="minorHAnsi" w:hAnsiTheme="minorHAnsi"/>
      <w:sz w:val="24"/>
      <w:szCs w:val="22"/>
      <w:lang w:eastAsia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34F5"/>
    <w:pPr>
      <w:keepNext/>
      <w:keepLines/>
      <w:numPr>
        <w:numId w:val="31"/>
      </w:numPr>
      <w:spacing w:after="240"/>
      <w:outlineLvl w:val="0"/>
    </w:pPr>
    <w:rPr>
      <w:rFonts w:eastAsia="Times New Roman"/>
      <w:b/>
      <w:bCs/>
      <w:color w:val="000000"/>
      <w:sz w:val="40"/>
      <w:szCs w:val="40"/>
      <w:lang w:val="en-US"/>
    </w:rPr>
  </w:style>
  <w:style w:type="paragraph" w:styleId="Ttulo2">
    <w:name w:val="heading 2"/>
    <w:basedOn w:val="Ttulo1"/>
    <w:next w:val="Normal"/>
    <w:link w:val="Ttulo2Carter"/>
    <w:unhideWhenUsed/>
    <w:qFormat/>
    <w:rsid w:val="008216D9"/>
    <w:pPr>
      <w:numPr>
        <w:ilvl w:val="1"/>
      </w:numPr>
      <w:spacing w:before="360"/>
      <w:outlineLvl w:val="1"/>
    </w:pPr>
    <w:rPr>
      <w:sz w:val="36"/>
      <w:szCs w:val="36"/>
    </w:rPr>
  </w:style>
  <w:style w:type="paragraph" w:styleId="Ttulo3">
    <w:name w:val="heading 3"/>
    <w:basedOn w:val="Ttulo2"/>
    <w:next w:val="Normal"/>
    <w:link w:val="Ttulo3Carter"/>
    <w:unhideWhenUsed/>
    <w:qFormat/>
    <w:rsid w:val="005E2D87"/>
    <w:pPr>
      <w:numPr>
        <w:ilvl w:val="2"/>
      </w:numPr>
      <w:ind w:left="851" w:hanging="851"/>
      <w:outlineLvl w:val="2"/>
    </w:pPr>
    <w:rPr>
      <w:sz w:val="32"/>
      <w:szCs w:val="32"/>
    </w:rPr>
  </w:style>
  <w:style w:type="paragraph" w:styleId="Ttulo4">
    <w:name w:val="heading 4"/>
    <w:basedOn w:val="Normal"/>
    <w:next w:val="Normal"/>
    <w:link w:val="Ttulo4Carter"/>
    <w:unhideWhenUsed/>
    <w:qFormat/>
    <w:rsid w:val="00122993"/>
    <w:pPr>
      <w:keepNext/>
      <w:spacing w:before="240" w:after="60"/>
      <w:ind w:left="864" w:hanging="864"/>
      <w:jc w:val="left"/>
      <w:outlineLvl w:val="3"/>
    </w:pPr>
    <w:rPr>
      <w:rFonts w:ascii="Calibri" w:eastAsia="Times New Roman" w:hAnsi="Calibri"/>
      <w:b/>
      <w:bCs/>
      <w:sz w:val="28"/>
      <w:szCs w:val="28"/>
      <w:lang w:eastAsia="pt-PT"/>
    </w:rPr>
  </w:style>
  <w:style w:type="paragraph" w:styleId="Ttulo5">
    <w:name w:val="heading 5"/>
    <w:basedOn w:val="Normal"/>
    <w:next w:val="Normal"/>
    <w:link w:val="Ttulo5Carter"/>
    <w:unhideWhenUsed/>
    <w:qFormat/>
    <w:rsid w:val="00122993"/>
    <w:pPr>
      <w:spacing w:before="240" w:after="60"/>
      <w:ind w:left="1008" w:hanging="1008"/>
      <w:jc w:val="left"/>
      <w:outlineLvl w:val="4"/>
    </w:pPr>
    <w:rPr>
      <w:rFonts w:ascii="Calibri" w:eastAsia="Times New Roman" w:hAnsi="Calibri"/>
      <w:b/>
      <w:bCs/>
      <w:i/>
      <w:iCs/>
      <w:sz w:val="26"/>
      <w:szCs w:val="26"/>
      <w:lang w:eastAsia="pt-PT"/>
    </w:rPr>
  </w:style>
  <w:style w:type="paragraph" w:styleId="Ttulo6">
    <w:name w:val="heading 6"/>
    <w:basedOn w:val="Normal"/>
    <w:next w:val="Normal"/>
    <w:link w:val="Ttulo6Carter"/>
    <w:semiHidden/>
    <w:unhideWhenUsed/>
    <w:qFormat/>
    <w:rsid w:val="00122993"/>
    <w:pPr>
      <w:spacing w:before="240" w:after="60"/>
      <w:ind w:left="1152" w:hanging="1152"/>
      <w:jc w:val="left"/>
      <w:outlineLvl w:val="5"/>
    </w:pPr>
    <w:rPr>
      <w:rFonts w:ascii="Calibri" w:eastAsia="Times New Roman" w:hAnsi="Calibri"/>
      <w:b/>
      <w:bCs/>
      <w:lang w:eastAsia="pt-PT"/>
    </w:rPr>
  </w:style>
  <w:style w:type="paragraph" w:styleId="Ttulo7">
    <w:name w:val="heading 7"/>
    <w:basedOn w:val="Normal"/>
    <w:next w:val="Normal"/>
    <w:link w:val="Ttulo7Carter"/>
    <w:semiHidden/>
    <w:unhideWhenUsed/>
    <w:qFormat/>
    <w:rsid w:val="00122993"/>
    <w:pPr>
      <w:spacing w:before="240" w:after="60"/>
      <w:ind w:left="1296" w:hanging="1296"/>
      <w:jc w:val="left"/>
      <w:outlineLvl w:val="6"/>
    </w:pPr>
    <w:rPr>
      <w:rFonts w:ascii="Calibri" w:eastAsia="Times New Roman" w:hAnsi="Calibri"/>
      <w:szCs w:val="24"/>
      <w:lang w:eastAsia="pt-PT"/>
    </w:rPr>
  </w:style>
  <w:style w:type="paragraph" w:styleId="Ttulo8">
    <w:name w:val="heading 8"/>
    <w:basedOn w:val="Normal"/>
    <w:next w:val="Normal"/>
    <w:link w:val="Ttulo8Carter"/>
    <w:semiHidden/>
    <w:unhideWhenUsed/>
    <w:qFormat/>
    <w:rsid w:val="00122993"/>
    <w:pPr>
      <w:spacing w:before="240" w:after="60"/>
      <w:ind w:left="1440" w:hanging="1440"/>
      <w:jc w:val="left"/>
      <w:outlineLvl w:val="7"/>
    </w:pPr>
    <w:rPr>
      <w:rFonts w:ascii="Calibri" w:eastAsia="Times New Roman" w:hAnsi="Calibri"/>
      <w:i/>
      <w:iCs/>
      <w:szCs w:val="24"/>
      <w:lang w:eastAsia="pt-PT"/>
    </w:rPr>
  </w:style>
  <w:style w:type="paragraph" w:styleId="Ttulo9">
    <w:name w:val="heading 9"/>
    <w:basedOn w:val="Normal"/>
    <w:next w:val="Normal"/>
    <w:link w:val="Ttulo9Carter"/>
    <w:semiHidden/>
    <w:unhideWhenUsed/>
    <w:qFormat/>
    <w:rsid w:val="00122993"/>
    <w:pPr>
      <w:spacing w:before="240" w:after="60"/>
      <w:ind w:left="1584" w:hanging="1584"/>
      <w:jc w:val="left"/>
      <w:outlineLvl w:val="8"/>
    </w:pPr>
    <w:rPr>
      <w:rFonts w:ascii="Cambria" w:eastAsia="Times New Roman" w:hAnsi="Cambria"/>
      <w:lang w:eastAsia="pt-PT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sid w:val="008334F5"/>
    <w:rPr>
      <w:rFonts w:asciiTheme="minorHAnsi" w:eastAsia="Times New Roman" w:hAnsiTheme="minorHAnsi"/>
      <w:b/>
      <w:bCs/>
      <w:color w:val="000000"/>
      <w:sz w:val="40"/>
      <w:szCs w:val="40"/>
      <w:lang w:val="en-US" w:eastAsia="en-US"/>
    </w:rPr>
  </w:style>
  <w:style w:type="character" w:customStyle="1" w:styleId="Ttulo2Carter">
    <w:name w:val="Título 2 Caráter"/>
    <w:link w:val="Ttulo2"/>
    <w:rsid w:val="008216D9"/>
    <w:rPr>
      <w:rFonts w:ascii="Times New Roman" w:eastAsia="Times New Roman" w:hAnsi="Times New Roman"/>
      <w:b/>
      <w:bCs/>
      <w:color w:val="000000"/>
      <w:sz w:val="36"/>
      <w:szCs w:val="36"/>
      <w:lang w:val="en-US" w:eastAsia="en-US"/>
    </w:rPr>
  </w:style>
  <w:style w:type="character" w:customStyle="1" w:styleId="Ttulo3Carter">
    <w:name w:val="Título 3 Caráter"/>
    <w:link w:val="Ttulo3"/>
    <w:rsid w:val="005E2D87"/>
    <w:rPr>
      <w:rFonts w:asciiTheme="minorHAnsi" w:eastAsia="Times New Roman" w:hAnsiTheme="minorHAnsi"/>
      <w:b/>
      <w:bCs/>
      <w:color w:val="000000"/>
      <w:sz w:val="32"/>
      <w:szCs w:val="32"/>
      <w:lang w:val="en-US" w:eastAsia="en-US"/>
    </w:rPr>
  </w:style>
  <w:style w:type="character" w:customStyle="1" w:styleId="Ttulo4Carter">
    <w:name w:val="Título 4 Caráter"/>
    <w:link w:val="Ttulo4"/>
    <w:rsid w:val="00122993"/>
    <w:rPr>
      <w:rFonts w:ascii="Calibri" w:eastAsia="Times New Roman" w:hAnsi="Calibri" w:cs="Times New Roman"/>
      <w:b/>
      <w:bCs/>
      <w:sz w:val="28"/>
      <w:szCs w:val="28"/>
      <w:lang w:eastAsia="pt-PT"/>
    </w:rPr>
  </w:style>
  <w:style w:type="character" w:customStyle="1" w:styleId="Ttulo5Carter">
    <w:name w:val="Título 5 Caráter"/>
    <w:link w:val="Ttulo5"/>
    <w:rsid w:val="00122993"/>
    <w:rPr>
      <w:rFonts w:ascii="Calibri" w:eastAsia="Times New Roman" w:hAnsi="Calibri" w:cs="Times New Roman"/>
      <w:b/>
      <w:bCs/>
      <w:i/>
      <w:iCs/>
      <w:sz w:val="26"/>
      <w:szCs w:val="26"/>
      <w:lang w:eastAsia="pt-PT"/>
    </w:rPr>
  </w:style>
  <w:style w:type="character" w:customStyle="1" w:styleId="Ttulo6Carter">
    <w:name w:val="Título 6 Caráter"/>
    <w:link w:val="Ttulo6"/>
    <w:semiHidden/>
    <w:rsid w:val="00122993"/>
    <w:rPr>
      <w:rFonts w:ascii="Calibri" w:eastAsia="Times New Roman" w:hAnsi="Calibri" w:cs="Times New Roman"/>
      <w:b/>
      <w:bCs/>
      <w:lang w:eastAsia="pt-PT"/>
    </w:rPr>
  </w:style>
  <w:style w:type="character" w:customStyle="1" w:styleId="Ttulo7Carter">
    <w:name w:val="Título 7 Caráter"/>
    <w:link w:val="Ttulo7"/>
    <w:semiHidden/>
    <w:rsid w:val="00122993"/>
    <w:rPr>
      <w:rFonts w:ascii="Calibri" w:eastAsia="Times New Roman" w:hAnsi="Calibri" w:cs="Times New Roman"/>
      <w:sz w:val="24"/>
      <w:szCs w:val="24"/>
      <w:lang w:eastAsia="pt-PT"/>
    </w:rPr>
  </w:style>
  <w:style w:type="character" w:customStyle="1" w:styleId="Ttulo8Carter">
    <w:name w:val="Título 8 Caráter"/>
    <w:link w:val="Ttulo8"/>
    <w:semiHidden/>
    <w:rsid w:val="00122993"/>
    <w:rPr>
      <w:rFonts w:ascii="Calibri" w:eastAsia="Times New Roman" w:hAnsi="Calibri" w:cs="Times New Roman"/>
      <w:i/>
      <w:iCs/>
      <w:sz w:val="24"/>
      <w:szCs w:val="24"/>
      <w:lang w:eastAsia="pt-PT"/>
    </w:rPr>
  </w:style>
  <w:style w:type="character" w:customStyle="1" w:styleId="Ttulo9Carter">
    <w:name w:val="Título 9 Caráter"/>
    <w:link w:val="Ttulo9"/>
    <w:semiHidden/>
    <w:rsid w:val="00122993"/>
    <w:rPr>
      <w:rFonts w:ascii="Cambria" w:eastAsia="Times New Roman" w:hAnsi="Cambria" w:cs="Times New Roman"/>
      <w:lang w:eastAsia="pt-PT"/>
    </w:rPr>
  </w:style>
  <w:style w:type="paragraph" w:styleId="Cabealho">
    <w:name w:val="header"/>
    <w:basedOn w:val="Normal"/>
    <w:link w:val="Cabealho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ED1A45"/>
  </w:style>
  <w:style w:type="paragraph" w:styleId="Rodap">
    <w:name w:val="footer"/>
    <w:basedOn w:val="Normal"/>
    <w:link w:val="RodapCarter"/>
    <w:uiPriority w:val="99"/>
    <w:unhideWhenUsed/>
    <w:rsid w:val="00ED1A45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ED1A45"/>
  </w:style>
  <w:style w:type="paragraph" w:styleId="Cabealhodondice">
    <w:name w:val="TOC Heading"/>
    <w:basedOn w:val="Ttulo1"/>
    <w:next w:val="Normal"/>
    <w:uiPriority w:val="39"/>
    <w:unhideWhenUsed/>
    <w:qFormat/>
    <w:rsid w:val="00722062"/>
    <w:pPr>
      <w:outlineLvl w:val="9"/>
    </w:pPr>
    <w:rPr>
      <w:rFonts w:ascii="Cambria" w:hAnsi="Cambria"/>
      <w:color w:val="365F91"/>
      <w:sz w:val="28"/>
      <w:lang w:eastAsia="pt-PT"/>
    </w:rPr>
  </w:style>
  <w:style w:type="paragraph" w:styleId="ndice1">
    <w:name w:val="toc 1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120" w:after="0"/>
    </w:pPr>
    <w:rPr>
      <w:b/>
      <w:noProof/>
      <w:sz w:val="26"/>
      <w:szCs w:val="24"/>
    </w:rPr>
  </w:style>
  <w:style w:type="paragraph" w:styleId="ndice2">
    <w:name w:val="toc 2"/>
    <w:basedOn w:val="Normal"/>
    <w:next w:val="Normal"/>
    <w:autoRedefine/>
    <w:uiPriority w:val="39"/>
    <w:unhideWhenUsed/>
    <w:qFormat/>
    <w:rsid w:val="005E09F6"/>
    <w:pPr>
      <w:tabs>
        <w:tab w:val="left" w:pos="660"/>
        <w:tab w:val="right" w:leader="dot" w:pos="8494"/>
      </w:tabs>
      <w:spacing w:before="60" w:after="0"/>
      <w:ind w:left="57"/>
    </w:pPr>
    <w:rPr>
      <w:noProof/>
      <w:sz w:val="22"/>
    </w:rPr>
  </w:style>
  <w:style w:type="paragraph" w:styleId="ndice3">
    <w:name w:val="toc 3"/>
    <w:basedOn w:val="Normal"/>
    <w:next w:val="Normal"/>
    <w:autoRedefine/>
    <w:uiPriority w:val="39"/>
    <w:unhideWhenUsed/>
    <w:qFormat/>
    <w:rsid w:val="005E09F6"/>
    <w:pPr>
      <w:tabs>
        <w:tab w:val="left" w:pos="1100"/>
        <w:tab w:val="right" w:leader="dot" w:pos="8494"/>
      </w:tabs>
      <w:spacing w:after="0"/>
      <w:ind w:left="113"/>
    </w:pPr>
    <w:rPr>
      <w:sz w:val="18"/>
    </w:rPr>
  </w:style>
  <w:style w:type="character" w:styleId="Hiperligao">
    <w:name w:val="Hyperlink"/>
    <w:uiPriority w:val="99"/>
    <w:unhideWhenUsed/>
    <w:rsid w:val="00722062"/>
    <w:rPr>
      <w:color w:val="0000FF"/>
      <w:u w:val="single"/>
    </w:rPr>
  </w:style>
  <w:style w:type="paragraph" w:styleId="Textodebalo">
    <w:name w:val="Balloon Text"/>
    <w:basedOn w:val="Normal"/>
    <w:link w:val="TextodebaloCarter"/>
    <w:unhideWhenUsed/>
    <w:rsid w:val="0072206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rsid w:val="00722062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FF5ECA"/>
    <w:pPr>
      <w:ind w:left="720"/>
      <w:contextualSpacing/>
    </w:pPr>
  </w:style>
  <w:style w:type="paragraph" w:customStyle="1" w:styleId="Default">
    <w:name w:val="Default"/>
    <w:rsid w:val="00164632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eastAsia="en-US"/>
    </w:rPr>
  </w:style>
  <w:style w:type="paragraph" w:styleId="Legenda">
    <w:name w:val="caption"/>
    <w:basedOn w:val="Normal"/>
    <w:next w:val="Normal"/>
    <w:unhideWhenUsed/>
    <w:qFormat/>
    <w:rsid w:val="008216D9"/>
    <w:pPr>
      <w:jc w:val="center"/>
    </w:pPr>
    <w:rPr>
      <w:b/>
      <w:bCs/>
      <w:sz w:val="18"/>
      <w:szCs w:val="18"/>
    </w:rPr>
  </w:style>
  <w:style w:type="paragraph" w:styleId="ndicedeilustraes">
    <w:name w:val="table of figures"/>
    <w:basedOn w:val="Normal"/>
    <w:next w:val="Normal"/>
    <w:uiPriority w:val="99"/>
    <w:unhideWhenUsed/>
    <w:rsid w:val="00502C53"/>
    <w:pPr>
      <w:spacing w:after="0"/>
    </w:pPr>
  </w:style>
  <w:style w:type="character" w:styleId="Hiperligaovisitada">
    <w:name w:val="FollowedHyperlink"/>
    <w:uiPriority w:val="99"/>
    <w:semiHidden/>
    <w:unhideWhenUsed/>
    <w:rsid w:val="00F469C5"/>
    <w:rPr>
      <w:color w:val="800080"/>
      <w:u w:val="single"/>
    </w:rPr>
  </w:style>
  <w:style w:type="table" w:styleId="TabelacomGrelha">
    <w:name w:val="Table Grid"/>
    <w:basedOn w:val="Tabelanormal"/>
    <w:rsid w:val="00DB33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rte">
    <w:name w:val="Strong"/>
    <w:uiPriority w:val="22"/>
    <w:qFormat/>
    <w:rsid w:val="00E0208A"/>
    <w:rPr>
      <w:b/>
      <w:bCs/>
    </w:rPr>
  </w:style>
  <w:style w:type="character" w:customStyle="1" w:styleId="apple-converted-space">
    <w:name w:val="apple-converted-space"/>
    <w:basedOn w:val="Tipodeletrapredefinidodopargrafo"/>
    <w:rsid w:val="007D1C33"/>
  </w:style>
  <w:style w:type="character" w:styleId="nfase">
    <w:name w:val="Emphasis"/>
    <w:uiPriority w:val="20"/>
    <w:qFormat/>
    <w:rsid w:val="00E50183"/>
    <w:rPr>
      <w:i/>
      <w:iCs/>
    </w:rPr>
  </w:style>
  <w:style w:type="character" w:styleId="Refdecomentrio">
    <w:name w:val="annotation reference"/>
    <w:semiHidden/>
    <w:unhideWhenUsed/>
    <w:rsid w:val="001E5781"/>
    <w:rPr>
      <w:sz w:val="16"/>
      <w:szCs w:val="16"/>
    </w:rPr>
  </w:style>
  <w:style w:type="paragraph" w:styleId="Textodecomentrio">
    <w:name w:val="annotation text"/>
    <w:basedOn w:val="Normal"/>
    <w:link w:val="TextodecomentrioCarter"/>
    <w:semiHidden/>
    <w:unhideWhenUsed/>
    <w:rsid w:val="001E5781"/>
    <w:rPr>
      <w:sz w:val="20"/>
      <w:szCs w:val="20"/>
    </w:rPr>
  </w:style>
  <w:style w:type="character" w:customStyle="1" w:styleId="TextodecomentrioCarter">
    <w:name w:val="Texto de comentário Caráter"/>
    <w:link w:val="Textodecomentrio"/>
    <w:semiHidden/>
    <w:rsid w:val="001E5781"/>
    <w:rPr>
      <w:rFonts w:ascii="Arial" w:hAnsi="Arial"/>
      <w:sz w:val="20"/>
      <w:szCs w:val="20"/>
    </w:rPr>
  </w:style>
  <w:style w:type="paragraph" w:styleId="Assuntodecomentrio">
    <w:name w:val="annotation subject"/>
    <w:basedOn w:val="Textodecomentrio"/>
    <w:next w:val="Textodecomentrio"/>
    <w:link w:val="AssuntodecomentrioCarter"/>
    <w:semiHidden/>
    <w:unhideWhenUsed/>
    <w:rsid w:val="001E5781"/>
    <w:rPr>
      <w:b/>
      <w:bCs/>
    </w:rPr>
  </w:style>
  <w:style w:type="character" w:customStyle="1" w:styleId="AssuntodecomentrioCarter">
    <w:name w:val="Assunto de comentário Caráter"/>
    <w:link w:val="Assuntodecomentrio"/>
    <w:semiHidden/>
    <w:rsid w:val="001E5781"/>
    <w:rPr>
      <w:rFonts w:ascii="Arial" w:hAnsi="Arial"/>
      <w:b/>
      <w:bCs/>
      <w:sz w:val="20"/>
      <w:szCs w:val="20"/>
    </w:rPr>
  </w:style>
  <w:style w:type="character" w:styleId="Nmerodepgina">
    <w:name w:val="page number"/>
    <w:basedOn w:val="Tipodeletrapredefinidodopargrafo"/>
    <w:rsid w:val="00122993"/>
  </w:style>
  <w:style w:type="table" w:styleId="SombreadoClaro-Cor5">
    <w:name w:val="Light Shading Accent 5"/>
    <w:basedOn w:val="Tabelanormal"/>
    <w:uiPriority w:val="60"/>
    <w:rsid w:val="00122993"/>
    <w:rPr>
      <w:rFonts w:ascii="Gill Sans MT" w:eastAsia="Times New Roman" w:hAnsi="Gill Sans MT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table" w:styleId="SombreadoClaro-Cor1">
    <w:name w:val="Light Shading Accent 1"/>
    <w:basedOn w:val="Tabelanormal"/>
    <w:uiPriority w:val="60"/>
    <w:rsid w:val="006956CC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233E5CD5853943F4BD7E8C4B124C0E1D">
    <w:name w:val="233E5CD5853943F4BD7E8C4B124C0E1D"/>
    <w:rsid w:val="000B164C"/>
    <w:pPr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table" w:customStyle="1" w:styleId="Estilo1">
    <w:name w:val="Estilo1"/>
    <w:basedOn w:val="Tabelanormal"/>
    <w:uiPriority w:val="99"/>
    <w:rsid w:val="00007BB2"/>
    <w:rPr>
      <w:rFonts w:ascii="Arial" w:hAnsi="Arial"/>
    </w:rPr>
    <w:tblPr/>
    <w:tcPr>
      <w:vAlign w:val="center"/>
    </w:tcPr>
  </w:style>
  <w:style w:type="table" w:styleId="ListaClara-Cor5">
    <w:name w:val="Light List Accent 5"/>
    <w:basedOn w:val="Tabelanormal"/>
    <w:uiPriority w:val="61"/>
    <w:rsid w:val="00ED2750"/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paragraph" w:styleId="NormalWeb">
    <w:name w:val="Normal (Web)"/>
    <w:basedOn w:val="Normal"/>
    <w:uiPriority w:val="99"/>
    <w:unhideWhenUsed/>
    <w:rsid w:val="00E81A9A"/>
    <w:pPr>
      <w:spacing w:before="100" w:beforeAutospacing="1" w:after="100" w:afterAutospacing="1"/>
      <w:jc w:val="left"/>
    </w:pPr>
    <w:rPr>
      <w:rFonts w:eastAsiaTheme="minorEastAsia"/>
      <w:szCs w:val="24"/>
      <w:lang w:eastAsia="pt-PT"/>
    </w:rPr>
  </w:style>
  <w:style w:type="character" w:customStyle="1" w:styleId="planetstableenglishmeasure">
    <w:name w:val="planetstableenglishmeasure"/>
    <w:basedOn w:val="Tipodeletrapredefinidodopargrafo"/>
    <w:rsid w:val="003E0C89"/>
  </w:style>
  <w:style w:type="paragraph" w:customStyle="1" w:styleId="Heading0">
    <w:name w:val="Heading 0"/>
    <w:basedOn w:val="Ttulo1"/>
    <w:next w:val="Normal"/>
    <w:qFormat/>
    <w:rsid w:val="008216D9"/>
    <w:pPr>
      <w:numPr>
        <w:numId w:val="0"/>
      </w:numPr>
    </w:pPr>
  </w:style>
  <w:style w:type="paragraph" w:styleId="ndice6">
    <w:name w:val="toc 6"/>
    <w:basedOn w:val="Normal"/>
    <w:next w:val="Normal"/>
    <w:autoRedefine/>
    <w:uiPriority w:val="39"/>
    <w:semiHidden/>
    <w:unhideWhenUsed/>
    <w:rsid w:val="00342737"/>
    <w:pPr>
      <w:spacing w:after="100"/>
      <w:ind w:left="1200"/>
    </w:pPr>
  </w:style>
  <w:style w:type="paragraph" w:styleId="Bibliografia">
    <w:name w:val="Bibliography"/>
    <w:basedOn w:val="Normal"/>
    <w:next w:val="Normal"/>
    <w:uiPriority w:val="37"/>
    <w:unhideWhenUsed/>
    <w:rsid w:val="00715D43"/>
  </w:style>
  <w:style w:type="character" w:customStyle="1" w:styleId="gi">
    <w:name w:val="gi"/>
    <w:basedOn w:val="Tipodeletrapredefinidodopargrafo"/>
    <w:rsid w:val="000E0333"/>
  </w:style>
  <w:style w:type="paragraph" w:styleId="ndice4">
    <w:name w:val="toc 4"/>
    <w:basedOn w:val="Normal"/>
    <w:next w:val="Normal"/>
    <w:autoRedefine/>
    <w:uiPriority w:val="39"/>
    <w:unhideWhenUsed/>
    <w:pPr>
      <w:spacing w:after="100"/>
      <w:ind w:left="660"/>
    </w:pPr>
  </w:style>
  <w:style w:type="table" w:styleId="TabeladeGrelha5Escura-Destaque1">
    <w:name w:val="Grid Table 5 Dark Accent 1"/>
    <w:basedOn w:val="Tabelanormal"/>
    <w:uiPriority w:val="50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paragraph" w:styleId="Reviso">
    <w:name w:val="Revision"/>
    <w:hidden/>
    <w:uiPriority w:val="99"/>
    <w:semiHidden/>
    <w:rsid w:val="001C413E"/>
    <w:rPr>
      <w:rFonts w:asciiTheme="minorHAnsi" w:hAnsiTheme="minorHAnsi"/>
      <w:sz w:val="24"/>
      <w:szCs w:val="22"/>
      <w:lang w:eastAsia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5810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228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4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32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6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4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53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1905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809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0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29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03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75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2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164865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751531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03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69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125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277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2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3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06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hyperlink" Target="https://techdocs.zebra.com" TargetMode="External"/><Relationship Id="rId50" Type="http://schemas.openxmlformats.org/officeDocument/2006/relationships/hyperlink" Target="https://github.com" TargetMode="External"/><Relationship Id="rId55" Type="http://schemas.openxmlformats.org/officeDocument/2006/relationships/hyperlink" Target="https://pt.wikipedia.org" TargetMode="External"/><Relationship Id="rId63" Type="http://schemas.openxmlformats.org/officeDocument/2006/relationships/hyperlink" Target="https://github.com/justlini/Estagio.git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29" Type="http://schemas.openxmlformats.org/officeDocument/2006/relationships/image" Target="media/image14.png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45" Type="http://schemas.openxmlformats.org/officeDocument/2006/relationships/image" Target="media/image30.png"/><Relationship Id="rId53" Type="http://schemas.openxmlformats.org/officeDocument/2006/relationships/hyperlink" Target="https://monday.com" TargetMode="External"/><Relationship Id="rId58" Type="http://schemas.openxmlformats.org/officeDocument/2006/relationships/hyperlink" Target="https://www.reddit.com" TargetMode="External"/><Relationship Id="rId66" Type="http://schemas.microsoft.com/office/2020/10/relationships/intelligence" Target="intelligence2.xml"/><Relationship Id="rId5" Type="http://schemas.openxmlformats.org/officeDocument/2006/relationships/webSettings" Target="webSettings.xml"/><Relationship Id="rId61" Type="http://schemas.openxmlformats.org/officeDocument/2006/relationships/footer" Target="footer5.xml"/><Relationship Id="rId19" Type="http://schemas.openxmlformats.org/officeDocument/2006/relationships/image" Target="media/image4.png"/><Relationship Id="rId14" Type="http://schemas.openxmlformats.org/officeDocument/2006/relationships/header" Target="header4.xm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43" Type="http://schemas.openxmlformats.org/officeDocument/2006/relationships/image" Target="media/image28.png"/><Relationship Id="rId48" Type="http://schemas.openxmlformats.org/officeDocument/2006/relationships/hyperlink" Target="https://learn.microsoft.com" TargetMode="External"/><Relationship Id="rId56" Type="http://schemas.openxmlformats.org/officeDocument/2006/relationships/hyperlink" Target="https://pt.wikipedia.org" TargetMode="External"/><Relationship Id="rId64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openai.com" TargetMode="Externa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Relationship Id="rId46" Type="http://schemas.openxmlformats.org/officeDocument/2006/relationships/hyperlink" Target="https://www.zebra.com" TargetMode="External"/><Relationship Id="rId59" Type="http://schemas.openxmlformats.org/officeDocument/2006/relationships/header" Target="header5.xml"/><Relationship Id="rId20" Type="http://schemas.openxmlformats.org/officeDocument/2006/relationships/image" Target="media/image5.png"/><Relationship Id="rId41" Type="http://schemas.openxmlformats.org/officeDocument/2006/relationships/image" Target="media/image26.png"/><Relationship Id="rId54" Type="http://schemas.openxmlformats.org/officeDocument/2006/relationships/hyperlink" Target="https://app.diagrams.net" TargetMode="External"/><Relationship Id="rId62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footer" Target="footer3.xm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hyperlink" Target="https://stackoverflow.com" TargetMode="External"/><Relationship Id="rId57" Type="http://schemas.openxmlformats.org/officeDocument/2006/relationships/hyperlink" Target="https://www.figma.com" TargetMode="External"/><Relationship Id="rId10" Type="http://schemas.openxmlformats.org/officeDocument/2006/relationships/header" Target="header2.xml"/><Relationship Id="rId31" Type="http://schemas.openxmlformats.org/officeDocument/2006/relationships/image" Target="media/image16.png"/><Relationship Id="rId44" Type="http://schemas.openxmlformats.org/officeDocument/2006/relationships/image" Target="media/image29.png"/><Relationship Id="rId52" Type="http://schemas.openxmlformats.org/officeDocument/2006/relationships/hyperlink" Target="https://www.codeproject.com" TargetMode="External"/><Relationship Id="rId60" Type="http://schemas.openxmlformats.org/officeDocument/2006/relationships/header" Target="header6.xm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image" Target="media/image3.png"/><Relationship Id="rId3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AS20</b:Tag>
    <b:SourceType>Report</b:SourceType>
    <b:Guid>{F5C86962-E1AC-4D7C-9F38-362954D52AD9}</b:Guid>
    <b:Author>
      <b:Author>
        <b:Corporate>Jet Propulsion Laboratory</b:Corporate>
      </b:Author>
    </b:Author>
    <b:Title>Solar System Sizes and Distances, Reference Guide</b:Title>
    <b:Year>2020</b:Year>
    <b:Publisher>California Institute of Technology</b:Publisher>
    <b:RefOrder>2</b:RefOrder>
  </b:Source>
  <b:Source>
    <b:Tag>Mat20</b:Tag>
    <b:SourceType>InternetSite</b:SourceType>
    <b:Guid>{6CD473FA-5FA4-45BF-8680-FFF9066B0245}</b:Guid>
    <b:Title>Creating 3-D Plots</b:Title>
    <b:Year>2020</b:Year>
    <b:Author>
      <b:Author>
        <b:Corporate>Mathworks</b:Corporate>
      </b:Author>
    </b:Author>
    <b:InternetSiteTitle>Matlab Documentation</b:InternetSiteTitle>
    <b:URL>https://www.mathworks.com/help/matlab/visualize/creating-3-d-plots.html</b:URL>
    <b:YearAccessed>2021</b:YearAccessed>
    <b:MonthAccessed>Janeiro</b:MonthAccessed>
    <b:RefOrder>1</b:RefOrder>
  </b:Source>
</b:Sources>
</file>

<file path=customXml/itemProps1.xml><?xml version="1.0" encoding="utf-8"?>
<ds:datastoreItem xmlns:ds="http://schemas.openxmlformats.org/officeDocument/2006/customXml" ds:itemID="{819A2FCB-4E79-4AA2-90F1-FCBF38E8B2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7</Pages>
  <Words>8827</Words>
  <Characters>47670</Characters>
  <Application>Microsoft Office Word</Application>
  <DocSecurity>0</DocSecurity>
  <Lines>397</Lines>
  <Paragraphs>1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Relatório</vt:lpstr>
    </vt:vector>
  </TitlesOfParts>
  <Manager>Instituto Politécnico de Coimbra</Manager>
  <Company>Escola Superior de Tecnologia e Gestão de Oliveira do Hospital</Company>
  <LinksUpToDate>false</LinksUpToDate>
  <CharactersWithSpaces>5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Relatório</dc:title>
  <dc:subject>Template for Master thesis</dc:subject>
  <dc:creator>Luis Veloso;Marco Veloso;Nuno Gil Fonseca</dc:creator>
  <cp:keywords>Modelo Relatório</cp:keywords>
  <cp:lastModifiedBy>Alex 66</cp:lastModifiedBy>
  <cp:revision>3</cp:revision>
  <cp:lastPrinted>2023-04-05T12:30:00Z</cp:lastPrinted>
  <dcterms:created xsi:type="dcterms:W3CDTF">2024-06-19T19:59:00Z</dcterms:created>
  <dcterms:modified xsi:type="dcterms:W3CDTF">2024-06-19T20:09:00Z</dcterms:modified>
</cp:coreProperties>
</file>